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E6267" w14:textId="77777777" w:rsidR="00306715" w:rsidRPr="00306715" w:rsidRDefault="00000000" w:rsidP="00306715">
      <w:pPr>
        <w:rPr>
          <w:rFonts w:ascii="Calibri" w:hAnsi="Calibri"/>
          <w:szCs w:val="22"/>
        </w:rPr>
      </w:pPr>
      <w:bookmarkStart w:id="0" w:name="_Toc463684191"/>
      <w:r>
        <w:rPr>
          <w:noProof/>
        </w:rPr>
        <w:pict w14:anchorId="14FE62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2" o:spid="_x0000_s2076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47.6pt;margin-top:.35pt;width:69.1pt;height:66.2pt;z-index:-2;visibility:visible">
            <v:imagedata r:id="rId7" o:title="0007019888291485_b" croptop="22862f" cropbottom="9526f" cropright="49895f"/>
          </v:shape>
        </w:pict>
      </w:r>
      <w:r>
        <w:rPr>
          <w:noProof/>
        </w:rPr>
        <w:pict w14:anchorId="14FE62C2">
          <v:shape id="图片 1" o:spid="_x0000_s2075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116.75pt;margin-top:11.3pt;width:143.15pt;height:40.8pt;z-index:-1;visibility:visible">
            <v:imagedata r:id="rId8" o:title="0007019888291485_b" croptop="22862f" cropbottom="9526f" cropleft="13693f" cropright="-248f"/>
          </v:shape>
        </w:pict>
      </w:r>
      <w:r w:rsidR="00306715" w:rsidRPr="00306715">
        <w:rPr>
          <w:rFonts w:ascii="Calibri" w:hAnsi="Calibri" w:hint="eastAsia"/>
          <w:szCs w:val="22"/>
        </w:rPr>
        <w:t xml:space="preserve">                                                  </w:t>
      </w:r>
    </w:p>
    <w:p w14:paraId="14FE6268" w14:textId="77777777" w:rsidR="00306715" w:rsidRPr="00306715" w:rsidRDefault="00AC3CF2" w:rsidP="00306715">
      <w:pPr>
        <w:rPr>
          <w:rFonts w:ascii="Calibri" w:hAnsi="Calibri"/>
          <w:szCs w:val="22"/>
        </w:rPr>
      </w:pPr>
      <w:r>
        <w:rPr>
          <w:rFonts w:ascii="Calibri" w:hAnsi="Calibri" w:hint="eastAsia"/>
          <w:szCs w:val="22"/>
        </w:rPr>
        <w:t xml:space="preserve">     </w:t>
      </w:r>
      <w:r w:rsidR="00306715" w:rsidRPr="00306715">
        <w:rPr>
          <w:rFonts w:ascii="Calibri" w:hAnsi="Calibri" w:hint="eastAsia"/>
          <w:szCs w:val="22"/>
        </w:rPr>
        <w:t xml:space="preserve">                                    </w:t>
      </w:r>
      <w:r>
        <w:rPr>
          <w:rFonts w:ascii="Calibri" w:hAnsi="Calibri"/>
          <w:szCs w:val="22"/>
        </w:rPr>
        <w:t xml:space="preserve"> </w:t>
      </w:r>
      <w:r w:rsidR="00306715" w:rsidRPr="00306715">
        <w:rPr>
          <w:rFonts w:ascii="Calibri" w:hAnsi="Calibri" w:hint="eastAsia"/>
          <w:sz w:val="36"/>
          <w:szCs w:val="36"/>
        </w:rPr>
        <w:t>（深圳）</w:t>
      </w:r>
    </w:p>
    <w:p w14:paraId="14FE6269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A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B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C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D" w14:textId="77777777" w:rsidR="00306715" w:rsidRPr="00306715" w:rsidRDefault="00306715" w:rsidP="004578D5">
      <w:pPr>
        <w:pStyle w:val="1"/>
        <w:rPr>
          <w:rFonts w:ascii="Calibri" w:hAnsi="Calibri"/>
          <w:szCs w:val="22"/>
        </w:rPr>
      </w:pPr>
      <w:r w:rsidRPr="00306715">
        <w:rPr>
          <w:rFonts w:hint="eastAsia"/>
        </w:rPr>
        <w:t>实验报告</w:t>
      </w:r>
    </w:p>
    <w:p w14:paraId="14FE626E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F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0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1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2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开课学期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20</w:t>
      </w:r>
      <w:r w:rsidR="00A369E9">
        <w:rPr>
          <w:rFonts w:ascii="Calibri" w:hAnsi="Calibri"/>
          <w:sz w:val="36"/>
          <w:szCs w:val="36"/>
          <w:u w:val="single"/>
        </w:rPr>
        <w:t>2</w:t>
      </w:r>
      <w:r w:rsidR="00887BCC">
        <w:rPr>
          <w:rFonts w:ascii="Calibri" w:hAnsi="Calibri" w:hint="eastAsia"/>
          <w:sz w:val="36"/>
          <w:szCs w:val="36"/>
          <w:u w:val="single"/>
        </w:rPr>
        <w:t>2</w:t>
      </w:r>
      <w:r w:rsidR="00EC13BD">
        <w:rPr>
          <w:rFonts w:ascii="Calibri" w:hAnsi="Calibri" w:hint="eastAsia"/>
          <w:sz w:val="36"/>
          <w:szCs w:val="36"/>
          <w:u w:val="single"/>
        </w:rPr>
        <w:t>夏</w:t>
      </w:r>
      <w:r w:rsidRPr="00306715">
        <w:rPr>
          <w:rFonts w:ascii="Calibri" w:hAnsi="Calibri" w:hint="eastAsia"/>
          <w:sz w:val="36"/>
          <w:szCs w:val="36"/>
          <w:u w:val="single"/>
        </w:rPr>
        <w:t>季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Pr="00306715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A5455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</w:p>
    <w:p w14:paraId="14FE6273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课程名称：</w:t>
      </w:r>
      <w:r w:rsidR="00EC13BD"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>计算机</w:t>
      </w:r>
      <w:r w:rsidR="00EC13BD">
        <w:rPr>
          <w:rFonts w:ascii="Calibri" w:hAnsi="Calibri"/>
          <w:sz w:val="36"/>
          <w:szCs w:val="36"/>
          <w:u w:val="single"/>
        </w:rPr>
        <w:t>设计与</w:t>
      </w:r>
      <w:r w:rsidR="00EC13BD">
        <w:rPr>
          <w:rFonts w:ascii="Calibri" w:hAnsi="Calibri" w:hint="eastAsia"/>
          <w:sz w:val="36"/>
          <w:szCs w:val="36"/>
          <w:u w:val="single"/>
        </w:rPr>
        <w:t>实践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</w:p>
    <w:p w14:paraId="14FE6274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名称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86621A">
        <w:rPr>
          <w:rFonts w:ascii="Calibri" w:hAnsi="Calibri"/>
          <w:sz w:val="36"/>
          <w:szCs w:val="36"/>
          <w:u w:val="single"/>
        </w:rPr>
        <w:t xml:space="preserve"> </w:t>
      </w:r>
      <w:r w:rsidR="00EC13BD">
        <w:rPr>
          <w:rFonts w:ascii="Calibri" w:hAnsi="Calibri"/>
          <w:sz w:val="36"/>
          <w:szCs w:val="36"/>
          <w:u w:val="single"/>
        </w:rPr>
        <w:t xml:space="preserve">  </w:t>
      </w:r>
      <w:r w:rsidR="0086621A">
        <w:rPr>
          <w:rFonts w:ascii="Calibri" w:hAnsi="Calibri"/>
          <w:sz w:val="36"/>
          <w:szCs w:val="36"/>
          <w:u w:val="single"/>
        </w:rPr>
        <w:t>CPU</w:t>
      </w:r>
      <w:r w:rsidR="0086621A">
        <w:rPr>
          <w:rFonts w:ascii="Calibri" w:hAnsi="Calibri"/>
          <w:sz w:val="36"/>
          <w:szCs w:val="36"/>
          <w:u w:val="single"/>
        </w:rPr>
        <w:t>设计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5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性质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  <w:r w:rsidRPr="00306715">
        <w:rPr>
          <w:rFonts w:ascii="Calibri" w:hAnsi="Calibri" w:hint="eastAsia"/>
          <w:sz w:val="36"/>
          <w:szCs w:val="36"/>
          <w:u w:val="single"/>
        </w:rPr>
        <w:t>综合设计型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</w:p>
    <w:p w14:paraId="14FE6276" w14:textId="356EFC3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学时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="00BF099E">
        <w:rPr>
          <w:rFonts w:ascii="Calibri" w:hAnsi="Calibri"/>
          <w:sz w:val="36"/>
          <w:szCs w:val="36"/>
          <w:u w:val="single"/>
        </w:rPr>
        <w:t>5</w:t>
      </w:r>
      <w:r w:rsidR="0086621A">
        <w:rPr>
          <w:rFonts w:ascii="Calibri" w:hAnsi="Calibri"/>
          <w:sz w:val="36"/>
          <w:szCs w:val="36"/>
          <w:u w:val="single"/>
        </w:rPr>
        <w:t>2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</w:rPr>
        <w:t>地点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2F7BF0">
        <w:rPr>
          <w:rFonts w:ascii="Calibri" w:hAnsi="Calibri"/>
          <w:sz w:val="36"/>
          <w:szCs w:val="36"/>
          <w:u w:val="single"/>
        </w:rPr>
        <w:t>T2210</w:t>
      </w:r>
      <w:r w:rsidR="00EB3CC4">
        <w:rPr>
          <w:rFonts w:ascii="Calibri" w:hAnsi="Calibri"/>
          <w:sz w:val="36"/>
          <w:szCs w:val="36"/>
          <w:u w:val="single"/>
        </w:rPr>
        <w:t xml:space="preserve"> </w:t>
      </w:r>
    </w:p>
    <w:p w14:paraId="14FE6277" w14:textId="2166314E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班级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A26F3B">
        <w:rPr>
          <w:rFonts w:ascii="Calibri" w:hAnsi="Calibri"/>
          <w:sz w:val="36"/>
          <w:szCs w:val="36"/>
          <w:u w:val="single"/>
        </w:rPr>
        <w:t>14</w:t>
      </w:r>
      <w:r w:rsidR="00A26F3B">
        <w:rPr>
          <w:rFonts w:ascii="Calibri" w:hAnsi="Calibri" w:hint="eastAsia"/>
          <w:sz w:val="36"/>
          <w:szCs w:val="36"/>
          <w:u w:val="single"/>
        </w:rPr>
        <w:t>班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  <w:r w:rsidR="00A26F3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</w:p>
    <w:p w14:paraId="14FE6278" w14:textId="5B22874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学号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="004022B8">
        <w:rPr>
          <w:rFonts w:ascii="Calibri" w:hAnsi="Calibri"/>
          <w:sz w:val="36"/>
          <w:szCs w:val="36"/>
          <w:u w:val="single"/>
        </w:rPr>
        <w:t>200111407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9" w14:textId="4F685961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姓名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="004D3174">
        <w:rPr>
          <w:rFonts w:ascii="Calibri" w:hAnsi="Calibri" w:hint="eastAsia"/>
          <w:sz w:val="36"/>
          <w:szCs w:val="36"/>
          <w:u w:val="single"/>
        </w:rPr>
        <w:t>刘玄昊</w:t>
      </w:r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</w:p>
    <w:p w14:paraId="14FE627A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评阅教师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B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报告成绩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C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D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E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实验与创新实践教育中心制</w:t>
      </w:r>
    </w:p>
    <w:p w14:paraId="14FE627F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20</w:t>
      </w:r>
      <w:r w:rsidR="00E5450E">
        <w:rPr>
          <w:rFonts w:ascii="Calibri" w:hAnsi="Calibri"/>
          <w:sz w:val="30"/>
          <w:szCs w:val="30"/>
        </w:rPr>
        <w:t>2</w:t>
      </w:r>
      <w:r w:rsidR="00887BCC">
        <w:rPr>
          <w:rFonts w:ascii="Calibri" w:hAnsi="Calibri" w:hint="eastAsia"/>
          <w:sz w:val="30"/>
          <w:szCs w:val="30"/>
        </w:rPr>
        <w:t>2</w:t>
      </w:r>
      <w:r w:rsidRPr="00306715">
        <w:rPr>
          <w:rFonts w:ascii="Calibri" w:hAnsi="Calibri" w:hint="eastAsia"/>
          <w:sz w:val="30"/>
          <w:szCs w:val="30"/>
        </w:rPr>
        <w:t>年</w:t>
      </w:r>
      <w:r w:rsidR="00887BCC">
        <w:rPr>
          <w:rFonts w:ascii="Calibri" w:hAnsi="Calibri" w:hint="eastAsia"/>
          <w:sz w:val="30"/>
          <w:szCs w:val="30"/>
        </w:rPr>
        <w:t>7</w:t>
      </w:r>
      <w:r w:rsidRPr="00306715">
        <w:rPr>
          <w:rFonts w:ascii="Calibri" w:hAnsi="Calibri" w:hint="eastAsia"/>
          <w:sz w:val="30"/>
          <w:szCs w:val="30"/>
        </w:rPr>
        <w:t>月</w:t>
      </w:r>
    </w:p>
    <w:bookmarkEnd w:id="0"/>
    <w:p w14:paraId="14FE6280" w14:textId="77777777" w:rsidR="008A2AC1" w:rsidRDefault="008A2AC1" w:rsidP="008A2AC1"/>
    <w:p w14:paraId="14FE6281" w14:textId="77777777" w:rsidR="00327CCF" w:rsidRDefault="00327CCF" w:rsidP="008A2AC1">
      <w:r w:rsidRPr="00575666">
        <w:rPr>
          <w:rFonts w:hint="eastAsia"/>
        </w:rPr>
        <w:lastRenderedPageBreak/>
        <w:t>注：本设计报告中各个部分如果页数不够，请</w:t>
      </w:r>
      <w:r w:rsidR="00C4407A">
        <w:rPr>
          <w:rFonts w:hint="eastAsia"/>
        </w:rPr>
        <w:t>同学们自行扩页。原则上一定要把报告写详细，能说明设计的成果、</w:t>
      </w:r>
      <w:r w:rsidRPr="00575666">
        <w:rPr>
          <w:rFonts w:hint="eastAsia"/>
        </w:rPr>
        <w:t>特色</w:t>
      </w:r>
      <w:r w:rsidR="00C4407A">
        <w:rPr>
          <w:rFonts w:hint="eastAsia"/>
        </w:rPr>
        <w:t>和过程。报告</w:t>
      </w:r>
      <w:r w:rsidRPr="00575666">
        <w:rPr>
          <w:rFonts w:hint="eastAsia"/>
        </w:rPr>
        <w:t>应该</w:t>
      </w:r>
      <w:r w:rsidR="00C4407A">
        <w:rPr>
          <w:rFonts w:hint="eastAsia"/>
        </w:rPr>
        <w:t>详细</w:t>
      </w:r>
      <w:r w:rsidRPr="00575666">
        <w:rPr>
          <w:rFonts w:hint="eastAsia"/>
        </w:rPr>
        <w:t>叙述</w:t>
      </w:r>
      <w:r w:rsidR="00C4407A">
        <w:rPr>
          <w:rFonts w:hint="eastAsia"/>
        </w:rPr>
        <w:t>整体设计，以及</w:t>
      </w:r>
      <w:r w:rsidRPr="00575666">
        <w:rPr>
          <w:rFonts w:hint="eastAsia"/>
        </w:rPr>
        <w:t>设计中的每个模块。设计报告将是评定每个人成绩的重要组成部分</w:t>
      </w:r>
      <w:r w:rsidR="006F21D5">
        <w:rPr>
          <w:rFonts w:hint="eastAsia"/>
        </w:rPr>
        <w:t>（</w:t>
      </w:r>
      <w:r w:rsidR="006F21D5" w:rsidRPr="009A30A1">
        <w:rPr>
          <w:rFonts w:hint="eastAsia"/>
          <w:b/>
          <w:color w:val="FF0000"/>
        </w:rPr>
        <w:t>设计内容及报告写作</w:t>
      </w:r>
      <w:r w:rsidR="006F21D5">
        <w:rPr>
          <w:rFonts w:hint="eastAsia"/>
        </w:rPr>
        <w:t>都作为评分依据）</w:t>
      </w:r>
      <w:r w:rsidRPr="00575666">
        <w:rPr>
          <w:rFonts w:hint="eastAsia"/>
        </w:rPr>
        <w:t>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3"/>
      </w:tblGrid>
      <w:tr w:rsidR="00A904BF" w14:paraId="14FE6283" w14:textId="77777777" w:rsidTr="00820175">
        <w:trPr>
          <w:trHeight w:val="378"/>
        </w:trPr>
        <w:tc>
          <w:tcPr>
            <w:tcW w:w="8522" w:type="dxa"/>
          </w:tcPr>
          <w:p w14:paraId="14FE6282" w14:textId="77777777" w:rsidR="00A904BF" w:rsidRDefault="00A904BF" w:rsidP="00A904BF">
            <w:r>
              <w:rPr>
                <w:rFonts w:hint="eastAsia"/>
              </w:rPr>
              <w:t>设计的功能描述（含所有实现</w:t>
            </w:r>
            <w:r>
              <w:t>的指令</w:t>
            </w:r>
            <w:r>
              <w:rPr>
                <w:rFonts w:hint="eastAsia"/>
              </w:rPr>
              <w:t>描述</w:t>
            </w:r>
            <w:r w:rsidR="006202C0">
              <w:rPr>
                <w:rFonts w:hint="eastAsia"/>
              </w:rPr>
              <w:t>，以及</w:t>
            </w:r>
            <w:r w:rsidR="004E28AF">
              <w:rPr>
                <w:rFonts w:hint="eastAsia"/>
              </w:rPr>
              <w:t>单周期</w:t>
            </w:r>
            <w:r w:rsidR="004E28AF">
              <w:rPr>
                <w:rFonts w:hint="eastAsia"/>
              </w:rPr>
              <w:t>/</w:t>
            </w:r>
            <w:r w:rsidR="004E28AF">
              <w:rPr>
                <w:rFonts w:hint="eastAsia"/>
              </w:rPr>
              <w:t>流水线</w:t>
            </w:r>
            <w:r w:rsidR="006202C0">
              <w:rPr>
                <w:rFonts w:hint="eastAsia"/>
              </w:rPr>
              <w:t>CPU</w:t>
            </w:r>
            <w:r w:rsidR="006202C0">
              <w:rPr>
                <w:rFonts w:hint="eastAsia"/>
              </w:rPr>
              <w:t>频率</w:t>
            </w:r>
            <w:r>
              <w:rPr>
                <w:rFonts w:hint="eastAsia"/>
              </w:rPr>
              <w:t>）</w:t>
            </w:r>
          </w:p>
        </w:tc>
      </w:tr>
      <w:tr w:rsidR="00A904BF" w14:paraId="14FE6285" w14:textId="77777777" w:rsidTr="0043184D">
        <w:trPr>
          <w:trHeight w:val="3316"/>
        </w:trPr>
        <w:tc>
          <w:tcPr>
            <w:tcW w:w="8522" w:type="dxa"/>
          </w:tcPr>
          <w:p w14:paraId="25F36845" w14:textId="77777777" w:rsidR="00FD6AF4" w:rsidRPr="00AA3C8F" w:rsidRDefault="00FD6AF4" w:rsidP="00AA3C8F">
            <w:r w:rsidRPr="00AA3C8F">
              <w:t>实现指令</w:t>
            </w:r>
          </w:p>
          <w:p w14:paraId="05F3F610" w14:textId="77777777" w:rsidR="00FD6AF4" w:rsidRPr="00AA3C8F" w:rsidRDefault="00FD6AF4" w:rsidP="00AA3C8F">
            <w:r w:rsidRPr="00AA3C8F">
              <w:t>单周期与流水线</w:t>
            </w:r>
            <w:r w:rsidRPr="00AA3C8F">
              <w:t xml:space="preserve"> CPU </w:t>
            </w:r>
            <w:r w:rsidRPr="00AA3C8F">
              <w:t>实现指令相同，为</w:t>
            </w:r>
            <w:r w:rsidRPr="00AA3C8F">
              <w:t xml:space="preserve"> 24 </w:t>
            </w:r>
            <w:r w:rsidRPr="00AA3C8F">
              <w:t>条基础指令</w:t>
            </w:r>
          </w:p>
          <w:p w14:paraId="7B3372DD" w14:textId="77777777" w:rsidR="00FD6AF4" w:rsidRPr="00AA3C8F" w:rsidRDefault="00FD6AF4" w:rsidP="00AA3C8F">
            <w:r w:rsidRPr="00AA3C8F">
              <w:t>指令描述</w:t>
            </w:r>
          </w:p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6F23522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0582E33A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单周期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0953CE70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4AB26629" w14:textId="77777777">
              <w:tc>
                <w:tcPr>
                  <w:tcW w:w="0" w:type="auto"/>
                  <w:shd w:val="clear" w:color="auto" w:fill="auto"/>
                </w:tcPr>
                <w:p w14:paraId="3913E6EE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B8F1200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6E1BDD15" w14:textId="77777777">
              <w:tc>
                <w:tcPr>
                  <w:tcW w:w="0" w:type="auto"/>
                  <w:shd w:val="clear" w:color="auto" w:fill="auto"/>
                </w:tcPr>
                <w:p w14:paraId="39061CC5" w14:textId="77777777" w:rsidR="006A30A0" w:rsidRDefault="006A30A0" w:rsidP="006A30A0">
                  <w:pPr>
                    <w:pStyle w:val="Compact"/>
                  </w:pPr>
                  <w:r>
                    <w:t>ad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A8A7E4B" w14:textId="77777777" w:rsidR="006A30A0" w:rsidRDefault="006A30A0" w:rsidP="006A30A0">
                  <w:pPr>
                    <w:pStyle w:val="Compact"/>
                  </w:pPr>
                  <w:r>
                    <w:t>(rd) ← (rs1) + (rs2)</w:t>
                  </w:r>
                </w:p>
              </w:tc>
            </w:tr>
            <w:tr w:rsidR="006A30A0" w14:paraId="02997CC6" w14:textId="77777777">
              <w:tc>
                <w:tcPr>
                  <w:tcW w:w="0" w:type="auto"/>
                  <w:shd w:val="clear" w:color="auto" w:fill="auto"/>
                </w:tcPr>
                <w:p w14:paraId="3DFD66AA" w14:textId="77777777" w:rsidR="006A30A0" w:rsidRDefault="006A30A0" w:rsidP="006A30A0">
                  <w:pPr>
                    <w:pStyle w:val="Compact"/>
                  </w:pPr>
                  <w:r>
                    <w:t>sub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D58614C" w14:textId="77777777" w:rsidR="006A30A0" w:rsidRDefault="006A30A0" w:rsidP="006A30A0">
                  <w:pPr>
                    <w:pStyle w:val="Compact"/>
                  </w:pPr>
                  <w:r>
                    <w:t>(rd) ← (rs1) - (rs2)</w:t>
                  </w:r>
                </w:p>
              </w:tc>
            </w:tr>
            <w:tr w:rsidR="006A30A0" w14:paraId="01DD4524" w14:textId="77777777">
              <w:tc>
                <w:tcPr>
                  <w:tcW w:w="0" w:type="auto"/>
                  <w:shd w:val="clear" w:color="auto" w:fill="auto"/>
                </w:tcPr>
                <w:p w14:paraId="55547B70" w14:textId="77777777" w:rsidR="006A30A0" w:rsidRDefault="006A30A0" w:rsidP="006A30A0">
                  <w:pPr>
                    <w:pStyle w:val="Compact"/>
                  </w:pPr>
                  <w:r>
                    <w:t>an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5106AC8" w14:textId="77777777" w:rsidR="006A30A0" w:rsidRDefault="006A30A0" w:rsidP="006A30A0">
                  <w:pPr>
                    <w:pStyle w:val="Compact"/>
                  </w:pPr>
                  <w:r>
                    <w:t>(rd) ← (rs1) &amp; (rs2)</w:t>
                  </w:r>
                </w:p>
              </w:tc>
            </w:tr>
            <w:tr w:rsidR="006A30A0" w14:paraId="3E13F784" w14:textId="77777777">
              <w:tc>
                <w:tcPr>
                  <w:tcW w:w="0" w:type="auto"/>
                  <w:shd w:val="clear" w:color="auto" w:fill="auto"/>
                </w:tcPr>
                <w:p w14:paraId="20B21853" w14:textId="77777777" w:rsidR="006A30A0" w:rsidRDefault="006A30A0" w:rsidP="006A30A0">
                  <w:pPr>
                    <w:pStyle w:val="Compact"/>
                  </w:pPr>
                  <w:r>
                    <w:t>o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B5BDC01" w14:textId="77777777" w:rsidR="006A30A0" w:rsidRDefault="006A30A0" w:rsidP="006A30A0">
                  <w:pPr>
                    <w:pStyle w:val="Compact"/>
                  </w:pPr>
                  <w:r>
                    <w:t>(rd) ← (rs1) | (rs2)</w:t>
                  </w:r>
                </w:p>
              </w:tc>
            </w:tr>
            <w:tr w:rsidR="006A30A0" w14:paraId="0A859B05" w14:textId="77777777">
              <w:tc>
                <w:tcPr>
                  <w:tcW w:w="0" w:type="auto"/>
                  <w:shd w:val="clear" w:color="auto" w:fill="auto"/>
                </w:tcPr>
                <w:p w14:paraId="1F0B6530" w14:textId="77777777" w:rsidR="006A30A0" w:rsidRDefault="006A30A0" w:rsidP="006A30A0">
                  <w:pPr>
                    <w:pStyle w:val="Compact"/>
                  </w:pPr>
                  <w:r>
                    <w:t>xo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3359AF0" w14:textId="77777777" w:rsidR="006A30A0" w:rsidRDefault="006A30A0" w:rsidP="006A30A0">
                  <w:pPr>
                    <w:pStyle w:val="Compact"/>
                  </w:pPr>
                  <w:r>
                    <w:t>(rd) ← (rs1) ^ (rs2)</w:t>
                  </w:r>
                </w:p>
              </w:tc>
            </w:tr>
            <w:tr w:rsidR="006A30A0" w14:paraId="3CBD3676" w14:textId="77777777">
              <w:tc>
                <w:tcPr>
                  <w:tcW w:w="0" w:type="auto"/>
                  <w:shd w:val="clear" w:color="auto" w:fill="auto"/>
                </w:tcPr>
                <w:p w14:paraId="4298BA46" w14:textId="77777777" w:rsidR="006A30A0" w:rsidRDefault="006A30A0" w:rsidP="006A30A0">
                  <w:pPr>
                    <w:pStyle w:val="Compact"/>
                  </w:pPr>
                  <w:r>
                    <w:t>sll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82EF6C1" w14:textId="77777777" w:rsidR="006A30A0" w:rsidRDefault="006A30A0" w:rsidP="006A30A0">
                  <w:pPr>
                    <w:pStyle w:val="Compact"/>
                  </w:pPr>
                  <w:r>
                    <w:t>(rd) ← (rs1) &lt;&lt; (rs2)</w:t>
                  </w:r>
                </w:p>
              </w:tc>
            </w:tr>
            <w:tr w:rsidR="006A30A0" w14:paraId="673FC53A" w14:textId="77777777">
              <w:tc>
                <w:tcPr>
                  <w:tcW w:w="0" w:type="auto"/>
                  <w:shd w:val="clear" w:color="auto" w:fill="auto"/>
                </w:tcPr>
                <w:p w14:paraId="41DF1985" w14:textId="77777777" w:rsidR="006A30A0" w:rsidRDefault="006A30A0" w:rsidP="006A30A0">
                  <w:pPr>
                    <w:pStyle w:val="Compact"/>
                  </w:pPr>
                  <w:r>
                    <w:t>srl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6E2D630" w14:textId="77777777" w:rsidR="006A30A0" w:rsidRDefault="006A30A0" w:rsidP="006A30A0">
                  <w:pPr>
                    <w:pStyle w:val="Compact"/>
                  </w:pPr>
                  <w:r>
                    <w:t>(rd) ← (rs1) &gt;&gt; (rs2)</w:t>
                  </w:r>
                  <w:r>
                    <w:t>，逻辑右移</w:t>
                  </w:r>
                </w:p>
              </w:tc>
            </w:tr>
            <w:tr w:rsidR="006A30A0" w14:paraId="3717B70A" w14:textId="77777777">
              <w:tc>
                <w:tcPr>
                  <w:tcW w:w="0" w:type="auto"/>
                  <w:shd w:val="clear" w:color="auto" w:fill="auto"/>
                </w:tcPr>
                <w:p w14:paraId="147E4174" w14:textId="77777777" w:rsidR="006A30A0" w:rsidRDefault="006A30A0" w:rsidP="006A30A0">
                  <w:pPr>
                    <w:pStyle w:val="Compact"/>
                  </w:pPr>
                  <w:r>
                    <w:t>sra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AA1AA86" w14:textId="77777777" w:rsidR="006A30A0" w:rsidRDefault="006A30A0" w:rsidP="006A30A0">
                  <w:pPr>
                    <w:pStyle w:val="Compact"/>
                  </w:pPr>
                  <w:r>
                    <w:t>(rd) ← (rs1) &gt;&gt; (rs2)</w:t>
                  </w:r>
                  <w:r>
                    <w:t>，算术右移</w:t>
                  </w:r>
                </w:p>
              </w:tc>
            </w:tr>
            <w:tr w:rsidR="006A30A0" w14:paraId="4419D7D7" w14:textId="77777777">
              <w:tc>
                <w:tcPr>
                  <w:tcW w:w="0" w:type="auto"/>
                  <w:shd w:val="clear" w:color="auto" w:fill="auto"/>
                </w:tcPr>
                <w:p w14:paraId="23D5C4BD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AE952C9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51B5A2AC" w14:textId="77777777">
              <w:tc>
                <w:tcPr>
                  <w:tcW w:w="0" w:type="auto"/>
                  <w:shd w:val="clear" w:color="auto" w:fill="auto"/>
                </w:tcPr>
                <w:p w14:paraId="2E7A1F62" w14:textId="77777777" w:rsidR="006A30A0" w:rsidRDefault="006A30A0" w:rsidP="006A30A0">
                  <w:pPr>
                    <w:pStyle w:val="Compact"/>
                  </w:pPr>
                  <w:r>
                    <w:t>add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E12C8FF" w14:textId="77777777" w:rsidR="006A30A0" w:rsidRDefault="006A30A0" w:rsidP="006A30A0">
                  <w:pPr>
                    <w:pStyle w:val="Compact"/>
                  </w:pPr>
                  <w:r>
                    <w:t>(rd) ← (rs1) + sext(imm)</w:t>
                  </w:r>
                </w:p>
              </w:tc>
            </w:tr>
            <w:tr w:rsidR="006A30A0" w14:paraId="6BA7FAFA" w14:textId="77777777">
              <w:tc>
                <w:tcPr>
                  <w:tcW w:w="0" w:type="auto"/>
                  <w:shd w:val="clear" w:color="auto" w:fill="auto"/>
                </w:tcPr>
                <w:p w14:paraId="402E77A0" w14:textId="77777777" w:rsidR="006A30A0" w:rsidRDefault="006A30A0" w:rsidP="006A30A0">
                  <w:pPr>
                    <w:pStyle w:val="Compact"/>
                  </w:pPr>
                  <w:r>
                    <w:t>and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1B0187B" w14:textId="77777777" w:rsidR="006A30A0" w:rsidRDefault="006A30A0" w:rsidP="006A30A0">
                  <w:pPr>
                    <w:pStyle w:val="Compact"/>
                  </w:pPr>
                  <w:r>
                    <w:t>(rd) ← (rs1) &amp; sext(imm)</w:t>
                  </w:r>
                </w:p>
              </w:tc>
            </w:tr>
            <w:tr w:rsidR="006A30A0" w14:paraId="7340BF36" w14:textId="77777777">
              <w:tc>
                <w:tcPr>
                  <w:tcW w:w="0" w:type="auto"/>
                  <w:shd w:val="clear" w:color="auto" w:fill="auto"/>
                </w:tcPr>
                <w:p w14:paraId="26542FEC" w14:textId="77777777" w:rsidR="006A30A0" w:rsidRDefault="006A30A0" w:rsidP="006A30A0">
                  <w:pPr>
                    <w:pStyle w:val="Compact"/>
                  </w:pPr>
                  <w:r>
                    <w:t>or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6BF482E" w14:textId="77777777" w:rsidR="006A30A0" w:rsidRDefault="006A30A0" w:rsidP="006A30A0">
                  <w:pPr>
                    <w:pStyle w:val="Compact"/>
                  </w:pPr>
                  <w:r>
                    <w:t>(rd) ← (rs1) | sext(imm)</w:t>
                  </w:r>
                </w:p>
              </w:tc>
            </w:tr>
            <w:tr w:rsidR="006A30A0" w14:paraId="294949C6" w14:textId="77777777">
              <w:tc>
                <w:tcPr>
                  <w:tcW w:w="0" w:type="auto"/>
                  <w:shd w:val="clear" w:color="auto" w:fill="auto"/>
                </w:tcPr>
                <w:p w14:paraId="15F464CB" w14:textId="77777777" w:rsidR="006A30A0" w:rsidRDefault="006A30A0" w:rsidP="006A30A0">
                  <w:pPr>
                    <w:pStyle w:val="Compact"/>
                  </w:pPr>
                  <w:r>
                    <w:t>xor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BCB820E" w14:textId="77777777" w:rsidR="006A30A0" w:rsidRDefault="006A30A0" w:rsidP="006A30A0">
                  <w:pPr>
                    <w:pStyle w:val="Compact"/>
                  </w:pPr>
                  <w:r>
                    <w:t>(rd) ← (rs1) ^ sext(imm)</w:t>
                  </w:r>
                </w:p>
              </w:tc>
            </w:tr>
            <w:tr w:rsidR="006A30A0" w14:paraId="68CFE271" w14:textId="77777777">
              <w:tc>
                <w:tcPr>
                  <w:tcW w:w="0" w:type="auto"/>
                  <w:shd w:val="clear" w:color="auto" w:fill="auto"/>
                </w:tcPr>
                <w:p w14:paraId="7B9FFFFA" w14:textId="77777777" w:rsidR="006A30A0" w:rsidRDefault="006A30A0" w:rsidP="006A30A0">
                  <w:pPr>
                    <w:pStyle w:val="Compact"/>
                  </w:pPr>
                  <w:r>
                    <w:t>sll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42C0BDC" w14:textId="77777777" w:rsidR="006A30A0" w:rsidRDefault="006A30A0" w:rsidP="006A30A0">
                  <w:pPr>
                    <w:pStyle w:val="Compact"/>
                  </w:pPr>
                  <w:r>
                    <w:t>(rd) ← (rs1) &lt;&lt; shamt</w:t>
                  </w:r>
                </w:p>
              </w:tc>
            </w:tr>
            <w:tr w:rsidR="006A30A0" w14:paraId="7C679742" w14:textId="77777777">
              <w:tc>
                <w:tcPr>
                  <w:tcW w:w="0" w:type="auto"/>
                  <w:shd w:val="clear" w:color="auto" w:fill="auto"/>
                </w:tcPr>
                <w:p w14:paraId="0A2EFBFF" w14:textId="77777777" w:rsidR="006A30A0" w:rsidRDefault="006A30A0" w:rsidP="006A30A0">
                  <w:pPr>
                    <w:pStyle w:val="Compact"/>
                  </w:pPr>
                  <w:r>
                    <w:t>srl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7860B2D" w14:textId="77777777" w:rsidR="006A30A0" w:rsidRDefault="006A30A0" w:rsidP="006A30A0">
                  <w:pPr>
                    <w:pStyle w:val="Compact"/>
                  </w:pPr>
                  <w:r>
                    <w:t>(rd) ← (rs1) &gt;&gt; shamt</w:t>
                  </w:r>
                  <w:r>
                    <w:t>，逻辑右移</w:t>
                  </w:r>
                </w:p>
              </w:tc>
            </w:tr>
            <w:tr w:rsidR="006A30A0" w14:paraId="122FDF9D" w14:textId="77777777">
              <w:tc>
                <w:tcPr>
                  <w:tcW w:w="0" w:type="auto"/>
                  <w:shd w:val="clear" w:color="auto" w:fill="auto"/>
                </w:tcPr>
                <w:p w14:paraId="2D22BDFB" w14:textId="77777777" w:rsidR="006A30A0" w:rsidRDefault="006A30A0" w:rsidP="006A30A0">
                  <w:pPr>
                    <w:pStyle w:val="Compact"/>
                  </w:pPr>
                  <w:r>
                    <w:t>sra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8DF1B87" w14:textId="77777777" w:rsidR="006A30A0" w:rsidRDefault="006A30A0" w:rsidP="006A30A0">
                  <w:pPr>
                    <w:pStyle w:val="Compact"/>
                  </w:pPr>
                  <w:r>
                    <w:t>(rd) ← (rs1) &gt;&gt; shamt</w:t>
                  </w:r>
                  <w:r>
                    <w:t>，算术右移</w:t>
                  </w:r>
                </w:p>
              </w:tc>
            </w:tr>
            <w:tr w:rsidR="006A30A0" w14:paraId="4A6D6375" w14:textId="77777777">
              <w:tc>
                <w:tcPr>
                  <w:tcW w:w="0" w:type="auto"/>
                  <w:shd w:val="clear" w:color="auto" w:fill="auto"/>
                </w:tcPr>
                <w:p w14:paraId="51A24E25" w14:textId="77777777" w:rsidR="006A30A0" w:rsidRDefault="006A30A0" w:rsidP="006A30A0">
                  <w:pPr>
                    <w:pStyle w:val="Compact"/>
                  </w:pPr>
                  <w:r>
                    <w:t>lw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A9CBF8D" w14:textId="77777777" w:rsidR="006A30A0" w:rsidRDefault="006A30A0" w:rsidP="006A30A0">
                  <w:pPr>
                    <w:pStyle w:val="Compact"/>
                  </w:pPr>
                  <w:r>
                    <w:rPr>
                      <w:rStyle w:val="VerbatimChar"/>
                    </w:rPr>
                    <w:t>(rd) ← sext(Mem[(rs1) + sext(offset)][31:0])</w:t>
                  </w:r>
                </w:p>
              </w:tc>
            </w:tr>
            <w:tr w:rsidR="006A30A0" w14:paraId="70732082" w14:textId="77777777">
              <w:tc>
                <w:tcPr>
                  <w:tcW w:w="0" w:type="auto"/>
                  <w:shd w:val="clear" w:color="auto" w:fill="auto"/>
                </w:tcPr>
                <w:p w14:paraId="618D542C" w14:textId="77777777" w:rsidR="006A30A0" w:rsidRDefault="006A30A0" w:rsidP="006A30A0">
                  <w:pPr>
                    <w:pStyle w:val="Compact"/>
                  </w:pPr>
                  <w:r>
                    <w:t>jal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5E2FF91" w14:textId="77777777" w:rsidR="006A30A0" w:rsidRDefault="006A30A0" w:rsidP="006A30A0">
                  <w:pPr>
                    <w:pStyle w:val="Compact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rd) ← t</w:t>
                  </w:r>
                </w:p>
              </w:tc>
            </w:tr>
            <w:tr w:rsidR="006A30A0" w14:paraId="091722CE" w14:textId="77777777">
              <w:tc>
                <w:tcPr>
                  <w:tcW w:w="0" w:type="auto"/>
                  <w:shd w:val="clear" w:color="auto" w:fill="auto"/>
                </w:tcPr>
                <w:p w14:paraId="0BB31C55" w14:textId="27237888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1529B27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150DEFDF" w14:textId="77777777">
              <w:tc>
                <w:tcPr>
                  <w:tcW w:w="0" w:type="auto"/>
                  <w:shd w:val="clear" w:color="auto" w:fill="auto"/>
                </w:tcPr>
                <w:p w14:paraId="579EE139" w14:textId="77777777" w:rsidR="006A30A0" w:rsidRDefault="006A30A0" w:rsidP="006A30A0">
                  <w:pPr>
                    <w:pStyle w:val="Compact"/>
                  </w:pPr>
                  <w:r>
                    <w:t>sw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5331DE1" w14:textId="77777777" w:rsidR="006A30A0" w:rsidRDefault="006A30A0" w:rsidP="006A30A0">
                  <w:pPr>
                    <w:pStyle w:val="Compact"/>
                  </w:pPr>
                  <w:r>
                    <w:t>Mem[(rs1) + sext(offset)] ← (rs2)[31:0]</w:t>
                  </w:r>
                </w:p>
              </w:tc>
            </w:tr>
          </w:tbl>
          <w:p w14:paraId="3C00B091" w14:textId="29DDC5AB" w:rsidR="00F9260C" w:rsidRDefault="00F9260C" w:rsidP="006A30A0"/>
          <w:p w14:paraId="3E3A4483" w14:textId="77777777" w:rsidR="00F9260C" w:rsidRDefault="00F9260C" w:rsidP="006A30A0"/>
          <w:p w14:paraId="62A3F1B4" w14:textId="77777777" w:rsidR="00F9260C" w:rsidRDefault="00F9260C" w:rsidP="006A30A0"/>
          <w:p w14:paraId="2D7BBDFC" w14:textId="77777777" w:rsidR="00F9260C" w:rsidRDefault="00F9260C" w:rsidP="006A30A0"/>
          <w:p w14:paraId="120D2632" w14:textId="77777777" w:rsidR="00F9260C" w:rsidRDefault="00F9260C" w:rsidP="006A30A0"/>
          <w:p w14:paraId="2AA69953" w14:textId="77777777" w:rsidR="00F9260C" w:rsidRDefault="00F9260C" w:rsidP="006A30A0"/>
          <w:p w14:paraId="5232FF0A" w14:textId="77777777" w:rsidR="00F9260C" w:rsidRDefault="00F9260C" w:rsidP="006A30A0"/>
          <w:p w14:paraId="593D3C48" w14:textId="77777777" w:rsidR="004756B1" w:rsidRDefault="004756B1" w:rsidP="006A30A0"/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37EA055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72AE965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lastRenderedPageBreak/>
                    <w:t>多周期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4448CCEA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51FDA1C8" w14:textId="77777777">
              <w:tc>
                <w:tcPr>
                  <w:tcW w:w="0" w:type="auto"/>
                  <w:shd w:val="clear" w:color="auto" w:fill="auto"/>
                </w:tcPr>
                <w:p w14:paraId="27DC0718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F08DC71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245C005A" w14:textId="77777777">
              <w:tc>
                <w:tcPr>
                  <w:tcW w:w="0" w:type="auto"/>
                  <w:shd w:val="clear" w:color="auto" w:fill="auto"/>
                </w:tcPr>
                <w:p w14:paraId="0A34617B" w14:textId="77777777" w:rsidR="006A30A0" w:rsidRDefault="006A30A0" w:rsidP="006A30A0">
                  <w:pPr>
                    <w:pStyle w:val="Compact"/>
                  </w:pPr>
                  <w:r>
                    <w:t>ad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68C6DC6" w14:textId="77777777" w:rsidR="006A30A0" w:rsidRDefault="006A30A0" w:rsidP="006A30A0">
                  <w:pPr>
                    <w:pStyle w:val="Compact"/>
                  </w:pPr>
                  <w:r>
                    <w:t>(rd) ← (rs1) + (rs2)</w:t>
                  </w:r>
                </w:p>
              </w:tc>
            </w:tr>
            <w:tr w:rsidR="006A30A0" w14:paraId="615B8B33" w14:textId="77777777">
              <w:tc>
                <w:tcPr>
                  <w:tcW w:w="0" w:type="auto"/>
                  <w:shd w:val="clear" w:color="auto" w:fill="auto"/>
                </w:tcPr>
                <w:p w14:paraId="788631BE" w14:textId="77777777" w:rsidR="006A30A0" w:rsidRDefault="006A30A0" w:rsidP="006A30A0">
                  <w:pPr>
                    <w:pStyle w:val="Compact"/>
                  </w:pPr>
                  <w:r>
                    <w:t>sub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F2F36F1" w14:textId="77777777" w:rsidR="006A30A0" w:rsidRDefault="006A30A0" w:rsidP="006A30A0">
                  <w:pPr>
                    <w:pStyle w:val="Compact"/>
                  </w:pPr>
                  <w:r>
                    <w:t>(rd) ← (rs1) - (rs2)</w:t>
                  </w:r>
                </w:p>
              </w:tc>
            </w:tr>
            <w:tr w:rsidR="006A30A0" w14:paraId="5A8EAAFA" w14:textId="77777777">
              <w:tc>
                <w:tcPr>
                  <w:tcW w:w="0" w:type="auto"/>
                  <w:shd w:val="clear" w:color="auto" w:fill="auto"/>
                </w:tcPr>
                <w:p w14:paraId="0FF80097" w14:textId="77777777" w:rsidR="006A30A0" w:rsidRDefault="006A30A0" w:rsidP="006A30A0">
                  <w:pPr>
                    <w:pStyle w:val="Compact"/>
                  </w:pPr>
                  <w:r>
                    <w:t>an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3B6B43" w14:textId="77777777" w:rsidR="006A30A0" w:rsidRDefault="006A30A0" w:rsidP="006A30A0">
                  <w:pPr>
                    <w:pStyle w:val="Compact"/>
                  </w:pPr>
                  <w:r>
                    <w:t>(rd) ← (rs1) &amp; (rs2)</w:t>
                  </w:r>
                </w:p>
              </w:tc>
            </w:tr>
            <w:tr w:rsidR="006A30A0" w14:paraId="0113CA02" w14:textId="77777777">
              <w:tc>
                <w:tcPr>
                  <w:tcW w:w="0" w:type="auto"/>
                  <w:shd w:val="clear" w:color="auto" w:fill="auto"/>
                </w:tcPr>
                <w:p w14:paraId="2E421728" w14:textId="77777777" w:rsidR="006A30A0" w:rsidRDefault="006A30A0" w:rsidP="006A30A0">
                  <w:pPr>
                    <w:pStyle w:val="Compact"/>
                  </w:pPr>
                  <w:r>
                    <w:t>o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7F274F" w14:textId="77777777" w:rsidR="006A30A0" w:rsidRDefault="006A30A0" w:rsidP="006A30A0">
                  <w:pPr>
                    <w:pStyle w:val="Compact"/>
                  </w:pPr>
                  <w:r>
                    <w:t>(rd) ← (rs1) | (rs2)</w:t>
                  </w:r>
                </w:p>
              </w:tc>
            </w:tr>
            <w:tr w:rsidR="006A30A0" w14:paraId="46111176" w14:textId="77777777">
              <w:tc>
                <w:tcPr>
                  <w:tcW w:w="0" w:type="auto"/>
                  <w:shd w:val="clear" w:color="auto" w:fill="auto"/>
                </w:tcPr>
                <w:p w14:paraId="6F396D10" w14:textId="77777777" w:rsidR="006A30A0" w:rsidRDefault="006A30A0" w:rsidP="006A30A0">
                  <w:pPr>
                    <w:pStyle w:val="Compact"/>
                  </w:pPr>
                  <w:r>
                    <w:t>xo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91A03D1" w14:textId="77777777" w:rsidR="006A30A0" w:rsidRDefault="006A30A0" w:rsidP="006A30A0">
                  <w:pPr>
                    <w:pStyle w:val="Compact"/>
                  </w:pPr>
                  <w:r>
                    <w:t>(rd) ← (rs1) ^ (rs2)</w:t>
                  </w:r>
                </w:p>
              </w:tc>
            </w:tr>
            <w:tr w:rsidR="006A30A0" w14:paraId="6E128401" w14:textId="77777777">
              <w:tc>
                <w:tcPr>
                  <w:tcW w:w="0" w:type="auto"/>
                  <w:shd w:val="clear" w:color="auto" w:fill="auto"/>
                </w:tcPr>
                <w:p w14:paraId="17D7BFF9" w14:textId="77777777" w:rsidR="006A30A0" w:rsidRDefault="006A30A0" w:rsidP="006A30A0">
                  <w:pPr>
                    <w:pStyle w:val="Compact"/>
                  </w:pPr>
                  <w:r>
                    <w:t>sll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AEC80B5" w14:textId="77777777" w:rsidR="006A30A0" w:rsidRDefault="006A30A0" w:rsidP="006A30A0">
                  <w:pPr>
                    <w:pStyle w:val="Compact"/>
                  </w:pPr>
                  <w:r>
                    <w:t>(rd) ← (rs1) &lt;&lt; (rs2)</w:t>
                  </w:r>
                </w:p>
              </w:tc>
            </w:tr>
            <w:tr w:rsidR="006A30A0" w14:paraId="0E42C7A1" w14:textId="77777777">
              <w:tc>
                <w:tcPr>
                  <w:tcW w:w="0" w:type="auto"/>
                  <w:shd w:val="clear" w:color="auto" w:fill="auto"/>
                </w:tcPr>
                <w:p w14:paraId="575F1BEA" w14:textId="77777777" w:rsidR="006A30A0" w:rsidRDefault="006A30A0" w:rsidP="006A30A0">
                  <w:pPr>
                    <w:pStyle w:val="Compact"/>
                  </w:pPr>
                  <w:r>
                    <w:t>srl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6BEBC17" w14:textId="77777777" w:rsidR="006A30A0" w:rsidRDefault="006A30A0" w:rsidP="006A30A0">
                  <w:pPr>
                    <w:pStyle w:val="Compact"/>
                  </w:pPr>
                  <w:r>
                    <w:t>(rd) ← (rs1) &gt;&gt; (rs2)</w:t>
                  </w:r>
                  <w:r>
                    <w:t>，逻辑右移</w:t>
                  </w:r>
                </w:p>
              </w:tc>
            </w:tr>
            <w:tr w:rsidR="006A30A0" w14:paraId="154994EE" w14:textId="77777777">
              <w:tc>
                <w:tcPr>
                  <w:tcW w:w="0" w:type="auto"/>
                  <w:shd w:val="clear" w:color="auto" w:fill="auto"/>
                </w:tcPr>
                <w:p w14:paraId="32F115F9" w14:textId="77777777" w:rsidR="006A30A0" w:rsidRDefault="006A30A0" w:rsidP="006A30A0">
                  <w:pPr>
                    <w:pStyle w:val="Compact"/>
                  </w:pPr>
                  <w:r>
                    <w:t>sra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5E4CAEB" w14:textId="77777777" w:rsidR="006A30A0" w:rsidRDefault="006A30A0" w:rsidP="006A30A0">
                  <w:pPr>
                    <w:pStyle w:val="Compact"/>
                  </w:pPr>
                  <w:r>
                    <w:t>(rd) ← (rs1) &gt;&gt; (rs2)</w:t>
                  </w:r>
                  <w:r>
                    <w:t>，算术右移</w:t>
                  </w:r>
                </w:p>
              </w:tc>
            </w:tr>
            <w:tr w:rsidR="006A30A0" w14:paraId="6C45A6E6" w14:textId="77777777">
              <w:tc>
                <w:tcPr>
                  <w:tcW w:w="0" w:type="auto"/>
                  <w:shd w:val="clear" w:color="auto" w:fill="auto"/>
                </w:tcPr>
                <w:p w14:paraId="42E33618" w14:textId="06633636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19F0313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2B25CDE6" w14:textId="77777777">
              <w:tc>
                <w:tcPr>
                  <w:tcW w:w="0" w:type="auto"/>
                  <w:shd w:val="clear" w:color="auto" w:fill="auto"/>
                </w:tcPr>
                <w:p w14:paraId="4720ABD5" w14:textId="77777777" w:rsidR="006A30A0" w:rsidRDefault="006A30A0" w:rsidP="006A30A0">
                  <w:pPr>
                    <w:pStyle w:val="Compact"/>
                  </w:pPr>
                  <w:r>
                    <w:t>add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B6CE1F8" w14:textId="77777777" w:rsidR="006A30A0" w:rsidRDefault="006A30A0" w:rsidP="006A30A0">
                  <w:pPr>
                    <w:pStyle w:val="Compact"/>
                  </w:pPr>
                  <w:r>
                    <w:t>(rd) ← (rs1) + sext(imm)</w:t>
                  </w:r>
                </w:p>
              </w:tc>
            </w:tr>
            <w:tr w:rsidR="006A30A0" w14:paraId="2033EB59" w14:textId="77777777">
              <w:tc>
                <w:tcPr>
                  <w:tcW w:w="0" w:type="auto"/>
                  <w:shd w:val="clear" w:color="auto" w:fill="auto"/>
                </w:tcPr>
                <w:p w14:paraId="6458AC1F" w14:textId="77777777" w:rsidR="006A30A0" w:rsidRDefault="006A30A0" w:rsidP="006A30A0">
                  <w:pPr>
                    <w:pStyle w:val="Compact"/>
                  </w:pPr>
                  <w:r>
                    <w:t>and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D00A9D" w14:textId="77777777" w:rsidR="006A30A0" w:rsidRDefault="006A30A0" w:rsidP="006A30A0">
                  <w:pPr>
                    <w:pStyle w:val="Compact"/>
                  </w:pPr>
                  <w:r>
                    <w:t>(rd) ← (rs1) &amp; sext(imm)</w:t>
                  </w:r>
                </w:p>
              </w:tc>
            </w:tr>
            <w:tr w:rsidR="006A30A0" w14:paraId="6C75EA4E" w14:textId="77777777">
              <w:tc>
                <w:tcPr>
                  <w:tcW w:w="0" w:type="auto"/>
                  <w:shd w:val="clear" w:color="auto" w:fill="auto"/>
                </w:tcPr>
                <w:p w14:paraId="02D885A9" w14:textId="77777777" w:rsidR="006A30A0" w:rsidRDefault="006A30A0" w:rsidP="006A30A0">
                  <w:pPr>
                    <w:pStyle w:val="Compact"/>
                  </w:pPr>
                  <w:r>
                    <w:t>or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78C4D15" w14:textId="77777777" w:rsidR="006A30A0" w:rsidRDefault="006A30A0" w:rsidP="006A30A0">
                  <w:pPr>
                    <w:pStyle w:val="Compact"/>
                  </w:pPr>
                  <w:r>
                    <w:t>(rd) ← (rs1) | sext(imm)</w:t>
                  </w:r>
                </w:p>
              </w:tc>
            </w:tr>
            <w:tr w:rsidR="006A30A0" w14:paraId="589A9C0E" w14:textId="77777777">
              <w:tc>
                <w:tcPr>
                  <w:tcW w:w="0" w:type="auto"/>
                  <w:shd w:val="clear" w:color="auto" w:fill="auto"/>
                </w:tcPr>
                <w:p w14:paraId="02AAB4B7" w14:textId="77777777" w:rsidR="006A30A0" w:rsidRDefault="006A30A0" w:rsidP="006A30A0">
                  <w:pPr>
                    <w:pStyle w:val="Compact"/>
                  </w:pPr>
                  <w:r>
                    <w:t>xor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9E3860D" w14:textId="77777777" w:rsidR="006A30A0" w:rsidRDefault="006A30A0" w:rsidP="006A30A0">
                  <w:pPr>
                    <w:pStyle w:val="Compact"/>
                  </w:pPr>
                  <w:r>
                    <w:t>(rd) ← (rs1) ^ sext(imm)</w:t>
                  </w:r>
                </w:p>
              </w:tc>
            </w:tr>
            <w:tr w:rsidR="006A30A0" w14:paraId="0653277D" w14:textId="77777777">
              <w:tc>
                <w:tcPr>
                  <w:tcW w:w="0" w:type="auto"/>
                  <w:shd w:val="clear" w:color="auto" w:fill="auto"/>
                </w:tcPr>
                <w:p w14:paraId="3E61B52E" w14:textId="77777777" w:rsidR="006A30A0" w:rsidRDefault="006A30A0" w:rsidP="006A30A0">
                  <w:pPr>
                    <w:pStyle w:val="Compact"/>
                  </w:pPr>
                  <w:r>
                    <w:t>sll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570755C" w14:textId="77777777" w:rsidR="006A30A0" w:rsidRDefault="006A30A0" w:rsidP="006A30A0">
                  <w:pPr>
                    <w:pStyle w:val="Compact"/>
                  </w:pPr>
                  <w:r>
                    <w:t>(rd) ← (rs1) &lt;&lt; shamt</w:t>
                  </w:r>
                </w:p>
              </w:tc>
            </w:tr>
            <w:tr w:rsidR="006A30A0" w14:paraId="7F2BC1A0" w14:textId="77777777">
              <w:tc>
                <w:tcPr>
                  <w:tcW w:w="0" w:type="auto"/>
                  <w:shd w:val="clear" w:color="auto" w:fill="auto"/>
                </w:tcPr>
                <w:p w14:paraId="3F1E8A73" w14:textId="77777777" w:rsidR="006A30A0" w:rsidRDefault="006A30A0" w:rsidP="006A30A0">
                  <w:pPr>
                    <w:pStyle w:val="Compact"/>
                  </w:pPr>
                  <w:r>
                    <w:t>srl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1B245C8" w14:textId="77777777" w:rsidR="006A30A0" w:rsidRDefault="006A30A0" w:rsidP="006A30A0">
                  <w:pPr>
                    <w:pStyle w:val="Compact"/>
                  </w:pPr>
                  <w:r>
                    <w:t xml:space="preserve">(rd) ← (rs1) &gt;&gt; shamt, </w:t>
                  </w:r>
                  <w:r>
                    <w:t>逻辑右移</w:t>
                  </w:r>
                </w:p>
              </w:tc>
            </w:tr>
            <w:tr w:rsidR="006A30A0" w14:paraId="3EB9092C" w14:textId="77777777">
              <w:tc>
                <w:tcPr>
                  <w:tcW w:w="0" w:type="auto"/>
                  <w:shd w:val="clear" w:color="auto" w:fill="auto"/>
                </w:tcPr>
                <w:p w14:paraId="4CB00B43" w14:textId="77777777" w:rsidR="006A30A0" w:rsidRDefault="006A30A0" w:rsidP="006A30A0">
                  <w:pPr>
                    <w:pStyle w:val="Compact"/>
                  </w:pPr>
                  <w:r>
                    <w:t>sra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8ACF829" w14:textId="77777777" w:rsidR="006A30A0" w:rsidRDefault="006A30A0" w:rsidP="006A30A0">
                  <w:pPr>
                    <w:pStyle w:val="Compact"/>
                  </w:pPr>
                  <w:r>
                    <w:t xml:space="preserve">(rd) ← (rs1) &gt;&gt; shamt, </w:t>
                  </w:r>
                  <w:r>
                    <w:t>算术右移</w:t>
                  </w:r>
                </w:p>
              </w:tc>
            </w:tr>
            <w:tr w:rsidR="006A30A0" w14:paraId="618CD892" w14:textId="77777777">
              <w:tc>
                <w:tcPr>
                  <w:tcW w:w="0" w:type="auto"/>
                  <w:shd w:val="clear" w:color="auto" w:fill="auto"/>
                </w:tcPr>
                <w:p w14:paraId="5BA1B360" w14:textId="77777777" w:rsidR="006A30A0" w:rsidRDefault="006A30A0" w:rsidP="006A30A0">
                  <w:pPr>
                    <w:pStyle w:val="Compact"/>
                  </w:pPr>
                  <w:r>
                    <w:t>lw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56B5445" w14:textId="77777777" w:rsidR="006A30A0" w:rsidRDefault="006A30A0" w:rsidP="006A30A0">
                  <w:pPr>
                    <w:pStyle w:val="Compact"/>
                  </w:pPr>
                  <w:r>
                    <w:rPr>
                      <w:rStyle w:val="VerbatimChar"/>
                    </w:rPr>
                    <w:t>(rd) ← sext(Mem[(rs1) + sext(offset)][31:0])</w:t>
                  </w:r>
                </w:p>
              </w:tc>
            </w:tr>
            <w:tr w:rsidR="006A30A0" w14:paraId="485F24B9" w14:textId="77777777">
              <w:tc>
                <w:tcPr>
                  <w:tcW w:w="0" w:type="auto"/>
                  <w:shd w:val="clear" w:color="auto" w:fill="auto"/>
                </w:tcPr>
                <w:p w14:paraId="735D3C64" w14:textId="77777777" w:rsidR="006A30A0" w:rsidRDefault="006A30A0" w:rsidP="006A30A0">
                  <w:pPr>
                    <w:pStyle w:val="Compact"/>
                  </w:pPr>
                  <w:r>
                    <w:t>jal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AE2C2FC" w14:textId="77777777" w:rsidR="006A30A0" w:rsidRDefault="006A30A0" w:rsidP="006A30A0">
                  <w:pPr>
                    <w:pStyle w:val="Compact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rd) ← t</w:t>
                  </w:r>
                </w:p>
              </w:tc>
            </w:tr>
            <w:tr w:rsidR="006A30A0" w14:paraId="3FF6CCA0" w14:textId="77777777">
              <w:tc>
                <w:tcPr>
                  <w:tcW w:w="0" w:type="auto"/>
                  <w:shd w:val="clear" w:color="auto" w:fill="auto"/>
                </w:tcPr>
                <w:p w14:paraId="0510AB9F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B94A124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7B863056" w14:textId="77777777">
              <w:tc>
                <w:tcPr>
                  <w:tcW w:w="0" w:type="auto"/>
                  <w:shd w:val="clear" w:color="auto" w:fill="auto"/>
                </w:tcPr>
                <w:p w14:paraId="7A14FB5A" w14:textId="77777777" w:rsidR="006A30A0" w:rsidRDefault="006A30A0" w:rsidP="006A30A0">
                  <w:pPr>
                    <w:pStyle w:val="Compact"/>
                  </w:pPr>
                  <w:r>
                    <w:t>sw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1FB94BF" w14:textId="77777777" w:rsidR="006A30A0" w:rsidRDefault="006A30A0" w:rsidP="006A30A0">
                  <w:pPr>
                    <w:pStyle w:val="Compact"/>
                  </w:pPr>
                  <w:r>
                    <w:t>Mem[(rs1) + sext(offset)] ← (rs2)[31:0]</w:t>
                  </w:r>
                </w:p>
              </w:tc>
            </w:tr>
            <w:tr w:rsidR="006A30A0" w14:paraId="172F9A9A" w14:textId="77777777">
              <w:tc>
                <w:tcPr>
                  <w:tcW w:w="0" w:type="auto"/>
                  <w:shd w:val="clear" w:color="auto" w:fill="auto"/>
                </w:tcPr>
                <w:p w14:paraId="65F941FC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B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6654C5F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3020B715" w14:textId="77777777">
              <w:tc>
                <w:tcPr>
                  <w:tcW w:w="0" w:type="auto"/>
                  <w:shd w:val="clear" w:color="auto" w:fill="auto"/>
                </w:tcPr>
                <w:p w14:paraId="184AC15E" w14:textId="77777777" w:rsidR="006A30A0" w:rsidRDefault="006A30A0" w:rsidP="006A30A0">
                  <w:pPr>
                    <w:pStyle w:val="Compact"/>
                  </w:pPr>
                  <w:r>
                    <w:t>beq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6E8E834" w14:textId="77777777" w:rsidR="006A30A0" w:rsidRDefault="006A30A0" w:rsidP="006A30A0">
                  <w:pPr>
                    <w:pStyle w:val="Compact"/>
                  </w:pPr>
                  <w:r>
                    <w:t>if ((rs1) = (rs2)) (pc) ← (pc) + sext(offset)</w:t>
                  </w:r>
                </w:p>
              </w:tc>
            </w:tr>
            <w:tr w:rsidR="006A30A0" w14:paraId="2874A226" w14:textId="77777777">
              <w:tc>
                <w:tcPr>
                  <w:tcW w:w="0" w:type="auto"/>
                  <w:shd w:val="clear" w:color="auto" w:fill="auto"/>
                </w:tcPr>
                <w:p w14:paraId="721C7033" w14:textId="77777777" w:rsidR="006A30A0" w:rsidRDefault="006A30A0" w:rsidP="006A30A0">
                  <w:pPr>
                    <w:pStyle w:val="Compact"/>
                  </w:pPr>
                  <w:r>
                    <w:t>bne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80950FC" w14:textId="77777777" w:rsidR="006A30A0" w:rsidRDefault="006A30A0" w:rsidP="006A30A0">
                  <w:pPr>
                    <w:pStyle w:val="Compact"/>
                  </w:pPr>
                  <w:r>
                    <w:t>if ((rs1) ≠ (rs2)) (pc) ← (pc) + sext(offset)</w:t>
                  </w:r>
                </w:p>
              </w:tc>
            </w:tr>
            <w:tr w:rsidR="006A30A0" w14:paraId="65CBF81E" w14:textId="77777777">
              <w:tc>
                <w:tcPr>
                  <w:tcW w:w="0" w:type="auto"/>
                  <w:shd w:val="clear" w:color="auto" w:fill="auto"/>
                </w:tcPr>
                <w:p w14:paraId="1D7D540A" w14:textId="77777777" w:rsidR="006A30A0" w:rsidRDefault="006A30A0" w:rsidP="006A30A0">
                  <w:pPr>
                    <w:pStyle w:val="Compact"/>
                  </w:pPr>
                  <w:r>
                    <w:t>blt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C0DBB01" w14:textId="77777777" w:rsidR="006A30A0" w:rsidRDefault="006A30A0" w:rsidP="006A30A0">
                  <w:pPr>
                    <w:pStyle w:val="Compact"/>
                  </w:pPr>
                  <w:r>
                    <w:t>if ((rs1) &lt; (rs2)) (pc) ← (pc) + sext(offset)</w:t>
                  </w:r>
                  <w:r>
                    <w:t>，有符号比较</w:t>
                  </w:r>
                </w:p>
              </w:tc>
            </w:tr>
            <w:tr w:rsidR="006A30A0" w14:paraId="22EBA387" w14:textId="77777777">
              <w:tc>
                <w:tcPr>
                  <w:tcW w:w="0" w:type="auto"/>
                  <w:shd w:val="clear" w:color="auto" w:fill="auto"/>
                </w:tcPr>
                <w:p w14:paraId="5CFA8052" w14:textId="77777777" w:rsidR="006A30A0" w:rsidRDefault="006A30A0" w:rsidP="006A30A0">
                  <w:pPr>
                    <w:pStyle w:val="Compact"/>
                  </w:pPr>
                  <w:r>
                    <w:t>bge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119B96F" w14:textId="77777777" w:rsidR="006A30A0" w:rsidRDefault="006A30A0" w:rsidP="006A30A0">
                  <w:pPr>
                    <w:pStyle w:val="Compact"/>
                  </w:pPr>
                  <w:r>
                    <w:t>if ((rs1) ≥ (rs2)) (pc) ← (pc) + sext(offset)</w:t>
                  </w:r>
                  <w:r>
                    <w:t>，有符号比较</w:t>
                  </w:r>
                </w:p>
              </w:tc>
            </w:tr>
            <w:tr w:rsidR="006A30A0" w14:paraId="4C8D7C84" w14:textId="77777777">
              <w:tc>
                <w:tcPr>
                  <w:tcW w:w="0" w:type="auto"/>
                  <w:shd w:val="clear" w:color="auto" w:fill="auto"/>
                </w:tcPr>
                <w:p w14:paraId="44ED4178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U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CF560C0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16DAD93D" w14:textId="77777777">
              <w:tc>
                <w:tcPr>
                  <w:tcW w:w="0" w:type="auto"/>
                  <w:shd w:val="clear" w:color="auto" w:fill="auto"/>
                </w:tcPr>
                <w:p w14:paraId="6AEEBAD4" w14:textId="77777777" w:rsidR="006A30A0" w:rsidRDefault="006A30A0" w:rsidP="006A30A0">
                  <w:pPr>
                    <w:pStyle w:val="Compact"/>
                  </w:pPr>
                  <w:r>
                    <w:t>lui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3823FEA" w14:textId="77777777" w:rsidR="006A30A0" w:rsidRDefault="006A30A0" w:rsidP="006A30A0">
                  <w:pPr>
                    <w:pStyle w:val="Compact"/>
                  </w:pPr>
                  <w:r>
                    <w:t>(rd) ← sext(imm[31:12] &lt;&lt; 12)</w:t>
                  </w:r>
                </w:p>
              </w:tc>
            </w:tr>
            <w:tr w:rsidR="006A30A0" w14:paraId="046F67AA" w14:textId="77777777">
              <w:tc>
                <w:tcPr>
                  <w:tcW w:w="0" w:type="auto"/>
                  <w:shd w:val="clear" w:color="auto" w:fill="auto"/>
                </w:tcPr>
                <w:p w14:paraId="64CCBBD8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J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D4F40A3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208089EB" w14:textId="77777777">
              <w:tc>
                <w:tcPr>
                  <w:tcW w:w="0" w:type="auto"/>
                  <w:shd w:val="clear" w:color="auto" w:fill="auto"/>
                </w:tcPr>
                <w:p w14:paraId="40E88BF2" w14:textId="77777777" w:rsidR="006A30A0" w:rsidRDefault="006A30A0" w:rsidP="006A30A0">
                  <w:pPr>
                    <w:pStyle w:val="Compact"/>
                  </w:pPr>
                  <w:r>
                    <w:t>jal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44D9CAE" w14:textId="77777777" w:rsidR="006A30A0" w:rsidRDefault="006A30A0" w:rsidP="006A30A0">
                  <w:pPr>
                    <w:pStyle w:val="Compact"/>
                  </w:pPr>
                  <w:r>
                    <w:t>(rd) ← (pc) + 4</w:t>
                  </w:r>
                  <w:r>
                    <w:t>；</w:t>
                  </w:r>
                  <w:r>
                    <w:t>(pc) ← (pc) + sext(offset)</w:t>
                  </w:r>
                </w:p>
              </w:tc>
            </w:tr>
            <w:tr w:rsidR="006A30A0" w14:paraId="2A2256C8" w14:textId="77777777">
              <w:tc>
                <w:tcPr>
                  <w:tcW w:w="0" w:type="auto"/>
                  <w:shd w:val="clear" w:color="auto" w:fill="auto"/>
                </w:tcPr>
                <w:p w14:paraId="6A7F0A23" w14:textId="77777777" w:rsidR="006A30A0" w:rsidRDefault="006A30A0" w:rsidP="006A30A0">
                  <w:pPr>
                    <w:pStyle w:val="Compact"/>
                  </w:pPr>
                </w:p>
                <w:p w14:paraId="0A2FB982" w14:textId="77777777" w:rsidR="006A30A0" w:rsidRDefault="006A30A0" w:rsidP="006A30A0">
                  <w:pPr>
                    <w:pStyle w:val="Compact"/>
                  </w:pPr>
                </w:p>
                <w:p w14:paraId="7CAE9999" w14:textId="77777777" w:rsidR="006A30A0" w:rsidRDefault="006A30A0" w:rsidP="006A30A0">
                  <w:pPr>
                    <w:pStyle w:val="Compact"/>
                  </w:pPr>
                </w:p>
                <w:p w14:paraId="59D8607A" w14:textId="77777777" w:rsidR="006A30A0" w:rsidRDefault="006A30A0" w:rsidP="006A30A0">
                  <w:pPr>
                    <w:pStyle w:val="Compact"/>
                  </w:pPr>
                </w:p>
                <w:p w14:paraId="5B84CFC7" w14:textId="434F7215" w:rsidR="006F5828" w:rsidRDefault="006F5828" w:rsidP="006A30A0">
                  <w:pPr>
                    <w:pStyle w:val="Compact"/>
                  </w:pPr>
                </w:p>
              </w:tc>
              <w:tc>
                <w:tcPr>
                  <w:tcW w:w="0" w:type="auto"/>
                  <w:shd w:val="clear" w:color="auto" w:fill="auto"/>
                </w:tcPr>
                <w:p w14:paraId="1123EC06" w14:textId="77777777" w:rsidR="006A30A0" w:rsidRDefault="006A30A0" w:rsidP="006A30A0">
                  <w:pPr>
                    <w:pStyle w:val="Compact"/>
                  </w:pPr>
                </w:p>
              </w:tc>
            </w:tr>
          </w:tbl>
          <w:p w14:paraId="14FE6284" w14:textId="77777777" w:rsidR="00A904BF" w:rsidRPr="00374AA2" w:rsidRDefault="00A904BF" w:rsidP="00820175">
            <w:pPr>
              <w:rPr>
                <w:rFonts w:eastAsia="仿宋_GB2312"/>
              </w:rPr>
            </w:pPr>
          </w:p>
        </w:tc>
      </w:tr>
      <w:tr w:rsidR="00A904BF" w14:paraId="14FE6287" w14:textId="77777777" w:rsidTr="00A904BF">
        <w:trPr>
          <w:trHeight w:val="251"/>
        </w:trPr>
        <w:tc>
          <w:tcPr>
            <w:tcW w:w="8522" w:type="dxa"/>
          </w:tcPr>
          <w:p w14:paraId="14FE6286" w14:textId="77777777" w:rsidR="00A904BF" w:rsidRDefault="00A904BF" w:rsidP="00A904BF">
            <w:r>
              <w:rPr>
                <w:rFonts w:hint="eastAsia"/>
              </w:rPr>
              <w:lastRenderedPageBreak/>
              <w:t>设计的主要特色</w:t>
            </w:r>
            <w:r w:rsidR="007524EC">
              <w:rPr>
                <w:rFonts w:hint="eastAsia"/>
              </w:rPr>
              <w:t>（除基本要求</w:t>
            </w:r>
            <w:r w:rsidR="000C39B2">
              <w:rPr>
                <w:rFonts w:hint="eastAsia"/>
              </w:rPr>
              <w:t>以外</w:t>
            </w:r>
            <w:r w:rsidR="007524EC">
              <w:rPr>
                <w:rFonts w:hint="eastAsia"/>
              </w:rPr>
              <w:t>的</w:t>
            </w:r>
            <w:r w:rsidR="002036FE">
              <w:rPr>
                <w:rFonts w:hint="eastAsia"/>
              </w:rPr>
              <w:t>设计</w:t>
            </w:r>
            <w:r w:rsidR="007524EC">
              <w:rPr>
                <w:rFonts w:hint="eastAsia"/>
              </w:rPr>
              <w:t>）</w:t>
            </w:r>
          </w:p>
        </w:tc>
      </w:tr>
      <w:tr w:rsidR="00A904BF" w14:paraId="14FE6289" w14:textId="77777777" w:rsidTr="0055772C">
        <w:trPr>
          <w:trHeight w:val="4204"/>
        </w:trPr>
        <w:tc>
          <w:tcPr>
            <w:tcW w:w="8522" w:type="dxa"/>
          </w:tcPr>
          <w:p w14:paraId="484C0091" w14:textId="77777777" w:rsidR="004756B1" w:rsidRDefault="00EF1C0C" w:rsidP="004756B1">
            <w:pPr>
              <w:numPr>
                <w:ilvl w:val="0"/>
                <w:numId w:val="11"/>
              </w:numPr>
            </w:pPr>
            <w:r w:rsidRPr="004542D2">
              <w:t>分支预测功能：采用静态分支预测，默认不进行跳转。判断跳转在</w:t>
            </w:r>
            <w:r w:rsidRPr="004542D2">
              <w:t xml:space="preserve"> EX </w:t>
            </w:r>
            <w:r w:rsidRPr="004542D2">
              <w:t>阶段，故而如果进行跳转，需要插入两条空指令。</w:t>
            </w:r>
          </w:p>
          <w:p w14:paraId="14FE6288" w14:textId="1E2338F0" w:rsidR="00A904BF" w:rsidRPr="004542D2" w:rsidRDefault="00EF1C0C" w:rsidP="004756B1">
            <w:pPr>
              <w:numPr>
                <w:ilvl w:val="0"/>
                <w:numId w:val="11"/>
              </w:numPr>
            </w:pPr>
            <w:r w:rsidRPr="004542D2">
              <w:t>实现了结构清晰、可高度复用的总线外设：由于在设计时有意将</w:t>
            </w:r>
            <w:r w:rsidRPr="004542D2">
              <w:t xml:space="preserve"> CPU</w:t>
            </w:r>
            <w:r w:rsidRPr="004542D2">
              <w:t>、</w:t>
            </w:r>
            <w:r w:rsidRPr="004542D2">
              <w:t>IROM</w:t>
            </w:r>
            <w:r w:rsidRPr="004542D2">
              <w:t>、</w:t>
            </w:r>
            <w:r w:rsidRPr="004542D2">
              <w:t xml:space="preserve">DRAM </w:t>
            </w:r>
            <w:r w:rsidRPr="004542D2">
              <w:t>分离，所以后续得到了很清晰的</w:t>
            </w:r>
            <w:r w:rsidRPr="004542D2">
              <w:t xml:space="preserve"> IROM</w:t>
            </w:r>
            <w:r w:rsidRPr="004542D2">
              <w:t>、</w:t>
            </w:r>
            <w:r w:rsidRPr="004542D2">
              <w:t>CPU</w:t>
            </w:r>
            <w:r w:rsidRPr="004542D2">
              <w:t>、</w:t>
            </w:r>
            <w:r w:rsidRPr="004542D2">
              <w:t>BUS</w:t>
            </w:r>
            <w:r w:rsidRPr="004542D2">
              <w:t>、</w:t>
            </w:r>
            <w:r w:rsidRPr="004542D2">
              <w:t>DRAM</w:t>
            </w:r>
            <w:r w:rsidRPr="004542D2">
              <w:t>、</w:t>
            </w:r>
            <w:r w:rsidRPr="004542D2">
              <w:t xml:space="preserve">I/O </w:t>
            </w:r>
            <w:r w:rsidRPr="004542D2">
              <w:t>设备的结构，这样的结构使得代码能能够极为方便的复用和理解，并可适用于单周期和流水线的两个上板测试。</w:t>
            </w:r>
          </w:p>
        </w:tc>
      </w:tr>
      <w:tr w:rsidR="0043184D" w14:paraId="14FE628B" w14:textId="77777777" w:rsidTr="0043184D">
        <w:trPr>
          <w:trHeight w:val="277"/>
        </w:trPr>
        <w:tc>
          <w:tcPr>
            <w:tcW w:w="8522" w:type="dxa"/>
          </w:tcPr>
          <w:p w14:paraId="14FE628A" w14:textId="77777777" w:rsidR="0043184D" w:rsidRPr="00D6795A" w:rsidRDefault="009013FE" w:rsidP="009013FE">
            <w:r>
              <w:rPr>
                <w:rFonts w:hint="eastAsia"/>
              </w:rPr>
              <w:t>资源使用</w:t>
            </w:r>
            <w:r w:rsidR="0043184D" w:rsidRPr="0043184D">
              <w:rPr>
                <w:rFonts w:hint="eastAsia"/>
              </w:rPr>
              <w:t>、功耗数据</w:t>
            </w:r>
            <w:r w:rsidR="00D14C1A">
              <w:rPr>
                <w:rFonts w:hint="eastAsia"/>
              </w:rPr>
              <w:t>截图</w:t>
            </w:r>
            <w:r w:rsidR="0055772C">
              <w:rPr>
                <w:rFonts w:hint="eastAsia"/>
              </w:rPr>
              <w:t>（</w:t>
            </w:r>
            <w:r w:rsidR="00D752E6">
              <w:rPr>
                <w:rFonts w:hint="eastAsia"/>
              </w:rPr>
              <w:t>Post Implementation</w:t>
            </w:r>
            <w:r>
              <w:rPr>
                <w:rFonts w:hint="eastAsia"/>
              </w:rPr>
              <w:t>；含单周期、流水线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个截图</w:t>
            </w:r>
            <w:r w:rsidR="0055772C">
              <w:rPr>
                <w:rFonts w:hint="eastAsia"/>
              </w:rPr>
              <w:t>）</w:t>
            </w:r>
          </w:p>
        </w:tc>
      </w:tr>
      <w:tr w:rsidR="0043184D" w14:paraId="14FE628E" w14:textId="77777777" w:rsidTr="0043184D">
        <w:trPr>
          <w:trHeight w:val="3493"/>
        </w:trPr>
        <w:tc>
          <w:tcPr>
            <w:tcW w:w="8522" w:type="dxa"/>
            <w:tcBorders>
              <w:bottom w:val="single" w:sz="4" w:space="0" w:color="auto"/>
            </w:tcBorders>
          </w:tcPr>
          <w:p w14:paraId="6877ECEE" w14:textId="7DF3F394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老实说，这一个环节的必要性实在是难以恭维。</w:t>
            </w:r>
          </w:p>
          <w:p w14:paraId="5CE65FFA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5826BCEC" w14:textId="618AABA2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因为我们学的知识过于浅显，导致经过处理时序约束处理而产生的这些数据具有很低的参考价值。例如</w:t>
            </w:r>
            <w:r w:rsidRPr="00EC0812">
              <w:rPr>
                <w:rFonts w:eastAsia="仿宋_GB2312" w:hint="eastAsia"/>
              </w:rPr>
              <w:t xml:space="preserve"> Worst Negative Stack(wns) </w:t>
            </w:r>
            <w:r w:rsidRPr="00EC0812">
              <w:rPr>
                <w:rFonts w:eastAsia="仿宋_GB2312" w:hint="eastAsia"/>
              </w:rPr>
              <w:t>表示一个时钟周期内最短的剩余时间，本来可以将其用于计算最大频率（</w:t>
            </w:r>
            <w:r w:rsidRPr="00EC0812">
              <w:rPr>
                <w:rFonts w:eastAsia="仿宋_GB2312" w:hint="eastAsia"/>
              </w:rPr>
              <w:t>`fMAX = 1/(1/F - wns)`)</w:t>
            </w:r>
            <w:r w:rsidRPr="00EC0812">
              <w:rPr>
                <w:rFonts w:eastAsia="仿宋_GB2312" w:hint="eastAsia"/>
              </w:rPr>
              <w:t>，但是由于没有处理时序导致其对于计算最大频率没有价值。经过测试，发现上板能够得到的最高频率比通过计算</w:t>
            </w:r>
            <w:r w:rsidRPr="00EC0812">
              <w:rPr>
                <w:rFonts w:eastAsia="仿宋_GB2312" w:hint="eastAsia"/>
              </w:rPr>
              <w:t xml:space="preserve"> wns </w:t>
            </w:r>
            <w:r w:rsidRPr="00EC0812">
              <w:rPr>
                <w:rFonts w:eastAsia="仿宋_GB2312" w:hint="eastAsia"/>
              </w:rPr>
              <w:t>得到的理论最高频率高出太多（在上板达到最高频率时，</w:t>
            </w:r>
            <w:r w:rsidRPr="00EC0812">
              <w:rPr>
                <w:rFonts w:eastAsia="仿宋_GB2312" w:hint="eastAsia"/>
              </w:rPr>
              <w:t xml:space="preserve">wns </w:t>
            </w:r>
            <w:r w:rsidRPr="00EC0812">
              <w:rPr>
                <w:rFonts w:eastAsia="仿宋_GB2312" w:hint="eastAsia"/>
              </w:rPr>
              <w:t>通常为较大的负数）。</w:t>
            </w:r>
          </w:p>
          <w:p w14:paraId="5EAC19E3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36629772" w14:textId="6FF87277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各种测试都是以</w:t>
            </w:r>
            <w:r w:rsidRPr="00EC0812">
              <w:rPr>
                <w:rFonts w:eastAsia="仿宋_GB2312" w:hint="eastAsia"/>
              </w:rPr>
              <w:t xml:space="preserve"> trace </w:t>
            </w:r>
            <w:r w:rsidRPr="00EC0812">
              <w:rPr>
                <w:rFonts w:eastAsia="仿宋_GB2312" w:hint="eastAsia"/>
              </w:rPr>
              <w:t>上板的工程来测试，这是因为计算器的汇编中的</w:t>
            </w:r>
            <w:r w:rsidRPr="00EC0812">
              <w:rPr>
                <w:rFonts w:eastAsia="仿宋_GB2312" w:hint="eastAsia"/>
              </w:rPr>
              <w:t xml:space="preserve"> load </w:t>
            </w:r>
            <w:r w:rsidRPr="00EC0812">
              <w:rPr>
                <w:rFonts w:eastAsia="仿宋_GB2312" w:hint="eastAsia"/>
              </w:rPr>
              <w:t>和</w:t>
            </w:r>
            <w:r w:rsidRPr="00EC0812">
              <w:rPr>
                <w:rFonts w:eastAsia="仿宋_GB2312" w:hint="eastAsia"/>
              </w:rPr>
              <w:t xml:space="preserve"> save </w:t>
            </w:r>
            <w:r w:rsidRPr="00EC0812">
              <w:rPr>
                <w:rFonts w:eastAsia="仿宋_GB2312" w:hint="eastAsia"/>
              </w:rPr>
              <w:t>指令太少，指令的类型也不全面，而</w:t>
            </w:r>
            <w:r w:rsidRPr="00EC0812">
              <w:rPr>
                <w:rFonts w:eastAsia="仿宋_GB2312" w:hint="eastAsia"/>
              </w:rPr>
              <w:t xml:space="preserve"> trace </w:t>
            </w:r>
            <w:r w:rsidRPr="00EC0812">
              <w:rPr>
                <w:rFonts w:eastAsia="仿宋_GB2312" w:hint="eastAsia"/>
              </w:rPr>
              <w:t>的汇编就很合适。计算器上板能得到的最高频率也是相当不准的，例如在单周期</w:t>
            </w:r>
            <w:r w:rsidRPr="00EC0812">
              <w:rPr>
                <w:rFonts w:eastAsia="仿宋_GB2312" w:hint="eastAsia"/>
              </w:rPr>
              <w:t xml:space="preserve"> CPU </w:t>
            </w:r>
            <w:r w:rsidRPr="00EC0812">
              <w:rPr>
                <w:rFonts w:eastAsia="仿宋_GB2312" w:hint="eastAsia"/>
              </w:rPr>
              <w:t>中，计算器上板可以达到</w:t>
            </w:r>
            <w:r w:rsidRPr="00EC0812">
              <w:rPr>
                <w:rFonts w:eastAsia="仿宋_GB2312" w:hint="eastAsia"/>
              </w:rPr>
              <w:t xml:space="preserve"> 100MHz </w:t>
            </w:r>
            <w:r w:rsidRPr="00EC0812">
              <w:rPr>
                <w:rFonts w:eastAsia="仿宋_GB2312" w:hint="eastAsia"/>
              </w:rPr>
              <w:t>的频率，而</w:t>
            </w:r>
            <w:r w:rsidRPr="00EC0812">
              <w:rPr>
                <w:rFonts w:eastAsia="仿宋_GB2312" w:hint="eastAsia"/>
              </w:rPr>
              <w:t xml:space="preserve"> trace</w:t>
            </w:r>
            <w:r w:rsidRPr="00EC0812">
              <w:rPr>
                <w:rFonts w:eastAsia="仿宋_GB2312" w:hint="eastAsia"/>
              </w:rPr>
              <w:t>上板在</w:t>
            </w:r>
            <w:r w:rsidRPr="00EC0812">
              <w:rPr>
                <w:rFonts w:eastAsia="仿宋_GB2312" w:hint="eastAsia"/>
              </w:rPr>
              <w:t xml:space="preserve"> 50MHz </w:t>
            </w:r>
            <w:r w:rsidRPr="00EC0812">
              <w:rPr>
                <w:rFonts w:eastAsia="仿宋_GB2312" w:hint="eastAsia"/>
              </w:rPr>
              <w:t>时就已经失败。</w:t>
            </w:r>
          </w:p>
          <w:p w14:paraId="7C6DF492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0CF7C9EB" w14:textId="2409FC9A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时钟分频设置的有效位数仅限两位，设置的再精确，实际的输出频率也是不准的。例如设置</w:t>
            </w:r>
            <w:r w:rsidRPr="00EC0812">
              <w:rPr>
                <w:rFonts w:eastAsia="仿宋_GB2312" w:hint="eastAsia"/>
              </w:rPr>
              <w:t xml:space="preserve"> 49.84375MHz</w:t>
            </w:r>
            <w:r w:rsidRPr="00EC0812">
              <w:rPr>
                <w:rFonts w:eastAsia="仿宋_GB2312" w:hint="eastAsia"/>
              </w:rPr>
              <w:t>，实际输出</w:t>
            </w:r>
            <w:r w:rsidRPr="00EC0812">
              <w:rPr>
                <w:rFonts w:eastAsia="仿宋_GB2312" w:hint="eastAsia"/>
              </w:rPr>
              <w:t xml:space="preserve"> 50MHz</w:t>
            </w:r>
            <w:r w:rsidRPr="00EC0812">
              <w:rPr>
                <w:rFonts w:eastAsia="仿宋_GB2312" w:hint="eastAsia"/>
              </w:rPr>
              <w:t>，设置</w:t>
            </w:r>
            <w:r w:rsidRPr="00EC0812">
              <w:rPr>
                <w:rFonts w:eastAsia="仿宋_GB2312" w:hint="eastAsia"/>
              </w:rPr>
              <w:t xml:space="preserve"> 49.375MHz</w:t>
            </w:r>
            <w:r w:rsidRPr="00EC0812">
              <w:rPr>
                <w:rFonts w:eastAsia="仿宋_GB2312" w:hint="eastAsia"/>
              </w:rPr>
              <w:t>，实际输出为</w:t>
            </w:r>
            <w:r w:rsidRPr="00EC0812">
              <w:rPr>
                <w:rFonts w:eastAsia="仿宋_GB2312" w:hint="eastAsia"/>
              </w:rPr>
              <w:t xml:space="preserve"> 49.383MHz</w:t>
            </w:r>
            <w:r w:rsidRPr="00EC0812">
              <w:rPr>
                <w:rFonts w:eastAsia="仿宋_GB2312" w:hint="eastAsia"/>
              </w:rPr>
              <w:t>。故而没办法也没必要追求测试出精确的最大频率（即使是有两位的有效数字，也不需要将频率设置的精确到两位），所以实验只包含有限的、粗略的几个点。</w:t>
            </w:r>
          </w:p>
          <w:p w14:paraId="0FB76C3D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2C7FB24D" w14:textId="604862F2" w:rsidR="00EC0812" w:rsidRP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对于单周期</w:t>
            </w:r>
            <w:r w:rsidRPr="00EC0812">
              <w:rPr>
                <w:rFonts w:eastAsia="仿宋_GB2312" w:hint="eastAsia"/>
              </w:rPr>
              <w:t xml:space="preserve"> CPU</w:t>
            </w:r>
            <w:r w:rsidRPr="00EC0812">
              <w:rPr>
                <w:rFonts w:eastAsia="仿宋_GB2312" w:hint="eastAsia"/>
              </w:rPr>
              <w:t>，实验</w:t>
            </w:r>
            <w:r w:rsidRPr="00EC0812">
              <w:rPr>
                <w:rFonts w:eastAsia="仿宋_GB2312" w:hint="eastAsia"/>
              </w:rPr>
              <w:t xml:space="preserve"> 25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3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35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4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45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 xml:space="preserve">50MHz </w:t>
            </w:r>
            <w:r w:rsidRPr="00EC0812">
              <w:rPr>
                <w:rFonts w:eastAsia="仿宋_GB2312" w:hint="eastAsia"/>
              </w:rPr>
              <w:t>的频率；</w:t>
            </w:r>
          </w:p>
          <w:p w14:paraId="1256250E" w14:textId="7B85B48A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对于流水线</w:t>
            </w:r>
            <w:r w:rsidRPr="00EC0812">
              <w:rPr>
                <w:rFonts w:eastAsia="仿宋_GB2312" w:hint="eastAsia"/>
              </w:rPr>
              <w:t xml:space="preserve"> CPU</w:t>
            </w:r>
            <w:r w:rsidRPr="00EC0812">
              <w:rPr>
                <w:rFonts w:eastAsia="仿宋_GB2312" w:hint="eastAsia"/>
              </w:rPr>
              <w:t>，实验</w:t>
            </w:r>
            <w:r w:rsidRPr="00EC0812">
              <w:rPr>
                <w:rFonts w:eastAsia="仿宋_GB2312" w:hint="eastAsia"/>
              </w:rPr>
              <w:t xml:space="preserve"> 5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6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7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8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9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 xml:space="preserve">100MHz </w:t>
            </w:r>
            <w:r w:rsidRPr="00EC0812">
              <w:rPr>
                <w:rFonts w:eastAsia="仿宋_GB2312" w:hint="eastAsia"/>
              </w:rPr>
              <w:t>的频率。</w:t>
            </w:r>
          </w:p>
          <w:p w14:paraId="07873154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3B069743" w14:textId="6DAEE9B1" w:rsidR="00EC0812" w:rsidRP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备注：在提升了频率之后，会出现按下</w:t>
            </w:r>
            <w:r w:rsidRPr="00EC0812">
              <w:rPr>
                <w:rFonts w:eastAsia="仿宋_GB2312" w:hint="eastAsia"/>
              </w:rPr>
              <w:t xml:space="preserve"> rst </w:t>
            </w:r>
            <w:r w:rsidRPr="00EC0812">
              <w:rPr>
                <w:rFonts w:eastAsia="仿宋_GB2312" w:hint="eastAsia"/>
              </w:rPr>
              <w:t>才能正常跑完</w:t>
            </w:r>
            <w:r w:rsidRPr="00EC0812">
              <w:rPr>
                <w:rFonts w:eastAsia="仿宋_GB2312" w:hint="eastAsia"/>
              </w:rPr>
              <w:t xml:space="preserve"> trace </w:t>
            </w:r>
            <w:r w:rsidRPr="00EC0812">
              <w:rPr>
                <w:rFonts w:eastAsia="仿宋_GB2312" w:hint="eastAsia"/>
              </w:rPr>
              <w:t>的情况；会出现按下</w:t>
            </w:r>
            <w:r w:rsidRPr="00EC0812">
              <w:rPr>
                <w:rFonts w:eastAsia="仿宋_GB2312" w:hint="eastAsia"/>
              </w:rPr>
              <w:t xml:space="preserve"> rst </w:t>
            </w:r>
            <w:r w:rsidRPr="00EC0812">
              <w:rPr>
                <w:rFonts w:eastAsia="仿宋_GB2312" w:hint="eastAsia"/>
              </w:rPr>
              <w:t>之后出现不同结果的情况。</w:t>
            </w:r>
          </w:p>
          <w:p w14:paraId="361AE270" w14:textId="38AC4A44" w:rsidR="00EC0812" w:rsidRP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何为通过：按下</w:t>
            </w:r>
            <w:r w:rsidRPr="00EC0812">
              <w:rPr>
                <w:rFonts w:eastAsia="仿宋_GB2312" w:hint="eastAsia"/>
              </w:rPr>
              <w:t xml:space="preserve"> rst </w:t>
            </w:r>
            <w:r w:rsidRPr="00EC0812">
              <w:rPr>
                <w:rFonts w:eastAsia="仿宋_GB2312" w:hint="eastAsia"/>
              </w:rPr>
              <w:t>后得到的结果总是唯一的</w:t>
            </w:r>
            <w:r w:rsidRPr="00EC0812">
              <w:rPr>
                <w:rFonts w:eastAsia="仿宋_GB2312" w:hint="eastAsia"/>
              </w:rPr>
              <w:t xml:space="preserve"> 2500 0018</w:t>
            </w:r>
            <w:r w:rsidRPr="00EC0812">
              <w:rPr>
                <w:rFonts w:eastAsia="仿宋_GB2312" w:hint="eastAsia"/>
              </w:rPr>
              <w:t>。反例：</w:t>
            </w:r>
            <w:r w:rsidRPr="00EC0812">
              <w:rPr>
                <w:rFonts w:eastAsia="仿宋_GB2312" w:hint="eastAsia"/>
              </w:rPr>
              <w:t xml:space="preserve">2500 0008 </w:t>
            </w:r>
            <w:r w:rsidRPr="00EC0812">
              <w:rPr>
                <w:rFonts w:eastAsia="仿宋_GB2312" w:hint="eastAsia"/>
              </w:rPr>
              <w:t>和</w:t>
            </w:r>
            <w:r w:rsidRPr="00EC0812">
              <w:rPr>
                <w:rFonts w:eastAsia="仿宋_GB2312" w:hint="eastAsia"/>
              </w:rPr>
              <w:t xml:space="preserve"> 2500 0018 </w:t>
            </w:r>
            <w:r w:rsidRPr="00EC0812">
              <w:rPr>
                <w:rFonts w:eastAsia="仿宋_GB2312" w:hint="eastAsia"/>
              </w:rPr>
              <w:t>各</w:t>
            </w:r>
            <w:r w:rsidRPr="00EC0812">
              <w:rPr>
                <w:rFonts w:eastAsia="仿宋_GB2312" w:hint="eastAsia"/>
              </w:rPr>
              <w:t xml:space="preserve"> 50% </w:t>
            </w:r>
            <w:r w:rsidRPr="00EC0812">
              <w:rPr>
                <w:rFonts w:eastAsia="仿宋_GB2312" w:hint="eastAsia"/>
              </w:rPr>
              <w:t>的概率，显然为不通过。</w:t>
            </w:r>
          </w:p>
          <w:p w14:paraId="7DB1A7BA" w14:textId="77777777" w:rsidR="00546968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截图：选取</w:t>
            </w:r>
            <w:r w:rsidRPr="00EC0812">
              <w:rPr>
                <w:rFonts w:eastAsia="仿宋_GB2312" w:hint="eastAsia"/>
              </w:rPr>
              <w:t xml:space="preserve"> wns </w:t>
            </w:r>
            <w:r w:rsidRPr="00EC0812">
              <w:rPr>
                <w:rFonts w:eastAsia="仿宋_GB2312" w:hint="eastAsia"/>
              </w:rPr>
              <w:t>为正数且尽量小的。</w:t>
            </w:r>
          </w:p>
          <w:p w14:paraId="5CE8C569" w14:textId="65BB7CFB" w:rsidR="007E69C5" w:rsidRDefault="007E69C5" w:rsidP="00EC0812">
            <w:pPr>
              <w:rPr>
                <w:rFonts w:eastAsia="仿宋_GB2312"/>
              </w:rPr>
            </w:pPr>
            <w:r>
              <w:rPr>
                <w:rFonts w:eastAsia="仿宋_GB2312" w:hint="eastAsia"/>
              </w:rPr>
              <w:t>（</w:t>
            </w:r>
            <w:r w:rsidR="006623ED">
              <w:rPr>
                <w:rFonts w:eastAsia="仿宋_GB2312" w:hint="eastAsia"/>
              </w:rPr>
              <w:t>详细</w:t>
            </w:r>
            <w:r>
              <w:rPr>
                <w:rFonts w:eastAsia="仿宋_GB2312" w:hint="eastAsia"/>
              </w:rPr>
              <w:t>见下页）</w:t>
            </w:r>
          </w:p>
          <w:p w14:paraId="1703C0C6" w14:textId="68EA2290" w:rsidR="00EC0812" w:rsidRDefault="00F35EE4" w:rsidP="00EC0812">
            <w:pPr>
              <w:rPr>
                <w:rFonts w:eastAsia="仿宋_GB2312"/>
              </w:rPr>
            </w:pPr>
            <w:r w:rsidRPr="00F35EE4">
              <w:rPr>
                <w:rFonts w:eastAsia="仿宋_GB2312" w:hint="eastAsia"/>
              </w:rPr>
              <w:lastRenderedPageBreak/>
              <w:t>单周期</w:t>
            </w:r>
            <w:r w:rsidRPr="00F35EE4">
              <w:rPr>
                <w:rFonts w:eastAsia="仿宋_GB2312" w:hint="eastAsia"/>
              </w:rPr>
              <w:t xml:space="preserve"> CPU</w:t>
            </w:r>
          </w:p>
          <w:p w14:paraId="5DE1A132" w14:textId="77777777" w:rsidR="00EC0812" w:rsidRDefault="00EC0812" w:rsidP="00EC0812">
            <w:pPr>
              <w:rPr>
                <w:rFonts w:eastAsia="仿宋_GB2312"/>
              </w:rPr>
            </w:pPr>
          </w:p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1107"/>
              <w:gridCol w:w="1247"/>
              <w:gridCol w:w="1233"/>
              <w:gridCol w:w="4810"/>
            </w:tblGrid>
            <w:tr w:rsidR="00B53A6D" w14:paraId="1D3026D3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B624AC7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频率</w:t>
                  </w:r>
                  <w:r>
                    <w:rPr>
                      <w:lang w:eastAsia="en-US"/>
                    </w:rPr>
                    <w:t>(MHz)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04DBBF10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ns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D3D8B92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否通过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3D205A2C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备注</w:t>
                  </w:r>
                </w:p>
              </w:tc>
            </w:tr>
            <w:tr w:rsidR="00B53A6D" w14:paraId="79A087AD" w14:textId="77777777">
              <w:tc>
                <w:tcPr>
                  <w:tcW w:w="0" w:type="auto"/>
                  <w:shd w:val="clear" w:color="auto" w:fill="auto"/>
                </w:tcPr>
                <w:p w14:paraId="5B4E2226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25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F81002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718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2F04ED4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80D19B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10B5D0AF" w14:textId="77777777">
              <w:tc>
                <w:tcPr>
                  <w:tcW w:w="0" w:type="auto"/>
                  <w:shd w:val="clear" w:color="auto" w:fill="auto"/>
                </w:tcPr>
                <w:p w14:paraId="1E81DDE7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72AA9AD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433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ABC4BF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4BBB905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1A68B503" w14:textId="77777777">
              <w:tc>
                <w:tcPr>
                  <w:tcW w:w="0" w:type="auto"/>
                  <w:shd w:val="clear" w:color="auto" w:fill="auto"/>
                </w:tcPr>
                <w:p w14:paraId="2A137137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5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6EB01D4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81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0B1FA5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6DE54D2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388EA8A7" w14:textId="77777777">
              <w:tc>
                <w:tcPr>
                  <w:tcW w:w="0" w:type="auto"/>
                  <w:shd w:val="clear" w:color="auto" w:fill="auto"/>
                </w:tcPr>
                <w:p w14:paraId="3DF4FAD3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A47361C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338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8F3B8A0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尚未按照要求测试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8FE8DB1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36FE451E" w14:textId="77777777">
              <w:tc>
                <w:tcPr>
                  <w:tcW w:w="0" w:type="auto"/>
                  <w:shd w:val="clear" w:color="auto" w:fill="auto"/>
                </w:tcPr>
                <w:p w14:paraId="53E8D0F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5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5A5FD82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6.419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BFB3346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尚未按照要求测试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EEAF67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572EC4AF" w14:textId="77777777">
              <w:tc>
                <w:tcPr>
                  <w:tcW w:w="0" w:type="auto"/>
                  <w:shd w:val="clear" w:color="auto" w:fill="auto"/>
                </w:tcPr>
                <w:p w14:paraId="53AE5C7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31E803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10.981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429E49F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6348066" w14:textId="77777777" w:rsidR="00135DFB" w:rsidRDefault="00135DFB">
                  <w:pPr>
                    <w:spacing w:after="200"/>
                  </w:pPr>
                  <w:r>
                    <w:t>第一次显示</w:t>
                  </w:r>
                  <w:r>
                    <w:t xml:space="preserve"> 0000 0000</w:t>
                  </w:r>
                  <w:r>
                    <w:t>，按下</w:t>
                  </w:r>
                  <w:r>
                    <w:t xml:space="preserve"> rst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63AA0950" w14:textId="77777777" w:rsidR="00EC0812" w:rsidRPr="00135DFB" w:rsidRDefault="00EC0812" w:rsidP="00565CD6">
            <w:pPr>
              <w:rPr>
                <w:rFonts w:eastAsia="仿宋_GB2312"/>
              </w:rPr>
            </w:pPr>
          </w:p>
          <w:p w14:paraId="35F88638" w14:textId="77777777" w:rsidR="00A7070E" w:rsidRDefault="00A7070E" w:rsidP="00565CD6">
            <w:r>
              <w:t>很不幸的是，实验室的板子已经被收走了，无法继续上板实验，没能测出最大频率。</w:t>
            </w:r>
          </w:p>
          <w:p w14:paraId="2499DD56" w14:textId="77777777" w:rsidR="00EC2A30" w:rsidRDefault="00EC2A30" w:rsidP="00565CD6"/>
          <w:p w14:paraId="1A41D389" w14:textId="77777777" w:rsidR="00A7070E" w:rsidRDefault="00A7070E" w:rsidP="00565CD6">
            <w:r>
              <w:t>截图：（</w:t>
            </w:r>
            <w:r>
              <w:t>30MHz</w:t>
            </w:r>
            <w:r>
              <w:t>）</w:t>
            </w:r>
          </w:p>
          <w:p w14:paraId="2521C771" w14:textId="25AB6CD8" w:rsidR="00EC0812" w:rsidRDefault="00000000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82A9BE5">
                <v:shape id="_x0000_i1025" type="#_x0000_t75" style="width:419.85pt;height:159pt;visibility:visible;mso-wrap-style:square">
                  <v:imagedata r:id="rId9" o:title=""/>
                </v:shape>
              </w:pict>
            </w:r>
          </w:p>
          <w:p w14:paraId="6FBF5368" w14:textId="77777777" w:rsidR="00EC0812" w:rsidRDefault="00EC0812" w:rsidP="00EC0812">
            <w:pPr>
              <w:rPr>
                <w:rFonts w:eastAsia="仿宋_GB2312"/>
              </w:rPr>
            </w:pPr>
          </w:p>
          <w:p w14:paraId="661E7865" w14:textId="77777777" w:rsidR="00565CD6" w:rsidRDefault="00565CD6" w:rsidP="00EC0812">
            <w:pPr>
              <w:rPr>
                <w:rFonts w:eastAsia="仿宋_GB2312"/>
              </w:rPr>
            </w:pPr>
          </w:p>
          <w:p w14:paraId="55D81649" w14:textId="77777777" w:rsidR="00565CD6" w:rsidRDefault="00565CD6" w:rsidP="00EC0812">
            <w:pPr>
              <w:rPr>
                <w:rFonts w:eastAsia="仿宋_GB2312"/>
              </w:rPr>
            </w:pPr>
          </w:p>
          <w:p w14:paraId="549C57D7" w14:textId="77777777" w:rsidR="00565CD6" w:rsidRDefault="00565CD6" w:rsidP="00EC0812">
            <w:pPr>
              <w:rPr>
                <w:rFonts w:eastAsia="仿宋_GB2312"/>
              </w:rPr>
            </w:pPr>
          </w:p>
          <w:p w14:paraId="72C34709" w14:textId="77777777" w:rsidR="00565CD6" w:rsidRDefault="00565CD6" w:rsidP="00EC0812">
            <w:pPr>
              <w:rPr>
                <w:rFonts w:eastAsia="仿宋_GB2312"/>
              </w:rPr>
            </w:pPr>
          </w:p>
          <w:p w14:paraId="4E40BF30" w14:textId="77777777" w:rsidR="00565CD6" w:rsidRDefault="00565CD6" w:rsidP="00EC0812">
            <w:pPr>
              <w:rPr>
                <w:rFonts w:eastAsia="仿宋_GB2312"/>
              </w:rPr>
            </w:pPr>
          </w:p>
          <w:p w14:paraId="28AC990C" w14:textId="77777777" w:rsidR="00565CD6" w:rsidRDefault="00565CD6" w:rsidP="00EC0812">
            <w:pPr>
              <w:rPr>
                <w:rFonts w:eastAsia="仿宋_GB2312"/>
              </w:rPr>
            </w:pPr>
          </w:p>
          <w:p w14:paraId="1B4DF5B3" w14:textId="77777777" w:rsidR="00565CD6" w:rsidRDefault="00565CD6" w:rsidP="00EC0812">
            <w:pPr>
              <w:rPr>
                <w:rFonts w:eastAsia="仿宋_GB2312"/>
              </w:rPr>
            </w:pPr>
          </w:p>
          <w:p w14:paraId="2105CB10" w14:textId="77777777" w:rsidR="00565CD6" w:rsidRDefault="00565CD6" w:rsidP="00EC0812">
            <w:pPr>
              <w:rPr>
                <w:rFonts w:eastAsia="仿宋_GB2312"/>
              </w:rPr>
            </w:pPr>
          </w:p>
          <w:p w14:paraId="593AB385" w14:textId="77777777" w:rsidR="00565CD6" w:rsidRDefault="00565CD6" w:rsidP="00EC0812">
            <w:pPr>
              <w:rPr>
                <w:rFonts w:eastAsia="仿宋_GB2312"/>
              </w:rPr>
            </w:pPr>
          </w:p>
          <w:p w14:paraId="4810EA5F" w14:textId="77777777" w:rsidR="00565CD6" w:rsidRDefault="00565CD6" w:rsidP="00EC0812">
            <w:pPr>
              <w:rPr>
                <w:rFonts w:eastAsia="仿宋_GB2312"/>
              </w:rPr>
            </w:pPr>
          </w:p>
          <w:p w14:paraId="2355AE51" w14:textId="10A9F283" w:rsidR="00565CD6" w:rsidRDefault="00EC2A30" w:rsidP="00EC0812">
            <w:pPr>
              <w:rPr>
                <w:rFonts w:eastAsia="仿宋_GB2312"/>
              </w:rPr>
            </w:pPr>
            <w:r w:rsidRPr="00EC2A30">
              <w:rPr>
                <w:rFonts w:eastAsia="仿宋_GB2312" w:hint="eastAsia"/>
              </w:rPr>
              <w:lastRenderedPageBreak/>
              <w:t>流水线</w:t>
            </w:r>
            <w:r w:rsidRPr="00EC2A30">
              <w:rPr>
                <w:rFonts w:eastAsia="仿宋_GB2312" w:hint="eastAsia"/>
              </w:rPr>
              <w:t xml:space="preserve"> CPU</w:t>
            </w:r>
          </w:p>
          <w:p w14:paraId="5CF58750" w14:textId="77777777" w:rsidR="00EC2A30" w:rsidRDefault="00EC2A30" w:rsidP="00EC0812">
            <w:pPr>
              <w:rPr>
                <w:rFonts w:eastAsia="仿宋_GB2312"/>
              </w:rPr>
            </w:pPr>
          </w:p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1113"/>
              <w:gridCol w:w="1114"/>
              <w:gridCol w:w="1255"/>
              <w:gridCol w:w="4915"/>
            </w:tblGrid>
            <w:tr w:rsidR="00B53A6D" w14:paraId="6701253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2A419C4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频率</w:t>
                  </w:r>
                  <w:r>
                    <w:rPr>
                      <w:lang w:eastAsia="en-US"/>
                    </w:rPr>
                    <w:t>(MHz)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1C7D6400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ns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117207C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否通过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5EA12479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备注</w:t>
                  </w:r>
                </w:p>
              </w:tc>
            </w:tr>
            <w:tr w:rsidR="00B53A6D" w14:paraId="6BDDE3EC" w14:textId="77777777">
              <w:tc>
                <w:tcPr>
                  <w:tcW w:w="0" w:type="auto"/>
                  <w:shd w:val="clear" w:color="auto" w:fill="auto"/>
                </w:tcPr>
                <w:p w14:paraId="31FDF1CC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631DCC6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16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1EF8493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CBDE3EE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63B753E3" w14:textId="77777777">
              <w:tc>
                <w:tcPr>
                  <w:tcW w:w="0" w:type="auto"/>
                  <w:shd w:val="clear" w:color="auto" w:fill="auto"/>
                </w:tcPr>
                <w:p w14:paraId="3A7DB2FF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6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348A799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578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5524C96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尚未按照要求测试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150CC39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4DB91961" w14:textId="77777777">
              <w:tc>
                <w:tcPr>
                  <w:tcW w:w="0" w:type="auto"/>
                  <w:shd w:val="clear" w:color="auto" w:fill="auto"/>
                </w:tcPr>
                <w:p w14:paraId="0B1A199D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7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3554FF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32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AE9657C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尚未按照要求测试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6E72D13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6822ECE0" w14:textId="77777777">
              <w:tc>
                <w:tcPr>
                  <w:tcW w:w="0" w:type="auto"/>
                  <w:shd w:val="clear" w:color="auto" w:fill="auto"/>
                </w:tcPr>
                <w:p w14:paraId="510F7228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8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89B532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2.056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9D1EB3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尚未按照要求测试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53973F8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0D029CC2" w14:textId="77777777">
              <w:tc>
                <w:tcPr>
                  <w:tcW w:w="0" w:type="auto"/>
                  <w:shd w:val="clear" w:color="auto" w:fill="auto"/>
                </w:tcPr>
                <w:p w14:paraId="1EE629EA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9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EE2B5FE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2.781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A6CD61F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尚未按照要求测试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C5F3F0D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B53A6D" w14:paraId="4962A3CD" w14:textId="77777777">
              <w:tc>
                <w:tcPr>
                  <w:tcW w:w="0" w:type="auto"/>
                  <w:shd w:val="clear" w:color="auto" w:fill="auto"/>
                </w:tcPr>
                <w:p w14:paraId="38447972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10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5F3E261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944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8408684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E7569A5" w14:textId="77777777" w:rsidR="00EF63D2" w:rsidRDefault="00EF63D2">
                  <w:pPr>
                    <w:spacing w:after="200"/>
                  </w:pPr>
                  <w:r>
                    <w:t>第一次显示</w:t>
                  </w:r>
                  <w:r>
                    <w:t xml:space="preserve"> 0000 0000</w:t>
                  </w:r>
                  <w:r>
                    <w:t>，按下</w:t>
                  </w:r>
                  <w:r>
                    <w:t xml:space="preserve"> rst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1F7C14CC" w14:textId="77777777" w:rsidR="00EC2A30" w:rsidRDefault="00EC2A30" w:rsidP="00EC0812">
            <w:pPr>
              <w:rPr>
                <w:rFonts w:eastAsia="仿宋_GB2312"/>
              </w:rPr>
            </w:pPr>
          </w:p>
          <w:p w14:paraId="407A5710" w14:textId="77777777" w:rsidR="003D5CD2" w:rsidRDefault="003D5CD2" w:rsidP="003D5CD2">
            <w:pPr>
              <w:pStyle w:val="af2"/>
            </w:pPr>
            <w:r>
              <w:t>截图：（</w:t>
            </w:r>
            <w:r>
              <w:t>60MHz</w:t>
            </w:r>
            <w:r>
              <w:t>）</w:t>
            </w:r>
          </w:p>
          <w:p w14:paraId="74C04B12" w14:textId="7C8D7DCA" w:rsidR="00565CD6" w:rsidRDefault="00000000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CF560C0">
                <v:shape id="_x0000_i1026" type="#_x0000_t75" style="width:419.85pt;height:162.15pt;visibility:visible;mso-wrap-style:square">
                  <v:imagedata r:id="rId10" o:title=""/>
                </v:shape>
              </w:pict>
            </w:r>
          </w:p>
          <w:p w14:paraId="41B4BE3F" w14:textId="77777777" w:rsidR="00B37C58" w:rsidRDefault="00B37C58" w:rsidP="00DC055D">
            <w:pPr>
              <w:rPr>
                <w:rFonts w:eastAsia="仿宋_GB2312"/>
              </w:rPr>
            </w:pPr>
          </w:p>
          <w:p w14:paraId="45514220" w14:textId="002853E7" w:rsidR="00DC055D" w:rsidRDefault="00B37C58" w:rsidP="00DC055D">
            <w:pPr>
              <w:rPr>
                <w:rFonts w:eastAsia="仿宋_GB2312"/>
              </w:rPr>
            </w:pPr>
            <w:r w:rsidRPr="00DC055D">
              <w:rPr>
                <w:rFonts w:eastAsia="仿宋_GB2312"/>
              </w:rPr>
              <w:t>E</w:t>
            </w:r>
            <w:r w:rsidR="00DC055D" w:rsidRPr="00DC055D">
              <w:rPr>
                <w:rFonts w:eastAsia="仿宋_GB2312"/>
              </w:rPr>
              <w:t>xtra</w:t>
            </w:r>
          </w:p>
          <w:p w14:paraId="0AAEDE45" w14:textId="77777777" w:rsidR="00B37C58" w:rsidRPr="00DC055D" w:rsidRDefault="00B37C58" w:rsidP="00DC055D">
            <w:pPr>
              <w:rPr>
                <w:rFonts w:eastAsia="仿宋_GB2312"/>
              </w:rPr>
            </w:pPr>
          </w:p>
          <w:p w14:paraId="59629307" w14:textId="77777777" w:rsidR="00DC055D" w:rsidRPr="00DC055D" w:rsidRDefault="00DC055D" w:rsidP="00DC055D">
            <w:pPr>
              <w:rPr>
                <w:rFonts w:eastAsia="仿宋_GB2312"/>
              </w:rPr>
            </w:pPr>
            <w:r w:rsidRPr="00DC055D">
              <w:rPr>
                <w:rFonts w:eastAsia="仿宋_GB2312" w:hint="eastAsia"/>
              </w:rPr>
              <w:t>在这个小小的问题上不该纠结这么长的时间，一方面缺乏继续优化的知识，一方面没有这样的精力。</w:t>
            </w:r>
          </w:p>
          <w:p w14:paraId="41E36D6E" w14:textId="35AF4DC2" w:rsidR="00EF63D2" w:rsidRDefault="00DC055D" w:rsidP="00DC055D">
            <w:pPr>
              <w:rPr>
                <w:rFonts w:eastAsia="仿宋_GB2312"/>
              </w:rPr>
            </w:pPr>
            <w:r w:rsidRPr="00DC055D">
              <w:rPr>
                <w:rFonts w:eastAsia="仿宋_GB2312" w:hint="eastAsia"/>
              </w:rPr>
              <w:t>一个小惊喜是，如果你不加上</w:t>
            </w:r>
            <w:r w:rsidRPr="00DC055D">
              <w:rPr>
                <w:rFonts w:eastAsia="仿宋_GB2312" w:hint="eastAsia"/>
              </w:rPr>
              <w:t xml:space="preserve"> clock.xdc </w:t>
            </w:r>
            <w:r w:rsidRPr="00DC055D">
              <w:rPr>
                <w:rFonts w:eastAsia="仿宋_GB2312" w:hint="eastAsia"/>
              </w:rPr>
              <w:t>就跑完综合实现的话，功耗这一栏的值会相当的大——很有意思。</w:t>
            </w:r>
          </w:p>
          <w:p w14:paraId="47D984DB" w14:textId="77777777" w:rsidR="00EF63D2" w:rsidRDefault="00EF63D2" w:rsidP="00EC0812">
            <w:pPr>
              <w:rPr>
                <w:rFonts w:eastAsia="仿宋_GB2312"/>
              </w:rPr>
            </w:pPr>
          </w:p>
          <w:p w14:paraId="402C2863" w14:textId="77777777" w:rsidR="00EF63D2" w:rsidRDefault="00EF63D2" w:rsidP="00EC0812">
            <w:pPr>
              <w:rPr>
                <w:rFonts w:eastAsia="仿宋_GB2312"/>
              </w:rPr>
            </w:pPr>
          </w:p>
          <w:p w14:paraId="14FE628D" w14:textId="1BED0AAD" w:rsidR="00EC0812" w:rsidRPr="00D6795A" w:rsidRDefault="00EC0812" w:rsidP="00EC0812">
            <w:pPr>
              <w:rPr>
                <w:rFonts w:eastAsia="仿宋_GB2312"/>
              </w:rPr>
            </w:pPr>
          </w:p>
        </w:tc>
      </w:tr>
    </w:tbl>
    <w:p w14:paraId="14FE628F" w14:textId="77777777" w:rsidR="00A904BF" w:rsidRPr="0043184D" w:rsidRDefault="00A904BF" w:rsidP="008A2AC1"/>
    <w:p w14:paraId="14FE6290" w14:textId="77777777" w:rsidR="00E63BF8" w:rsidRPr="004578D5" w:rsidRDefault="00A6448D" w:rsidP="004578D5">
      <w:pPr>
        <w:pStyle w:val="ae"/>
      </w:pPr>
      <w:r w:rsidRPr="004578D5">
        <w:rPr>
          <w:rFonts w:hint="eastAsia"/>
        </w:rPr>
        <w:lastRenderedPageBreak/>
        <w:t xml:space="preserve">1 </w:t>
      </w:r>
      <w:r w:rsidRPr="004578D5">
        <w:rPr>
          <w:rFonts w:hint="eastAsia"/>
        </w:rPr>
        <w:t>单周期</w:t>
      </w:r>
      <w:r w:rsidRPr="004578D5">
        <w:rPr>
          <w:rFonts w:hint="eastAsia"/>
        </w:rPr>
        <w:t>CPU</w:t>
      </w:r>
      <w:r w:rsidRPr="004578D5">
        <w:rPr>
          <w:rFonts w:hint="eastAsia"/>
        </w:rPr>
        <w:t>设计与实现</w:t>
      </w:r>
    </w:p>
    <w:p w14:paraId="14FE6291" w14:textId="77777777" w:rsidR="00A6448D" w:rsidRDefault="004578D5" w:rsidP="004578D5">
      <w:pPr>
        <w:pStyle w:val="af0"/>
      </w:pPr>
      <w:r>
        <w:rPr>
          <w:rFonts w:hint="eastAsia"/>
        </w:rPr>
        <w:t>1</w:t>
      </w:r>
      <w:r>
        <w:t xml:space="preserve">.1 </w:t>
      </w:r>
      <w:r w:rsidR="00A6448D">
        <w:t>单周期</w:t>
      </w:r>
      <w:r w:rsidR="00A6448D">
        <w:t>CPU</w:t>
      </w:r>
      <w:r w:rsidR="00A6448D"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7655BE" w14:paraId="14FE6293" w14:textId="77777777" w:rsidTr="003F0D9C">
        <w:trPr>
          <w:trHeight w:val="378"/>
        </w:trPr>
        <w:tc>
          <w:tcPr>
            <w:tcW w:w="8522" w:type="dxa"/>
          </w:tcPr>
          <w:p w14:paraId="14FE6292" w14:textId="77777777" w:rsidR="007655BE" w:rsidRPr="007655BE" w:rsidRDefault="007655BE" w:rsidP="007655B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Pr="008D7145">
              <w:rPr>
                <w:rFonts w:hint="eastAsia"/>
                <w:color w:val="FF0000"/>
              </w:rPr>
              <w:t>之间信号线的</w:t>
            </w:r>
            <w:r w:rsidRPr="00DE5500">
              <w:rPr>
                <w:rFonts w:hint="eastAsia"/>
                <w:color w:val="FF0000"/>
              </w:rPr>
              <w:t>信号名</w:t>
            </w:r>
            <w:r w:rsidRPr="008D7145">
              <w:rPr>
                <w:rFonts w:hint="eastAsia"/>
                <w:color w:val="FF0000"/>
              </w:rPr>
              <w:t>和</w:t>
            </w:r>
            <w:r w:rsidRPr="00DE5500">
              <w:rPr>
                <w:rFonts w:hint="eastAsia"/>
                <w:color w:val="FF0000"/>
              </w:rPr>
              <w:t>位宽</w:t>
            </w:r>
            <w:r w:rsidRPr="008D7145">
              <w:rPr>
                <w:rFonts w:hint="eastAsia"/>
                <w:color w:val="FF0000"/>
              </w:rPr>
              <w:t>，以及说明每个模块的</w:t>
            </w:r>
            <w:r w:rsidRPr="00DE5500">
              <w:rPr>
                <w:rFonts w:hint="eastAsia"/>
                <w:color w:val="FF0000"/>
              </w:rPr>
              <w:t>功能含义</w:t>
            </w:r>
            <w:r w:rsidR="00DE5500" w:rsidRP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5" w14:textId="77777777" w:rsidTr="007655BE">
        <w:trPr>
          <w:trHeight w:val="11179"/>
        </w:trPr>
        <w:tc>
          <w:tcPr>
            <w:tcW w:w="8522" w:type="dxa"/>
          </w:tcPr>
          <w:p w14:paraId="40F5553C" w14:textId="77777777" w:rsidR="007655BE" w:rsidRDefault="00000000" w:rsidP="003F0D9C">
            <w:pPr>
              <w:rPr>
                <w:noProof/>
              </w:rPr>
            </w:pPr>
            <w:r>
              <w:rPr>
                <w:noProof/>
              </w:rPr>
              <w:pict w14:anchorId="66327A40">
                <v:shape id="Picture" o:spid="_x0000_i1027" type="#_x0000_t75" style="width:417.15pt;height:223.35pt;visibility:visible;mso-wrap-style:square">
                  <v:imagedata r:id="rId11" o:title=""/>
                </v:shape>
              </w:pict>
            </w:r>
          </w:p>
          <w:p w14:paraId="1D08A5DF" w14:textId="77777777" w:rsidR="00833E78" w:rsidRPr="00B713CA" w:rsidRDefault="00833E78" w:rsidP="00BF5245">
            <w:pPr>
              <w:pStyle w:val="FirstParagraph"/>
              <w:rPr>
                <w:lang w:eastAsia="zh-CN"/>
              </w:rPr>
            </w:pPr>
            <w:r w:rsidRPr="00B713CA">
              <w:rPr>
                <w:rFonts w:hint="eastAsia"/>
                <w:lang w:eastAsia="zh-CN"/>
              </w:rPr>
              <w:t>模块说明：</w:t>
            </w:r>
          </w:p>
          <w:p w14:paraId="6FD0309A" w14:textId="77777777" w:rsidR="00833E78" w:rsidRPr="00B713CA" w:rsidRDefault="00833E78" w:rsidP="00821C1D">
            <w:r w:rsidRPr="00B713CA">
              <w:rPr>
                <w:rFonts w:hint="eastAsia"/>
              </w:rPr>
              <w:t>1.</w:t>
            </w:r>
            <w:r w:rsidRPr="00B713CA">
              <w:rPr>
                <w:rFonts w:hint="eastAsia"/>
              </w:rPr>
              <w:tab/>
            </w:r>
            <w:r w:rsidRPr="00B713CA">
              <w:rPr>
                <w:rFonts w:hint="eastAsia"/>
              </w:rPr>
              <w:t>取指模块</w:t>
            </w:r>
          </w:p>
          <w:p w14:paraId="20E586EC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PC</w:t>
            </w:r>
            <w:r w:rsidRPr="00B713CA">
              <w:rPr>
                <w:rFonts w:hint="eastAsia"/>
              </w:rPr>
              <w:t>：更新当前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2075D2B2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NPC</w:t>
            </w:r>
            <w:r w:rsidRPr="00B713CA">
              <w:rPr>
                <w:rFonts w:hint="eastAsia"/>
              </w:rPr>
              <w:t>：得到下一条指令的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6320AAAA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IROM</w:t>
            </w:r>
            <w:r w:rsidRPr="00B713CA">
              <w:rPr>
                <w:rFonts w:hint="eastAsia"/>
              </w:rPr>
              <w:t>：指令存储器，根据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得到对应的指令</w:t>
            </w:r>
          </w:p>
          <w:p w14:paraId="774017D7" w14:textId="39A782DC" w:rsidR="00833E78" w:rsidRPr="00B713CA" w:rsidRDefault="00263CD2" w:rsidP="00821C1D">
            <w:r w:rsidRPr="00B713CA">
              <w:t>2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译指</w:t>
            </w:r>
            <w:r w:rsidR="00833E78" w:rsidRPr="00B713CA">
              <w:rPr>
                <w:rFonts w:hint="eastAsia"/>
              </w:rPr>
              <w:t>/</w:t>
            </w:r>
            <w:r w:rsidR="00833E78" w:rsidRPr="00B713CA">
              <w:rPr>
                <w:rFonts w:hint="eastAsia"/>
              </w:rPr>
              <w:t>写回模块</w:t>
            </w:r>
          </w:p>
          <w:p w14:paraId="70DF9C5F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SEXT</w:t>
            </w:r>
            <w:r w:rsidRPr="00B713CA">
              <w:rPr>
                <w:rFonts w:hint="eastAsia"/>
              </w:rPr>
              <w:t>：立即数扩展单元，根据控制信号对指令中的立即数进行扩展</w:t>
            </w:r>
          </w:p>
          <w:p w14:paraId="4D7EDFB9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RF</w:t>
            </w:r>
            <w:r w:rsidRPr="00B713CA">
              <w:rPr>
                <w:rFonts w:hint="eastAsia"/>
              </w:rPr>
              <w:t>：寄存器堆，可根据地址读出或写入对应寄存器数据</w:t>
            </w:r>
          </w:p>
          <w:p w14:paraId="175995C0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MUX4_1</w:t>
            </w:r>
            <w:r w:rsidRPr="00B713CA">
              <w:rPr>
                <w:rFonts w:hint="eastAsia"/>
              </w:rPr>
              <w:t>：多路选择器，选择写入</w:t>
            </w:r>
            <w:r w:rsidRPr="00B713CA">
              <w:rPr>
                <w:rFonts w:hint="eastAsia"/>
              </w:rPr>
              <w:t xml:space="preserve"> RF </w:t>
            </w:r>
            <w:r w:rsidRPr="00B713CA">
              <w:rPr>
                <w:rFonts w:hint="eastAsia"/>
              </w:rPr>
              <w:t>的数据</w:t>
            </w:r>
          </w:p>
          <w:p w14:paraId="62D29C8C" w14:textId="3650FE22" w:rsidR="00833E78" w:rsidRPr="00B713CA" w:rsidRDefault="00263CD2" w:rsidP="00821C1D">
            <w:r w:rsidRPr="00B713CA">
              <w:t>3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执行模块</w:t>
            </w:r>
          </w:p>
          <w:p w14:paraId="44CC90BC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MUX2_1</w:t>
            </w:r>
            <w:r w:rsidRPr="00B713CA">
              <w:rPr>
                <w:rFonts w:hint="eastAsia"/>
              </w:rPr>
              <w:t>：选择器，选择写入</w:t>
            </w:r>
            <w:r w:rsidRPr="00B713CA">
              <w:rPr>
                <w:rFonts w:hint="eastAsia"/>
              </w:rPr>
              <w:t xml:space="preserve"> ALU.B </w:t>
            </w:r>
            <w:r w:rsidRPr="00B713CA">
              <w:rPr>
                <w:rFonts w:hint="eastAsia"/>
              </w:rPr>
              <w:t>端口的数据</w:t>
            </w:r>
          </w:p>
          <w:p w14:paraId="76D94905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ALU</w:t>
            </w:r>
            <w:r w:rsidRPr="00B713CA">
              <w:rPr>
                <w:rFonts w:hint="eastAsia"/>
              </w:rPr>
              <w:t>：运算器，根据控制信号执行加、减、按位与、按位或、按位异或、逻</w:t>
            </w:r>
            <w:r w:rsidRPr="00B713CA">
              <w:rPr>
                <w:rFonts w:hint="eastAsia"/>
              </w:rPr>
              <w:lastRenderedPageBreak/>
              <w:t>辑右移、逻辑左移、算术右移运算</w:t>
            </w:r>
          </w:p>
          <w:p w14:paraId="08D34506" w14:textId="0AF66041" w:rsidR="00833E78" w:rsidRPr="00B713CA" w:rsidRDefault="00263CD2" w:rsidP="00821C1D">
            <w:r w:rsidRPr="00B713CA">
              <w:t>4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存储模块</w:t>
            </w:r>
          </w:p>
          <w:p w14:paraId="2C0BA291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DRAM</w:t>
            </w:r>
            <w:r w:rsidRPr="00B713CA">
              <w:rPr>
                <w:rFonts w:hint="eastAsia"/>
              </w:rPr>
              <w:t>：数据存储器，用于存储数据</w:t>
            </w:r>
          </w:p>
          <w:p w14:paraId="55684EAB" w14:textId="6C59C2A2" w:rsidR="00833E78" w:rsidRPr="00B713CA" w:rsidRDefault="00263CD2" w:rsidP="00821C1D">
            <w:r w:rsidRPr="00B713CA">
              <w:t>5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控制模块</w:t>
            </w:r>
          </w:p>
          <w:p w14:paraId="3384A708" w14:textId="77777777" w:rsidR="00981A81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CONTROLLER</w:t>
            </w:r>
            <w:r w:rsidRPr="00B713CA">
              <w:rPr>
                <w:rFonts w:hint="eastAsia"/>
              </w:rPr>
              <w:t>：控制器，根据指令生成各个器件的控制信号</w:t>
            </w:r>
          </w:p>
          <w:p w14:paraId="7EBD803B" w14:textId="77777777" w:rsidR="00821C1D" w:rsidRDefault="00821C1D" w:rsidP="00821C1D"/>
          <w:p w14:paraId="18D241B4" w14:textId="77777777" w:rsidR="00821C1D" w:rsidRDefault="00821C1D" w:rsidP="00821C1D"/>
          <w:p w14:paraId="16508BDC" w14:textId="77777777" w:rsidR="00821C1D" w:rsidRDefault="00821C1D" w:rsidP="00821C1D"/>
          <w:p w14:paraId="76301759" w14:textId="77777777" w:rsidR="00821C1D" w:rsidRDefault="00821C1D" w:rsidP="00821C1D"/>
          <w:p w14:paraId="51E04A57" w14:textId="77777777" w:rsidR="00821C1D" w:rsidRDefault="00821C1D" w:rsidP="00821C1D"/>
          <w:p w14:paraId="63A2792D" w14:textId="77777777" w:rsidR="00821C1D" w:rsidRDefault="00821C1D" w:rsidP="00821C1D"/>
          <w:p w14:paraId="5077074A" w14:textId="77777777" w:rsidR="00821C1D" w:rsidRDefault="00821C1D" w:rsidP="00821C1D"/>
          <w:p w14:paraId="4559CE0E" w14:textId="77777777" w:rsidR="00821C1D" w:rsidRDefault="00821C1D" w:rsidP="00821C1D"/>
          <w:p w14:paraId="18AD5A0C" w14:textId="77777777" w:rsidR="00821C1D" w:rsidRDefault="00821C1D" w:rsidP="00821C1D"/>
          <w:p w14:paraId="1C1FDF25" w14:textId="77777777" w:rsidR="00821C1D" w:rsidRDefault="00821C1D" w:rsidP="00821C1D"/>
          <w:p w14:paraId="2406C209" w14:textId="77777777" w:rsidR="00821C1D" w:rsidRDefault="00821C1D" w:rsidP="00821C1D"/>
          <w:p w14:paraId="0D5CD37B" w14:textId="77777777" w:rsidR="00821C1D" w:rsidRDefault="00821C1D" w:rsidP="00821C1D"/>
          <w:p w14:paraId="05DDA9AB" w14:textId="77777777" w:rsidR="00821C1D" w:rsidRDefault="00821C1D" w:rsidP="00821C1D"/>
          <w:p w14:paraId="7E730B4C" w14:textId="77777777" w:rsidR="00821C1D" w:rsidRDefault="00821C1D" w:rsidP="00821C1D"/>
          <w:p w14:paraId="7C18CF4E" w14:textId="77777777" w:rsidR="00821C1D" w:rsidRDefault="00821C1D" w:rsidP="00821C1D"/>
          <w:p w14:paraId="4FD18815" w14:textId="77777777" w:rsidR="00821C1D" w:rsidRDefault="00821C1D" w:rsidP="00821C1D"/>
          <w:p w14:paraId="24B15866" w14:textId="77777777" w:rsidR="00821C1D" w:rsidRDefault="00821C1D" w:rsidP="00821C1D"/>
          <w:p w14:paraId="0176B0BF" w14:textId="77777777" w:rsidR="00821C1D" w:rsidRDefault="00821C1D" w:rsidP="00821C1D"/>
          <w:p w14:paraId="2FE79C32" w14:textId="77777777" w:rsidR="00821C1D" w:rsidRDefault="00821C1D" w:rsidP="00821C1D"/>
          <w:p w14:paraId="7244D189" w14:textId="77777777" w:rsidR="00821C1D" w:rsidRDefault="00821C1D" w:rsidP="00821C1D"/>
          <w:p w14:paraId="668E3CE4" w14:textId="77777777" w:rsidR="00821C1D" w:rsidRDefault="00821C1D" w:rsidP="00821C1D"/>
          <w:p w14:paraId="444D04F4" w14:textId="77777777" w:rsidR="00821C1D" w:rsidRDefault="00821C1D" w:rsidP="00821C1D"/>
          <w:p w14:paraId="4A6EA407" w14:textId="77777777" w:rsidR="00821C1D" w:rsidRDefault="00821C1D" w:rsidP="00821C1D"/>
          <w:p w14:paraId="7B8F4FA6" w14:textId="77777777" w:rsidR="00821C1D" w:rsidRDefault="00821C1D" w:rsidP="00821C1D"/>
          <w:p w14:paraId="58DDF544" w14:textId="77777777" w:rsidR="00821C1D" w:rsidRDefault="00821C1D" w:rsidP="00821C1D"/>
          <w:p w14:paraId="4E89F500" w14:textId="77777777" w:rsidR="00821C1D" w:rsidRDefault="00821C1D" w:rsidP="00821C1D"/>
          <w:p w14:paraId="297936AA" w14:textId="77777777" w:rsidR="00821C1D" w:rsidRDefault="00821C1D" w:rsidP="00821C1D"/>
          <w:p w14:paraId="7A9463FD" w14:textId="77777777" w:rsidR="00821C1D" w:rsidRDefault="00821C1D" w:rsidP="00821C1D"/>
          <w:p w14:paraId="358B7459" w14:textId="77777777" w:rsidR="00821C1D" w:rsidRDefault="00821C1D" w:rsidP="00821C1D"/>
          <w:p w14:paraId="5F522AC1" w14:textId="77777777" w:rsidR="00821C1D" w:rsidRDefault="00821C1D" w:rsidP="00821C1D"/>
          <w:p w14:paraId="0409C2D7" w14:textId="77777777" w:rsidR="00821C1D" w:rsidRDefault="00821C1D" w:rsidP="00821C1D"/>
          <w:p w14:paraId="44E343A9" w14:textId="77777777" w:rsidR="00821C1D" w:rsidRDefault="00821C1D" w:rsidP="00821C1D"/>
          <w:p w14:paraId="7F0CFD84" w14:textId="77777777" w:rsidR="00821C1D" w:rsidRDefault="00821C1D" w:rsidP="00821C1D"/>
          <w:p w14:paraId="6EEC1A2C" w14:textId="77777777" w:rsidR="00821C1D" w:rsidRDefault="00821C1D" w:rsidP="00821C1D"/>
          <w:p w14:paraId="23FBE04A" w14:textId="77777777" w:rsidR="00821C1D" w:rsidRDefault="00821C1D" w:rsidP="00821C1D"/>
          <w:p w14:paraId="547E27CF" w14:textId="77777777" w:rsidR="00821C1D" w:rsidRDefault="00821C1D" w:rsidP="00821C1D"/>
          <w:p w14:paraId="14FE6294" w14:textId="5A8B2ADD" w:rsidR="00821C1D" w:rsidRDefault="00821C1D" w:rsidP="00821C1D">
            <w:pPr>
              <w:rPr>
                <w:rFonts w:eastAsia="仿宋_GB2312"/>
              </w:rPr>
            </w:pPr>
          </w:p>
        </w:tc>
      </w:tr>
    </w:tbl>
    <w:p w14:paraId="14FE6297" w14:textId="77777777" w:rsidR="00583EE5" w:rsidRPr="007655BE" w:rsidRDefault="008D7145" w:rsidP="007655BE">
      <w:pPr>
        <w:pStyle w:val="af0"/>
      </w:pPr>
      <w:r>
        <w:rPr>
          <w:rFonts w:hint="eastAsia"/>
        </w:rPr>
        <w:lastRenderedPageBreak/>
        <w:t>1</w:t>
      </w:r>
      <w:r>
        <w:t xml:space="preserve">.2 </w:t>
      </w:r>
      <w:r w:rsidR="00A6448D">
        <w:t>单周期</w:t>
      </w:r>
      <w:r w:rsidR="00A6448D">
        <w:t>CPU</w:t>
      </w:r>
      <w:r w:rsidR="00A6448D"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1"/>
      </w:tblGrid>
      <w:tr w:rsidR="007655BE" w14:paraId="14FE6299" w14:textId="77777777" w:rsidTr="003F0D9C">
        <w:trPr>
          <w:trHeight w:val="378"/>
        </w:trPr>
        <w:tc>
          <w:tcPr>
            <w:tcW w:w="8522" w:type="dxa"/>
          </w:tcPr>
          <w:p w14:paraId="14FE6298" w14:textId="77777777" w:rsidR="007655BE" w:rsidRPr="007655BE" w:rsidRDefault="007655BE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Pr="008D7145">
              <w:rPr>
                <w:rFonts w:hint="eastAsia"/>
                <w:color w:val="FF0000"/>
              </w:rPr>
              <w:t>说明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B" w14:textId="77777777" w:rsidTr="00414622">
        <w:trPr>
          <w:trHeight w:val="12426"/>
        </w:trPr>
        <w:tc>
          <w:tcPr>
            <w:tcW w:w="8522" w:type="dxa"/>
          </w:tcPr>
          <w:p w14:paraId="00F5A505" w14:textId="77777777" w:rsidR="007655BE" w:rsidRPr="00594E1A" w:rsidRDefault="00306971" w:rsidP="00594E1A">
            <w:pPr>
              <w:pStyle w:val="FirstParagraph"/>
            </w:pPr>
            <w:r w:rsidRPr="00594E1A">
              <w:t>取</w:t>
            </w:r>
            <w:r w:rsidRPr="00594E1A">
              <w:rPr>
                <w:rStyle w:val="10"/>
                <w:rFonts w:ascii="Cambria" w:eastAsia="宋体" w:hAnsi="Cambria"/>
                <w:b w:val="0"/>
                <w:bCs w:val="0"/>
                <w:kern w:val="0"/>
                <w:sz w:val="24"/>
                <w:szCs w:val="24"/>
              </w:rPr>
              <w:t>指模块</w:t>
            </w:r>
          </w:p>
          <w:p w14:paraId="529D4036" w14:textId="77777777" w:rsidR="00306971" w:rsidRDefault="00000000" w:rsidP="003F0D9C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11FBE7D2">
                <v:shape id="图片 1" o:spid="_x0000_i1028" type="#_x0000_t75" style="width:338.25pt;height:431.85pt;visibility:visible;mso-wrap-style:square">
                  <v:imagedata r:id="rId12" o:title=""/>
                </v:shape>
              </w:pict>
            </w:r>
          </w:p>
          <w:p w14:paraId="1342F02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CE323F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8F4774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3ADA02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131C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54C43F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9BDE0D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A5536E2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4962C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7517B6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4817200F" w14:textId="2F3EE114" w:rsidR="008B5813" w:rsidRDefault="005353A7" w:rsidP="00594E1A">
            <w:r w:rsidRPr="008B5813">
              <w:rPr>
                <w:rFonts w:hint="eastAsia"/>
              </w:rPr>
              <w:lastRenderedPageBreak/>
              <w:t>IROM</w:t>
            </w:r>
            <w:r w:rsidRPr="008B5813">
              <w:rPr>
                <w:rFonts w:hint="eastAsia"/>
              </w:rPr>
              <w:t>：指令存储器，根据</w:t>
            </w:r>
            <w:r w:rsidRPr="008B5813">
              <w:rPr>
                <w:rFonts w:hint="eastAsia"/>
              </w:rPr>
              <w:t xml:space="preserve"> pc </w:t>
            </w:r>
            <w:r w:rsidRPr="008B5813">
              <w:rPr>
                <w:rFonts w:hint="eastAsia"/>
              </w:rPr>
              <w:t>值得到对应的指令。</w:t>
            </w:r>
          </w:p>
          <w:p w14:paraId="7D1E9C13" w14:textId="543CD314" w:rsidR="00D64E17" w:rsidRPr="00594E1A" w:rsidRDefault="005353A7" w:rsidP="00594E1A">
            <w:r w:rsidRPr="008B5813">
              <w:rPr>
                <w:rFonts w:hint="eastAsia"/>
              </w:rPr>
              <w:t>PC</w:t>
            </w:r>
            <w:r w:rsidRPr="008B5813">
              <w:rPr>
                <w:rFonts w:hint="eastAsia"/>
              </w:rPr>
              <w:t>：</w:t>
            </w:r>
            <w:r w:rsidR="008B5813" w:rsidRPr="00594E1A">
              <w:rPr>
                <w:rFonts w:hint="eastAsia"/>
              </w:rPr>
              <w:t>在时钟上升沿，若</w:t>
            </w:r>
            <w:r w:rsidR="008B5813" w:rsidRPr="00594E1A">
              <w:rPr>
                <w:rFonts w:hint="eastAsia"/>
              </w:rPr>
              <w:t xml:space="preserve"> ~rst_n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0</w:t>
            </w:r>
            <w:r w:rsidR="008B5813" w:rsidRPr="00594E1A">
              <w:rPr>
                <w:rFonts w:hint="eastAsia"/>
              </w:rPr>
              <w:t>，则寄存器更新为输入</w:t>
            </w:r>
            <w:r w:rsidR="008B5813" w:rsidRPr="00594E1A">
              <w:rPr>
                <w:rFonts w:hint="eastAsia"/>
              </w:rPr>
              <w:t xml:space="preserve"> pc </w:t>
            </w:r>
            <w:r w:rsidR="008B5813" w:rsidRPr="00594E1A">
              <w:rPr>
                <w:rFonts w:hint="eastAsia"/>
              </w:rPr>
              <w:t>值</w:t>
            </w:r>
            <w:r w:rsidR="008B5813" w:rsidRPr="00594E1A">
              <w:rPr>
                <w:rFonts w:hint="eastAsia"/>
              </w:rPr>
              <w:t xml:space="preserve"> din</w:t>
            </w:r>
            <w:r w:rsidR="008B5813" w:rsidRPr="00594E1A">
              <w:rPr>
                <w:rFonts w:hint="eastAsia"/>
              </w:rPr>
              <w:t>；若</w:t>
            </w:r>
            <w:r w:rsidR="008B5813" w:rsidRPr="00594E1A">
              <w:rPr>
                <w:rFonts w:hint="eastAsia"/>
              </w:rPr>
              <w:t xml:space="preserve"> ~rst_n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1</w:t>
            </w:r>
            <w:r w:rsidR="008B5813" w:rsidRPr="00594E1A">
              <w:rPr>
                <w:rFonts w:hint="eastAsia"/>
              </w:rPr>
              <w:t>，则寄存器初始化为</w:t>
            </w:r>
            <w:r w:rsidR="008B5813" w:rsidRPr="00594E1A">
              <w:rPr>
                <w:rFonts w:hint="eastAsia"/>
              </w:rPr>
              <w:t xml:space="preserve"> -4</w:t>
            </w:r>
            <w:r w:rsidR="008B5813" w:rsidRPr="00594E1A">
              <w:rPr>
                <w:rFonts w:hint="eastAsia"/>
              </w:rPr>
              <w:t>。</w:t>
            </w:r>
          </w:p>
          <w:p w14:paraId="44351610" w14:textId="77777777" w:rsidR="008B5813" w:rsidRDefault="00000000" w:rsidP="00594E1A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1BEED42">
                <v:shape id="_x0000_i1029" type="#_x0000_t75" style="width:417.6pt;height:180pt;visibility:visible;mso-wrap-style:square">
                  <v:imagedata r:id="rId13" o:title=""/>
                </v:shape>
              </w:pict>
            </w:r>
          </w:p>
          <w:p w14:paraId="3C387924" w14:textId="43876E52" w:rsidR="00D64E17" w:rsidRPr="00D64E17" w:rsidRDefault="00D64E17" w:rsidP="00594E1A">
            <w:r w:rsidRPr="00D64E17">
              <w:rPr>
                <w:rFonts w:hint="eastAsia"/>
              </w:rPr>
              <w:t>NPC</w:t>
            </w:r>
            <w:r w:rsidRPr="00D64E17">
              <w:rPr>
                <w:rFonts w:hint="eastAsia"/>
              </w:rPr>
              <w:t>：根据</w:t>
            </w:r>
            <w:r w:rsidRPr="00D64E17">
              <w:rPr>
                <w:rFonts w:hint="eastAsia"/>
              </w:rPr>
              <w:t xml:space="preserve"> op </w:t>
            </w:r>
            <w:r w:rsidRPr="00D64E17">
              <w:rPr>
                <w:rFonts w:hint="eastAsia"/>
              </w:rPr>
              <w:t>控制信号决定</w:t>
            </w:r>
            <w:r w:rsidRPr="00D64E17">
              <w:rPr>
                <w:rFonts w:hint="eastAsia"/>
              </w:rPr>
              <w:t xml:space="preserve"> npc </w:t>
            </w:r>
            <w:r w:rsidRPr="00D64E17">
              <w:rPr>
                <w:rFonts w:hint="eastAsia"/>
              </w:rPr>
              <w:t>的输出。</w:t>
            </w:r>
            <w:r w:rsidRPr="00D64E17">
              <w:rPr>
                <w:rFonts w:hint="eastAsia"/>
              </w:rPr>
              <w:t xml:space="preserve">npc </w:t>
            </w:r>
            <w:r w:rsidRPr="00D64E17">
              <w:rPr>
                <w:rFonts w:hint="eastAsia"/>
              </w:rPr>
              <w:t>共有三个来源，分别为</w:t>
            </w:r>
            <w:r w:rsidRPr="00D64E17">
              <w:rPr>
                <w:rFonts w:hint="eastAsia"/>
              </w:rPr>
              <w:t xml:space="preserve"> pc + 4</w:t>
            </w:r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 pc + imm</w:t>
            </w:r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>rd1 + imm</w:t>
            </w:r>
            <w:r w:rsidRPr="00D64E17">
              <w:rPr>
                <w:rFonts w:hint="eastAsia"/>
              </w:rPr>
              <w:t>。</w:t>
            </w:r>
          </w:p>
          <w:p w14:paraId="72D7718C" w14:textId="77777777" w:rsidR="00D64E17" w:rsidRDefault="00D64E17" w:rsidP="00594E1A">
            <w:r w:rsidRPr="00D64E17">
              <w:rPr>
                <w:rFonts w:hint="eastAsia"/>
              </w:rPr>
              <w:t>同时，输出后续计算所需数据：</w:t>
            </w:r>
            <w:r w:rsidRPr="00D64E17">
              <w:rPr>
                <w:rFonts w:hint="eastAsia"/>
              </w:rPr>
              <w:t>pc + 4</w:t>
            </w:r>
            <w:r w:rsidRPr="00D64E17">
              <w:rPr>
                <w:rFonts w:hint="eastAsia"/>
              </w:rPr>
              <w:t>。</w:t>
            </w:r>
          </w:p>
          <w:p w14:paraId="3AED9983" w14:textId="77777777" w:rsidR="00A22633" w:rsidRDefault="00000000" w:rsidP="00D64E17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3756901">
                <v:shape id="_x0000_i1030" type="#_x0000_t75" style="width:417.6pt;height:223.65pt;visibility:visible;mso-wrap-style:square">
                  <v:imagedata r:id="rId14" o:title=""/>
                </v:shape>
              </w:pict>
            </w:r>
          </w:p>
          <w:p w14:paraId="1AAEA02A" w14:textId="77777777" w:rsidR="00D6289C" w:rsidRDefault="00D6289C" w:rsidP="00D64E17">
            <w:pPr>
              <w:rPr>
                <w:rFonts w:eastAsia="仿宋_GB2312"/>
              </w:rPr>
            </w:pPr>
          </w:p>
          <w:p w14:paraId="05D8D79D" w14:textId="77777777" w:rsidR="00D6289C" w:rsidRDefault="00D6289C" w:rsidP="00D64E17">
            <w:pPr>
              <w:rPr>
                <w:rFonts w:eastAsia="仿宋_GB2312"/>
              </w:rPr>
            </w:pPr>
          </w:p>
          <w:p w14:paraId="6FB32AD1" w14:textId="77777777" w:rsidR="00D6289C" w:rsidRDefault="00D6289C" w:rsidP="00D64E17">
            <w:pPr>
              <w:rPr>
                <w:rFonts w:eastAsia="仿宋_GB2312"/>
              </w:rPr>
            </w:pPr>
          </w:p>
          <w:p w14:paraId="5EDFFDE8" w14:textId="77777777" w:rsidR="00D6289C" w:rsidRDefault="00D6289C" w:rsidP="00D64E17">
            <w:pPr>
              <w:rPr>
                <w:rFonts w:eastAsia="仿宋_GB2312"/>
              </w:rPr>
            </w:pPr>
          </w:p>
          <w:p w14:paraId="2B81218C" w14:textId="77777777" w:rsidR="00D6289C" w:rsidRDefault="00D6289C" w:rsidP="00D64E17">
            <w:pPr>
              <w:rPr>
                <w:rFonts w:eastAsia="仿宋_GB2312"/>
              </w:rPr>
            </w:pPr>
          </w:p>
          <w:p w14:paraId="16BE07D1" w14:textId="77777777" w:rsidR="00D6289C" w:rsidRDefault="00D6289C" w:rsidP="00D64E17">
            <w:pPr>
              <w:rPr>
                <w:rFonts w:eastAsia="仿宋_GB2312"/>
              </w:rPr>
            </w:pPr>
          </w:p>
          <w:p w14:paraId="6444996C" w14:textId="77777777" w:rsidR="00D6289C" w:rsidRDefault="00D6289C" w:rsidP="00D64E17">
            <w:pPr>
              <w:rPr>
                <w:rFonts w:eastAsia="仿宋_GB2312"/>
              </w:rPr>
            </w:pPr>
          </w:p>
          <w:p w14:paraId="4BA8DAB8" w14:textId="77777777" w:rsidR="00D6289C" w:rsidRDefault="00D6289C" w:rsidP="00D64E17">
            <w:pPr>
              <w:rPr>
                <w:rFonts w:eastAsia="仿宋_GB2312"/>
              </w:rPr>
            </w:pPr>
          </w:p>
          <w:p w14:paraId="2E6F1C3D" w14:textId="77777777" w:rsidR="00D6289C" w:rsidRDefault="00D6289C" w:rsidP="00D64E17">
            <w:pPr>
              <w:rPr>
                <w:rFonts w:eastAsia="仿宋_GB2312"/>
              </w:rPr>
            </w:pPr>
          </w:p>
          <w:p w14:paraId="17566BC9" w14:textId="77777777" w:rsidR="00D6289C" w:rsidRDefault="00D6289C" w:rsidP="00D64E17">
            <w:pPr>
              <w:rPr>
                <w:rFonts w:eastAsia="仿宋_GB2312"/>
              </w:rPr>
            </w:pPr>
          </w:p>
          <w:p w14:paraId="4C3709D7" w14:textId="77777777" w:rsidR="00D6289C" w:rsidRDefault="00D6289C" w:rsidP="00D64E17">
            <w:pPr>
              <w:rPr>
                <w:rFonts w:eastAsia="仿宋_GB2312"/>
              </w:rPr>
            </w:pPr>
          </w:p>
          <w:p w14:paraId="5A841880" w14:textId="208DF55A" w:rsidR="00D6289C" w:rsidRPr="00D6289C" w:rsidRDefault="00D6289C" w:rsidP="00747232">
            <w:pPr>
              <w:pStyle w:val="FirstParagraph"/>
            </w:pPr>
            <w:r w:rsidRPr="00D6289C">
              <w:rPr>
                <w:shd w:val="clear" w:color="auto" w:fill="FFFFFF"/>
              </w:rPr>
              <w:lastRenderedPageBreak/>
              <w:t>译指</w:t>
            </w:r>
            <w:r w:rsidRPr="00D6289C">
              <w:rPr>
                <w:shd w:val="clear" w:color="auto" w:fill="FFFFFF"/>
              </w:rPr>
              <w:t>/</w:t>
            </w:r>
            <w:r w:rsidRPr="00D6289C">
              <w:rPr>
                <w:shd w:val="clear" w:color="auto" w:fill="FFFFFF"/>
              </w:rPr>
              <w:t>写回模块</w:t>
            </w:r>
          </w:p>
          <w:p w14:paraId="36C3169F" w14:textId="3025BEBB" w:rsidR="00D6289C" w:rsidRDefault="00000000" w:rsidP="00D64E17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0D23C413">
                <v:shape id="_x0000_i1031" type="#_x0000_t75" style="width:417.75pt;height:273.75pt;visibility:visible;mso-wrap-style:square">
                  <v:imagedata r:id="rId15" o:title=""/>
                </v:shape>
              </w:pict>
            </w:r>
          </w:p>
          <w:p w14:paraId="4F03396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10DB50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6F046C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FCE37C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FAF84D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8340E9A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265D9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E824FE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D14883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1A7FEF5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7C52A2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2160BE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A1CDD9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EBFED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69EBED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79929BF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BEBB61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6C6097B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4987EA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40CDE2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0A422B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A34AC0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BB973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5C2C2F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DF95113" w14:textId="2AF0DFB4" w:rsidR="00DD4AC3" w:rsidRPr="00DD4AC3" w:rsidRDefault="00DD4AC3" w:rsidP="00747232">
            <w:r w:rsidRPr="00DD4AC3">
              <w:rPr>
                <w:rFonts w:hint="eastAsia"/>
              </w:rPr>
              <w:lastRenderedPageBreak/>
              <w:t>SEXT</w:t>
            </w:r>
            <w:r w:rsidRPr="00DD4AC3">
              <w:rPr>
                <w:rFonts w:hint="eastAsia"/>
              </w:rPr>
              <w:t>：立即数扩展单元，根据控制信号对指令中的立即数进行扩展。</w:t>
            </w:r>
          </w:p>
          <w:p w14:paraId="50A810FB" w14:textId="77777777" w:rsidR="00DD4AC3" w:rsidRDefault="00DD4AC3" w:rsidP="00747232">
            <w:r w:rsidRPr="00DD4AC3">
              <w:rPr>
                <w:rFonts w:hint="eastAsia"/>
              </w:rPr>
              <w:t>（数据的拼接过于复杂故图略）</w:t>
            </w:r>
          </w:p>
          <w:p w14:paraId="2C003CE3" w14:textId="3461D040" w:rsidR="00DD4AC3" w:rsidRPr="00DD4AC3" w:rsidRDefault="00000000" w:rsidP="00747232">
            <w:r>
              <w:rPr>
                <w:noProof/>
              </w:rPr>
              <w:pict w14:anchorId="47D79451">
                <v:shape id="_x0000_i1032" type="#_x0000_t75" style="width:417.3pt;height:367.35pt;visibility:visible;mso-wrap-style:square">
                  <v:imagedata r:id="rId16" o:title=""/>
                </v:shape>
              </w:pict>
            </w:r>
          </w:p>
          <w:p w14:paraId="5F5B90E4" w14:textId="77777777" w:rsidR="001B38B3" w:rsidRDefault="001B38B3" w:rsidP="00747232"/>
          <w:p w14:paraId="2D9964D1" w14:textId="58FC3A75" w:rsidR="003421A7" w:rsidRDefault="003421A7" w:rsidP="00747232">
            <w:r w:rsidRPr="003421A7">
              <w:rPr>
                <w:rFonts w:hint="eastAsia"/>
              </w:rPr>
              <w:t>RF</w:t>
            </w:r>
            <w:r w:rsidRPr="003421A7">
              <w:rPr>
                <w:rFonts w:hint="eastAsia"/>
              </w:rPr>
              <w:t>：对</w:t>
            </w:r>
            <w:r w:rsidRPr="003421A7">
              <w:rPr>
                <w:rFonts w:hint="eastAsia"/>
              </w:rPr>
              <w:t xml:space="preserve"> 32 </w:t>
            </w:r>
            <w:r w:rsidRPr="003421A7">
              <w:rPr>
                <w:rFonts w:hint="eastAsia"/>
              </w:rPr>
              <w:t>位指令</w:t>
            </w:r>
            <w:r w:rsidRPr="003421A7">
              <w:rPr>
                <w:rFonts w:hint="eastAsia"/>
              </w:rPr>
              <w:t xml:space="preserve"> inst </w:t>
            </w:r>
            <w:r w:rsidRPr="003421A7">
              <w:rPr>
                <w:rFonts w:hint="eastAsia"/>
              </w:rPr>
              <w:t>进行解析，得到两个读取地址</w:t>
            </w:r>
            <w:r w:rsidRPr="003421A7">
              <w:rPr>
                <w:rFonts w:hint="eastAsia"/>
              </w:rPr>
              <w:t xml:space="preserve"> rR1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 xml:space="preserve">rR2 </w:t>
            </w:r>
            <w:r w:rsidRPr="003421A7">
              <w:rPr>
                <w:rFonts w:hint="eastAsia"/>
              </w:rPr>
              <w:t>和一个写入地址</w:t>
            </w:r>
            <w:r w:rsidRPr="003421A7">
              <w:rPr>
                <w:rFonts w:hint="eastAsia"/>
              </w:rPr>
              <w:t xml:space="preserve"> wR</w:t>
            </w:r>
            <w:r w:rsidRPr="003421A7">
              <w:rPr>
                <w:rFonts w:hint="eastAsia"/>
              </w:rPr>
              <w:t>，通过组合逻辑读出对应地址信号</w:t>
            </w:r>
            <w:r w:rsidRPr="003421A7">
              <w:rPr>
                <w:rFonts w:hint="eastAsia"/>
              </w:rPr>
              <w:t xml:space="preserve"> rD1(RF[rR1])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rD2(RF[rR2])</w:t>
            </w:r>
            <w:r w:rsidRPr="003421A7">
              <w:rPr>
                <w:rFonts w:hint="eastAsia"/>
              </w:rPr>
              <w:t>。</w:t>
            </w:r>
          </w:p>
          <w:p w14:paraId="5FA506A1" w14:textId="77777777" w:rsidR="001B38B3" w:rsidRPr="003421A7" w:rsidRDefault="001B38B3" w:rsidP="00747232"/>
          <w:p w14:paraId="75D21C70" w14:textId="70BD7679" w:rsidR="00DD4AC3" w:rsidRDefault="003421A7" w:rsidP="00747232">
            <w:pPr>
              <w:rPr>
                <w:rFonts w:ascii="宋体" w:eastAsia="宋体" w:hAnsi="宋体"/>
              </w:rPr>
            </w:pPr>
            <w:r w:rsidRPr="003421A7">
              <w:rPr>
                <w:rFonts w:hint="eastAsia"/>
              </w:rPr>
              <w:t>MUX4_1</w:t>
            </w:r>
            <w:r w:rsidRPr="003421A7">
              <w:rPr>
                <w:rFonts w:hint="eastAsia"/>
              </w:rPr>
              <w:t>：多路选择器，选择写入</w:t>
            </w:r>
            <w:r w:rsidRPr="003421A7">
              <w:rPr>
                <w:rFonts w:hint="eastAsia"/>
              </w:rPr>
              <w:t xml:space="preserve"> RF </w:t>
            </w:r>
            <w:r w:rsidRPr="003421A7">
              <w:rPr>
                <w:rFonts w:hint="eastAsia"/>
              </w:rPr>
              <w:t>的数据。其写入数据通过四选一选择器对数据进行选择，其写入数据包括：运算器结果</w:t>
            </w:r>
            <w:r w:rsidRPr="003421A7">
              <w:rPr>
                <w:rFonts w:hint="eastAsia"/>
              </w:rPr>
              <w:t xml:space="preserve"> ALU.C</w:t>
            </w:r>
            <w:r w:rsidRPr="003421A7">
              <w:rPr>
                <w:rFonts w:hint="eastAsia"/>
              </w:rPr>
              <w:t>、存储器读出结果</w:t>
            </w:r>
            <w:r w:rsidRPr="003421A7">
              <w:rPr>
                <w:rFonts w:hint="eastAsia"/>
              </w:rPr>
              <w:t xml:space="preserve"> DRAM.rd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pc + 4</w:t>
            </w:r>
            <w:r w:rsidRPr="003421A7">
              <w:rPr>
                <w:rFonts w:hint="eastAsia"/>
              </w:rPr>
              <w:t>、拓展后的立即数</w:t>
            </w:r>
            <w:r w:rsidRPr="003421A7">
              <w:rPr>
                <w:rFonts w:hint="eastAsia"/>
              </w:rPr>
              <w:t xml:space="preserve"> SEXT.ext</w:t>
            </w:r>
            <w:r w:rsidRPr="003421A7">
              <w:rPr>
                <w:rFonts w:hint="eastAsia"/>
              </w:rPr>
              <w:t>，由</w:t>
            </w:r>
            <w:r w:rsidRPr="003421A7">
              <w:rPr>
                <w:rFonts w:hint="eastAsia"/>
              </w:rPr>
              <w:t xml:space="preserve"> wb_sel </w:t>
            </w:r>
            <w:r w:rsidRPr="003421A7">
              <w:rPr>
                <w:rFonts w:hint="eastAsia"/>
              </w:rPr>
              <w:t>信号决定写入数据，由</w:t>
            </w:r>
            <w:r w:rsidRPr="003421A7">
              <w:rPr>
                <w:rFonts w:hint="eastAsia"/>
              </w:rPr>
              <w:t xml:space="preserve"> rf_we </w:t>
            </w:r>
            <w:r w:rsidRPr="003421A7">
              <w:rPr>
                <w:rFonts w:hint="eastAsia"/>
              </w:rPr>
              <w:t>信号决定是否写入。</w:t>
            </w:r>
          </w:p>
          <w:p w14:paraId="5A413C99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30D522F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582B1EC6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B91B3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746F5D9D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6AB757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FA97AC4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C3AD67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2F756EFF" w14:textId="77777777" w:rsidR="00D6289C" w:rsidRDefault="00D6289C" w:rsidP="00D64E17">
            <w:pPr>
              <w:rPr>
                <w:rFonts w:eastAsia="仿宋_GB2312"/>
              </w:rPr>
            </w:pPr>
          </w:p>
          <w:p w14:paraId="7877EBCE" w14:textId="77777777" w:rsidR="00E75E8F" w:rsidRDefault="00E75E8F" w:rsidP="00D64E17">
            <w:pPr>
              <w:rPr>
                <w:rFonts w:eastAsia="仿宋_GB2312"/>
              </w:rPr>
            </w:pPr>
          </w:p>
          <w:p w14:paraId="564FBF22" w14:textId="77777777" w:rsidR="00E75E8F" w:rsidRDefault="00E75E8F" w:rsidP="00747232">
            <w:pPr>
              <w:pStyle w:val="FirstParagraph"/>
            </w:pPr>
            <w:r w:rsidRPr="00695243">
              <w:rPr>
                <w:rFonts w:hint="eastAsia"/>
              </w:rPr>
              <w:lastRenderedPageBreak/>
              <w:t>运算模块</w:t>
            </w:r>
          </w:p>
          <w:p w14:paraId="30AFB686" w14:textId="77777777" w:rsidR="00695243" w:rsidRDefault="00000000" w:rsidP="00D64E17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7248A89D">
                <v:shape id="_x0000_i1033" type="#_x0000_t75" style="width:410.25pt;height:338.4pt;visibility:visible;mso-wrap-style:square">
                  <v:imagedata r:id="rId17" o:title=""/>
                </v:shape>
              </w:pict>
            </w:r>
          </w:p>
          <w:p w14:paraId="75AE9B5E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C79E25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6751D9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35FB24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82492B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70B334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99C879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8D28F5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EDA9B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8B1EE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1F3357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1E8E7AA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5C84BF6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DF2A9E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915AB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935470F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B6C244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7F4C94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3DC55D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07930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FD971A" w14:textId="66D4F6A9" w:rsidR="00695243" w:rsidRDefault="00695243" w:rsidP="00747232">
            <w:r w:rsidRPr="00695243">
              <w:rPr>
                <w:rFonts w:hint="eastAsia"/>
              </w:rPr>
              <w:lastRenderedPageBreak/>
              <w:t>MUX2_1</w:t>
            </w:r>
            <w:r w:rsidRPr="00695243">
              <w:rPr>
                <w:rFonts w:hint="eastAsia"/>
              </w:rPr>
              <w:t>：选择器，选择写入</w:t>
            </w:r>
            <w:r w:rsidRPr="00695243">
              <w:rPr>
                <w:rFonts w:hint="eastAsia"/>
              </w:rPr>
              <w:t xml:space="preserve"> ALU.B </w:t>
            </w:r>
            <w:r w:rsidRPr="00695243">
              <w:rPr>
                <w:rFonts w:hint="eastAsia"/>
              </w:rPr>
              <w:t>端口的数据。</w:t>
            </w:r>
          </w:p>
          <w:p w14:paraId="09E2DFB1" w14:textId="77777777" w:rsidR="001B38B3" w:rsidRPr="00695243" w:rsidRDefault="001B38B3" w:rsidP="00747232"/>
          <w:p w14:paraId="77039556" w14:textId="44519CB5" w:rsidR="00695243" w:rsidRPr="00695243" w:rsidRDefault="00695243" w:rsidP="00747232">
            <w:r w:rsidRPr="00695243">
              <w:rPr>
                <w:rFonts w:hint="eastAsia"/>
              </w:rPr>
              <w:t>ALU</w:t>
            </w:r>
            <w:r w:rsidRPr="00695243">
              <w:rPr>
                <w:rFonts w:hint="eastAsia"/>
              </w:rPr>
              <w:t>：进行各种运算，并根据</w:t>
            </w:r>
            <w:r w:rsidRPr="00695243">
              <w:rPr>
                <w:rFonts w:hint="eastAsia"/>
              </w:rPr>
              <w:t xml:space="preserve"> alu_op </w:t>
            </w:r>
            <w:r w:rsidRPr="00695243">
              <w:rPr>
                <w:rFonts w:hint="eastAsia"/>
              </w:rPr>
              <w:t>选择所需的运算结果。其中包括加、减、按位与、按位或、按位异或、逻辑右移、逻辑左移、算术右移运算模块。输出计算结果是否为</w:t>
            </w:r>
            <w:r w:rsidRPr="00695243">
              <w:rPr>
                <w:rFonts w:hint="eastAsia"/>
              </w:rPr>
              <w:t xml:space="preserve"> 0</w:t>
            </w:r>
            <w:r w:rsidRPr="00695243">
              <w:rPr>
                <w:rFonts w:hint="eastAsia"/>
              </w:rPr>
              <w:t>，以及正负数的信号。</w:t>
            </w:r>
          </w:p>
          <w:p w14:paraId="3093A1BF" w14:textId="77777777" w:rsidR="00695243" w:rsidRDefault="00695243" w:rsidP="00747232">
            <w:r w:rsidRPr="00695243">
              <w:rPr>
                <w:rFonts w:hint="eastAsia"/>
              </w:rPr>
              <w:t>（</w:t>
            </w:r>
            <w:r w:rsidRPr="00695243">
              <w:rPr>
                <w:rFonts w:hint="eastAsia"/>
              </w:rPr>
              <w:t xml:space="preserve">SUB </w:t>
            </w:r>
            <w:r w:rsidRPr="00695243">
              <w:rPr>
                <w:rFonts w:hint="eastAsia"/>
              </w:rPr>
              <w:t>计算的部分简化了，本来应该是</w:t>
            </w:r>
            <w:r w:rsidRPr="00695243">
              <w:rPr>
                <w:rFonts w:hint="eastAsia"/>
              </w:rPr>
              <w:t xml:space="preserve"> A + (~B) + 1</w:t>
            </w:r>
            <w:r w:rsidRPr="00695243">
              <w:rPr>
                <w:rFonts w:hint="eastAsia"/>
              </w:rPr>
              <w:t>）</w:t>
            </w:r>
          </w:p>
          <w:p w14:paraId="47A1BB35" w14:textId="77777777" w:rsidR="00695243" w:rsidRDefault="00000000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6642B526">
                <v:shape id="_x0000_i1034" type="#_x0000_t75" style="width:417.75pt;height:403.8pt;visibility:visible;mso-wrap-style:square">
                  <v:imagedata r:id="rId18" o:title=""/>
                </v:shape>
              </w:pict>
            </w:r>
          </w:p>
          <w:p w14:paraId="3396E7B3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1E00BE84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24B6AE42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509BED12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B1A3E7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45C1D3A8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61E3F7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0485E81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4B1C5D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6685299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4D30E9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7830A9C" w14:textId="77777777" w:rsidR="008E0959" w:rsidRDefault="008E0959" w:rsidP="00747232">
            <w:pPr>
              <w:pStyle w:val="FirstParagraph"/>
            </w:pPr>
            <w:r w:rsidRPr="008E0959">
              <w:rPr>
                <w:rFonts w:hint="eastAsia"/>
              </w:rPr>
              <w:lastRenderedPageBreak/>
              <w:t>存储模块</w:t>
            </w:r>
          </w:p>
          <w:p w14:paraId="42F451C8" w14:textId="77777777" w:rsidR="008E0959" w:rsidRDefault="00000000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3F42EFF8">
                <v:shape id="_x0000_i1035" type="#_x0000_t75" style="width:317.25pt;height:381.75pt;visibility:visible;mso-wrap-style:square">
                  <v:imagedata r:id="rId19" o:title=""/>
                </v:shape>
              </w:pict>
            </w:r>
          </w:p>
          <w:p w14:paraId="6FCBF32E" w14:textId="7BC29AD6" w:rsidR="000C227E" w:rsidRPr="00747232" w:rsidRDefault="008E0959" w:rsidP="00747232">
            <w:pPr>
              <w:rPr>
                <w:shd w:val="clear" w:color="auto" w:fill="FFFFFF"/>
              </w:rPr>
            </w:pPr>
            <w:r w:rsidRPr="0058528B">
              <w:rPr>
                <w:shd w:val="clear" w:color="auto" w:fill="FFFFFF"/>
              </w:rPr>
              <w:t>DRAM</w:t>
            </w:r>
            <w:r w:rsidRPr="0058528B">
              <w:rPr>
                <w:shd w:val="clear" w:color="auto" w:fill="FFFFFF"/>
              </w:rPr>
              <w:t>：数据存储器，用于存储数据。</w:t>
            </w:r>
          </w:p>
          <w:p w14:paraId="077213BC" w14:textId="20D56B4E" w:rsidR="000C227E" w:rsidRPr="000C227E" w:rsidRDefault="000C227E" w:rsidP="00747232">
            <w:pPr>
              <w:pStyle w:val="FirstParagraph"/>
              <w:rPr>
                <w:shd w:val="clear" w:color="auto" w:fill="FFFFFF"/>
              </w:rPr>
            </w:pPr>
            <w:r w:rsidRPr="000C227E">
              <w:rPr>
                <w:shd w:val="clear" w:color="auto" w:fill="FFFFFF"/>
              </w:rPr>
              <w:t>控制器模块</w:t>
            </w:r>
          </w:p>
          <w:p w14:paraId="19A755DF" w14:textId="4B2F7E6C" w:rsidR="000C227E" w:rsidRDefault="00000000" w:rsidP="000C227E">
            <w:pPr>
              <w:rPr>
                <w:rFonts w:ascii="宋体" w:eastAsia="宋体" w:hAnsi="宋体" w:cs="Open Sans"/>
                <w:bCs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Open Sans"/>
                <w:noProof/>
                <w:color w:val="333333"/>
                <w:shd w:val="clear" w:color="auto" w:fill="FFFFFF"/>
              </w:rPr>
              <w:pict w14:anchorId="7A6BFBE9">
                <v:shape id="_x0000_i1036" type="#_x0000_t75" style="width:390.9pt;height:175.35pt;visibility:visible;mso-wrap-style:square">
                  <v:imagedata r:id="rId20" o:title=""/>
                </v:shape>
              </w:pict>
            </w:r>
          </w:p>
          <w:p w14:paraId="6CE74B09" w14:textId="060E5B02" w:rsidR="000C227E" w:rsidRPr="000C227E" w:rsidRDefault="000C227E" w:rsidP="00747232">
            <w:pPr>
              <w:rPr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CONTROLLER</w:t>
            </w:r>
            <w:r w:rsidRPr="000C227E">
              <w:rPr>
                <w:rFonts w:hint="eastAsia"/>
                <w:shd w:val="clear" w:color="auto" w:fill="FFFFFF"/>
              </w:rPr>
              <w:t>：控制器，根据指令生成各个器件的控制信号。</w:t>
            </w:r>
          </w:p>
          <w:p w14:paraId="14FE629A" w14:textId="175260C9" w:rsidR="000C227E" w:rsidRDefault="000C227E" w:rsidP="00695243">
            <w:pPr>
              <w:rPr>
                <w:rFonts w:ascii="宋体" w:eastAsia="宋体" w:hAnsi="宋体"/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（具体图略）</w:t>
            </w:r>
          </w:p>
        </w:tc>
      </w:tr>
    </w:tbl>
    <w:p w14:paraId="14FE629C" w14:textId="77777777" w:rsidR="00A6448D" w:rsidRPr="00414622" w:rsidRDefault="008D7145" w:rsidP="00414622">
      <w:pPr>
        <w:pStyle w:val="af0"/>
      </w:pPr>
      <w:r>
        <w:rPr>
          <w:rFonts w:hint="eastAsia"/>
        </w:rPr>
        <w:lastRenderedPageBreak/>
        <w:t>1</w:t>
      </w:r>
      <w:r>
        <w:t xml:space="preserve">.3 </w:t>
      </w:r>
      <w:r w:rsidR="00A6448D">
        <w:t>单周期</w:t>
      </w:r>
      <w:r w:rsidR="00A6448D">
        <w:t>CPU</w:t>
      </w:r>
      <w:r w:rsidR="00A6448D"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6"/>
      </w:tblGrid>
      <w:tr w:rsidR="00414622" w14:paraId="14FE629E" w14:textId="77777777" w:rsidTr="003F0D9C">
        <w:trPr>
          <w:trHeight w:val="378"/>
        </w:trPr>
        <w:tc>
          <w:tcPr>
            <w:tcW w:w="8522" w:type="dxa"/>
          </w:tcPr>
          <w:p w14:paraId="14FE629D" w14:textId="77777777" w:rsidR="00414622" w:rsidRPr="007655BE" w:rsidRDefault="00DE5500" w:rsidP="00C31C3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包含逻辑运算</w:t>
            </w:r>
            <w:r w:rsidR="00C31C36">
              <w:rPr>
                <w:rFonts w:hint="eastAsia"/>
                <w:color w:val="FF0000"/>
              </w:rPr>
              <w:t>、访存</w:t>
            </w:r>
            <w:r>
              <w:rPr>
                <w:rFonts w:hint="eastAsia"/>
                <w:color w:val="FF0000"/>
              </w:rPr>
              <w:t>、</w:t>
            </w:r>
            <w:r w:rsidR="00C31C36">
              <w:rPr>
                <w:rFonts w:hint="eastAsia"/>
                <w:color w:val="FF0000"/>
              </w:rPr>
              <w:t>分支</w:t>
            </w:r>
            <w:r>
              <w:rPr>
                <w:rFonts w:hint="eastAsia"/>
                <w:color w:val="FF0000"/>
              </w:rPr>
              <w:t>跳转</w:t>
            </w:r>
            <w:r w:rsidR="00C31C36">
              <w:rPr>
                <w:rFonts w:hint="eastAsia"/>
                <w:color w:val="FF0000"/>
              </w:rPr>
              <w:t>三类</w:t>
            </w:r>
            <w:r>
              <w:rPr>
                <w:rFonts w:hint="eastAsia"/>
                <w:color w:val="FF0000"/>
              </w:rPr>
              <w:t>指令的仿真截图以及波形</w:t>
            </w:r>
            <w:r w:rsidR="00414622" w:rsidRPr="008D7145">
              <w:rPr>
                <w:rFonts w:hint="eastAsia"/>
                <w:color w:val="FF0000"/>
              </w:rPr>
              <w:t>分析</w:t>
            </w:r>
            <w:r w:rsidR="00C91325">
              <w:rPr>
                <w:rFonts w:hint="eastAsia"/>
                <w:color w:val="FF0000"/>
              </w:rPr>
              <w:t>；每类指令的截图和分析中，至少包含</w:t>
            </w:r>
            <w:r w:rsidR="00C91325">
              <w:rPr>
                <w:rFonts w:hint="eastAsia"/>
                <w:color w:val="FF0000"/>
              </w:rPr>
              <w:t>1</w:t>
            </w:r>
            <w:r w:rsidR="00C91325">
              <w:rPr>
                <w:rFonts w:hint="eastAsia"/>
                <w:color w:val="FF0000"/>
              </w:rPr>
              <w:t>条具体指令</w:t>
            </w:r>
            <w:r w:rsidR="00C31C36">
              <w:rPr>
                <w:rFonts w:hint="eastAsia"/>
                <w:color w:val="FF0000"/>
              </w:rPr>
              <w:t>；截图需包含信号名和关键信号</w:t>
            </w:r>
            <w:r>
              <w:rPr>
                <w:rFonts w:hint="eastAsia"/>
                <w:color w:val="FF0000"/>
              </w:rPr>
              <w:t>。</w:t>
            </w:r>
          </w:p>
        </w:tc>
      </w:tr>
      <w:tr w:rsidR="00414622" w14:paraId="14FE62A0" w14:textId="77777777" w:rsidTr="006F2DB9">
        <w:trPr>
          <w:trHeight w:val="12426"/>
        </w:trPr>
        <w:tc>
          <w:tcPr>
            <w:tcW w:w="8522" w:type="dxa"/>
          </w:tcPr>
          <w:p w14:paraId="6AD3C9BB" w14:textId="77777777" w:rsidR="00EF69E4" w:rsidRDefault="00EF69E4" w:rsidP="00EF69E4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t>add</w:t>
            </w:r>
            <w:r>
              <w:t>，</w:t>
            </w:r>
            <w:r>
              <w:t>from add.dump</w:t>
            </w:r>
          </w:p>
          <w:p w14:paraId="59EF013E" w14:textId="77777777" w:rsidR="00EF69E4" w:rsidRDefault="00EF69E4" w:rsidP="00EF69E4">
            <w:pPr>
              <w:pStyle w:val="SourceCode"/>
            </w:pPr>
            <w:r>
              <w:rPr>
                <w:rStyle w:val="NormalTok"/>
              </w:rPr>
              <w:t>00000004 &lt;reset_vector</w:t>
            </w:r>
            <w:r>
              <w:rPr>
                <w:rStyle w:val="OperatorTok"/>
              </w:rPr>
              <w:t>&gt;: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208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x2 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000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4c7716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FloatTok"/>
              </w:rPr>
              <w:t>4e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410FA088" w14:textId="2CB9A63C" w:rsidR="00EF69E4" w:rsidRDefault="00000000" w:rsidP="00EF69E4">
            <w:pPr>
              <w:pStyle w:val="CaptionedFigure"/>
            </w:pPr>
            <w:r>
              <w:rPr>
                <w:noProof/>
              </w:rPr>
              <w:pict w14:anchorId="3B7FB117">
                <v:shape id="_x0000_i1037" type="#_x0000_t75" style="width:330.75pt;height:258.75pt;visibility:visible;mso-wrap-style:square">
                  <v:imagedata r:id="rId21" o:title=""/>
                </v:shape>
              </w:pict>
            </w:r>
          </w:p>
          <w:p w14:paraId="0F8E68A9" w14:textId="77777777" w:rsidR="00EF69E4" w:rsidRDefault="00EF69E4" w:rsidP="00EF69E4">
            <w:pPr>
              <w:pStyle w:val="ImageCaption"/>
            </w:pPr>
          </w:p>
          <w:p w14:paraId="6551DA68" w14:textId="77777777" w:rsidR="00EF69E4" w:rsidRDefault="00EF69E4" w:rsidP="00EF69E4">
            <w:pPr>
              <w:pStyle w:val="af2"/>
            </w:pPr>
            <w:r>
              <w:t>pc = c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，</w:t>
            </w:r>
            <w:r>
              <w:t>x14 = x1 + x2 = 0</w:t>
            </w:r>
            <w:r>
              <w:t>。</w:t>
            </w:r>
          </w:p>
          <w:p w14:paraId="057158FE" w14:textId="77777777" w:rsidR="00414622" w:rsidRDefault="00414622" w:rsidP="003F0D9C">
            <w:pPr>
              <w:rPr>
                <w:rFonts w:eastAsia="仿宋_GB2312"/>
              </w:rPr>
            </w:pPr>
          </w:p>
          <w:p w14:paraId="2054B401" w14:textId="77777777" w:rsidR="00EF69E4" w:rsidRDefault="00EF69E4" w:rsidP="003F0D9C">
            <w:pPr>
              <w:rPr>
                <w:rFonts w:eastAsia="仿宋_GB2312"/>
              </w:rPr>
            </w:pPr>
          </w:p>
          <w:p w14:paraId="0FFD0110" w14:textId="77777777" w:rsidR="00EF69E4" w:rsidRDefault="00EF69E4" w:rsidP="003F0D9C">
            <w:pPr>
              <w:rPr>
                <w:rFonts w:eastAsia="仿宋_GB2312"/>
              </w:rPr>
            </w:pPr>
          </w:p>
          <w:p w14:paraId="453F3473" w14:textId="77777777" w:rsidR="00EF69E4" w:rsidRDefault="00EF69E4" w:rsidP="003F0D9C">
            <w:pPr>
              <w:rPr>
                <w:rFonts w:eastAsia="仿宋_GB2312"/>
              </w:rPr>
            </w:pPr>
          </w:p>
          <w:p w14:paraId="3FEEF72D" w14:textId="77777777" w:rsidR="00EF69E4" w:rsidRDefault="00EF69E4" w:rsidP="003F0D9C">
            <w:pPr>
              <w:rPr>
                <w:rFonts w:eastAsia="仿宋_GB2312"/>
              </w:rPr>
            </w:pPr>
          </w:p>
          <w:p w14:paraId="3F3F06D2" w14:textId="77777777" w:rsidR="00EF69E4" w:rsidRDefault="00EF69E4" w:rsidP="003F0D9C">
            <w:pPr>
              <w:rPr>
                <w:rFonts w:eastAsia="仿宋_GB2312"/>
              </w:rPr>
            </w:pPr>
          </w:p>
          <w:p w14:paraId="374FCE86" w14:textId="77777777" w:rsidR="00EF69E4" w:rsidRDefault="00EF69E4" w:rsidP="003F0D9C">
            <w:pPr>
              <w:rPr>
                <w:rFonts w:eastAsia="仿宋_GB2312"/>
              </w:rPr>
            </w:pPr>
          </w:p>
          <w:p w14:paraId="6440F2F4" w14:textId="77777777" w:rsidR="00EF69E4" w:rsidRDefault="00EF69E4" w:rsidP="003F0D9C">
            <w:pPr>
              <w:rPr>
                <w:rFonts w:eastAsia="仿宋_GB2312"/>
              </w:rPr>
            </w:pPr>
          </w:p>
          <w:p w14:paraId="0A347BD3" w14:textId="77777777" w:rsidR="00EF69E4" w:rsidRDefault="00EF69E4" w:rsidP="003F0D9C">
            <w:pPr>
              <w:rPr>
                <w:rFonts w:eastAsia="仿宋_GB2312"/>
              </w:rPr>
            </w:pPr>
          </w:p>
          <w:p w14:paraId="14C5A763" w14:textId="77777777" w:rsidR="00EF69E4" w:rsidRDefault="00EF69E4" w:rsidP="003F0D9C">
            <w:pPr>
              <w:rPr>
                <w:rFonts w:eastAsia="仿宋_GB2312"/>
              </w:rPr>
            </w:pPr>
          </w:p>
          <w:p w14:paraId="0FDF8901" w14:textId="77777777" w:rsidR="005E73D7" w:rsidRDefault="005E73D7" w:rsidP="005E73D7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ub</w:t>
            </w:r>
            <w:r>
              <w:t>，</w:t>
            </w:r>
            <w:r>
              <w:t>from sub.dump</w:t>
            </w:r>
          </w:p>
          <w:p w14:paraId="0D97AC8E" w14:textId="77777777" w:rsidR="005E73D7" w:rsidRDefault="005E73D7" w:rsidP="005E73D7">
            <w:pPr>
              <w:pStyle w:val="SourceCode"/>
            </w:pPr>
            <w:r>
              <w:rPr>
                <w:rStyle w:val="NormalTok"/>
              </w:rPr>
              <w:t>0000001c &lt;test_3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001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001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24:</w:t>
            </w:r>
            <w:r>
              <w:rPr>
                <w:rStyle w:val="NormalTok"/>
              </w:rPr>
              <w:tab/>
              <w:t xml:space="preserve">40208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sub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28:</w:t>
            </w:r>
            <w:r>
              <w:rPr>
                <w:rStyle w:val="NormalTok"/>
              </w:rPr>
              <w:tab/>
              <w:t xml:space="preserve">00000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2c:</w:t>
            </w:r>
            <w:r>
              <w:rPr>
                <w:rStyle w:val="NormalTok"/>
              </w:rPr>
              <w:tab/>
              <w:t xml:space="preserve">003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</w:t>
            </w:r>
            <w:r>
              <w:br/>
            </w:r>
            <w:r>
              <w:rPr>
                <w:rStyle w:val="NormalTok"/>
              </w:rPr>
              <w:t xml:space="preserve">  30:</w:t>
            </w:r>
            <w:r>
              <w:rPr>
                <w:rStyle w:val="NormalTok"/>
              </w:rPr>
              <w:tab/>
              <w:t xml:space="preserve">48771a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EC3781D" w14:textId="396D7552" w:rsidR="005E73D7" w:rsidRDefault="00000000" w:rsidP="005E73D7">
            <w:pPr>
              <w:pStyle w:val="CaptionedFigure"/>
            </w:pPr>
            <w:r>
              <w:rPr>
                <w:noProof/>
              </w:rPr>
              <w:pict w14:anchorId="2EF99F9F">
                <v:shape id="_x0000_i1038" type="#_x0000_t75" style="width:417.75pt;height:245.1pt;visibility:visible;mso-wrap-style:square">
                  <v:imagedata r:id="rId22" o:title=""/>
                </v:shape>
              </w:pict>
            </w:r>
          </w:p>
          <w:p w14:paraId="7BE3B0AC" w14:textId="77777777" w:rsidR="005E73D7" w:rsidRDefault="005E73D7" w:rsidP="005E73D7">
            <w:pPr>
              <w:pStyle w:val="ImageCaption"/>
            </w:pPr>
          </w:p>
          <w:p w14:paraId="68FDA2E7" w14:textId="77777777" w:rsidR="005E73D7" w:rsidRDefault="005E73D7" w:rsidP="005E73D7">
            <w:pPr>
              <w:pStyle w:val="af2"/>
            </w:pPr>
            <w:r>
              <w:t>pc = 24</w:t>
            </w:r>
            <w:r>
              <w:t>，</w:t>
            </w:r>
            <w:r>
              <w:t>x1 = 1</w:t>
            </w:r>
            <w:r>
              <w:t>，</w:t>
            </w:r>
            <w:r>
              <w:t>x2 = 1</w:t>
            </w:r>
            <w:r>
              <w:t>，</w:t>
            </w:r>
            <w:r>
              <w:t>x14 = x1 - x2 = 0</w:t>
            </w:r>
            <w:r>
              <w:t>。</w:t>
            </w:r>
          </w:p>
          <w:p w14:paraId="730E190E" w14:textId="77777777" w:rsidR="00EF69E4" w:rsidRDefault="00EF69E4" w:rsidP="003F0D9C">
            <w:pPr>
              <w:rPr>
                <w:rFonts w:eastAsia="仿宋_GB2312"/>
              </w:rPr>
            </w:pPr>
          </w:p>
          <w:p w14:paraId="105DFAD3" w14:textId="77777777" w:rsidR="005E73D7" w:rsidRDefault="005E73D7" w:rsidP="003F0D9C">
            <w:pPr>
              <w:rPr>
                <w:rFonts w:eastAsia="仿宋_GB2312"/>
              </w:rPr>
            </w:pPr>
          </w:p>
          <w:p w14:paraId="5316F09A" w14:textId="77777777" w:rsidR="005E73D7" w:rsidRDefault="005E73D7" w:rsidP="003F0D9C">
            <w:pPr>
              <w:rPr>
                <w:rFonts w:eastAsia="仿宋_GB2312"/>
              </w:rPr>
            </w:pPr>
          </w:p>
          <w:p w14:paraId="0BBD60F3" w14:textId="77777777" w:rsidR="005E73D7" w:rsidRDefault="005E73D7" w:rsidP="003F0D9C">
            <w:pPr>
              <w:rPr>
                <w:rFonts w:eastAsia="仿宋_GB2312"/>
              </w:rPr>
            </w:pPr>
          </w:p>
          <w:p w14:paraId="6C27DA92" w14:textId="77777777" w:rsidR="005E73D7" w:rsidRDefault="005E73D7" w:rsidP="003F0D9C">
            <w:pPr>
              <w:rPr>
                <w:rFonts w:eastAsia="仿宋_GB2312"/>
              </w:rPr>
            </w:pPr>
          </w:p>
          <w:p w14:paraId="1E16E94B" w14:textId="77777777" w:rsidR="005E73D7" w:rsidRDefault="005E73D7" w:rsidP="003F0D9C">
            <w:pPr>
              <w:rPr>
                <w:rFonts w:eastAsia="仿宋_GB2312"/>
              </w:rPr>
            </w:pPr>
          </w:p>
          <w:p w14:paraId="65CF5A16" w14:textId="77777777" w:rsidR="005E73D7" w:rsidRDefault="005E73D7" w:rsidP="003F0D9C">
            <w:pPr>
              <w:rPr>
                <w:rFonts w:eastAsia="仿宋_GB2312"/>
              </w:rPr>
            </w:pPr>
          </w:p>
          <w:p w14:paraId="046B2E27" w14:textId="77777777" w:rsidR="005E73D7" w:rsidRDefault="005E73D7" w:rsidP="003F0D9C">
            <w:pPr>
              <w:rPr>
                <w:rFonts w:eastAsia="仿宋_GB2312"/>
              </w:rPr>
            </w:pPr>
          </w:p>
          <w:p w14:paraId="1DAF5C76" w14:textId="77777777" w:rsidR="005E73D7" w:rsidRDefault="005E73D7" w:rsidP="003F0D9C">
            <w:pPr>
              <w:rPr>
                <w:rFonts w:eastAsia="仿宋_GB2312"/>
              </w:rPr>
            </w:pPr>
          </w:p>
          <w:p w14:paraId="60A9DEE2" w14:textId="77777777" w:rsidR="005E73D7" w:rsidRDefault="005E73D7" w:rsidP="003F0D9C">
            <w:pPr>
              <w:rPr>
                <w:rFonts w:eastAsia="仿宋_GB2312"/>
              </w:rPr>
            </w:pPr>
          </w:p>
          <w:p w14:paraId="5AA437B4" w14:textId="77777777" w:rsidR="005E73D7" w:rsidRDefault="005E73D7" w:rsidP="003F0D9C">
            <w:pPr>
              <w:rPr>
                <w:rFonts w:eastAsia="仿宋_GB2312"/>
              </w:rPr>
            </w:pPr>
          </w:p>
          <w:p w14:paraId="55A559DC" w14:textId="77777777" w:rsidR="005E73D7" w:rsidRDefault="005E73D7" w:rsidP="003F0D9C">
            <w:pPr>
              <w:rPr>
                <w:rFonts w:eastAsia="仿宋_GB2312"/>
              </w:rPr>
            </w:pPr>
          </w:p>
          <w:p w14:paraId="00A79527" w14:textId="77777777" w:rsidR="005E73D7" w:rsidRDefault="005E73D7" w:rsidP="003F0D9C">
            <w:pPr>
              <w:rPr>
                <w:rFonts w:eastAsia="仿宋_GB2312"/>
              </w:rPr>
            </w:pPr>
          </w:p>
          <w:p w14:paraId="1A387AAF" w14:textId="77777777" w:rsidR="005E73D7" w:rsidRDefault="005E73D7" w:rsidP="003F0D9C">
            <w:pPr>
              <w:rPr>
                <w:rFonts w:eastAsia="仿宋_GB2312"/>
              </w:rPr>
            </w:pPr>
          </w:p>
          <w:p w14:paraId="10ECA351" w14:textId="77777777" w:rsidR="005E73D7" w:rsidRDefault="005E73D7" w:rsidP="003F0D9C">
            <w:pPr>
              <w:rPr>
                <w:rFonts w:eastAsia="仿宋_GB2312"/>
              </w:rPr>
            </w:pPr>
          </w:p>
          <w:p w14:paraId="4314B3C0" w14:textId="77777777" w:rsidR="00842B40" w:rsidRDefault="00842B40" w:rsidP="00842B4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and</w:t>
            </w:r>
            <w:r>
              <w:t>，</w:t>
            </w:r>
            <w:r>
              <w:t>from and.dump</w:t>
            </w:r>
          </w:p>
          <w:p w14:paraId="0C4098F5" w14:textId="77777777" w:rsidR="00842B40" w:rsidRDefault="00842B40" w:rsidP="00842B40">
            <w:pPr>
              <w:pStyle w:val="SourceCode"/>
            </w:pPr>
            <w:r>
              <w:rPr>
                <w:rStyle w:val="NormalTok"/>
              </w:rPr>
              <w:t>0000004c &lt;test_4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4c:</w:t>
            </w:r>
            <w:r>
              <w:rPr>
                <w:rStyle w:val="NormalTok"/>
              </w:rPr>
              <w:tab/>
              <w:t xml:space="preserve">00ff00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0</w:t>
            </w:r>
            <w:r>
              <w:br/>
            </w:r>
            <w:r>
              <w:rPr>
                <w:rStyle w:val="NormalTok"/>
              </w:rPr>
              <w:t xml:space="preserve">  50:</w:t>
            </w:r>
            <w:r>
              <w:rPr>
                <w:rStyle w:val="NormalTok"/>
              </w:rPr>
              <w:tab/>
              <w:t xml:space="preserve">0ff08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5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00f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ee0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54:</w:t>
            </w:r>
            <w:r>
              <w:rPr>
                <w:rStyle w:val="NormalTok"/>
              </w:rPr>
              <w:tab/>
              <w:t xml:space="preserve">0f0f113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1</w:t>
            </w:r>
            <w:r>
              <w:br/>
            </w:r>
            <w:r>
              <w:rPr>
                <w:rStyle w:val="NormalTok"/>
              </w:rPr>
              <w:t xml:space="preserve">  58:</w:t>
            </w:r>
            <w:r>
              <w:rPr>
                <w:rStyle w:val="NormalTok"/>
              </w:rPr>
              <w:tab/>
              <w:t xml:space="preserve">f0f1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4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0f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eef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5c:</w:t>
            </w:r>
            <w:r>
              <w:rPr>
                <w:rStyle w:val="NormalTok"/>
              </w:rPr>
              <w:tab/>
              <w:t xml:space="preserve">0020f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nd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60:</w:t>
            </w:r>
            <w:r>
              <w:rPr>
                <w:rStyle w:val="NormalTok"/>
              </w:rPr>
              <w:tab/>
              <w:t xml:space="preserve">000f03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</w:t>
            </w:r>
            <w:r>
              <w:br/>
            </w:r>
            <w:r>
              <w:rPr>
                <w:rStyle w:val="NormalTok"/>
              </w:rPr>
              <w:t xml:space="preserve">  64:</w:t>
            </w:r>
            <w:r>
              <w:rPr>
                <w:rStyle w:val="NormalTok"/>
              </w:rPr>
              <w:tab/>
              <w:t xml:space="preserve">00f38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0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ee0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68:</w:t>
            </w:r>
            <w:r>
              <w:rPr>
                <w:rStyle w:val="NormalTok"/>
              </w:rPr>
              <w:tab/>
              <w:t xml:space="preserve">004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br/>
            </w:r>
            <w:r>
              <w:rPr>
                <w:rStyle w:val="NormalTok"/>
              </w:rPr>
              <w:t xml:space="preserve">  6c:</w:t>
            </w:r>
            <w:r>
              <w:rPr>
                <w:rStyle w:val="NormalTok"/>
              </w:rPr>
              <w:tab/>
              <w:t xml:space="preserve">447718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b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25389811" w14:textId="5B681B9C" w:rsidR="00842B40" w:rsidRDefault="00000000" w:rsidP="00842B40">
            <w:pPr>
              <w:pStyle w:val="CaptionedFigure"/>
            </w:pPr>
            <w:r>
              <w:rPr>
                <w:noProof/>
              </w:rPr>
              <w:pict w14:anchorId="30C6F314">
                <v:shape id="_x0000_i1039" type="#_x0000_t75" style="width:417.75pt;height:237.9pt;visibility:visible;mso-wrap-style:square">
                  <v:imagedata r:id="rId23" o:title=""/>
                </v:shape>
              </w:pict>
            </w:r>
          </w:p>
          <w:p w14:paraId="072E8C56" w14:textId="77777777" w:rsidR="00842B40" w:rsidRDefault="00842B40" w:rsidP="00842B40">
            <w:pPr>
              <w:pStyle w:val="ImageCaption"/>
            </w:pPr>
          </w:p>
          <w:p w14:paraId="1FCA6FA6" w14:textId="77777777" w:rsidR="00842B40" w:rsidRDefault="00842B40" w:rsidP="00842B40">
            <w:pPr>
              <w:pStyle w:val="af2"/>
            </w:pPr>
            <w:r>
              <w:t>pc = 5c</w:t>
            </w:r>
            <w:r>
              <w:t>，</w:t>
            </w:r>
            <w:r>
              <w:t>x1 = 00ff 00ff</w:t>
            </w:r>
            <w:r>
              <w:t>，</w:t>
            </w:r>
            <w:r>
              <w:t>x2 = 0f0f 0f0f</w:t>
            </w:r>
            <w:r>
              <w:t>，</w:t>
            </w:r>
            <w:r>
              <w:t>x14 = x1 &amp; x2 = 000f 000f</w:t>
            </w:r>
            <w:r>
              <w:t>。</w:t>
            </w:r>
          </w:p>
          <w:p w14:paraId="489E6443" w14:textId="77777777" w:rsidR="005E73D7" w:rsidRDefault="005E73D7" w:rsidP="003F0D9C">
            <w:pPr>
              <w:rPr>
                <w:rFonts w:eastAsia="仿宋_GB2312"/>
              </w:rPr>
            </w:pPr>
          </w:p>
          <w:p w14:paraId="69336575" w14:textId="77777777" w:rsidR="00842B40" w:rsidRDefault="00842B40" w:rsidP="003F0D9C">
            <w:pPr>
              <w:rPr>
                <w:rFonts w:eastAsia="仿宋_GB2312"/>
              </w:rPr>
            </w:pPr>
          </w:p>
          <w:p w14:paraId="60EDC25C" w14:textId="77777777" w:rsidR="00842B40" w:rsidRDefault="00842B40" w:rsidP="003F0D9C">
            <w:pPr>
              <w:rPr>
                <w:rFonts w:eastAsia="仿宋_GB2312"/>
              </w:rPr>
            </w:pPr>
          </w:p>
          <w:p w14:paraId="49FCD814" w14:textId="77777777" w:rsidR="00842B40" w:rsidRDefault="00842B40" w:rsidP="003F0D9C">
            <w:pPr>
              <w:rPr>
                <w:rFonts w:eastAsia="仿宋_GB2312"/>
              </w:rPr>
            </w:pPr>
          </w:p>
          <w:p w14:paraId="36707A30" w14:textId="77777777" w:rsidR="00842B40" w:rsidRDefault="00842B40" w:rsidP="003F0D9C">
            <w:pPr>
              <w:rPr>
                <w:rFonts w:eastAsia="仿宋_GB2312"/>
              </w:rPr>
            </w:pPr>
          </w:p>
          <w:p w14:paraId="363E62AD" w14:textId="77777777" w:rsidR="00842B40" w:rsidRDefault="00842B40" w:rsidP="003F0D9C">
            <w:pPr>
              <w:rPr>
                <w:rFonts w:eastAsia="仿宋_GB2312"/>
              </w:rPr>
            </w:pPr>
          </w:p>
          <w:p w14:paraId="7D57CD35" w14:textId="77777777" w:rsidR="00842B40" w:rsidRDefault="00842B40" w:rsidP="003F0D9C">
            <w:pPr>
              <w:rPr>
                <w:rFonts w:eastAsia="仿宋_GB2312"/>
              </w:rPr>
            </w:pPr>
          </w:p>
          <w:p w14:paraId="3EB74602" w14:textId="77777777" w:rsidR="00842B40" w:rsidRDefault="00842B40" w:rsidP="003F0D9C">
            <w:pPr>
              <w:rPr>
                <w:rFonts w:eastAsia="仿宋_GB2312"/>
              </w:rPr>
            </w:pPr>
          </w:p>
          <w:p w14:paraId="275E04A7" w14:textId="77777777" w:rsidR="00842B40" w:rsidRDefault="00842B40" w:rsidP="003F0D9C">
            <w:pPr>
              <w:rPr>
                <w:rFonts w:eastAsia="仿宋_GB2312"/>
              </w:rPr>
            </w:pPr>
          </w:p>
          <w:p w14:paraId="64103A99" w14:textId="77777777" w:rsidR="00842B40" w:rsidRDefault="00842B40" w:rsidP="003F0D9C">
            <w:pPr>
              <w:rPr>
                <w:rFonts w:eastAsia="仿宋_GB2312"/>
              </w:rPr>
            </w:pPr>
          </w:p>
          <w:p w14:paraId="1877F2EF" w14:textId="77777777" w:rsidR="00842B40" w:rsidRDefault="00842B40" w:rsidP="003F0D9C">
            <w:pPr>
              <w:rPr>
                <w:rFonts w:eastAsia="仿宋_GB2312"/>
              </w:rPr>
            </w:pPr>
          </w:p>
          <w:p w14:paraId="04210F61" w14:textId="77777777" w:rsidR="00842B40" w:rsidRDefault="00842B40" w:rsidP="003F0D9C">
            <w:pPr>
              <w:rPr>
                <w:rFonts w:eastAsia="仿宋_GB2312"/>
              </w:rPr>
            </w:pPr>
          </w:p>
          <w:p w14:paraId="5FD6EB15" w14:textId="77777777" w:rsidR="00230500" w:rsidRDefault="00230500" w:rsidP="0023050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or</w:t>
            </w:r>
            <w:r>
              <w:t>，</w:t>
            </w:r>
            <w:r>
              <w:t>from or.dump</w:t>
            </w:r>
          </w:p>
          <w:p w14:paraId="53056536" w14:textId="77777777" w:rsidR="00230500" w:rsidRDefault="00230500" w:rsidP="00230500">
            <w:pPr>
              <w:pStyle w:val="SourceCode"/>
            </w:pPr>
            <w:r>
              <w:rPr>
                <w:rStyle w:val="NormalTok"/>
              </w:rPr>
              <w:t>00000070 &lt;test_5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70:</w:t>
            </w:r>
            <w:r>
              <w:rPr>
                <w:rStyle w:val="NormalTok"/>
              </w:rPr>
              <w:tab/>
              <w:t xml:space="preserve">f00ff0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0ff</w:t>
            </w:r>
            <w:r>
              <w:br/>
            </w:r>
            <w:r>
              <w:rPr>
                <w:rStyle w:val="NormalTok"/>
              </w:rPr>
              <w:t xml:space="preserve">  74:</w:t>
            </w:r>
            <w:r>
              <w:rPr>
                <w:rStyle w:val="NormalTok"/>
              </w:rPr>
              <w:tab/>
              <w:t xml:space="preserve">00f08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0ff0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0fd0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78:</w:t>
            </w:r>
            <w:r>
              <w:rPr>
                <w:rStyle w:val="NormalTok"/>
              </w:rPr>
              <w:tab/>
              <w:t xml:space="preserve">f0f0f13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0f</w:t>
            </w:r>
            <w:r>
              <w:br/>
            </w:r>
            <w:r>
              <w:rPr>
                <w:rStyle w:val="NormalTok"/>
              </w:rPr>
              <w:t xml:space="preserve">  7c:</w:t>
            </w:r>
            <w:r>
              <w:rPr>
                <w:rStyle w:val="NormalTok"/>
              </w:rPr>
              <w:tab/>
              <w:t xml:space="preserve">0f01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0f0f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f0d0f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80:</w:t>
            </w:r>
            <w:r>
              <w:rPr>
                <w:rStyle w:val="NormalTok"/>
              </w:rPr>
              <w:tab/>
              <w:t xml:space="preserve">0020e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or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84:</w:t>
            </w:r>
            <w:r>
              <w:rPr>
                <w:rStyle w:val="NormalTok"/>
              </w:rPr>
              <w:tab/>
              <w:t xml:space="preserve">f0fff3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ff</w:t>
            </w:r>
            <w:r>
              <w:br/>
            </w:r>
            <w:r>
              <w:rPr>
                <w:rStyle w:val="NormalTok"/>
              </w:rPr>
              <w:t xml:space="preserve">  88:</w:t>
            </w:r>
            <w:r>
              <w:rPr>
                <w:rStyle w:val="NormalTok"/>
              </w:rPr>
              <w:tab/>
              <w:t xml:space="preserve">0ff38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5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ff0f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ffd0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8c:</w:t>
            </w:r>
            <w:r>
              <w:rPr>
                <w:rStyle w:val="NormalTok"/>
              </w:rPr>
              <w:tab/>
              <w:t xml:space="preserve">005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</w:t>
            </w:r>
            <w:r>
              <w:br/>
            </w:r>
            <w:r>
              <w:rPr>
                <w:rStyle w:val="NormalTok"/>
              </w:rPr>
              <w:t xml:space="preserve">  90:</w:t>
            </w:r>
            <w:r>
              <w:rPr>
                <w:rStyle w:val="NormalTok"/>
              </w:rPr>
              <w:tab/>
              <w:t xml:space="preserve">42771c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c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1108A7A1" w14:textId="37B19372" w:rsidR="00230500" w:rsidRDefault="00000000" w:rsidP="00230500">
            <w:pPr>
              <w:pStyle w:val="CaptionedFigure"/>
            </w:pPr>
            <w:r>
              <w:rPr>
                <w:noProof/>
              </w:rPr>
              <w:pict w14:anchorId="21A45084">
                <v:shape id="_x0000_i1040" type="#_x0000_t75" style="width:396pt;height:244.5pt;visibility:visible;mso-wrap-style:square">
                  <v:imagedata r:id="rId24" o:title=""/>
                </v:shape>
              </w:pict>
            </w:r>
          </w:p>
          <w:p w14:paraId="14138B41" w14:textId="77777777" w:rsidR="00230500" w:rsidRDefault="00230500" w:rsidP="00230500">
            <w:pPr>
              <w:pStyle w:val="ImageCaption"/>
            </w:pPr>
          </w:p>
          <w:p w14:paraId="4CD20631" w14:textId="77777777" w:rsidR="00230500" w:rsidRDefault="00230500" w:rsidP="00230500">
            <w:pPr>
              <w:pStyle w:val="af2"/>
            </w:pPr>
            <w:r>
              <w:t>pc = 80</w:t>
            </w:r>
            <w:r>
              <w:t>，</w:t>
            </w:r>
            <w:r>
              <w:t>x1 = f00f f00f</w:t>
            </w:r>
            <w:r>
              <w:t>，</w:t>
            </w:r>
            <w:r>
              <w:t>x2 = f0f0 f0f0</w:t>
            </w:r>
            <w:r>
              <w:t>，</w:t>
            </w:r>
            <w:r>
              <w:t>x14 = x1 | x2 = f0ff f0ff</w:t>
            </w:r>
            <w:r>
              <w:t>。</w:t>
            </w:r>
          </w:p>
          <w:p w14:paraId="3D586FC6" w14:textId="77777777" w:rsidR="00842B40" w:rsidRDefault="00842B40" w:rsidP="003F0D9C">
            <w:pPr>
              <w:rPr>
                <w:rFonts w:eastAsia="仿宋_GB2312"/>
              </w:rPr>
            </w:pPr>
          </w:p>
          <w:p w14:paraId="0E2755F7" w14:textId="77777777" w:rsidR="00230500" w:rsidRDefault="00230500" w:rsidP="003F0D9C">
            <w:pPr>
              <w:rPr>
                <w:rFonts w:eastAsia="仿宋_GB2312"/>
              </w:rPr>
            </w:pPr>
          </w:p>
          <w:p w14:paraId="723E14E7" w14:textId="77777777" w:rsidR="00230500" w:rsidRDefault="00230500" w:rsidP="003F0D9C">
            <w:pPr>
              <w:rPr>
                <w:rFonts w:eastAsia="仿宋_GB2312"/>
              </w:rPr>
            </w:pPr>
          </w:p>
          <w:p w14:paraId="7CE9B852" w14:textId="77777777" w:rsidR="00230500" w:rsidRDefault="00230500" w:rsidP="003F0D9C">
            <w:pPr>
              <w:rPr>
                <w:rFonts w:eastAsia="仿宋_GB2312"/>
              </w:rPr>
            </w:pPr>
          </w:p>
          <w:p w14:paraId="1B920A9C" w14:textId="77777777" w:rsidR="00230500" w:rsidRDefault="00230500" w:rsidP="003F0D9C">
            <w:pPr>
              <w:rPr>
                <w:rFonts w:eastAsia="仿宋_GB2312"/>
              </w:rPr>
            </w:pPr>
          </w:p>
          <w:p w14:paraId="3EB0474C" w14:textId="77777777" w:rsidR="00230500" w:rsidRDefault="00230500" w:rsidP="003F0D9C">
            <w:pPr>
              <w:rPr>
                <w:rFonts w:eastAsia="仿宋_GB2312"/>
              </w:rPr>
            </w:pPr>
          </w:p>
          <w:p w14:paraId="60C76137" w14:textId="77777777" w:rsidR="00230500" w:rsidRDefault="00230500" w:rsidP="003F0D9C">
            <w:pPr>
              <w:rPr>
                <w:rFonts w:eastAsia="仿宋_GB2312"/>
              </w:rPr>
            </w:pPr>
          </w:p>
          <w:p w14:paraId="25CBBB65" w14:textId="77777777" w:rsidR="00230500" w:rsidRDefault="00230500" w:rsidP="003F0D9C">
            <w:pPr>
              <w:rPr>
                <w:rFonts w:eastAsia="仿宋_GB2312"/>
              </w:rPr>
            </w:pPr>
          </w:p>
          <w:p w14:paraId="36A472FC" w14:textId="77777777" w:rsidR="00230500" w:rsidRDefault="00230500" w:rsidP="003F0D9C">
            <w:pPr>
              <w:rPr>
                <w:rFonts w:eastAsia="仿宋_GB2312"/>
              </w:rPr>
            </w:pPr>
          </w:p>
          <w:p w14:paraId="5B95E3D6" w14:textId="77777777" w:rsidR="00230500" w:rsidRDefault="00230500" w:rsidP="003F0D9C">
            <w:pPr>
              <w:rPr>
                <w:rFonts w:eastAsia="仿宋_GB2312"/>
              </w:rPr>
            </w:pPr>
          </w:p>
          <w:p w14:paraId="15320D92" w14:textId="77777777" w:rsidR="00230500" w:rsidRDefault="00230500" w:rsidP="003F0D9C">
            <w:pPr>
              <w:rPr>
                <w:rFonts w:eastAsia="仿宋_GB2312"/>
              </w:rPr>
            </w:pPr>
          </w:p>
          <w:p w14:paraId="62A4BD19" w14:textId="77777777" w:rsidR="00230500" w:rsidRDefault="00230500" w:rsidP="003F0D9C">
            <w:pPr>
              <w:rPr>
                <w:rFonts w:eastAsia="仿宋_GB2312"/>
              </w:rPr>
            </w:pPr>
          </w:p>
          <w:p w14:paraId="6206463A" w14:textId="77777777" w:rsidR="004A659F" w:rsidRDefault="004A659F" w:rsidP="004A65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xor</w:t>
            </w:r>
            <w:r>
              <w:t>，</w:t>
            </w:r>
            <w:r>
              <w:t>from xor.dump</w:t>
            </w:r>
          </w:p>
          <w:p w14:paraId="25C1026D" w14:textId="77777777" w:rsidR="004A659F" w:rsidRDefault="004A659F" w:rsidP="004A659F">
            <w:pPr>
              <w:pStyle w:val="SourceCode"/>
            </w:pPr>
            <w:r>
              <w:rPr>
                <w:rStyle w:val="NormalTok"/>
              </w:rPr>
              <w:t>00000094 &lt;test_6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94:</w:t>
            </w:r>
            <w:r>
              <w:rPr>
                <w:rStyle w:val="NormalTok"/>
              </w:rPr>
              <w:tab/>
              <w:t xml:space="preserve">ff0100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010</w:t>
            </w:r>
            <w:r>
              <w:br/>
            </w:r>
            <w:r>
              <w:rPr>
                <w:rStyle w:val="NormalTok"/>
              </w:rPr>
              <w:t xml:space="preserve">  98:</w:t>
            </w:r>
            <w:r>
              <w:rPr>
                <w:rStyle w:val="NormalTok"/>
              </w:rPr>
              <w:tab/>
              <w:t xml:space="preserve">f0008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5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00ff0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f00df0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9c:</w:t>
            </w:r>
            <w:r>
              <w:rPr>
                <w:rStyle w:val="NormalTok"/>
              </w:rPr>
              <w:tab/>
              <w:t xml:space="preserve">0f0f113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1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0:</w:t>
            </w:r>
            <w:r>
              <w:rPr>
                <w:rStyle w:val="NormalTok"/>
              </w:rPr>
              <w:tab/>
              <w:t xml:space="preserve">f0f1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4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0f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eef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4:</w:t>
            </w:r>
            <w:r>
              <w:rPr>
                <w:rStyle w:val="NormalTok"/>
              </w:rPr>
              <w:tab/>
              <w:t xml:space="preserve">0020c0b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xor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8:</w:t>
            </w:r>
            <w:r>
              <w:rPr>
                <w:rStyle w:val="NormalTok"/>
              </w:rPr>
              <w:tab/>
              <w:t xml:space="preserve">f00ff3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0ff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c:</w:t>
            </w:r>
            <w:r>
              <w:rPr>
                <w:rStyle w:val="NormalTok"/>
              </w:rPr>
              <w:tab/>
              <w:t xml:space="preserve">00f38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0ff0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0fd0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0:</w:t>
            </w:r>
            <w:r>
              <w:rPr>
                <w:rStyle w:val="NormalTok"/>
              </w:rPr>
              <w:tab/>
              <w:t xml:space="preserve">006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6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4:</w:t>
            </w:r>
            <w:r>
              <w:rPr>
                <w:rStyle w:val="NormalTok"/>
              </w:rPr>
              <w:tab/>
              <w:t xml:space="preserve">407098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7886E3E4" w14:textId="52C288D3" w:rsidR="004A659F" w:rsidRDefault="00000000" w:rsidP="004A659F">
            <w:pPr>
              <w:pStyle w:val="CaptionedFigure"/>
            </w:pPr>
            <w:r>
              <w:rPr>
                <w:noProof/>
              </w:rPr>
              <w:pict w14:anchorId="16298AE7">
                <v:shape id="_x0000_i1041" type="#_x0000_t75" style="width:381.6pt;height:237.9pt;visibility:visible;mso-wrap-style:square">
                  <v:imagedata r:id="rId25" o:title=""/>
                </v:shape>
              </w:pict>
            </w:r>
          </w:p>
          <w:p w14:paraId="69E188ED" w14:textId="77777777" w:rsidR="004A659F" w:rsidRDefault="004A659F" w:rsidP="004A659F">
            <w:pPr>
              <w:pStyle w:val="ImageCaption"/>
            </w:pPr>
          </w:p>
          <w:p w14:paraId="0C4EE9E8" w14:textId="77777777" w:rsidR="004A659F" w:rsidRDefault="004A659F" w:rsidP="004A659F">
            <w:pPr>
              <w:pStyle w:val="af2"/>
            </w:pPr>
            <w:r>
              <w:t>pc = a4</w:t>
            </w:r>
            <w:r>
              <w:t>，</w:t>
            </w:r>
            <w:r>
              <w:t>x1 = ff00 ff00</w:t>
            </w:r>
            <w:r>
              <w:t>，</w:t>
            </w:r>
            <w:r>
              <w:t>x2 = 0f0f 0f0f</w:t>
            </w:r>
            <w:r>
              <w:t>，</w:t>
            </w:r>
            <w:r>
              <w:t>x1 = x1 ⊕ x2 = f00f f00f</w:t>
            </w:r>
            <w:r>
              <w:t>。</w:t>
            </w:r>
          </w:p>
          <w:p w14:paraId="5D7806AF" w14:textId="77777777" w:rsidR="00230500" w:rsidRDefault="00230500" w:rsidP="003F0D9C">
            <w:pPr>
              <w:rPr>
                <w:rFonts w:eastAsia="仿宋_GB2312"/>
              </w:rPr>
            </w:pPr>
          </w:p>
          <w:p w14:paraId="421B4B07" w14:textId="77777777" w:rsidR="004A659F" w:rsidRDefault="004A659F" w:rsidP="003F0D9C">
            <w:pPr>
              <w:rPr>
                <w:rFonts w:eastAsia="仿宋_GB2312"/>
              </w:rPr>
            </w:pPr>
          </w:p>
          <w:p w14:paraId="03D0BE7E" w14:textId="77777777" w:rsidR="004A659F" w:rsidRDefault="004A659F" w:rsidP="003F0D9C">
            <w:pPr>
              <w:rPr>
                <w:rFonts w:eastAsia="仿宋_GB2312"/>
              </w:rPr>
            </w:pPr>
          </w:p>
          <w:p w14:paraId="0046758B" w14:textId="77777777" w:rsidR="004A659F" w:rsidRDefault="004A659F" w:rsidP="003F0D9C">
            <w:pPr>
              <w:rPr>
                <w:rFonts w:eastAsia="仿宋_GB2312"/>
              </w:rPr>
            </w:pPr>
          </w:p>
          <w:p w14:paraId="74C16549" w14:textId="77777777" w:rsidR="004A659F" w:rsidRDefault="004A659F" w:rsidP="003F0D9C">
            <w:pPr>
              <w:rPr>
                <w:rFonts w:eastAsia="仿宋_GB2312"/>
              </w:rPr>
            </w:pPr>
          </w:p>
          <w:p w14:paraId="4E710D20" w14:textId="77777777" w:rsidR="004A659F" w:rsidRDefault="004A659F" w:rsidP="003F0D9C">
            <w:pPr>
              <w:rPr>
                <w:rFonts w:eastAsia="仿宋_GB2312"/>
              </w:rPr>
            </w:pPr>
          </w:p>
          <w:p w14:paraId="5210CDFE" w14:textId="77777777" w:rsidR="004A659F" w:rsidRDefault="004A659F" w:rsidP="003F0D9C">
            <w:pPr>
              <w:rPr>
                <w:rFonts w:eastAsia="仿宋_GB2312"/>
              </w:rPr>
            </w:pPr>
          </w:p>
          <w:p w14:paraId="56A4EC62" w14:textId="77777777" w:rsidR="004A659F" w:rsidRDefault="004A659F" w:rsidP="003F0D9C">
            <w:pPr>
              <w:rPr>
                <w:rFonts w:eastAsia="仿宋_GB2312"/>
              </w:rPr>
            </w:pPr>
          </w:p>
          <w:p w14:paraId="6C2A43CF" w14:textId="77777777" w:rsidR="004A659F" w:rsidRDefault="004A659F" w:rsidP="003F0D9C">
            <w:pPr>
              <w:rPr>
                <w:rFonts w:eastAsia="仿宋_GB2312"/>
              </w:rPr>
            </w:pPr>
          </w:p>
          <w:p w14:paraId="1FA616CB" w14:textId="77777777" w:rsidR="004A659F" w:rsidRDefault="004A659F" w:rsidP="003F0D9C">
            <w:pPr>
              <w:rPr>
                <w:rFonts w:eastAsia="仿宋_GB2312"/>
              </w:rPr>
            </w:pPr>
          </w:p>
          <w:p w14:paraId="42410268" w14:textId="77777777" w:rsidR="004A659F" w:rsidRDefault="004A659F" w:rsidP="003F0D9C">
            <w:pPr>
              <w:rPr>
                <w:rFonts w:eastAsia="仿宋_GB2312"/>
              </w:rPr>
            </w:pPr>
          </w:p>
          <w:p w14:paraId="63E288D5" w14:textId="77777777" w:rsidR="00856F93" w:rsidRDefault="00856F93" w:rsidP="00856F93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ll</w:t>
            </w:r>
            <w:r>
              <w:t>，</w:t>
            </w:r>
            <w:r>
              <w:t>from sll.dump</w:t>
            </w:r>
          </w:p>
          <w:p w14:paraId="04A830AB" w14:textId="77777777" w:rsidR="00856F93" w:rsidRDefault="00856F93" w:rsidP="00856F93">
            <w:pPr>
              <w:pStyle w:val="SourceCode"/>
            </w:pPr>
            <w:r>
              <w:rPr>
                <w:rStyle w:val="NormalTok"/>
              </w:rPr>
              <w:t>0000007c &lt;test_7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7c:</w:t>
            </w:r>
            <w:r>
              <w:rPr>
                <w:rStyle w:val="NormalTok"/>
              </w:rPr>
              <w:tab/>
              <w:t xml:space="preserve">fff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80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84:</w:t>
            </w:r>
            <w:r>
              <w:rPr>
                <w:rStyle w:val="NormalTok"/>
              </w:rPr>
              <w:tab/>
              <w:t xml:space="preserve">00209733          </w:t>
            </w:r>
            <w:r>
              <w:rPr>
                <w:rStyle w:val="NormalTok"/>
              </w:rPr>
              <w:tab/>
              <w:t>sll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88:</w:t>
            </w:r>
            <w:r>
              <w:rPr>
                <w:rStyle w:val="NormalTok"/>
              </w:rPr>
              <w:tab/>
              <w:t xml:space="preserve">fff00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8c:</w:t>
            </w:r>
            <w:r>
              <w:rPr>
                <w:rStyle w:val="NormalTok"/>
              </w:rPr>
              <w:tab/>
              <w:t xml:space="preserve">007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7</w:t>
            </w:r>
            <w:r>
              <w:br/>
            </w:r>
            <w:r>
              <w:rPr>
                <w:rStyle w:val="NormalTok"/>
              </w:rPr>
              <w:t xml:space="preserve">  90:</w:t>
            </w:r>
            <w:r>
              <w:rPr>
                <w:rStyle w:val="NormalTok"/>
              </w:rPr>
              <w:tab/>
              <w:t xml:space="preserve">4c7712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5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435FC911" w14:textId="4EE1933E" w:rsidR="00856F93" w:rsidRDefault="00000000" w:rsidP="00856F93">
            <w:pPr>
              <w:pStyle w:val="CaptionedFigure"/>
            </w:pPr>
            <w:r>
              <w:rPr>
                <w:noProof/>
              </w:rPr>
              <w:pict w14:anchorId="0E9395AC">
                <v:shape id="_x0000_i1042" type="#_x0000_t75" style="width:417.9pt;height:237.75pt;visibility:visible;mso-wrap-style:square">
                  <v:imagedata r:id="rId26" o:title=""/>
                </v:shape>
              </w:pict>
            </w:r>
          </w:p>
          <w:p w14:paraId="4CB16CD0" w14:textId="77777777" w:rsidR="00856F93" w:rsidRDefault="00856F93" w:rsidP="00856F93">
            <w:pPr>
              <w:pStyle w:val="ImageCaption"/>
            </w:pPr>
          </w:p>
          <w:p w14:paraId="4DA84705" w14:textId="77777777" w:rsidR="00856F93" w:rsidRDefault="00856F93" w:rsidP="00856F93">
            <w:pPr>
              <w:pStyle w:val="af2"/>
            </w:pPr>
            <w:r>
              <w:t>pc = 84</w:t>
            </w:r>
            <w:r>
              <w:t>，</w:t>
            </w:r>
            <w:r>
              <w:t>x1 = ffff ffff</w:t>
            </w:r>
            <w:r>
              <w:t>，</w:t>
            </w:r>
            <w:r>
              <w:t>x2 = 0</w:t>
            </w:r>
            <w:r>
              <w:t>，</w:t>
            </w:r>
            <w:r>
              <w:t>x14 = x1 &lt;&lt; x2 = ffff ffff &lt;&lt; 0 = ffff ffff</w:t>
            </w:r>
            <w:r>
              <w:t>。</w:t>
            </w:r>
          </w:p>
          <w:p w14:paraId="51539D89" w14:textId="77777777" w:rsidR="004A659F" w:rsidRDefault="004A659F" w:rsidP="003F0D9C">
            <w:pPr>
              <w:rPr>
                <w:rFonts w:eastAsia="仿宋_GB2312"/>
              </w:rPr>
            </w:pPr>
          </w:p>
          <w:p w14:paraId="262232DA" w14:textId="77777777" w:rsidR="00856F93" w:rsidRDefault="00856F93" w:rsidP="003F0D9C">
            <w:pPr>
              <w:rPr>
                <w:rFonts w:eastAsia="仿宋_GB2312"/>
              </w:rPr>
            </w:pPr>
          </w:p>
          <w:p w14:paraId="354D552A" w14:textId="77777777" w:rsidR="00856F93" w:rsidRDefault="00856F93" w:rsidP="003F0D9C">
            <w:pPr>
              <w:rPr>
                <w:rFonts w:eastAsia="仿宋_GB2312"/>
              </w:rPr>
            </w:pPr>
          </w:p>
          <w:p w14:paraId="2429E832" w14:textId="77777777" w:rsidR="00856F93" w:rsidRDefault="00856F93" w:rsidP="003F0D9C">
            <w:pPr>
              <w:rPr>
                <w:rFonts w:eastAsia="仿宋_GB2312"/>
              </w:rPr>
            </w:pPr>
          </w:p>
          <w:p w14:paraId="62B8E328" w14:textId="77777777" w:rsidR="00856F93" w:rsidRDefault="00856F93" w:rsidP="003F0D9C">
            <w:pPr>
              <w:rPr>
                <w:rFonts w:eastAsia="仿宋_GB2312"/>
              </w:rPr>
            </w:pPr>
          </w:p>
          <w:p w14:paraId="1E12322F" w14:textId="77777777" w:rsidR="00856F93" w:rsidRDefault="00856F93" w:rsidP="003F0D9C">
            <w:pPr>
              <w:rPr>
                <w:rFonts w:eastAsia="仿宋_GB2312"/>
              </w:rPr>
            </w:pPr>
          </w:p>
          <w:p w14:paraId="3BBD57FA" w14:textId="77777777" w:rsidR="00856F93" w:rsidRDefault="00856F93" w:rsidP="003F0D9C">
            <w:pPr>
              <w:rPr>
                <w:rFonts w:eastAsia="仿宋_GB2312"/>
              </w:rPr>
            </w:pPr>
          </w:p>
          <w:p w14:paraId="0E1A851B" w14:textId="77777777" w:rsidR="00856F93" w:rsidRDefault="00856F93" w:rsidP="003F0D9C">
            <w:pPr>
              <w:rPr>
                <w:rFonts w:eastAsia="仿宋_GB2312"/>
              </w:rPr>
            </w:pPr>
          </w:p>
          <w:p w14:paraId="4DAA5C47" w14:textId="77777777" w:rsidR="00856F93" w:rsidRDefault="00856F93" w:rsidP="003F0D9C">
            <w:pPr>
              <w:rPr>
                <w:rFonts w:eastAsia="仿宋_GB2312"/>
              </w:rPr>
            </w:pPr>
          </w:p>
          <w:p w14:paraId="56062536" w14:textId="77777777" w:rsidR="00856F93" w:rsidRDefault="00856F93" w:rsidP="003F0D9C">
            <w:pPr>
              <w:rPr>
                <w:rFonts w:eastAsia="仿宋_GB2312"/>
              </w:rPr>
            </w:pPr>
          </w:p>
          <w:p w14:paraId="3B7341E3" w14:textId="77777777" w:rsidR="00856F93" w:rsidRDefault="00856F93" w:rsidP="003F0D9C">
            <w:pPr>
              <w:rPr>
                <w:rFonts w:eastAsia="仿宋_GB2312"/>
              </w:rPr>
            </w:pPr>
          </w:p>
          <w:p w14:paraId="2FF65A65" w14:textId="77777777" w:rsidR="00856F93" w:rsidRDefault="00856F93" w:rsidP="003F0D9C">
            <w:pPr>
              <w:rPr>
                <w:rFonts w:eastAsia="仿宋_GB2312"/>
              </w:rPr>
            </w:pPr>
          </w:p>
          <w:p w14:paraId="46E9533D" w14:textId="77777777" w:rsidR="00856F93" w:rsidRDefault="00856F93" w:rsidP="003F0D9C">
            <w:pPr>
              <w:rPr>
                <w:rFonts w:eastAsia="仿宋_GB2312"/>
              </w:rPr>
            </w:pPr>
          </w:p>
          <w:p w14:paraId="1242C228" w14:textId="77777777" w:rsidR="00856F93" w:rsidRDefault="00856F93" w:rsidP="003F0D9C">
            <w:pPr>
              <w:rPr>
                <w:rFonts w:eastAsia="仿宋_GB2312"/>
              </w:rPr>
            </w:pPr>
          </w:p>
          <w:p w14:paraId="181E43C8" w14:textId="77777777" w:rsidR="00856F93" w:rsidRDefault="00856F93" w:rsidP="003F0D9C">
            <w:pPr>
              <w:rPr>
                <w:rFonts w:eastAsia="仿宋_GB2312"/>
              </w:rPr>
            </w:pPr>
          </w:p>
          <w:p w14:paraId="4BB8FD32" w14:textId="77777777" w:rsidR="008F55E8" w:rsidRDefault="008F55E8" w:rsidP="008F55E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ra</w:t>
            </w:r>
            <w:r>
              <w:t>，</w:t>
            </w:r>
            <w:r>
              <w:t>from sra.dump</w:t>
            </w:r>
          </w:p>
          <w:p w14:paraId="12D63804" w14:textId="77777777" w:rsidR="008F55E8" w:rsidRDefault="008F55E8" w:rsidP="008F55E8">
            <w:pPr>
              <w:pStyle w:val="SourceCode"/>
            </w:pPr>
            <w:r>
              <w:rPr>
                <w:rStyle w:val="NormalTok"/>
              </w:rPr>
              <w:t>000000a0 &lt;test_8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0:</w:t>
            </w:r>
            <w:r>
              <w:rPr>
                <w:rStyle w:val="NormalTok"/>
              </w:rPr>
              <w:tab/>
              <w:t xml:space="preserve">800000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80000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4:</w:t>
            </w:r>
            <w:r>
              <w:rPr>
                <w:rStyle w:val="NormalTok"/>
              </w:rPr>
              <w:tab/>
              <w:t xml:space="preserve">fff08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7</w:t>
            </w:r>
            <w:r>
              <w:rPr>
                <w:rStyle w:val="ErrorTok"/>
              </w:rPr>
              <w:t>ffffff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7fffdf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8:</w:t>
            </w:r>
            <w:r>
              <w:rPr>
                <w:rStyle w:val="NormalTok"/>
              </w:rPr>
              <w:tab/>
              <w:t xml:space="preserve">001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c:</w:t>
            </w:r>
            <w:r>
              <w:rPr>
                <w:rStyle w:val="NormalTok"/>
              </w:rPr>
              <w:tab/>
              <w:t xml:space="preserve">4020d733          </w:t>
            </w:r>
            <w:r>
              <w:rPr>
                <w:rStyle w:val="NormalTok"/>
              </w:rPr>
              <w:tab/>
              <w:t>sra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0:</w:t>
            </w:r>
            <w:r>
              <w:rPr>
                <w:rStyle w:val="NormalTok"/>
              </w:rPr>
              <w:tab/>
              <w:t xml:space="preserve">400003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40000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4:</w:t>
            </w:r>
            <w:r>
              <w:rPr>
                <w:rStyle w:val="NormalTok"/>
              </w:rPr>
              <w:tab/>
              <w:t xml:space="preserve">fff38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ErrorTok"/>
              </w:rPr>
              <w:t>ffffff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3fffdf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8:</w:t>
            </w:r>
            <w:r>
              <w:rPr>
                <w:rStyle w:val="NormalTok"/>
              </w:rPr>
              <w:tab/>
              <w:t xml:space="preserve">008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c:</w:t>
            </w:r>
            <w:r>
              <w:rPr>
                <w:rStyle w:val="NormalTok"/>
              </w:rPr>
              <w:tab/>
              <w:t xml:space="preserve">4e7712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</w:t>
            </w:r>
            <w:r>
              <w:rPr>
                <w:rStyle w:val="ErrorTok"/>
              </w:rPr>
              <w:t>a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3F2FA48E" w14:textId="413B2B2D" w:rsidR="008F55E8" w:rsidRDefault="00000000" w:rsidP="008F55E8">
            <w:pPr>
              <w:pStyle w:val="CaptionedFigure"/>
            </w:pPr>
            <w:r>
              <w:rPr>
                <w:noProof/>
              </w:rPr>
              <w:pict w14:anchorId="71F78F23">
                <v:shape id="_x0000_i1043" type="#_x0000_t75" style="width:417.9pt;height:237.75pt;visibility:visible;mso-wrap-style:square">
                  <v:imagedata r:id="rId26" o:title=""/>
                </v:shape>
              </w:pict>
            </w:r>
          </w:p>
          <w:p w14:paraId="21C8B0C8" w14:textId="77777777" w:rsidR="008F55E8" w:rsidRDefault="008F55E8" w:rsidP="008F55E8">
            <w:pPr>
              <w:pStyle w:val="ImageCaption"/>
            </w:pPr>
          </w:p>
          <w:p w14:paraId="2B32B04A" w14:textId="77777777" w:rsidR="008F55E8" w:rsidRDefault="008F55E8" w:rsidP="008F55E8">
            <w:pPr>
              <w:pStyle w:val="af2"/>
            </w:pPr>
            <w:r>
              <w:t>pc = ac</w:t>
            </w:r>
            <w:r>
              <w:t>，</w:t>
            </w:r>
            <w:r>
              <w:t>x1 = 7fff ffff</w:t>
            </w:r>
            <w:r>
              <w:t>，</w:t>
            </w:r>
            <w:r>
              <w:t>x2 = 1</w:t>
            </w:r>
            <w:r>
              <w:t>，</w:t>
            </w:r>
            <w:r>
              <w:t>x14 = x1 &gt;&gt;&gt; x2 = 7fff ffff &gt;&gt;&gt; 1 = 3fff ffff</w:t>
            </w:r>
            <w:r>
              <w:t>。</w:t>
            </w:r>
          </w:p>
          <w:p w14:paraId="50ECA06B" w14:textId="77777777" w:rsidR="00856F93" w:rsidRDefault="00856F93" w:rsidP="003F0D9C">
            <w:pPr>
              <w:rPr>
                <w:rFonts w:eastAsia="仿宋_GB2312"/>
              </w:rPr>
            </w:pPr>
          </w:p>
          <w:p w14:paraId="5BD67DDF" w14:textId="77777777" w:rsidR="008F55E8" w:rsidRDefault="008F55E8" w:rsidP="003F0D9C">
            <w:pPr>
              <w:rPr>
                <w:rFonts w:eastAsia="仿宋_GB2312"/>
              </w:rPr>
            </w:pPr>
          </w:p>
          <w:p w14:paraId="1454B862" w14:textId="77777777" w:rsidR="008F55E8" w:rsidRDefault="008F55E8" w:rsidP="003F0D9C">
            <w:pPr>
              <w:rPr>
                <w:rFonts w:eastAsia="仿宋_GB2312"/>
              </w:rPr>
            </w:pPr>
          </w:p>
          <w:p w14:paraId="51EB5F17" w14:textId="77777777" w:rsidR="008F55E8" w:rsidRDefault="008F55E8" w:rsidP="003F0D9C">
            <w:pPr>
              <w:rPr>
                <w:rFonts w:eastAsia="仿宋_GB2312"/>
              </w:rPr>
            </w:pPr>
          </w:p>
          <w:p w14:paraId="5183967E" w14:textId="77777777" w:rsidR="008F55E8" w:rsidRDefault="008F55E8" w:rsidP="003F0D9C">
            <w:pPr>
              <w:rPr>
                <w:rFonts w:eastAsia="仿宋_GB2312"/>
              </w:rPr>
            </w:pPr>
          </w:p>
          <w:p w14:paraId="3D4DB8C2" w14:textId="77777777" w:rsidR="008F55E8" w:rsidRDefault="008F55E8" w:rsidP="003F0D9C">
            <w:pPr>
              <w:rPr>
                <w:rFonts w:eastAsia="仿宋_GB2312"/>
              </w:rPr>
            </w:pPr>
          </w:p>
          <w:p w14:paraId="7AD7C483" w14:textId="77777777" w:rsidR="008F55E8" w:rsidRDefault="008F55E8" w:rsidP="003F0D9C">
            <w:pPr>
              <w:rPr>
                <w:rFonts w:eastAsia="仿宋_GB2312"/>
              </w:rPr>
            </w:pPr>
          </w:p>
          <w:p w14:paraId="47A9EE45" w14:textId="77777777" w:rsidR="008F55E8" w:rsidRDefault="008F55E8" w:rsidP="003F0D9C">
            <w:pPr>
              <w:rPr>
                <w:rFonts w:eastAsia="仿宋_GB2312"/>
              </w:rPr>
            </w:pPr>
          </w:p>
          <w:p w14:paraId="307331B8" w14:textId="77777777" w:rsidR="008F55E8" w:rsidRDefault="008F55E8" w:rsidP="003F0D9C">
            <w:pPr>
              <w:rPr>
                <w:rFonts w:eastAsia="仿宋_GB2312"/>
              </w:rPr>
            </w:pPr>
          </w:p>
          <w:p w14:paraId="1C93EAB9" w14:textId="77777777" w:rsidR="008F55E8" w:rsidRDefault="008F55E8" w:rsidP="003F0D9C">
            <w:pPr>
              <w:rPr>
                <w:rFonts w:eastAsia="仿宋_GB2312"/>
              </w:rPr>
            </w:pPr>
          </w:p>
          <w:p w14:paraId="36B9B398" w14:textId="77777777" w:rsidR="008F55E8" w:rsidRDefault="008F55E8" w:rsidP="003F0D9C">
            <w:pPr>
              <w:rPr>
                <w:rFonts w:eastAsia="仿宋_GB2312"/>
              </w:rPr>
            </w:pPr>
          </w:p>
          <w:p w14:paraId="5F429477" w14:textId="77777777" w:rsidR="008F55E8" w:rsidRDefault="008F55E8" w:rsidP="003F0D9C">
            <w:pPr>
              <w:rPr>
                <w:rFonts w:eastAsia="仿宋_GB2312"/>
              </w:rPr>
            </w:pPr>
          </w:p>
          <w:p w14:paraId="626B8331" w14:textId="77777777" w:rsidR="008F55E8" w:rsidRDefault="008F55E8" w:rsidP="003F0D9C">
            <w:pPr>
              <w:rPr>
                <w:rFonts w:eastAsia="仿宋_GB2312"/>
              </w:rPr>
            </w:pPr>
          </w:p>
          <w:p w14:paraId="68A68984" w14:textId="77777777" w:rsidR="00D31968" w:rsidRDefault="00D31968" w:rsidP="00D3196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rl</w:t>
            </w:r>
            <w:r>
              <w:t>，</w:t>
            </w:r>
            <w:r>
              <w:t>from srl.dump</w:t>
            </w:r>
          </w:p>
          <w:p w14:paraId="57F68EA7" w14:textId="77777777" w:rsidR="00D31968" w:rsidRDefault="00D31968" w:rsidP="00D31968">
            <w:pPr>
              <w:pStyle w:val="SourceCode"/>
            </w:pPr>
            <w:r>
              <w:rPr>
                <w:rStyle w:val="NormalTok"/>
              </w:rPr>
              <w:t>000000b4 &lt;test_9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4:</w:t>
            </w:r>
            <w:r>
              <w:rPr>
                <w:rStyle w:val="NormalTok"/>
              </w:rPr>
              <w:tab/>
              <w:t xml:space="preserve">fff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8:</w:t>
            </w:r>
            <w:r>
              <w:rPr>
                <w:rStyle w:val="NormalTok"/>
              </w:rPr>
              <w:tab/>
              <w:t xml:space="preserve">007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7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c:</w:t>
            </w:r>
            <w:r>
              <w:rPr>
                <w:rStyle w:val="NormalTok"/>
              </w:rPr>
              <w:tab/>
              <w:t xml:space="preserve">0020d733          </w:t>
            </w:r>
            <w:r>
              <w:rPr>
                <w:rStyle w:val="NormalTok"/>
              </w:rPr>
              <w:tab/>
              <w:t>srl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0:</w:t>
            </w:r>
            <w:r>
              <w:rPr>
                <w:rStyle w:val="NormalTok"/>
              </w:rPr>
              <w:tab/>
              <w:t xml:space="preserve">020003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2000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4:</w:t>
            </w:r>
            <w:r>
              <w:rPr>
                <w:rStyle w:val="NormalTok"/>
              </w:rPr>
              <w:tab/>
              <w:t xml:space="preserve">fff38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fffff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ffdf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8:</w:t>
            </w:r>
            <w:r>
              <w:rPr>
                <w:rStyle w:val="NormalTok"/>
              </w:rPr>
              <w:tab/>
              <w:t xml:space="preserve">009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9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c:</w:t>
            </w:r>
            <w:r>
              <w:rPr>
                <w:rStyle w:val="NormalTok"/>
              </w:rPr>
              <w:tab/>
              <w:t xml:space="preserve">4a771e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8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28CB869E" w14:textId="5926AFB3" w:rsidR="00D31968" w:rsidRDefault="00000000" w:rsidP="00D31968">
            <w:pPr>
              <w:pStyle w:val="CaptionedFigure"/>
            </w:pPr>
            <w:r>
              <w:rPr>
                <w:noProof/>
              </w:rPr>
              <w:pict w14:anchorId="010287F7">
                <v:shape id="_x0000_i1044" type="#_x0000_t75" style="width:417.6pt;height:187.5pt;visibility:visible;mso-wrap-style:square">
                  <v:imagedata r:id="rId27" o:title=""/>
                </v:shape>
              </w:pict>
            </w:r>
          </w:p>
          <w:p w14:paraId="22F82F18" w14:textId="77777777" w:rsidR="00D31968" w:rsidRDefault="00D31968" w:rsidP="00D31968">
            <w:pPr>
              <w:pStyle w:val="ImageCaption"/>
            </w:pPr>
          </w:p>
          <w:p w14:paraId="26338170" w14:textId="77777777" w:rsidR="00D31968" w:rsidRDefault="00D31968" w:rsidP="00D31968">
            <w:pPr>
              <w:pStyle w:val="af2"/>
            </w:pPr>
            <w:r>
              <w:t>pc = bc</w:t>
            </w:r>
            <w:r>
              <w:t>，</w:t>
            </w:r>
            <w:r>
              <w:t>x1 = ffff ffff</w:t>
            </w:r>
            <w:r>
              <w:t>，</w:t>
            </w:r>
            <w:r>
              <w:t>x2 = 7</w:t>
            </w:r>
            <w:r>
              <w:t>，</w:t>
            </w:r>
            <w:r>
              <w:t>x14 = x1 &gt;&gt; x2 = ffff ffff &gt;&gt; 7 = 01ff ffff</w:t>
            </w:r>
            <w:r>
              <w:t>。</w:t>
            </w:r>
          </w:p>
          <w:p w14:paraId="10C8F0F7" w14:textId="77777777" w:rsidR="008F55E8" w:rsidRDefault="008F55E8" w:rsidP="003F0D9C">
            <w:pPr>
              <w:rPr>
                <w:rFonts w:eastAsia="仿宋_GB2312"/>
              </w:rPr>
            </w:pPr>
          </w:p>
          <w:p w14:paraId="74B8889F" w14:textId="77777777" w:rsidR="00D31968" w:rsidRDefault="00D31968" w:rsidP="003F0D9C">
            <w:pPr>
              <w:rPr>
                <w:rFonts w:eastAsia="仿宋_GB2312"/>
              </w:rPr>
            </w:pPr>
          </w:p>
          <w:p w14:paraId="45CB0019" w14:textId="77777777" w:rsidR="00D31968" w:rsidRDefault="00D31968" w:rsidP="003F0D9C">
            <w:pPr>
              <w:rPr>
                <w:rFonts w:eastAsia="仿宋_GB2312"/>
              </w:rPr>
            </w:pPr>
          </w:p>
          <w:p w14:paraId="13807805" w14:textId="77777777" w:rsidR="00D31968" w:rsidRDefault="00D31968" w:rsidP="003F0D9C">
            <w:pPr>
              <w:rPr>
                <w:rFonts w:eastAsia="仿宋_GB2312"/>
              </w:rPr>
            </w:pPr>
          </w:p>
          <w:p w14:paraId="1FB0E057" w14:textId="77777777" w:rsidR="00D31968" w:rsidRDefault="00D31968" w:rsidP="003F0D9C">
            <w:pPr>
              <w:rPr>
                <w:rFonts w:eastAsia="仿宋_GB2312"/>
              </w:rPr>
            </w:pPr>
          </w:p>
          <w:p w14:paraId="60CAF15B" w14:textId="77777777" w:rsidR="00D31968" w:rsidRDefault="00D31968" w:rsidP="003F0D9C">
            <w:pPr>
              <w:rPr>
                <w:rFonts w:eastAsia="仿宋_GB2312"/>
              </w:rPr>
            </w:pPr>
          </w:p>
          <w:p w14:paraId="0471EE9E" w14:textId="77777777" w:rsidR="00D31968" w:rsidRDefault="00D31968" w:rsidP="003F0D9C">
            <w:pPr>
              <w:rPr>
                <w:rFonts w:eastAsia="仿宋_GB2312"/>
              </w:rPr>
            </w:pPr>
          </w:p>
          <w:p w14:paraId="0B982C7D" w14:textId="77777777" w:rsidR="00D31968" w:rsidRDefault="00D31968" w:rsidP="003F0D9C">
            <w:pPr>
              <w:rPr>
                <w:rFonts w:eastAsia="仿宋_GB2312"/>
              </w:rPr>
            </w:pPr>
          </w:p>
          <w:p w14:paraId="665D3E37" w14:textId="77777777" w:rsidR="00D31968" w:rsidRDefault="00D31968" w:rsidP="003F0D9C">
            <w:pPr>
              <w:rPr>
                <w:rFonts w:eastAsia="仿宋_GB2312"/>
              </w:rPr>
            </w:pPr>
          </w:p>
          <w:p w14:paraId="0B71F082" w14:textId="77777777" w:rsidR="00D31968" w:rsidRDefault="00D31968" w:rsidP="003F0D9C">
            <w:pPr>
              <w:rPr>
                <w:rFonts w:eastAsia="仿宋_GB2312"/>
              </w:rPr>
            </w:pPr>
          </w:p>
          <w:p w14:paraId="6704548D" w14:textId="77777777" w:rsidR="00D31968" w:rsidRDefault="00D31968" w:rsidP="003F0D9C">
            <w:pPr>
              <w:rPr>
                <w:rFonts w:eastAsia="仿宋_GB2312"/>
              </w:rPr>
            </w:pPr>
          </w:p>
          <w:p w14:paraId="472F3FA4" w14:textId="77777777" w:rsidR="00D31968" w:rsidRDefault="00D31968" w:rsidP="003F0D9C">
            <w:pPr>
              <w:rPr>
                <w:rFonts w:eastAsia="仿宋_GB2312"/>
              </w:rPr>
            </w:pPr>
          </w:p>
          <w:p w14:paraId="4D22C32C" w14:textId="77777777" w:rsidR="00D31968" w:rsidRDefault="00D31968" w:rsidP="003F0D9C">
            <w:pPr>
              <w:rPr>
                <w:rFonts w:eastAsia="仿宋_GB2312"/>
              </w:rPr>
            </w:pPr>
          </w:p>
          <w:p w14:paraId="0A81211F" w14:textId="77777777" w:rsidR="00D31968" w:rsidRDefault="00D31968" w:rsidP="003F0D9C">
            <w:pPr>
              <w:rPr>
                <w:rFonts w:eastAsia="仿宋_GB2312"/>
              </w:rPr>
            </w:pPr>
          </w:p>
          <w:p w14:paraId="38F531EF" w14:textId="77777777" w:rsidR="00D31968" w:rsidRDefault="00D31968" w:rsidP="003F0D9C">
            <w:pPr>
              <w:rPr>
                <w:rFonts w:eastAsia="仿宋_GB2312"/>
              </w:rPr>
            </w:pPr>
          </w:p>
          <w:p w14:paraId="01088EB6" w14:textId="77777777" w:rsidR="00D31968" w:rsidRDefault="00D31968" w:rsidP="003F0D9C">
            <w:pPr>
              <w:rPr>
                <w:rFonts w:eastAsia="仿宋_GB2312"/>
              </w:rPr>
            </w:pPr>
          </w:p>
          <w:p w14:paraId="796354F1" w14:textId="77777777" w:rsidR="00D31968" w:rsidRDefault="00D31968" w:rsidP="003F0D9C">
            <w:pPr>
              <w:rPr>
                <w:rFonts w:eastAsia="仿宋_GB2312"/>
              </w:rPr>
            </w:pPr>
          </w:p>
          <w:p w14:paraId="05EE9FCF" w14:textId="77777777" w:rsidR="00834948" w:rsidRDefault="00834948" w:rsidP="0083494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访存指令，</w:t>
            </w:r>
            <w:r>
              <w:t>from sw.dump</w:t>
            </w:r>
          </w:p>
          <w:p w14:paraId="2E758A96" w14:textId="77777777" w:rsidR="00834948" w:rsidRDefault="00834948" w:rsidP="00834948">
            <w:pPr>
              <w:pStyle w:val="SourceCode"/>
            </w:pPr>
            <w:r>
              <w:rPr>
                <w:rStyle w:val="NormalTok"/>
              </w:rPr>
              <w:t>00000144 &lt;test_10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144:</w:t>
            </w:r>
            <w:r>
              <w:rPr>
                <w:rStyle w:val="NormalTok"/>
              </w:rPr>
              <w:tab/>
              <w:t xml:space="preserve">000020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2</w:t>
            </w:r>
            <w:r>
              <w:br/>
            </w:r>
            <w:r>
              <w:rPr>
                <w:rStyle w:val="NormalTok"/>
              </w:rPr>
              <w:t xml:space="preserve"> 148:</w:t>
            </w:r>
            <w:r>
              <w:rPr>
                <w:rStyle w:val="NormalTok"/>
              </w:rPr>
              <w:tab/>
              <w:t xml:space="preserve">02008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2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dat9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4c:</w:t>
            </w:r>
            <w:r>
              <w:rPr>
                <w:rStyle w:val="NormalTok"/>
              </w:rPr>
              <w:tab/>
              <w:t xml:space="preserve">1234513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12345</w:t>
            </w:r>
            <w:r>
              <w:br/>
            </w:r>
            <w:r>
              <w:rPr>
                <w:rStyle w:val="NormalTok"/>
              </w:rPr>
              <w:t xml:space="preserve"> 150:</w:t>
            </w:r>
            <w:r>
              <w:rPr>
                <w:rStyle w:val="NormalTok"/>
              </w:rPr>
              <w:tab/>
              <w:t xml:space="preserve">6781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65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234567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234364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54:</w:t>
            </w:r>
            <w:r>
              <w:rPr>
                <w:rStyle w:val="NormalTok"/>
              </w:rPr>
              <w:tab/>
              <w:t xml:space="preserve">fe0082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32</w:t>
            </w:r>
            <w:r>
              <w:br/>
            </w:r>
            <w:r>
              <w:rPr>
                <w:rStyle w:val="NormalTok"/>
              </w:rPr>
              <w:t xml:space="preserve"> 158:</w:t>
            </w:r>
            <w:r>
              <w:rPr>
                <w:rStyle w:val="NormalTok"/>
              </w:rPr>
              <w:tab/>
              <w:t xml:space="preserve">02222023          </w:t>
            </w:r>
            <w:r>
              <w:rPr>
                <w:rStyle w:val="NormalTok"/>
              </w:rPr>
              <w:tab/>
              <w:t>sw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c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5c:</w:t>
            </w:r>
            <w:r>
              <w:rPr>
                <w:rStyle w:val="NormalTok"/>
              </w:rPr>
              <w:tab/>
              <w:t xml:space="preserve">0000a283          </w:t>
            </w:r>
            <w:r>
              <w:rPr>
                <w:rStyle w:val="NormalTok"/>
              </w:rPr>
              <w:tab/>
              <w:t>lw</w:t>
            </w:r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160:</w:t>
            </w:r>
            <w:r>
              <w:rPr>
                <w:rStyle w:val="NormalTok"/>
              </w:rPr>
              <w:tab/>
              <w:t xml:space="preserve">123453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12345</w:t>
            </w:r>
            <w:r>
              <w:br/>
            </w:r>
            <w:r>
              <w:rPr>
                <w:rStyle w:val="NormalTok"/>
              </w:rPr>
              <w:t xml:space="preserve"> 164:</w:t>
            </w:r>
            <w:r>
              <w:rPr>
                <w:rStyle w:val="NormalTok"/>
              </w:rPr>
              <w:tab/>
              <w:t xml:space="preserve">67838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65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234567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234364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68:</w:t>
            </w:r>
            <w:r>
              <w:rPr>
                <w:rStyle w:val="NormalTok"/>
              </w:rPr>
              <w:tab/>
              <w:t xml:space="preserve">00a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</w:t>
            </w:r>
            <w:r>
              <w:br/>
            </w:r>
            <w:r>
              <w:rPr>
                <w:rStyle w:val="NormalTok"/>
              </w:rPr>
              <w:t xml:space="preserve"> 16c:</w:t>
            </w:r>
            <w:r>
              <w:rPr>
                <w:rStyle w:val="NormalTok"/>
              </w:rPr>
              <w:tab/>
              <w:t xml:space="preserve">30729e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8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6E5273C8" w14:textId="4EAFF0EE" w:rsidR="00834948" w:rsidRDefault="00000000" w:rsidP="00834948">
            <w:pPr>
              <w:pStyle w:val="CaptionedFigure"/>
            </w:pPr>
            <w:r>
              <w:rPr>
                <w:noProof/>
              </w:rPr>
              <w:pict w14:anchorId="5CD4117E">
                <v:shape id="_x0000_i1045" type="#_x0000_t75" style="width:417.9pt;height:1in;visibility:visible;mso-wrap-style:square">
                  <v:imagedata r:id="rId28" o:title=""/>
                </v:shape>
              </w:pict>
            </w:r>
          </w:p>
          <w:p w14:paraId="6C30B0F2" w14:textId="77777777" w:rsidR="00834948" w:rsidRDefault="00834948" w:rsidP="00834948">
            <w:pPr>
              <w:pStyle w:val="ImageCaption"/>
            </w:pPr>
          </w:p>
          <w:p w14:paraId="23012655" w14:textId="77777777" w:rsidR="00834948" w:rsidRDefault="00834948" w:rsidP="00834948">
            <w:pPr>
              <w:pStyle w:val="af2"/>
            </w:pPr>
            <w:r>
              <w:t>x1 = 0000 2020</w:t>
            </w:r>
            <w:r>
              <w:t>，</w:t>
            </w:r>
            <w:r>
              <w:t>x2 = 1234 5678</w:t>
            </w:r>
            <w:r>
              <w:t>，</w:t>
            </w:r>
            <w:r>
              <w:t>x4 = 0000 2000</w:t>
            </w:r>
            <w:r>
              <w:t>；</w:t>
            </w:r>
          </w:p>
          <w:p w14:paraId="7E284C70" w14:textId="77777777" w:rsidR="00834948" w:rsidRDefault="00834948" w:rsidP="00834948">
            <w:pPr>
              <w:pStyle w:val="af2"/>
            </w:pPr>
            <w:r>
              <w:t>把</w:t>
            </w:r>
            <w:r>
              <w:t xml:space="preserve"> x2 </w:t>
            </w:r>
            <w:r>
              <w:t>的值存到基地址</w:t>
            </w:r>
            <w:r>
              <w:t xml:space="preserve"> 0000 2000</w:t>
            </w:r>
            <w:r>
              <w:t>，偏移</w:t>
            </w:r>
            <w:r>
              <w:t xml:space="preserve"> 32 </w:t>
            </w:r>
            <w:r>
              <w:t>的地址，即</w:t>
            </w:r>
            <w:r>
              <w:t xml:space="preserve"> 0000 2020</w:t>
            </w:r>
            <w:r>
              <w:t>；</w:t>
            </w:r>
          </w:p>
          <w:p w14:paraId="6B09626A" w14:textId="77777777" w:rsidR="00834948" w:rsidRDefault="00834948" w:rsidP="00834948">
            <w:pPr>
              <w:pStyle w:val="af2"/>
            </w:pPr>
            <w:r>
              <w:t>读取基地址</w:t>
            </w:r>
            <w:r>
              <w:t xml:space="preserve"> 0000 2020</w:t>
            </w:r>
            <w:r>
              <w:t>，偏移</w:t>
            </w:r>
            <w:r>
              <w:t xml:space="preserve"> 0 </w:t>
            </w:r>
            <w:r>
              <w:t>的地址，即</w:t>
            </w:r>
            <w:r>
              <w:t xml:space="preserve"> 0000 2020 </w:t>
            </w:r>
            <w:r>
              <w:t>到</w:t>
            </w:r>
            <w:r>
              <w:t xml:space="preserve"> x5 </w:t>
            </w:r>
            <w:r>
              <w:t>中。</w:t>
            </w:r>
          </w:p>
          <w:p w14:paraId="621174EA" w14:textId="77777777" w:rsidR="00834948" w:rsidRDefault="00834948" w:rsidP="00834948">
            <w:pPr>
              <w:pStyle w:val="af2"/>
            </w:pPr>
            <w:r>
              <w:t>那么</w:t>
            </w:r>
            <w:r>
              <w:t xml:space="preserve"> x5 = 12345678</w:t>
            </w:r>
            <w:r>
              <w:t>。</w:t>
            </w:r>
          </w:p>
          <w:p w14:paraId="52BF3150" w14:textId="77777777" w:rsidR="00834948" w:rsidRDefault="00834948" w:rsidP="00834948">
            <w:pPr>
              <w:pStyle w:val="af2"/>
            </w:pPr>
            <w:r>
              <w:t>x7 = 12345678</w:t>
            </w:r>
            <w:r>
              <w:t>，</w:t>
            </w:r>
            <w:r>
              <w:t>x5 == x7</w:t>
            </w:r>
            <w:r>
              <w:t>，故而不满足</w:t>
            </w:r>
            <w:r>
              <w:t xml:space="preserve"> bne</w:t>
            </w:r>
            <w:r>
              <w:t>，不跳转，可以注意到</w:t>
            </w:r>
            <w:r>
              <w:t xml:space="preserve"> pc = 164 </w:t>
            </w:r>
            <w:r>
              <w:t>后是</w:t>
            </w:r>
            <w:r>
              <w:t xml:space="preserve"> pc = 168</w:t>
            </w:r>
            <w:r>
              <w:t>，故没有发生跳转，对应正确。</w:t>
            </w:r>
          </w:p>
          <w:p w14:paraId="601B7535" w14:textId="77777777" w:rsidR="00D31968" w:rsidRDefault="00D31968" w:rsidP="003F0D9C">
            <w:pPr>
              <w:rPr>
                <w:rFonts w:eastAsia="仿宋_GB2312"/>
              </w:rPr>
            </w:pPr>
          </w:p>
          <w:p w14:paraId="0FA70FC3" w14:textId="77777777" w:rsidR="00834948" w:rsidRDefault="00834948" w:rsidP="003F0D9C">
            <w:pPr>
              <w:rPr>
                <w:rFonts w:eastAsia="仿宋_GB2312"/>
              </w:rPr>
            </w:pPr>
          </w:p>
          <w:p w14:paraId="04B04B8F" w14:textId="77777777" w:rsidR="00834948" w:rsidRDefault="00834948" w:rsidP="003F0D9C">
            <w:pPr>
              <w:rPr>
                <w:rFonts w:eastAsia="仿宋_GB2312"/>
              </w:rPr>
            </w:pPr>
          </w:p>
          <w:p w14:paraId="4FB7C3DA" w14:textId="77777777" w:rsidR="00834948" w:rsidRDefault="00834948" w:rsidP="003F0D9C">
            <w:pPr>
              <w:rPr>
                <w:rFonts w:eastAsia="仿宋_GB2312"/>
              </w:rPr>
            </w:pPr>
          </w:p>
          <w:p w14:paraId="7A07E8C9" w14:textId="77777777" w:rsidR="00834948" w:rsidRDefault="00834948" w:rsidP="003F0D9C">
            <w:pPr>
              <w:rPr>
                <w:rFonts w:eastAsia="仿宋_GB2312"/>
              </w:rPr>
            </w:pPr>
          </w:p>
          <w:p w14:paraId="1DC2D3DF" w14:textId="77777777" w:rsidR="00834948" w:rsidRDefault="00834948" w:rsidP="003F0D9C">
            <w:pPr>
              <w:rPr>
                <w:rFonts w:eastAsia="仿宋_GB2312"/>
              </w:rPr>
            </w:pPr>
          </w:p>
          <w:p w14:paraId="76D91E23" w14:textId="77777777" w:rsidR="00834948" w:rsidRDefault="00834948" w:rsidP="003F0D9C">
            <w:pPr>
              <w:rPr>
                <w:rFonts w:eastAsia="仿宋_GB2312"/>
              </w:rPr>
            </w:pPr>
          </w:p>
          <w:p w14:paraId="20812121" w14:textId="77777777" w:rsidR="00834948" w:rsidRDefault="00834948" w:rsidP="003F0D9C">
            <w:pPr>
              <w:rPr>
                <w:rFonts w:eastAsia="仿宋_GB2312"/>
              </w:rPr>
            </w:pPr>
          </w:p>
          <w:p w14:paraId="08893AA0" w14:textId="77777777" w:rsidR="00834948" w:rsidRDefault="00834948" w:rsidP="003F0D9C">
            <w:pPr>
              <w:rPr>
                <w:rFonts w:eastAsia="仿宋_GB2312"/>
              </w:rPr>
            </w:pPr>
          </w:p>
          <w:p w14:paraId="32C0C81A" w14:textId="77777777" w:rsidR="00834948" w:rsidRDefault="00834948" w:rsidP="003F0D9C">
            <w:pPr>
              <w:rPr>
                <w:rFonts w:eastAsia="仿宋_GB2312"/>
              </w:rPr>
            </w:pPr>
          </w:p>
          <w:p w14:paraId="4F028A6B" w14:textId="77777777" w:rsidR="00834948" w:rsidRDefault="00834948" w:rsidP="003F0D9C">
            <w:pPr>
              <w:rPr>
                <w:rFonts w:eastAsia="仿宋_GB2312"/>
              </w:rPr>
            </w:pPr>
          </w:p>
          <w:p w14:paraId="1E997A34" w14:textId="77777777" w:rsidR="00834948" w:rsidRDefault="00834948" w:rsidP="003F0D9C">
            <w:pPr>
              <w:rPr>
                <w:rFonts w:eastAsia="仿宋_GB2312"/>
              </w:rPr>
            </w:pPr>
          </w:p>
          <w:p w14:paraId="5A011EBB" w14:textId="77777777" w:rsidR="00834948" w:rsidRDefault="00834948" w:rsidP="003F0D9C">
            <w:pPr>
              <w:rPr>
                <w:rFonts w:eastAsia="仿宋_GB2312"/>
              </w:rPr>
            </w:pPr>
          </w:p>
          <w:p w14:paraId="2E297B3F" w14:textId="77777777" w:rsidR="00C879D9" w:rsidRDefault="00C879D9" w:rsidP="00C879D9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jal</w:t>
            </w:r>
            <w:r>
              <w:t>，</w:t>
            </w:r>
            <w:r>
              <w:t>from jal.dump</w:t>
            </w:r>
          </w:p>
          <w:p w14:paraId="0869EEB7" w14:textId="77777777" w:rsidR="00C879D9" w:rsidRDefault="00C879D9" w:rsidP="00C879D9">
            <w:pPr>
              <w:pStyle w:val="SourceCode"/>
            </w:pPr>
            <w:r>
              <w:rPr>
                <w:rStyle w:val="NormalTok"/>
              </w:rPr>
              <w:t>00000000 &lt;_start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0:</w:t>
            </w:r>
            <w:r>
              <w:rPr>
                <w:rStyle w:val="NormalTok"/>
              </w:rPr>
              <w:tab/>
              <w:t xml:space="preserve">0040006f          </w:t>
            </w:r>
            <w:r>
              <w:rPr>
                <w:rStyle w:val="NormalTok"/>
              </w:rPr>
              <w:tab/>
              <w:t>jal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04 &lt;reset_vector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100026f          </w:t>
            </w:r>
            <w:r>
              <w:rPr>
                <w:rStyle w:val="NormalTok"/>
              </w:rPr>
              <w:tab/>
              <w:t>jal</w:t>
            </w:r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arget_2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10 &lt;linkaddr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0000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000000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3c0006f          </w:t>
            </w:r>
            <w:r>
              <w:rPr>
                <w:rStyle w:val="NormalTok"/>
              </w:rPr>
              <w:tab/>
              <w:t>jal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1c &lt;target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010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6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02411a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62F79940" w14:textId="6600A9EB" w:rsidR="00C879D9" w:rsidRDefault="00000000" w:rsidP="00C879D9">
            <w:pPr>
              <w:pStyle w:val="CaptionedFigure"/>
            </w:pPr>
            <w:r>
              <w:rPr>
                <w:noProof/>
              </w:rPr>
              <w:pict w14:anchorId="596A81C1">
                <v:shape id="_x0000_i1046" type="#_x0000_t75" style="width:417.45pt;height:108pt;visibility:visible;mso-wrap-style:square">
                  <v:imagedata r:id="rId29" o:title=""/>
                </v:shape>
              </w:pict>
            </w:r>
          </w:p>
          <w:p w14:paraId="4FBF23FC" w14:textId="77777777" w:rsidR="00C879D9" w:rsidRDefault="00C879D9" w:rsidP="00C879D9">
            <w:pPr>
              <w:pStyle w:val="ImageCaption"/>
            </w:pPr>
          </w:p>
          <w:p w14:paraId="72D45E6C" w14:textId="77777777" w:rsidR="00C879D9" w:rsidRDefault="00C879D9" w:rsidP="00C879D9">
            <w:pPr>
              <w:pStyle w:val="af2"/>
            </w:pPr>
            <w:r>
              <w:t>第一个</w:t>
            </w:r>
            <w:r>
              <w:t xml:space="preserve"> jal </w:t>
            </w:r>
            <w:r>
              <w:t>指令没有什么作用，从可以正常到</w:t>
            </w:r>
            <w:r>
              <w:t xml:space="preserve"> pc = 4 </w:t>
            </w:r>
            <w:r>
              <w:t>看出没有问题；</w:t>
            </w:r>
          </w:p>
          <w:p w14:paraId="58375A4E" w14:textId="77777777" w:rsidR="00C879D9" w:rsidRDefault="00C879D9" w:rsidP="00C879D9">
            <w:pPr>
              <w:pStyle w:val="af2"/>
            </w:pPr>
            <w:r>
              <w:t>第二个</w:t>
            </w:r>
            <w:r>
              <w:t xml:space="preserve"> jal </w:t>
            </w:r>
            <w:r>
              <w:t>指令会向</w:t>
            </w:r>
            <w:r>
              <w:t xml:space="preserve"> x4 </w:t>
            </w:r>
            <w:r>
              <w:t>存储</w:t>
            </w:r>
            <w:r>
              <w:t xml:space="preserve"> pc + 4</w:t>
            </w:r>
            <w:r>
              <w:t>，即</w:t>
            </w:r>
            <w:r>
              <w:t xml:space="preserve"> 10</w:t>
            </w:r>
            <w:r>
              <w:t>，跳转到</w:t>
            </w:r>
            <w:r>
              <w:t xml:space="preserve"> pc = 1c</w:t>
            </w:r>
            <w:r>
              <w:t>，也没有问题。</w:t>
            </w:r>
          </w:p>
          <w:p w14:paraId="4E55789B" w14:textId="77777777" w:rsidR="00834948" w:rsidRDefault="00834948" w:rsidP="003F0D9C">
            <w:pPr>
              <w:rPr>
                <w:rFonts w:eastAsia="仿宋_GB2312"/>
              </w:rPr>
            </w:pPr>
          </w:p>
          <w:p w14:paraId="72CDD703" w14:textId="77777777" w:rsidR="00C879D9" w:rsidRDefault="00C879D9" w:rsidP="003F0D9C">
            <w:pPr>
              <w:rPr>
                <w:rFonts w:eastAsia="仿宋_GB2312"/>
              </w:rPr>
            </w:pPr>
          </w:p>
          <w:p w14:paraId="6FBF4383" w14:textId="77777777" w:rsidR="00C879D9" w:rsidRDefault="00C879D9" w:rsidP="003F0D9C">
            <w:pPr>
              <w:rPr>
                <w:rFonts w:eastAsia="仿宋_GB2312"/>
              </w:rPr>
            </w:pPr>
          </w:p>
          <w:p w14:paraId="39CE1541" w14:textId="77777777" w:rsidR="00C879D9" w:rsidRDefault="00C879D9" w:rsidP="003F0D9C">
            <w:pPr>
              <w:rPr>
                <w:rFonts w:eastAsia="仿宋_GB2312"/>
              </w:rPr>
            </w:pPr>
          </w:p>
          <w:p w14:paraId="7E26C1AA" w14:textId="77777777" w:rsidR="00C879D9" w:rsidRDefault="00C879D9" w:rsidP="003F0D9C">
            <w:pPr>
              <w:rPr>
                <w:rFonts w:eastAsia="仿宋_GB2312"/>
              </w:rPr>
            </w:pPr>
          </w:p>
          <w:p w14:paraId="56DE0399" w14:textId="77777777" w:rsidR="00C879D9" w:rsidRDefault="00C879D9" w:rsidP="003F0D9C">
            <w:pPr>
              <w:rPr>
                <w:rFonts w:eastAsia="仿宋_GB2312"/>
              </w:rPr>
            </w:pPr>
          </w:p>
          <w:p w14:paraId="21053D36" w14:textId="77777777" w:rsidR="00C879D9" w:rsidRDefault="00C879D9" w:rsidP="003F0D9C">
            <w:pPr>
              <w:rPr>
                <w:rFonts w:eastAsia="仿宋_GB2312"/>
              </w:rPr>
            </w:pPr>
          </w:p>
          <w:p w14:paraId="558172EA" w14:textId="77777777" w:rsidR="00C879D9" w:rsidRDefault="00C879D9" w:rsidP="003F0D9C">
            <w:pPr>
              <w:rPr>
                <w:rFonts w:eastAsia="仿宋_GB2312"/>
              </w:rPr>
            </w:pPr>
          </w:p>
          <w:p w14:paraId="5E6AC8F8" w14:textId="77777777" w:rsidR="00C879D9" w:rsidRDefault="00C879D9" w:rsidP="003F0D9C">
            <w:pPr>
              <w:rPr>
                <w:rFonts w:eastAsia="仿宋_GB2312"/>
              </w:rPr>
            </w:pPr>
          </w:p>
          <w:p w14:paraId="1D296980" w14:textId="77777777" w:rsidR="00C879D9" w:rsidRDefault="00C879D9" w:rsidP="003F0D9C">
            <w:pPr>
              <w:rPr>
                <w:rFonts w:eastAsia="仿宋_GB2312"/>
              </w:rPr>
            </w:pPr>
          </w:p>
          <w:p w14:paraId="02EFF712" w14:textId="77777777" w:rsidR="00C879D9" w:rsidRDefault="00C879D9" w:rsidP="003F0D9C">
            <w:pPr>
              <w:rPr>
                <w:rFonts w:eastAsia="仿宋_GB2312"/>
              </w:rPr>
            </w:pPr>
          </w:p>
          <w:p w14:paraId="78E3CFC1" w14:textId="77777777" w:rsidR="00C879D9" w:rsidRDefault="00C879D9" w:rsidP="003F0D9C">
            <w:pPr>
              <w:rPr>
                <w:rFonts w:eastAsia="仿宋_GB2312"/>
              </w:rPr>
            </w:pPr>
          </w:p>
          <w:p w14:paraId="3D9EFD16" w14:textId="77777777" w:rsidR="00C879D9" w:rsidRDefault="00C879D9" w:rsidP="003F0D9C">
            <w:pPr>
              <w:rPr>
                <w:rFonts w:eastAsia="仿宋_GB2312"/>
              </w:rPr>
            </w:pPr>
          </w:p>
          <w:p w14:paraId="5C98A25E" w14:textId="77777777" w:rsidR="00C879D9" w:rsidRDefault="00C879D9" w:rsidP="003F0D9C">
            <w:pPr>
              <w:rPr>
                <w:rFonts w:eastAsia="仿宋_GB2312"/>
              </w:rPr>
            </w:pPr>
          </w:p>
          <w:p w14:paraId="1CDE116A" w14:textId="77777777" w:rsidR="00E3089F" w:rsidRDefault="00E3089F" w:rsidP="00E308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jalr</w:t>
            </w:r>
            <w:r>
              <w:t>，</w:t>
            </w:r>
            <w:r>
              <w:t>from jalr.dump</w:t>
            </w:r>
          </w:p>
          <w:p w14:paraId="0E4EE41B" w14:textId="77777777" w:rsidR="00E3089F" w:rsidRDefault="00E3089F" w:rsidP="00E3089F">
            <w:pPr>
              <w:pStyle w:val="SourceCode"/>
            </w:pPr>
            <w:r>
              <w:rPr>
                <w:rStyle w:val="NormalTok"/>
              </w:rPr>
              <w:t>00000004 &lt;reset_vector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2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18003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0302e7          </w:t>
            </w:r>
            <w:r>
              <w:rPr>
                <w:rStyle w:val="NormalTok"/>
              </w:rPr>
              <w:tab/>
              <w:t>jalr</w:t>
            </w:r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6</w:t>
            </w:r>
            <w:r>
              <w:rPr>
                <w:rStyle w:val="OperatorTok"/>
              </w:rPr>
              <w:t>)</w:t>
            </w:r>
            <w:r>
              <w:br/>
            </w:r>
            <w:r>
              <w:br/>
            </w:r>
            <w:r>
              <w:rPr>
                <w:rStyle w:val="NormalTok"/>
              </w:rPr>
              <w:t>00000014 &lt;linkaddr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0c40006f          </w:t>
            </w:r>
            <w:r>
              <w:rPr>
                <w:rStyle w:val="NormalTok"/>
              </w:rPr>
              <w:tab/>
              <w:t>jal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d8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18 &lt;target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14003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0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0a629e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d8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3919610" w14:textId="096988C0" w:rsidR="00E3089F" w:rsidRDefault="00000000" w:rsidP="00E3089F">
            <w:pPr>
              <w:pStyle w:val="CaptionedFigure"/>
            </w:pPr>
            <w:r>
              <w:rPr>
                <w:noProof/>
              </w:rPr>
              <w:pict w14:anchorId="42106117">
                <v:shape id="_x0000_i1047" type="#_x0000_t75" style="width:417.75pt;height:108pt;visibility:visible;mso-wrap-style:square">
                  <v:imagedata r:id="rId30" o:title=""/>
                </v:shape>
              </w:pict>
            </w:r>
          </w:p>
          <w:p w14:paraId="03368469" w14:textId="77777777" w:rsidR="00E3089F" w:rsidRDefault="00E3089F" w:rsidP="00E3089F">
            <w:pPr>
              <w:pStyle w:val="ImageCaption"/>
            </w:pPr>
          </w:p>
          <w:p w14:paraId="5D826425" w14:textId="77777777" w:rsidR="00E3089F" w:rsidRDefault="00E3089F" w:rsidP="00E3089F">
            <w:pPr>
              <w:pStyle w:val="af2"/>
            </w:pPr>
            <w:r>
              <w:t xml:space="preserve">x6 = 18(16 </w:t>
            </w:r>
            <w:r>
              <w:t>进制</w:t>
            </w:r>
            <w:r>
              <w:t>)</w:t>
            </w:r>
          </w:p>
          <w:p w14:paraId="6E48BB87" w14:textId="77777777" w:rsidR="00E3089F" w:rsidRDefault="00E3089F" w:rsidP="00E3089F">
            <w:pPr>
              <w:pStyle w:val="af2"/>
            </w:pPr>
            <w:r>
              <w:t xml:space="preserve">jalr </w:t>
            </w:r>
            <w:r>
              <w:t>指令使</w:t>
            </w:r>
            <w:r>
              <w:t xml:space="preserve"> x5 = 14(16 </w:t>
            </w:r>
            <w:r>
              <w:t>进制</w:t>
            </w:r>
            <w:r>
              <w:t>)</w:t>
            </w:r>
            <w:r>
              <w:t>，跳转到</w:t>
            </w:r>
            <w:r>
              <w:t xml:space="preserve"> pc = 18(16 </w:t>
            </w:r>
            <w:r>
              <w:t>进制</w:t>
            </w:r>
            <w:r>
              <w:t>)</w:t>
            </w:r>
            <w:r>
              <w:t>，没问题；</w:t>
            </w:r>
          </w:p>
          <w:p w14:paraId="774F23F3" w14:textId="77777777" w:rsidR="00E3089F" w:rsidRDefault="00E3089F" w:rsidP="00E3089F">
            <w:pPr>
              <w:pStyle w:val="af2"/>
            </w:pPr>
            <w:r>
              <w:t xml:space="preserve">x6 = 14(16 </w:t>
            </w:r>
            <w:r>
              <w:t>进制</w:t>
            </w:r>
            <w:r>
              <w:t>)</w:t>
            </w:r>
          </w:p>
          <w:p w14:paraId="32230F7F" w14:textId="77777777" w:rsidR="00E3089F" w:rsidRDefault="00E3089F" w:rsidP="00E3089F">
            <w:pPr>
              <w:pStyle w:val="af2"/>
            </w:pPr>
            <w:r>
              <w:t>x5 == x6</w:t>
            </w:r>
            <w:r>
              <w:t>，不满足</w:t>
            </w:r>
            <w:r>
              <w:t xml:space="preserve"> bne</w:t>
            </w:r>
            <w:r>
              <w:t>，不跳转，没问题。</w:t>
            </w:r>
          </w:p>
          <w:p w14:paraId="04EAD130" w14:textId="77777777" w:rsidR="00C879D9" w:rsidRDefault="00C879D9" w:rsidP="003F0D9C">
            <w:pPr>
              <w:rPr>
                <w:rFonts w:eastAsia="仿宋_GB2312"/>
              </w:rPr>
            </w:pPr>
          </w:p>
          <w:p w14:paraId="0AA829CF" w14:textId="77777777" w:rsidR="00E3089F" w:rsidRDefault="00E3089F" w:rsidP="003F0D9C">
            <w:pPr>
              <w:rPr>
                <w:rFonts w:eastAsia="仿宋_GB2312"/>
              </w:rPr>
            </w:pPr>
          </w:p>
          <w:p w14:paraId="10D9DC37" w14:textId="77777777" w:rsidR="00E3089F" w:rsidRDefault="00E3089F" w:rsidP="003F0D9C">
            <w:pPr>
              <w:rPr>
                <w:rFonts w:eastAsia="仿宋_GB2312"/>
              </w:rPr>
            </w:pPr>
          </w:p>
          <w:p w14:paraId="45021747" w14:textId="77777777" w:rsidR="00E3089F" w:rsidRDefault="00E3089F" w:rsidP="003F0D9C">
            <w:pPr>
              <w:rPr>
                <w:rFonts w:eastAsia="仿宋_GB2312"/>
              </w:rPr>
            </w:pPr>
          </w:p>
          <w:p w14:paraId="5275C98A" w14:textId="77777777" w:rsidR="00E3089F" w:rsidRDefault="00E3089F" w:rsidP="003F0D9C">
            <w:pPr>
              <w:rPr>
                <w:rFonts w:eastAsia="仿宋_GB2312"/>
              </w:rPr>
            </w:pPr>
          </w:p>
          <w:p w14:paraId="1C5DF1B7" w14:textId="77777777" w:rsidR="00E3089F" w:rsidRDefault="00E3089F" w:rsidP="003F0D9C">
            <w:pPr>
              <w:rPr>
                <w:rFonts w:eastAsia="仿宋_GB2312"/>
              </w:rPr>
            </w:pPr>
          </w:p>
          <w:p w14:paraId="60F097ED" w14:textId="77777777" w:rsidR="00E3089F" w:rsidRDefault="00E3089F" w:rsidP="003F0D9C">
            <w:pPr>
              <w:rPr>
                <w:rFonts w:eastAsia="仿宋_GB2312"/>
              </w:rPr>
            </w:pPr>
          </w:p>
          <w:p w14:paraId="13A96A8C" w14:textId="77777777" w:rsidR="00E3089F" w:rsidRDefault="00E3089F" w:rsidP="003F0D9C">
            <w:pPr>
              <w:rPr>
                <w:rFonts w:eastAsia="仿宋_GB2312"/>
              </w:rPr>
            </w:pPr>
          </w:p>
          <w:p w14:paraId="0EB26D74" w14:textId="77777777" w:rsidR="00E3089F" w:rsidRDefault="00E3089F" w:rsidP="003F0D9C">
            <w:pPr>
              <w:rPr>
                <w:rFonts w:eastAsia="仿宋_GB2312"/>
              </w:rPr>
            </w:pPr>
          </w:p>
          <w:p w14:paraId="0433AFE7" w14:textId="77777777" w:rsidR="00E3089F" w:rsidRDefault="00E3089F" w:rsidP="003F0D9C">
            <w:pPr>
              <w:rPr>
                <w:rFonts w:eastAsia="仿宋_GB2312"/>
              </w:rPr>
            </w:pPr>
          </w:p>
          <w:p w14:paraId="05595C8B" w14:textId="77777777" w:rsidR="00E3089F" w:rsidRDefault="00E3089F" w:rsidP="003F0D9C">
            <w:pPr>
              <w:rPr>
                <w:rFonts w:eastAsia="仿宋_GB2312"/>
              </w:rPr>
            </w:pPr>
          </w:p>
          <w:p w14:paraId="3F09B9F1" w14:textId="77777777" w:rsidR="00E3089F" w:rsidRDefault="00E3089F" w:rsidP="003F0D9C">
            <w:pPr>
              <w:rPr>
                <w:rFonts w:eastAsia="仿宋_GB2312"/>
              </w:rPr>
            </w:pPr>
          </w:p>
          <w:p w14:paraId="7381CD1A" w14:textId="77777777" w:rsidR="00E3089F" w:rsidRDefault="00E3089F" w:rsidP="003F0D9C">
            <w:pPr>
              <w:rPr>
                <w:rFonts w:eastAsia="仿宋_GB2312"/>
              </w:rPr>
            </w:pPr>
          </w:p>
          <w:p w14:paraId="68117480" w14:textId="77777777" w:rsidR="00E3089F" w:rsidRDefault="00E3089F" w:rsidP="003F0D9C">
            <w:pPr>
              <w:rPr>
                <w:rFonts w:eastAsia="仿宋_GB2312"/>
              </w:rPr>
            </w:pPr>
          </w:p>
          <w:p w14:paraId="5FE2421F" w14:textId="77777777" w:rsidR="00E3089F" w:rsidRDefault="00E3089F" w:rsidP="003F0D9C">
            <w:pPr>
              <w:rPr>
                <w:rFonts w:eastAsia="仿宋_GB2312"/>
              </w:rPr>
            </w:pPr>
          </w:p>
          <w:p w14:paraId="6AE073EA" w14:textId="77777777" w:rsidR="00245C62" w:rsidRDefault="00245C62" w:rsidP="00245C62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beq</w:t>
            </w:r>
            <w:r>
              <w:t>、</w:t>
            </w:r>
            <w:r>
              <w:t>bne</w:t>
            </w:r>
            <w:r>
              <w:t>，</w:t>
            </w:r>
            <w:r>
              <w:t>from beq.dump</w:t>
            </w:r>
          </w:p>
          <w:p w14:paraId="3FCBD91C" w14:textId="77777777" w:rsidR="00245C62" w:rsidRDefault="00245C62" w:rsidP="00245C62">
            <w:pPr>
              <w:pStyle w:val="SourceCode"/>
            </w:pPr>
            <w:r>
              <w:rPr>
                <w:rStyle w:val="NormalTok"/>
              </w:rPr>
              <w:t>00000004 &lt;reset_vector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208663          </w:t>
            </w:r>
            <w:r>
              <w:rPr>
                <w:rStyle w:val="NormalTok"/>
              </w:rPr>
              <w:tab/>
              <w:t>beq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2a3018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03016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fe208ee3          </w:t>
            </w:r>
            <w:r>
              <w:rPr>
                <w:rStyle w:val="NormalTok"/>
              </w:rPr>
              <w:tab/>
              <w:t>beq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2a3012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A54DFD1" w14:textId="0549A108" w:rsidR="00245C62" w:rsidRDefault="00000000" w:rsidP="00245C62">
            <w:pPr>
              <w:pStyle w:val="CaptionedFigure"/>
            </w:pPr>
            <w:r>
              <w:rPr>
                <w:noProof/>
              </w:rPr>
              <w:pict w14:anchorId="6832F0B8">
                <v:shape id="_x0000_i1048" type="#_x0000_t75" style="width:417.75pt;height:122.25pt;visibility:visible;mso-wrap-style:square">
                  <v:imagedata r:id="rId31" o:title=""/>
                </v:shape>
              </w:pict>
            </w:r>
          </w:p>
          <w:p w14:paraId="751B03D4" w14:textId="77777777" w:rsidR="00245C62" w:rsidRDefault="00245C62" w:rsidP="00245C62">
            <w:pPr>
              <w:pStyle w:val="ImageCaption"/>
            </w:pPr>
          </w:p>
          <w:p w14:paraId="286ED0FB" w14:textId="77777777" w:rsidR="00245C62" w:rsidRDefault="00245C62" w:rsidP="00245C62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3E53F57D" w14:textId="77777777" w:rsidR="00245C62" w:rsidRDefault="00245C62" w:rsidP="00245C62">
            <w:pPr>
              <w:pStyle w:val="af2"/>
            </w:pPr>
            <w:r>
              <w:t>pc = 10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beq</w:t>
            </w:r>
            <w:r>
              <w:t>，跳转到</w:t>
            </w:r>
            <w:r>
              <w:t xml:space="preserve"> pc = 1c</w:t>
            </w:r>
            <w:r>
              <w:t>；</w:t>
            </w:r>
          </w:p>
          <w:p w14:paraId="35FDA11D" w14:textId="77777777" w:rsidR="00245C62" w:rsidRDefault="00245C62" w:rsidP="00245C62">
            <w:pPr>
              <w:pStyle w:val="af2"/>
            </w:pPr>
            <w:r>
              <w:t>pc = 1c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beq</w:t>
            </w:r>
            <w:r>
              <w:t>，跳转到</w:t>
            </w:r>
            <w:r>
              <w:t xml:space="preserve"> pc = 18</w:t>
            </w:r>
            <w:r>
              <w:t>；</w:t>
            </w:r>
          </w:p>
          <w:p w14:paraId="74CD85AD" w14:textId="77777777" w:rsidR="00245C62" w:rsidRDefault="00245C62" w:rsidP="00245C62">
            <w:pPr>
              <w:pStyle w:val="af2"/>
            </w:pPr>
            <w:r>
              <w:t>pc = 18</w:t>
            </w:r>
            <w:r>
              <w:t>：</w:t>
            </w:r>
            <w:r>
              <w:t>x0 != x3</w:t>
            </w:r>
            <w:r>
              <w:t>，满足</w:t>
            </w:r>
            <w:r>
              <w:t xml:space="preserve"> bne</w:t>
            </w:r>
            <w:r>
              <w:t>，跳转到</w:t>
            </w:r>
            <w:r>
              <w:t xml:space="preserve"> pc = 24</w:t>
            </w:r>
            <w:r>
              <w:t>。</w:t>
            </w:r>
          </w:p>
          <w:p w14:paraId="28610A57" w14:textId="77777777" w:rsidR="00245C62" w:rsidRDefault="00245C62" w:rsidP="00245C62">
            <w:pPr>
              <w:pStyle w:val="af2"/>
            </w:pPr>
          </w:p>
          <w:p w14:paraId="159CE833" w14:textId="77777777" w:rsidR="00245C62" w:rsidRDefault="00245C62" w:rsidP="00245C62">
            <w:pPr>
              <w:pStyle w:val="af2"/>
            </w:pPr>
          </w:p>
          <w:p w14:paraId="5DB05B65" w14:textId="77777777" w:rsidR="00245C62" w:rsidRDefault="00245C62" w:rsidP="00245C62">
            <w:pPr>
              <w:pStyle w:val="af2"/>
            </w:pPr>
          </w:p>
          <w:p w14:paraId="47D7FE59" w14:textId="77777777" w:rsidR="00245C62" w:rsidRDefault="00245C62" w:rsidP="00245C62">
            <w:pPr>
              <w:pStyle w:val="af2"/>
            </w:pPr>
          </w:p>
          <w:p w14:paraId="37F0065D" w14:textId="77777777" w:rsidR="00245C62" w:rsidRDefault="00245C62" w:rsidP="00245C62">
            <w:pPr>
              <w:pStyle w:val="af2"/>
            </w:pPr>
          </w:p>
          <w:p w14:paraId="071A0C7E" w14:textId="77777777" w:rsidR="00245C62" w:rsidRDefault="00245C62" w:rsidP="00245C62">
            <w:pPr>
              <w:pStyle w:val="af2"/>
            </w:pPr>
          </w:p>
          <w:p w14:paraId="665948CD" w14:textId="77777777" w:rsidR="00245C62" w:rsidRDefault="00245C62" w:rsidP="00245C62">
            <w:pPr>
              <w:pStyle w:val="af2"/>
            </w:pPr>
          </w:p>
          <w:p w14:paraId="73B7343E" w14:textId="77777777" w:rsidR="00245C62" w:rsidRDefault="00245C62" w:rsidP="00245C62">
            <w:pPr>
              <w:pStyle w:val="af2"/>
            </w:pPr>
          </w:p>
          <w:p w14:paraId="29AD24FE" w14:textId="77777777" w:rsidR="00245C62" w:rsidRDefault="00245C62" w:rsidP="00245C62">
            <w:pPr>
              <w:pStyle w:val="af2"/>
            </w:pPr>
          </w:p>
          <w:p w14:paraId="6F6D82C5" w14:textId="77777777" w:rsidR="00245C62" w:rsidRDefault="00245C62" w:rsidP="00245C62">
            <w:pPr>
              <w:pStyle w:val="af2"/>
            </w:pPr>
          </w:p>
          <w:p w14:paraId="1D443AD5" w14:textId="77777777" w:rsidR="00245C62" w:rsidRDefault="00245C62" w:rsidP="00245C62">
            <w:pPr>
              <w:pStyle w:val="af2"/>
            </w:pPr>
          </w:p>
          <w:p w14:paraId="3CAD0B87" w14:textId="77777777" w:rsidR="00245C62" w:rsidRDefault="00245C62" w:rsidP="00245C62">
            <w:pPr>
              <w:pStyle w:val="af2"/>
            </w:pPr>
          </w:p>
          <w:p w14:paraId="6C4A3680" w14:textId="77777777" w:rsidR="00D13C6F" w:rsidRDefault="00D13C6F" w:rsidP="00D13C6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blt</w:t>
            </w:r>
          </w:p>
          <w:p w14:paraId="7619BB77" w14:textId="77777777" w:rsidR="00D13C6F" w:rsidRDefault="00D13C6F" w:rsidP="00D13C6F">
            <w:pPr>
              <w:pStyle w:val="SourceCode"/>
            </w:pPr>
            <w:r>
              <w:rPr>
                <w:rStyle w:val="NormalTok"/>
              </w:rPr>
              <w:t>00000004 &lt;reset_vector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1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20c663          </w:t>
            </w:r>
            <w:r>
              <w:rPr>
                <w:rStyle w:val="NormalTok"/>
              </w:rPr>
              <w:tab/>
              <w:t>blt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2a3018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03016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fe20cee3          </w:t>
            </w:r>
            <w:r>
              <w:rPr>
                <w:rStyle w:val="NormalTok"/>
              </w:rPr>
              <w:tab/>
              <w:t>blt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2a3012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5439C4E2" w14:textId="5691CF16" w:rsidR="00D13C6F" w:rsidRDefault="00000000" w:rsidP="00D13C6F">
            <w:pPr>
              <w:pStyle w:val="CaptionedFigure"/>
            </w:pPr>
            <w:r>
              <w:rPr>
                <w:noProof/>
              </w:rPr>
              <w:pict w14:anchorId="112F16FE">
                <v:shape id="_x0000_i1049" type="#_x0000_t75" style="width:417.75pt;height:122.25pt;visibility:visible;mso-wrap-style:square">
                  <v:imagedata r:id="rId32" o:title=""/>
                </v:shape>
              </w:pict>
            </w:r>
          </w:p>
          <w:p w14:paraId="4742E74B" w14:textId="77777777" w:rsidR="00D13C6F" w:rsidRDefault="00D13C6F" w:rsidP="00D13C6F">
            <w:pPr>
              <w:pStyle w:val="ImageCaption"/>
            </w:pPr>
          </w:p>
          <w:p w14:paraId="6CB0163D" w14:textId="77777777" w:rsidR="00D13C6F" w:rsidRDefault="00D13C6F" w:rsidP="00D13C6F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1</w:t>
            </w:r>
            <w:r>
              <w:t>；</w:t>
            </w:r>
          </w:p>
          <w:p w14:paraId="3A5214E0" w14:textId="77777777" w:rsidR="00D13C6F" w:rsidRDefault="00D13C6F" w:rsidP="00D13C6F">
            <w:pPr>
              <w:pStyle w:val="af2"/>
            </w:pPr>
            <w:r>
              <w:t>pc = 10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blt</w:t>
            </w:r>
            <w:r>
              <w:t>，跳转到</w:t>
            </w:r>
            <w:r>
              <w:t xml:space="preserve"> pc = 1c</w:t>
            </w:r>
            <w:r>
              <w:t>；</w:t>
            </w:r>
          </w:p>
          <w:p w14:paraId="79F7B2CF" w14:textId="77777777" w:rsidR="00D13C6F" w:rsidRDefault="00D13C6F" w:rsidP="00D13C6F">
            <w:pPr>
              <w:pStyle w:val="af2"/>
            </w:pPr>
            <w:r>
              <w:t>pc = 1c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blt</w:t>
            </w:r>
            <w:r>
              <w:t>，跳转到</w:t>
            </w:r>
            <w:r>
              <w:t xml:space="preserve"> pc = 18</w:t>
            </w:r>
            <w:r>
              <w:t>；</w:t>
            </w:r>
          </w:p>
          <w:p w14:paraId="2E939C72" w14:textId="77777777" w:rsidR="00D13C6F" w:rsidRDefault="00D13C6F" w:rsidP="00D13C6F">
            <w:pPr>
              <w:pStyle w:val="af2"/>
            </w:pPr>
            <w:r>
              <w:t>pc = 18</w:t>
            </w:r>
            <w:r>
              <w:t>：</w:t>
            </w:r>
            <w:r>
              <w:t>x0 != x3</w:t>
            </w:r>
            <w:r>
              <w:t>，满足</w:t>
            </w:r>
            <w:r>
              <w:t xml:space="preserve"> bne</w:t>
            </w:r>
            <w:r>
              <w:t>，跳转到</w:t>
            </w:r>
            <w:r>
              <w:t xml:space="preserve"> pc = 24</w:t>
            </w:r>
            <w:r>
              <w:t>。</w:t>
            </w:r>
          </w:p>
          <w:p w14:paraId="768DA5BA" w14:textId="77777777" w:rsidR="00245C62" w:rsidRDefault="00245C62" w:rsidP="00245C62">
            <w:pPr>
              <w:pStyle w:val="af2"/>
            </w:pPr>
          </w:p>
          <w:p w14:paraId="49005D79" w14:textId="77777777" w:rsidR="00D13C6F" w:rsidRDefault="00D13C6F" w:rsidP="00245C62">
            <w:pPr>
              <w:pStyle w:val="af2"/>
            </w:pPr>
          </w:p>
          <w:p w14:paraId="0792386E" w14:textId="77777777" w:rsidR="00D13C6F" w:rsidRDefault="00D13C6F" w:rsidP="00245C62">
            <w:pPr>
              <w:pStyle w:val="af2"/>
            </w:pPr>
          </w:p>
          <w:p w14:paraId="79DCE291" w14:textId="77777777" w:rsidR="00D13C6F" w:rsidRDefault="00D13C6F" w:rsidP="00245C62">
            <w:pPr>
              <w:pStyle w:val="af2"/>
            </w:pPr>
          </w:p>
          <w:p w14:paraId="7E36A77A" w14:textId="77777777" w:rsidR="00D13C6F" w:rsidRDefault="00D13C6F" w:rsidP="00245C62">
            <w:pPr>
              <w:pStyle w:val="af2"/>
            </w:pPr>
          </w:p>
          <w:p w14:paraId="271FB975" w14:textId="77777777" w:rsidR="00D13C6F" w:rsidRDefault="00D13C6F" w:rsidP="00245C62">
            <w:pPr>
              <w:pStyle w:val="af2"/>
            </w:pPr>
          </w:p>
          <w:p w14:paraId="2075106E" w14:textId="77777777" w:rsidR="00D13C6F" w:rsidRDefault="00D13C6F" w:rsidP="00245C62">
            <w:pPr>
              <w:pStyle w:val="af2"/>
            </w:pPr>
          </w:p>
          <w:p w14:paraId="24DB014C" w14:textId="77777777" w:rsidR="00D13C6F" w:rsidRDefault="00D13C6F" w:rsidP="00245C62">
            <w:pPr>
              <w:pStyle w:val="af2"/>
            </w:pPr>
          </w:p>
          <w:p w14:paraId="68D0B4C9" w14:textId="77777777" w:rsidR="00D13C6F" w:rsidRDefault="00D13C6F" w:rsidP="00245C62">
            <w:pPr>
              <w:pStyle w:val="af2"/>
            </w:pPr>
          </w:p>
          <w:p w14:paraId="0B7471DB" w14:textId="77777777" w:rsidR="00D13C6F" w:rsidRDefault="00D13C6F" w:rsidP="00245C62">
            <w:pPr>
              <w:pStyle w:val="af2"/>
            </w:pPr>
          </w:p>
          <w:p w14:paraId="04768F2F" w14:textId="77777777" w:rsidR="00D13C6F" w:rsidRDefault="00D13C6F" w:rsidP="00245C62">
            <w:pPr>
              <w:pStyle w:val="af2"/>
            </w:pPr>
          </w:p>
          <w:p w14:paraId="16FD98FD" w14:textId="77777777" w:rsidR="00D13C6F" w:rsidRDefault="00D13C6F" w:rsidP="00245C62">
            <w:pPr>
              <w:pStyle w:val="af2"/>
            </w:pPr>
          </w:p>
          <w:p w14:paraId="22355DD0" w14:textId="77777777" w:rsidR="00ED7D9E" w:rsidRDefault="00ED7D9E" w:rsidP="00ED7D9E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bge</w:t>
            </w:r>
          </w:p>
          <w:p w14:paraId="745CB8AB" w14:textId="77777777" w:rsidR="00ED7D9E" w:rsidRDefault="00ED7D9E" w:rsidP="00ED7D9E">
            <w:pPr>
              <w:pStyle w:val="SourceCode"/>
            </w:pPr>
            <w:r>
              <w:rPr>
                <w:rStyle w:val="NormalTok"/>
              </w:rPr>
              <w:t>00000004 &lt;reset_vector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20d663          </w:t>
            </w:r>
            <w:r>
              <w:rPr>
                <w:rStyle w:val="NormalTok"/>
              </w:rPr>
              <w:tab/>
              <w:t>bge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303018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03016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fe20dee3          </w:t>
            </w:r>
            <w:r>
              <w:rPr>
                <w:rStyle w:val="NormalTok"/>
              </w:rPr>
              <w:tab/>
              <w:t>bge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303012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24257C99" w14:textId="10B4E2C6" w:rsidR="00ED7D9E" w:rsidRDefault="00000000" w:rsidP="00ED7D9E">
            <w:pPr>
              <w:pStyle w:val="CaptionedFigure"/>
            </w:pPr>
            <w:r>
              <w:rPr>
                <w:noProof/>
              </w:rPr>
              <w:pict w14:anchorId="6A711EBB">
                <v:shape id="_x0000_i1050" type="#_x0000_t75" style="width:417.6pt;height:122.25pt;visibility:visible;mso-wrap-style:square">
                  <v:imagedata r:id="rId33" o:title=""/>
                </v:shape>
              </w:pict>
            </w:r>
          </w:p>
          <w:p w14:paraId="4D29B274" w14:textId="77777777" w:rsidR="00ED7D9E" w:rsidRDefault="00ED7D9E" w:rsidP="00ED7D9E">
            <w:pPr>
              <w:pStyle w:val="ImageCaption"/>
            </w:pPr>
          </w:p>
          <w:p w14:paraId="53AFE0CF" w14:textId="77777777" w:rsidR="00ED7D9E" w:rsidRDefault="00ED7D9E" w:rsidP="00ED7D9E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1D5048C8" w14:textId="77777777" w:rsidR="00ED7D9E" w:rsidRDefault="00ED7D9E" w:rsidP="00ED7D9E">
            <w:pPr>
              <w:pStyle w:val="af2"/>
            </w:pPr>
            <w:r>
              <w:t>pc = 10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bge</w:t>
            </w:r>
            <w:r>
              <w:t>，跳转到</w:t>
            </w:r>
            <w:r>
              <w:t xml:space="preserve"> pc = 1c</w:t>
            </w:r>
            <w:r>
              <w:t>；</w:t>
            </w:r>
          </w:p>
          <w:p w14:paraId="2C04E37E" w14:textId="77777777" w:rsidR="00ED7D9E" w:rsidRDefault="00ED7D9E" w:rsidP="00ED7D9E">
            <w:pPr>
              <w:pStyle w:val="af2"/>
            </w:pPr>
            <w:r>
              <w:t>pc = 1c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bge</w:t>
            </w:r>
            <w:r>
              <w:t>，跳转到</w:t>
            </w:r>
            <w:r>
              <w:t xml:space="preserve"> pc = 18</w:t>
            </w:r>
            <w:r>
              <w:t>；</w:t>
            </w:r>
          </w:p>
          <w:p w14:paraId="52983383" w14:textId="77777777" w:rsidR="00ED7D9E" w:rsidRDefault="00ED7D9E" w:rsidP="00ED7D9E">
            <w:pPr>
              <w:pStyle w:val="af2"/>
            </w:pPr>
            <w:r>
              <w:t>pc = 18</w:t>
            </w:r>
            <w:r>
              <w:t>：</w:t>
            </w:r>
            <w:r>
              <w:t>x0 != x3</w:t>
            </w:r>
            <w:r>
              <w:t>，满足</w:t>
            </w:r>
            <w:r>
              <w:t xml:space="preserve"> bne</w:t>
            </w:r>
            <w:r>
              <w:t>，跳转到</w:t>
            </w:r>
            <w:r>
              <w:t xml:space="preserve"> pc = 24</w:t>
            </w:r>
            <w:r>
              <w:t>。</w:t>
            </w:r>
          </w:p>
          <w:p w14:paraId="4645DE92" w14:textId="77777777" w:rsidR="00D13C6F" w:rsidRDefault="00D13C6F" w:rsidP="00245C62">
            <w:pPr>
              <w:pStyle w:val="af2"/>
            </w:pPr>
          </w:p>
          <w:p w14:paraId="7FB6C599" w14:textId="77777777" w:rsidR="00466215" w:rsidRDefault="00466215" w:rsidP="00245C62">
            <w:pPr>
              <w:pStyle w:val="af2"/>
            </w:pPr>
          </w:p>
          <w:p w14:paraId="7FADA767" w14:textId="77777777" w:rsidR="00466215" w:rsidRDefault="00466215" w:rsidP="00245C62">
            <w:pPr>
              <w:pStyle w:val="af2"/>
            </w:pPr>
          </w:p>
          <w:p w14:paraId="386E04C1" w14:textId="77777777" w:rsidR="00466215" w:rsidRDefault="00466215" w:rsidP="00245C62">
            <w:pPr>
              <w:pStyle w:val="af2"/>
            </w:pPr>
          </w:p>
          <w:p w14:paraId="303EB3D2" w14:textId="77777777" w:rsidR="00466215" w:rsidRDefault="00466215" w:rsidP="00245C62">
            <w:pPr>
              <w:pStyle w:val="af2"/>
            </w:pPr>
          </w:p>
          <w:p w14:paraId="473D52B6" w14:textId="77777777" w:rsidR="00466215" w:rsidRDefault="00466215" w:rsidP="00245C62">
            <w:pPr>
              <w:pStyle w:val="af2"/>
            </w:pPr>
          </w:p>
          <w:p w14:paraId="50532A92" w14:textId="77777777" w:rsidR="00466215" w:rsidRDefault="00466215" w:rsidP="00245C62">
            <w:pPr>
              <w:pStyle w:val="af2"/>
            </w:pPr>
          </w:p>
          <w:p w14:paraId="6E11BA40" w14:textId="77777777" w:rsidR="00466215" w:rsidRDefault="00466215" w:rsidP="00245C62">
            <w:pPr>
              <w:pStyle w:val="af2"/>
            </w:pPr>
          </w:p>
          <w:p w14:paraId="11B2BEA7" w14:textId="77777777" w:rsidR="00466215" w:rsidRDefault="00466215" w:rsidP="00245C62">
            <w:pPr>
              <w:pStyle w:val="af2"/>
            </w:pPr>
          </w:p>
          <w:p w14:paraId="3216998D" w14:textId="77777777" w:rsidR="00466215" w:rsidRDefault="00466215" w:rsidP="00245C62">
            <w:pPr>
              <w:pStyle w:val="af2"/>
            </w:pPr>
          </w:p>
          <w:p w14:paraId="282F0C16" w14:textId="77777777" w:rsidR="00466215" w:rsidRDefault="00466215" w:rsidP="00245C62">
            <w:pPr>
              <w:pStyle w:val="af2"/>
            </w:pPr>
          </w:p>
          <w:p w14:paraId="14FE629F" w14:textId="280D7ADC" w:rsidR="00466215" w:rsidRPr="00245C62" w:rsidRDefault="00466215" w:rsidP="00245C62">
            <w:pPr>
              <w:pStyle w:val="af2"/>
            </w:pPr>
          </w:p>
        </w:tc>
      </w:tr>
    </w:tbl>
    <w:p w14:paraId="14FE62A1" w14:textId="77777777" w:rsidR="00A6448D" w:rsidRDefault="00A6448D" w:rsidP="008D7145">
      <w:pPr>
        <w:pStyle w:val="ae"/>
      </w:pPr>
      <w:r>
        <w:lastRenderedPageBreak/>
        <w:t xml:space="preserve">2 </w:t>
      </w:r>
      <w:r>
        <w:t>流水线</w:t>
      </w:r>
      <w:r>
        <w:t>CPU</w:t>
      </w:r>
      <w:r>
        <w:t>设计与实现</w:t>
      </w:r>
    </w:p>
    <w:p w14:paraId="14FE62A2" w14:textId="77777777" w:rsidR="00CA5517" w:rsidRPr="00447385" w:rsidRDefault="00CA5517" w:rsidP="00447385">
      <w:pPr>
        <w:pStyle w:val="af0"/>
      </w:pPr>
      <w:r>
        <w:rPr>
          <w:rFonts w:hint="eastAsia"/>
        </w:rPr>
        <w:t>2</w:t>
      </w:r>
      <w:r>
        <w:t xml:space="preserve">.1 </w:t>
      </w:r>
      <w:r>
        <w:t>流水线的划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4" w14:textId="77777777" w:rsidTr="003F0D9C">
        <w:trPr>
          <w:trHeight w:val="378"/>
        </w:trPr>
        <w:tc>
          <w:tcPr>
            <w:tcW w:w="8522" w:type="dxa"/>
          </w:tcPr>
          <w:p w14:paraId="14FE62A3" w14:textId="77777777" w:rsidR="00447385" w:rsidRPr="007655BE" w:rsidRDefault="00DE5500" w:rsidP="00D456DD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画出流水线</w:t>
            </w:r>
            <w:r w:rsidR="00D456DD">
              <w:rPr>
                <w:rFonts w:hint="eastAsia"/>
                <w:color w:val="FF0000"/>
              </w:rPr>
              <w:t>如何</w:t>
            </w:r>
            <w:r>
              <w:rPr>
                <w:rFonts w:hint="eastAsia"/>
                <w:color w:val="FF0000"/>
              </w:rPr>
              <w:t>划分</w:t>
            </w:r>
            <w:r w:rsidR="00D456DD">
              <w:rPr>
                <w:rFonts w:hint="eastAsia"/>
                <w:color w:val="FF0000"/>
              </w:rPr>
              <w:t>，</w:t>
            </w:r>
            <w:r>
              <w:rPr>
                <w:rFonts w:hint="eastAsia"/>
                <w:color w:val="FF0000"/>
              </w:rPr>
              <w:t>说明</w:t>
            </w:r>
            <w:r w:rsidR="00447385" w:rsidRPr="008D7145">
              <w:rPr>
                <w:rFonts w:hint="eastAsia"/>
                <w:color w:val="FF0000"/>
              </w:rPr>
              <w:t>每个</w:t>
            </w:r>
            <w:r>
              <w:rPr>
                <w:rFonts w:hint="eastAsia"/>
                <w:color w:val="FF0000"/>
              </w:rPr>
              <w:t>流水级具备什么功能、需要完成哪些操作。</w:t>
            </w:r>
          </w:p>
        </w:tc>
      </w:tr>
      <w:tr w:rsidR="00447385" w14:paraId="14FE62A6" w14:textId="77777777" w:rsidTr="00DE5500">
        <w:trPr>
          <w:trHeight w:val="11330"/>
        </w:trPr>
        <w:tc>
          <w:tcPr>
            <w:tcW w:w="8522" w:type="dxa"/>
          </w:tcPr>
          <w:p w14:paraId="5D0F314B" w14:textId="77777777" w:rsidR="00492A4D" w:rsidRPr="004C7975" w:rsidRDefault="00492A4D" w:rsidP="001D6BCA">
            <w:r w:rsidRPr="004C7975">
              <w:rPr>
                <w:rFonts w:hint="eastAsia"/>
              </w:rPr>
              <w:t>1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取指阶段（</w:t>
            </w:r>
            <w:r w:rsidRPr="004C7975">
              <w:rPr>
                <w:rFonts w:hint="eastAsia"/>
              </w:rPr>
              <w:t>instruction fetch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）</w:t>
            </w:r>
          </w:p>
          <w:p w14:paraId="2AE2F50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更新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</w:t>
            </w:r>
          </w:p>
          <w:p w14:paraId="5FDE94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得到当前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对应的指令</w:t>
            </w:r>
          </w:p>
          <w:p w14:paraId="78F15B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可能会由于冒险检测器的控制信号而保持停顿</w:t>
            </w:r>
          </w:p>
          <w:p w14:paraId="5E4DADDB" w14:textId="517D6A74" w:rsidR="00492A4D" w:rsidRPr="004C7975" w:rsidRDefault="00492A4D" w:rsidP="001D6BCA">
            <w:r w:rsidRPr="004C7975">
              <w:t>2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译指阶段（</w:t>
            </w:r>
            <w:r w:rsidRPr="004C7975">
              <w:rPr>
                <w:rFonts w:hint="eastAsia"/>
              </w:rPr>
              <w:t>instruction decod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D </w:t>
            </w:r>
            <w:r w:rsidRPr="004C7975">
              <w:rPr>
                <w:rFonts w:hint="eastAsia"/>
              </w:rPr>
              <w:t>阶段）</w:t>
            </w:r>
          </w:p>
          <w:p w14:paraId="65138033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由控制器得到控制信号</w:t>
            </w:r>
          </w:p>
          <w:p w14:paraId="382A15F8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得到寄存器堆中两个目标寄存器堆的值</w:t>
            </w:r>
          </w:p>
          <w:p w14:paraId="4199A51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得到对应类型的拓展的立即数</w:t>
            </w:r>
          </w:p>
          <w:p w14:paraId="3E5EF63D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4</w:t>
            </w:r>
            <w:r w:rsidRPr="004C7975">
              <w:rPr>
                <w:rFonts w:hint="eastAsia"/>
              </w:rPr>
              <w:t>）结合译指结果，在冒险检测器中判断当前是否需要数据前递以及停顿，并处理</w:t>
            </w:r>
          </w:p>
          <w:p w14:paraId="5C19534E" w14:textId="1E86F6D5" w:rsidR="00492A4D" w:rsidRPr="004C7975" w:rsidRDefault="00492A4D" w:rsidP="001D6BCA">
            <w:r w:rsidRPr="004C7975">
              <w:t>3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执行阶段（</w:t>
            </w:r>
            <w:r w:rsidRPr="004C7975">
              <w:rPr>
                <w:rFonts w:hint="eastAsia"/>
              </w:rPr>
              <w:t>execut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EX </w:t>
            </w:r>
            <w:r w:rsidRPr="004C7975">
              <w:rPr>
                <w:rFonts w:hint="eastAsia"/>
              </w:rPr>
              <w:t>阶段）</w:t>
            </w:r>
          </w:p>
          <w:p w14:paraId="529DCCAC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ALU </w:t>
            </w:r>
            <w:r w:rsidRPr="004C7975">
              <w:rPr>
                <w:rFonts w:hint="eastAsia"/>
              </w:rPr>
              <w:t>根据控制信号以及操作数执行对应的运算</w:t>
            </w:r>
          </w:p>
          <w:p w14:paraId="0AC1CD8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根据控制信号和</w:t>
            </w:r>
            <w:r w:rsidRPr="004C7975">
              <w:rPr>
                <w:rFonts w:hint="eastAsia"/>
              </w:rPr>
              <w:t xml:space="preserve"> ALU </w:t>
            </w:r>
            <w:r w:rsidRPr="004C7975">
              <w:rPr>
                <w:rFonts w:hint="eastAsia"/>
              </w:rPr>
              <w:t>计算结果判断是否跳转以及跳转的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，传达给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的</w:t>
            </w:r>
            <w:r w:rsidRPr="004C7975">
              <w:rPr>
                <w:rFonts w:hint="eastAsia"/>
              </w:rPr>
              <w:t xml:space="preserve"> NPC</w:t>
            </w:r>
          </w:p>
          <w:p w14:paraId="47F7B01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完成写回寄存器堆数据的第一次选择（处理）</w:t>
            </w:r>
          </w:p>
          <w:p w14:paraId="042AD3E6" w14:textId="442C1887" w:rsidR="00492A4D" w:rsidRPr="004C7975" w:rsidRDefault="00492A4D" w:rsidP="001D6BCA">
            <w:r w:rsidRPr="004C7975">
              <w:t>4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访存阶段（</w:t>
            </w:r>
            <w:r w:rsidRPr="004C7975">
              <w:rPr>
                <w:rFonts w:hint="eastAsia"/>
              </w:rPr>
              <w:t>memory access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MEM </w:t>
            </w:r>
            <w:r w:rsidRPr="004C7975">
              <w:rPr>
                <w:rFonts w:hint="eastAsia"/>
              </w:rPr>
              <w:t>阶段）</w:t>
            </w:r>
          </w:p>
          <w:p w14:paraId="7A0FCFDB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根据控制信号以及操作地址对存储器执行相应的访存操作</w:t>
            </w:r>
          </w:p>
          <w:p w14:paraId="4BA5F25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完成写回寄存器堆数据的第二次选择（处理）</w:t>
            </w:r>
          </w:p>
          <w:p w14:paraId="384E5E67" w14:textId="58E9C9A5" w:rsidR="00492A4D" w:rsidRPr="004C7975" w:rsidRDefault="00492A4D" w:rsidP="001D6BCA">
            <w:r w:rsidRPr="004C7975">
              <w:t>5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写回阶段（</w:t>
            </w:r>
            <w:r w:rsidRPr="004C7975">
              <w:rPr>
                <w:rFonts w:hint="eastAsia"/>
              </w:rPr>
              <w:t>write back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WB </w:t>
            </w:r>
            <w:r w:rsidRPr="004C7975">
              <w:rPr>
                <w:rFonts w:hint="eastAsia"/>
              </w:rPr>
              <w:t>阶段）</w:t>
            </w:r>
          </w:p>
          <w:p w14:paraId="14FE62A5" w14:textId="31885FBF" w:rsidR="00447385" w:rsidRPr="00492A4D" w:rsidRDefault="00492A4D" w:rsidP="001D6BCA">
            <w:pPr>
              <w:rPr>
                <w:rFonts w:eastAsia="仿宋_GB2312"/>
              </w:rPr>
            </w:pP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根据控制信号向寄存器堆目标寄存器写入相应数据</w:t>
            </w:r>
          </w:p>
        </w:tc>
      </w:tr>
    </w:tbl>
    <w:p w14:paraId="14FE62A7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 xml:space="preserve">.2 </w:t>
      </w:r>
      <w:r>
        <w:t>流水线</w:t>
      </w:r>
      <w:r>
        <w:t>CPU</w:t>
      </w:r>
      <w:r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9" w14:textId="77777777" w:rsidTr="003F0D9C">
        <w:trPr>
          <w:trHeight w:val="378"/>
        </w:trPr>
        <w:tc>
          <w:tcPr>
            <w:tcW w:w="8522" w:type="dxa"/>
          </w:tcPr>
          <w:p w14:paraId="14FE62A8" w14:textId="77777777" w:rsidR="00447385" w:rsidRPr="007655BE" w:rsidRDefault="00447385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 w:rsidRPr="008D7145">
              <w:rPr>
                <w:rFonts w:hint="eastAsia"/>
                <w:color w:val="FF0000"/>
              </w:rPr>
              <w:t>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="00DE5500"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="00DE5500" w:rsidRPr="008D7145">
              <w:rPr>
                <w:rFonts w:hint="eastAsia"/>
                <w:color w:val="FF0000"/>
              </w:rPr>
              <w:t>之间信号线的</w:t>
            </w:r>
            <w:r w:rsidR="00DE5500" w:rsidRPr="00DE5500">
              <w:rPr>
                <w:rFonts w:hint="eastAsia"/>
                <w:color w:val="FF0000"/>
              </w:rPr>
              <w:t>信号名</w:t>
            </w:r>
            <w:r w:rsidR="00DE5500" w:rsidRPr="008D7145">
              <w:rPr>
                <w:rFonts w:hint="eastAsia"/>
                <w:color w:val="FF0000"/>
              </w:rPr>
              <w:t>和</w:t>
            </w:r>
            <w:r w:rsidR="00DE5500" w:rsidRPr="00DE5500">
              <w:rPr>
                <w:rFonts w:hint="eastAsia"/>
                <w:color w:val="FF0000"/>
              </w:rPr>
              <w:t>位宽</w:t>
            </w:r>
            <w:r w:rsidR="00DE5500" w:rsidRPr="008D7145">
              <w:rPr>
                <w:rFonts w:hint="eastAsia"/>
                <w:color w:val="FF0000"/>
              </w:rPr>
              <w:t>，以及说明每个模块的</w:t>
            </w:r>
            <w:r w:rsidR="00DE5500" w:rsidRPr="00DE5500">
              <w:rPr>
                <w:rFonts w:hint="eastAsia"/>
                <w:color w:val="FF0000"/>
              </w:rPr>
              <w:t>功能含义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AB" w14:textId="77777777" w:rsidTr="003F0D9C">
        <w:trPr>
          <w:trHeight w:val="12426"/>
        </w:trPr>
        <w:tc>
          <w:tcPr>
            <w:tcW w:w="8522" w:type="dxa"/>
          </w:tcPr>
          <w:p w14:paraId="4B65D533" w14:textId="4E3D53C7" w:rsidR="0020552A" w:rsidRDefault="00186B16" w:rsidP="003F0D9C">
            <w:pPr>
              <w:rPr>
                <w:noProof/>
              </w:rPr>
            </w:pPr>
            <w:r>
              <w:rPr>
                <w:noProof/>
              </w:rPr>
              <w:pict w14:anchorId="3B11237E">
                <v:shape id="_x0000_i1075" type="#_x0000_t75" style="width:414.75pt;height:180.45pt">
                  <v:imagedata r:id="rId34" o:title=""/>
                </v:shape>
              </w:pict>
            </w:r>
          </w:p>
          <w:p w14:paraId="250E73DC" w14:textId="77777777" w:rsidR="00746748" w:rsidRPr="00746748" w:rsidRDefault="00746748" w:rsidP="001D6BCA">
            <w:r w:rsidRPr="00746748">
              <w:rPr>
                <w:rFonts w:hint="eastAsia"/>
              </w:rPr>
              <w:t>模块说明：</w:t>
            </w:r>
          </w:p>
          <w:p w14:paraId="367F8308" w14:textId="77777777" w:rsidR="00746748" w:rsidRPr="00746748" w:rsidRDefault="00746748" w:rsidP="001D6BCA">
            <w:r w:rsidRPr="00746748">
              <w:rPr>
                <w:rFonts w:hint="eastAsia"/>
              </w:rPr>
              <w:t>1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取指模块</w:t>
            </w:r>
          </w:p>
          <w:p w14:paraId="54D2A804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PC</w:t>
            </w:r>
            <w:r w:rsidRPr="00746748">
              <w:rPr>
                <w:rFonts w:hint="eastAsia"/>
              </w:rPr>
              <w:t>：更新当前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308480B0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NPC</w:t>
            </w:r>
            <w:r w:rsidRPr="00746748">
              <w:rPr>
                <w:rFonts w:hint="eastAsia"/>
              </w:rPr>
              <w:t>：得到下一条指令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6649B49B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IROM</w:t>
            </w:r>
            <w:r w:rsidRPr="00746748">
              <w:rPr>
                <w:rFonts w:hint="eastAsia"/>
              </w:rPr>
              <w:t>：指令存储器，根据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得到对应的指令</w:t>
            </w:r>
          </w:p>
          <w:p w14:paraId="34A281E4" w14:textId="5F80E1A0" w:rsidR="00746748" w:rsidRPr="00746748" w:rsidRDefault="00746748" w:rsidP="001D6BCA">
            <w:r>
              <w:t>2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译指模块</w:t>
            </w:r>
          </w:p>
          <w:p w14:paraId="595DCAAA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CONTROLLER</w:t>
            </w:r>
            <w:r w:rsidRPr="00746748">
              <w:rPr>
                <w:rFonts w:hint="eastAsia"/>
              </w:rPr>
              <w:t>：控制器，根据指令生成各个器件的控制信号</w:t>
            </w:r>
          </w:p>
          <w:p w14:paraId="7E34B67E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SEXT</w:t>
            </w:r>
            <w:r w:rsidRPr="00746748">
              <w:rPr>
                <w:rFonts w:hint="eastAsia"/>
              </w:rPr>
              <w:t>：立即数扩展单元，根据控制信号对指令中的立即数进行扩展</w:t>
            </w:r>
          </w:p>
          <w:p w14:paraId="4749FEB4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RF</w:t>
            </w:r>
            <w:r w:rsidRPr="00746748">
              <w:rPr>
                <w:rFonts w:hint="eastAsia"/>
              </w:rPr>
              <w:t>：寄存器堆，可根据地址读出或写入对应寄存器数据</w:t>
            </w:r>
          </w:p>
          <w:p w14:paraId="7CBD0DD6" w14:textId="7234AE40" w:rsidR="00746748" w:rsidRPr="00746748" w:rsidRDefault="00746748" w:rsidP="001D6BCA">
            <w:r>
              <w:t>3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执行模块</w:t>
            </w:r>
          </w:p>
          <w:p w14:paraId="7BC8D1C2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ALU_MUX</w:t>
            </w:r>
            <w:r w:rsidRPr="00746748">
              <w:rPr>
                <w:rFonts w:hint="eastAsia"/>
              </w:rPr>
              <w:t>：选择器，选择写入</w:t>
            </w:r>
            <w:r w:rsidRPr="00746748">
              <w:rPr>
                <w:rFonts w:hint="eastAsia"/>
              </w:rPr>
              <w:t xml:space="preserve"> ALU.B </w:t>
            </w:r>
            <w:r w:rsidRPr="00746748">
              <w:rPr>
                <w:rFonts w:hint="eastAsia"/>
              </w:rPr>
              <w:t>端口的数据</w:t>
            </w:r>
          </w:p>
          <w:p w14:paraId="62240BF7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ALU</w:t>
            </w:r>
            <w:r w:rsidRPr="00746748">
              <w:rPr>
                <w:rFonts w:hint="eastAsia"/>
              </w:rPr>
              <w:t>：运算器，根据控制信号执行加、减、按位与、按位或、按位异或、逻辑右移、逻辑左移、算术右移运算</w:t>
            </w:r>
          </w:p>
          <w:p w14:paraId="1BEBF2C0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NPC_CONTROL</w:t>
            </w:r>
            <w:r w:rsidRPr="00746748">
              <w:rPr>
                <w:rFonts w:hint="eastAsia"/>
              </w:rPr>
              <w:t>：根据控制信号和计算结果判断是否跳转以及跳转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，传达给</w:t>
            </w:r>
            <w:r w:rsidRPr="00746748">
              <w:rPr>
                <w:rFonts w:hint="eastAsia"/>
              </w:rPr>
              <w:t xml:space="preserve"> NPC</w:t>
            </w:r>
          </w:p>
          <w:p w14:paraId="45CC786E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WD_MUX1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wD </w:t>
            </w:r>
            <w:r w:rsidRPr="00746748">
              <w:rPr>
                <w:rFonts w:hint="eastAsia"/>
              </w:rPr>
              <w:t>的第一次选择</w:t>
            </w:r>
          </w:p>
          <w:p w14:paraId="5034F524" w14:textId="2D30FCAB" w:rsidR="00746748" w:rsidRPr="00746748" w:rsidRDefault="00746748" w:rsidP="001D6BCA">
            <w:r>
              <w:t>4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存储模块</w:t>
            </w:r>
          </w:p>
          <w:p w14:paraId="1AAD5679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lastRenderedPageBreak/>
              <w:t>•</w:t>
            </w:r>
            <w:r w:rsidRPr="00746748">
              <w:rPr>
                <w:rFonts w:hint="eastAsia"/>
              </w:rPr>
              <w:tab/>
              <w:t>DRAM</w:t>
            </w:r>
            <w:r w:rsidRPr="00746748">
              <w:rPr>
                <w:rFonts w:hint="eastAsia"/>
              </w:rPr>
              <w:t>：数据存储器，用于存储数据</w:t>
            </w:r>
          </w:p>
          <w:p w14:paraId="06DB251F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WD_MUX2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wD </w:t>
            </w:r>
            <w:r w:rsidRPr="00746748">
              <w:rPr>
                <w:rFonts w:hint="eastAsia"/>
              </w:rPr>
              <w:t>的第二次选择</w:t>
            </w:r>
          </w:p>
          <w:p w14:paraId="202BBC7A" w14:textId="53791005" w:rsidR="00746748" w:rsidRPr="00746748" w:rsidRDefault="00746748" w:rsidP="001D6BCA">
            <w:r>
              <w:t>5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流水线寄存器模块</w:t>
            </w:r>
          </w:p>
          <w:p w14:paraId="48EA6039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REG_IF_ID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ID_EX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EX_MEM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MEM_WB</w:t>
            </w:r>
            <w:r w:rsidRPr="00746748">
              <w:rPr>
                <w:rFonts w:hint="eastAsia"/>
              </w:rPr>
              <w:t>：用于存储各阶段正在执行的指令信息</w:t>
            </w:r>
          </w:p>
          <w:p w14:paraId="627A449F" w14:textId="4DC14E2E" w:rsidR="00746748" w:rsidRPr="00746748" w:rsidRDefault="00746748" w:rsidP="001D6BCA">
            <w:r>
              <w:t>6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冒险检测器模块</w:t>
            </w:r>
          </w:p>
          <w:p w14:paraId="241FDACB" w14:textId="77777777" w:rsidR="005E793F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HAZARD_DETECTION</w:t>
            </w:r>
            <w:r w:rsidRPr="00746748">
              <w:rPr>
                <w:rFonts w:hint="eastAsia"/>
              </w:rPr>
              <w:t>：检测并处理数据冒险与控制冒险：接收用于判断冒险的控制信号和数据，发出前递、停顿、清除的控制信号和相关数据</w:t>
            </w:r>
          </w:p>
          <w:p w14:paraId="6CDCA95C" w14:textId="77777777" w:rsidR="001D6BCA" w:rsidRDefault="001D6BCA" w:rsidP="001D6BCA"/>
          <w:p w14:paraId="65AD4E07" w14:textId="77777777" w:rsidR="001D6BCA" w:rsidRDefault="001D6BCA" w:rsidP="001D6BCA"/>
          <w:p w14:paraId="7A7E1B8D" w14:textId="77777777" w:rsidR="001D6BCA" w:rsidRDefault="001D6BCA" w:rsidP="001D6BCA"/>
          <w:p w14:paraId="74EAE571" w14:textId="77777777" w:rsidR="001D6BCA" w:rsidRDefault="001D6BCA" w:rsidP="001D6BCA"/>
          <w:p w14:paraId="759975D8" w14:textId="77777777" w:rsidR="001D6BCA" w:rsidRDefault="001D6BCA" w:rsidP="001D6BCA"/>
          <w:p w14:paraId="1E2F4C61" w14:textId="77777777" w:rsidR="001D6BCA" w:rsidRDefault="001D6BCA" w:rsidP="001D6BCA"/>
          <w:p w14:paraId="512556CC" w14:textId="77777777" w:rsidR="001D6BCA" w:rsidRDefault="001D6BCA" w:rsidP="001D6BCA"/>
          <w:p w14:paraId="5FACDE29" w14:textId="77777777" w:rsidR="001D6BCA" w:rsidRDefault="001D6BCA" w:rsidP="001D6BCA"/>
          <w:p w14:paraId="23EAABE4" w14:textId="77777777" w:rsidR="001D6BCA" w:rsidRDefault="001D6BCA" w:rsidP="001D6BCA"/>
          <w:p w14:paraId="7DF90CCC" w14:textId="77777777" w:rsidR="001D6BCA" w:rsidRDefault="001D6BCA" w:rsidP="001D6BCA"/>
          <w:p w14:paraId="2DD6AF9A" w14:textId="77777777" w:rsidR="001D6BCA" w:rsidRDefault="001D6BCA" w:rsidP="001D6BCA"/>
          <w:p w14:paraId="57962E4E" w14:textId="77777777" w:rsidR="001D6BCA" w:rsidRDefault="001D6BCA" w:rsidP="001D6BCA"/>
          <w:p w14:paraId="11BB0918" w14:textId="77777777" w:rsidR="001D6BCA" w:rsidRDefault="001D6BCA" w:rsidP="001D6BCA"/>
          <w:p w14:paraId="1789F184" w14:textId="77777777" w:rsidR="001D6BCA" w:rsidRDefault="001D6BCA" w:rsidP="001D6BCA"/>
          <w:p w14:paraId="696A1580" w14:textId="77777777" w:rsidR="001D6BCA" w:rsidRDefault="001D6BCA" w:rsidP="001D6BCA"/>
          <w:p w14:paraId="7CC8A5F3" w14:textId="77777777" w:rsidR="001D6BCA" w:rsidRDefault="001D6BCA" w:rsidP="001D6BCA"/>
          <w:p w14:paraId="0585CDC0" w14:textId="77777777" w:rsidR="001D6BCA" w:rsidRDefault="001D6BCA" w:rsidP="001D6BCA"/>
          <w:p w14:paraId="33D97D5A" w14:textId="77777777" w:rsidR="001D6BCA" w:rsidRDefault="001D6BCA" w:rsidP="001D6BCA"/>
          <w:p w14:paraId="67B36EBB" w14:textId="77777777" w:rsidR="001D6BCA" w:rsidRDefault="001D6BCA" w:rsidP="001D6BCA"/>
          <w:p w14:paraId="03AA36C6" w14:textId="77777777" w:rsidR="001D6BCA" w:rsidRDefault="001D6BCA" w:rsidP="001D6BCA"/>
          <w:p w14:paraId="178D96EC" w14:textId="77777777" w:rsidR="001D6BCA" w:rsidRDefault="001D6BCA" w:rsidP="001D6BCA"/>
          <w:p w14:paraId="100AC47F" w14:textId="77777777" w:rsidR="001D6BCA" w:rsidRDefault="001D6BCA" w:rsidP="001D6BCA"/>
          <w:p w14:paraId="73DCDCF6" w14:textId="77777777" w:rsidR="001D6BCA" w:rsidRDefault="001D6BCA" w:rsidP="001D6BCA"/>
          <w:p w14:paraId="0C6748DC" w14:textId="77777777" w:rsidR="001D6BCA" w:rsidRDefault="001D6BCA" w:rsidP="001D6BCA"/>
          <w:p w14:paraId="795A2A72" w14:textId="77777777" w:rsidR="001D6BCA" w:rsidRDefault="001D6BCA" w:rsidP="001D6BCA"/>
          <w:p w14:paraId="190330E9" w14:textId="77777777" w:rsidR="001D6BCA" w:rsidRDefault="001D6BCA" w:rsidP="001D6BCA"/>
          <w:p w14:paraId="5B32A7E3" w14:textId="77777777" w:rsidR="001D6BCA" w:rsidRDefault="001D6BCA" w:rsidP="001D6BCA"/>
          <w:p w14:paraId="0DBAF21E" w14:textId="77777777" w:rsidR="001D6BCA" w:rsidRDefault="001D6BCA" w:rsidP="001D6BCA"/>
          <w:p w14:paraId="5885FD0E" w14:textId="77777777" w:rsidR="001D6BCA" w:rsidRDefault="001D6BCA" w:rsidP="001D6BCA"/>
          <w:p w14:paraId="58083EF3" w14:textId="77777777" w:rsidR="001D6BCA" w:rsidRDefault="001D6BCA" w:rsidP="001D6BCA"/>
          <w:p w14:paraId="4330C85B" w14:textId="77777777" w:rsidR="001D6BCA" w:rsidRDefault="001D6BCA" w:rsidP="001D6BCA"/>
          <w:p w14:paraId="14FE62AA" w14:textId="418311CB" w:rsidR="001D6BCA" w:rsidRPr="00746748" w:rsidRDefault="001D6BCA" w:rsidP="001D6BCA">
            <w:pPr>
              <w:rPr>
                <w:rFonts w:eastAsia="仿宋_GB2312"/>
              </w:rPr>
            </w:pPr>
          </w:p>
        </w:tc>
      </w:tr>
    </w:tbl>
    <w:p w14:paraId="14FE62AC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3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7"/>
      </w:tblGrid>
      <w:tr w:rsidR="00447385" w14:paraId="14FE62AE" w14:textId="77777777" w:rsidTr="003F0D9C">
        <w:trPr>
          <w:trHeight w:val="378"/>
        </w:trPr>
        <w:tc>
          <w:tcPr>
            <w:tcW w:w="8522" w:type="dxa"/>
          </w:tcPr>
          <w:p w14:paraId="14FE62AD" w14:textId="77777777" w:rsidR="00447385" w:rsidRPr="007655BE" w:rsidRDefault="00447385" w:rsidP="00DE5500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="0069792F"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="0069792F"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="0069792F" w:rsidRPr="008D7145">
              <w:rPr>
                <w:rFonts w:hint="eastAsia"/>
                <w:color w:val="FF0000"/>
              </w:rPr>
              <w:t>说明</w:t>
            </w:r>
            <w:r w:rsidR="0069792F">
              <w:rPr>
                <w:rFonts w:hint="eastAsia"/>
                <w:color w:val="FF0000"/>
              </w:rPr>
              <w:t>；</w:t>
            </w:r>
            <w:r w:rsidR="00DE5500">
              <w:rPr>
                <w:rFonts w:hint="eastAsia"/>
                <w:color w:val="FF0000"/>
              </w:rPr>
              <w:t>此外，必须结合模块图，详细说明数据冒险、</w:t>
            </w:r>
            <w:r w:rsidRPr="008D7145">
              <w:rPr>
                <w:rFonts w:hint="eastAsia"/>
                <w:color w:val="FF0000"/>
              </w:rPr>
              <w:t>控制冒险的解决</w:t>
            </w:r>
            <w:r>
              <w:rPr>
                <w:rFonts w:hint="eastAsia"/>
                <w:color w:val="FF0000"/>
              </w:rPr>
              <w:t>方法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0" w14:textId="77777777" w:rsidTr="00DE5500">
        <w:trPr>
          <w:trHeight w:val="12181"/>
        </w:trPr>
        <w:tc>
          <w:tcPr>
            <w:tcW w:w="8522" w:type="dxa"/>
          </w:tcPr>
          <w:p w14:paraId="5870642D" w14:textId="77777777" w:rsidR="00447385" w:rsidRDefault="008E5989" w:rsidP="005A69FE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取指模块</w:t>
            </w:r>
          </w:p>
          <w:p w14:paraId="4411BF51" w14:textId="77777777" w:rsidR="008E5989" w:rsidRDefault="00000000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AB769E9">
                <v:shape id="_x0000_i1052" type="#_x0000_t75" style="width:417.6pt;height:330.75pt;visibility:visible;mso-wrap-style:square">
                  <v:imagedata r:id="rId35" o:title=""/>
                </v:shape>
              </w:pict>
            </w:r>
          </w:p>
          <w:p w14:paraId="339FB9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10A8380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8EC72FD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511EF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65F5171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1DD9D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2787A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5A039DF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DA8F3E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5D103A76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7AA96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BA13FD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A6114E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C74A6C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6631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3C483FB" w14:textId="77777777" w:rsidR="00BA492F" w:rsidRDefault="00BA492F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PC</w:t>
            </w:r>
            <w:r>
              <w:rPr>
                <w:shd w:val="clear" w:color="auto" w:fill="FFFFFF"/>
              </w:rPr>
              <w:t>：更新当前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kee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保持寄存器内容在下一个时钟周期不变。</w:t>
            </w:r>
          </w:p>
          <w:p w14:paraId="1C55C30D" w14:textId="77777777" w:rsidR="00BA492F" w:rsidRDefault="00000000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BECDDE0">
                <v:shape id="_x0000_i1053" type="#_x0000_t75" style="width:417.45pt;height:201.75pt;visibility:visible;mso-wrap-style:square">
                  <v:imagedata r:id="rId36" o:title=""/>
                </v:shape>
              </w:pict>
            </w:r>
          </w:p>
          <w:p w14:paraId="292A3A26" w14:textId="77777777" w:rsidR="00F13BD4" w:rsidRDefault="00F13BD4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NPC</w:t>
            </w:r>
            <w:r>
              <w:rPr>
                <w:shd w:val="clear" w:color="auto" w:fill="FFFFFF"/>
              </w:rPr>
              <w:t>：得到下一条指令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0 </w:t>
            </w:r>
            <w:r>
              <w:rPr>
                <w:shd w:val="clear" w:color="auto" w:fill="FFFFFF"/>
              </w:rPr>
              <w:t>时，</w:t>
            </w:r>
            <w:r>
              <w:rPr>
                <w:shd w:val="clear" w:color="auto" w:fill="FFFFFF"/>
              </w:rPr>
              <w:t xml:space="preserve">npc </w:t>
            </w:r>
            <w:r>
              <w:rPr>
                <w:shd w:val="clear" w:color="auto" w:fill="FFFFFF"/>
              </w:rPr>
              <w:t>输出为当前</w:t>
            </w:r>
            <w:r>
              <w:rPr>
                <w:shd w:val="clear" w:color="auto" w:fill="FFFFFF"/>
              </w:rPr>
              <w:t xml:space="preserve"> pc + 4</w:t>
            </w:r>
            <w:r>
              <w:rPr>
                <w:shd w:val="clear" w:color="auto" w:fill="FFFFFF"/>
              </w:rPr>
              <w:t>，</w:t>
            </w:r>
            <w:r>
              <w:rPr>
                <w:shd w:val="clear" w:color="auto" w:fill="FFFFFF"/>
              </w:rPr>
              <w:t xml:space="preserve">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，</w:t>
            </w:r>
            <w:r>
              <w:rPr>
                <w:shd w:val="clear" w:color="auto" w:fill="FFFFFF"/>
              </w:rPr>
              <w:t xml:space="preserve">npc </w:t>
            </w:r>
            <w:r>
              <w:rPr>
                <w:shd w:val="clear" w:color="auto" w:fill="FFFFFF"/>
              </w:rPr>
              <w:t>输出为</w:t>
            </w:r>
            <w:r>
              <w:rPr>
                <w:shd w:val="clear" w:color="auto" w:fill="FFFFFF"/>
              </w:rPr>
              <w:t xml:space="preserve"> EX </w:t>
            </w:r>
            <w:r>
              <w:rPr>
                <w:shd w:val="clear" w:color="auto" w:fill="FFFFFF"/>
              </w:rPr>
              <w:t>阶段来的指定要跳转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。故而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也是跳转的标志。</w:t>
            </w:r>
          </w:p>
          <w:p w14:paraId="4505BE57" w14:textId="77777777" w:rsidR="00F13BD4" w:rsidRDefault="00000000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5E139B7">
                <v:shape id="_x0000_i1054" type="#_x0000_t75" style="width:418.05pt;height:151.5pt;visibility:visible;mso-wrap-style:square">
                  <v:imagedata r:id="rId37" o:title=""/>
                </v:shape>
              </w:pict>
            </w:r>
          </w:p>
          <w:p w14:paraId="79F4639F" w14:textId="4B46C31A" w:rsidR="00F13BD4" w:rsidRDefault="00F13BD4" w:rsidP="005A69FE">
            <w:pPr>
              <w:rPr>
                <w:rFonts w:eastAsia="仿宋_GB2312"/>
                <w:noProof/>
              </w:rPr>
            </w:pPr>
            <w:r>
              <w:rPr>
                <w:shd w:val="clear" w:color="auto" w:fill="FFFFFF"/>
              </w:rPr>
              <w:t xml:space="preserve">IROM </w:t>
            </w:r>
            <w:r>
              <w:rPr>
                <w:shd w:val="clear" w:color="auto" w:fill="FFFFFF"/>
              </w:rPr>
              <w:t>模块与单周期中相应模块原理相同。</w:t>
            </w:r>
          </w:p>
          <w:p w14:paraId="7736D5FF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59A4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0353CE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2FC11B6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7EFDD10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6848BFC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5C32C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EC3960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4B24211A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35F1BD53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802494E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0E2314" w14:textId="3908FAF1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FB20D0D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3B74B3E2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4AB6DC47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E46AE97" w14:textId="77777777" w:rsidR="00F13BD4" w:rsidRDefault="00AA09AC" w:rsidP="005A69FE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译指模块</w:t>
            </w:r>
          </w:p>
          <w:p w14:paraId="79FF475E" w14:textId="77777777" w:rsidR="00AA09AC" w:rsidRDefault="00000000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DE5C9AB">
                <v:shape id="_x0000_i1055" type="#_x0000_t75" style="width:417.9pt;height:453.9pt;visibility:visible;mso-wrap-style:square">
                  <v:imagedata r:id="rId38" o:title=""/>
                </v:shape>
              </w:pict>
            </w:r>
          </w:p>
          <w:p w14:paraId="39B06DF1" w14:textId="77777777" w:rsidR="00D87B82" w:rsidRDefault="00D87B82" w:rsidP="005A69FE"/>
          <w:p w14:paraId="5969FB1D" w14:textId="63291250" w:rsidR="00AA09AC" w:rsidRDefault="00AA09AC" w:rsidP="005A69FE">
            <w:r w:rsidRPr="00AA09AC">
              <w:rPr>
                <w:rFonts w:hint="eastAsia"/>
              </w:rPr>
              <w:t>CONTROLLER</w:t>
            </w:r>
            <w:r w:rsidRPr="00AA09AC">
              <w:rPr>
                <w:rFonts w:hint="eastAsia"/>
              </w:rPr>
              <w:t>：控制器，根据指令生成各个器件的控制信号。和单周期数据通路的控制器不同，由于生成</w:t>
            </w:r>
            <w:r w:rsidRPr="00AA09AC">
              <w:rPr>
                <w:rFonts w:hint="eastAsia"/>
              </w:rPr>
              <w:t xml:space="preserve"> npc_op  </w:t>
            </w:r>
            <w:r w:rsidRPr="00AA09AC">
              <w:rPr>
                <w:rFonts w:hint="eastAsia"/>
              </w:rPr>
              <w:t>所需要的</w:t>
            </w:r>
            <w:r w:rsidRPr="00AA09AC">
              <w:rPr>
                <w:rFonts w:hint="eastAsia"/>
              </w:rPr>
              <w:t xml:space="preserve"> zero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sgn </w:t>
            </w:r>
            <w:r w:rsidRPr="00AA09AC">
              <w:rPr>
                <w:rFonts w:hint="eastAsia"/>
              </w:rPr>
              <w:t>要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才能得到，故转而生成判断</w:t>
            </w:r>
            <w:r w:rsidRPr="00AA09AC">
              <w:rPr>
                <w:rFonts w:hint="eastAsia"/>
              </w:rPr>
              <w:t xml:space="preserve"> jal/jalr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 </w:t>
            </w:r>
            <w:r w:rsidRPr="00AA09AC">
              <w:rPr>
                <w:rFonts w:hint="eastAsia"/>
              </w:rPr>
              <w:t>型指令的控制信号</w:t>
            </w:r>
            <w:r w:rsidRPr="00AA09AC">
              <w:rPr>
                <w:rFonts w:hint="eastAsia"/>
              </w:rPr>
              <w:t xml:space="preserve"> jump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ranch</w:t>
            </w:r>
            <w:r w:rsidRPr="00AA09AC">
              <w:rPr>
                <w:rFonts w:hint="eastAsia"/>
              </w:rPr>
              <w:t>，传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，到那时再做处理。</w:t>
            </w:r>
          </w:p>
          <w:p w14:paraId="794EE80C" w14:textId="77777777" w:rsidR="00D87B82" w:rsidRPr="00AA09AC" w:rsidRDefault="00D87B82" w:rsidP="005A69FE"/>
          <w:p w14:paraId="575CD53D" w14:textId="77777777" w:rsidR="00AA09AC" w:rsidRDefault="00AA09AC" w:rsidP="005A69FE">
            <w:r w:rsidRPr="00AA09AC">
              <w:rPr>
                <w:rFonts w:hint="eastAsia"/>
              </w:rPr>
              <w:t xml:space="preserve">SEXT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RF </w:t>
            </w:r>
            <w:r w:rsidRPr="00AA09AC">
              <w:rPr>
                <w:rFonts w:hint="eastAsia"/>
              </w:rPr>
              <w:t>模块与单周期中相应模块原理相同。</w:t>
            </w:r>
          </w:p>
          <w:p w14:paraId="420D72BB" w14:textId="77777777" w:rsidR="00634B19" w:rsidRDefault="00634B19" w:rsidP="00AA09AC">
            <w:pPr>
              <w:rPr>
                <w:rFonts w:eastAsia="仿宋_GB2312"/>
              </w:rPr>
            </w:pPr>
          </w:p>
          <w:p w14:paraId="6400C9A4" w14:textId="77777777" w:rsidR="00634B19" w:rsidRDefault="00634B19" w:rsidP="00AA09AC">
            <w:pPr>
              <w:rPr>
                <w:rFonts w:eastAsia="仿宋_GB2312"/>
              </w:rPr>
            </w:pPr>
          </w:p>
          <w:p w14:paraId="175ED39B" w14:textId="77777777" w:rsidR="00634B19" w:rsidRDefault="00634B19" w:rsidP="00AA09AC">
            <w:pPr>
              <w:rPr>
                <w:rFonts w:eastAsia="仿宋_GB2312"/>
              </w:rPr>
            </w:pPr>
          </w:p>
          <w:p w14:paraId="14251A41" w14:textId="77777777" w:rsidR="00634B19" w:rsidRDefault="00634B19" w:rsidP="00AA09AC">
            <w:pPr>
              <w:rPr>
                <w:rFonts w:eastAsia="仿宋_GB2312"/>
              </w:rPr>
            </w:pPr>
          </w:p>
          <w:p w14:paraId="4D70F3AE" w14:textId="77777777" w:rsidR="00634B19" w:rsidRDefault="00634B19" w:rsidP="00AA09AC">
            <w:pPr>
              <w:rPr>
                <w:rFonts w:eastAsia="仿宋_GB2312"/>
              </w:rPr>
            </w:pPr>
          </w:p>
          <w:p w14:paraId="67C2689A" w14:textId="77777777" w:rsidR="00634B19" w:rsidRDefault="00634B19" w:rsidP="004949F8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执行模块</w:t>
            </w:r>
          </w:p>
          <w:p w14:paraId="46233047" w14:textId="77777777" w:rsidR="00634B19" w:rsidRDefault="00000000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6BBF73F">
                <v:shape id="_x0000_i1056" type="#_x0000_t75" style="width:417.45pt;height:352.65pt;visibility:visible;mso-wrap-style:square">
                  <v:imagedata r:id="rId39" o:title=""/>
                </v:shape>
              </w:pict>
            </w:r>
          </w:p>
          <w:p w14:paraId="4DFE127C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E4A06D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8C8A586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0F5C75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F9A8C4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73E2547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C8560F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13B5A0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68D4A2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B1577D5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803D6CB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11A431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2DDA8D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67690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4C9B87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38FBB6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B1D7153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0D2E9E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97A75E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21EA79F" w14:textId="77777777" w:rsidR="00460A23" w:rsidRDefault="00460A23" w:rsidP="004949F8">
            <w:r w:rsidRPr="00460A23">
              <w:rPr>
                <w:rFonts w:hint="eastAsia"/>
              </w:rPr>
              <w:lastRenderedPageBreak/>
              <w:t xml:space="preserve">ALU_MUX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ALU </w:t>
            </w:r>
            <w:r w:rsidRPr="00460A23">
              <w:rPr>
                <w:rFonts w:hint="eastAsia"/>
              </w:rPr>
              <w:t>模块与单周期中相应模块原理相同。</w:t>
            </w:r>
          </w:p>
          <w:p w14:paraId="30E5C9AE" w14:textId="77777777" w:rsidR="00D87B82" w:rsidRDefault="00D87B82" w:rsidP="004949F8"/>
          <w:p w14:paraId="7E67D6D8" w14:textId="572FA2BA" w:rsidR="00460A23" w:rsidRDefault="00460A23" w:rsidP="004949F8">
            <w:r w:rsidRPr="00460A23">
              <w:rPr>
                <w:rFonts w:hint="eastAsia"/>
              </w:rPr>
              <w:t>NPC_CONTROL</w:t>
            </w:r>
            <w:r w:rsidRPr="00460A23">
              <w:rPr>
                <w:rFonts w:hint="eastAsia"/>
              </w:rPr>
              <w:t>：根据控制信号</w:t>
            </w:r>
            <w:r w:rsidRPr="00460A23">
              <w:rPr>
                <w:rFonts w:hint="eastAsia"/>
              </w:rPr>
              <w:t xml:space="preserve"> jump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branch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zero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 xml:space="preserve">sgn </w:t>
            </w:r>
            <w:r w:rsidRPr="00460A23">
              <w:rPr>
                <w:rFonts w:hint="eastAsia"/>
              </w:rPr>
              <w:t>得出跳转标志</w:t>
            </w:r>
            <w:r w:rsidRPr="00460A23">
              <w:rPr>
                <w:rFonts w:hint="eastAsia"/>
              </w:rPr>
              <w:t xml:space="preserve"> npc_op</w:t>
            </w:r>
            <w:r w:rsidRPr="00460A23">
              <w:rPr>
                <w:rFonts w:hint="eastAsia"/>
              </w:rPr>
              <w:t>；根据</w:t>
            </w:r>
            <w:r w:rsidRPr="00460A23">
              <w:rPr>
                <w:rFonts w:hint="eastAsia"/>
              </w:rPr>
              <w:t xml:space="preserve"> jump </w:t>
            </w:r>
            <w:r w:rsidRPr="00460A23">
              <w:rPr>
                <w:rFonts w:hint="eastAsia"/>
              </w:rPr>
              <w:t>选择</w:t>
            </w:r>
            <w:r w:rsidRPr="00460A23">
              <w:rPr>
                <w:rFonts w:hint="eastAsia"/>
              </w:rPr>
              <w:t xml:space="preserve"> rd1 + imm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pc + imm </w:t>
            </w:r>
            <w:r w:rsidRPr="00460A23">
              <w:rPr>
                <w:rFonts w:hint="eastAsia"/>
              </w:rPr>
              <w:t>作为</w:t>
            </w:r>
            <w:r w:rsidRPr="00460A23">
              <w:rPr>
                <w:rFonts w:hint="eastAsia"/>
              </w:rPr>
              <w:t xml:space="preserve"> npc_change </w:t>
            </w:r>
            <w:r w:rsidRPr="00460A23">
              <w:rPr>
                <w:rFonts w:hint="eastAsia"/>
              </w:rPr>
              <w:t>输出。</w:t>
            </w:r>
            <w:r w:rsidRPr="00460A23">
              <w:rPr>
                <w:rFonts w:hint="eastAsia"/>
              </w:rPr>
              <w:t xml:space="preserve">npc_op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npc_change </w:t>
            </w:r>
            <w:r w:rsidRPr="00460A23">
              <w:rPr>
                <w:rFonts w:hint="eastAsia"/>
              </w:rPr>
              <w:t>都将会传达给</w:t>
            </w:r>
            <w:r w:rsidRPr="00460A23">
              <w:rPr>
                <w:rFonts w:hint="eastAsia"/>
              </w:rPr>
              <w:t xml:space="preserve"> IF </w:t>
            </w:r>
            <w:r w:rsidRPr="00460A23">
              <w:rPr>
                <w:rFonts w:hint="eastAsia"/>
              </w:rPr>
              <w:t>阶段的</w:t>
            </w:r>
            <w:r w:rsidRPr="00460A23">
              <w:rPr>
                <w:rFonts w:hint="eastAsia"/>
              </w:rPr>
              <w:t xml:space="preserve"> NPC</w:t>
            </w:r>
            <w:r w:rsidRPr="00460A23">
              <w:rPr>
                <w:rFonts w:hint="eastAsia"/>
              </w:rPr>
              <w:t>。</w:t>
            </w:r>
          </w:p>
          <w:p w14:paraId="4107AD86" w14:textId="77777777" w:rsidR="00D87B82" w:rsidRPr="00460A23" w:rsidRDefault="00D87B82" w:rsidP="004949F8"/>
          <w:p w14:paraId="402DCE86" w14:textId="77777777" w:rsidR="00D87B82" w:rsidRPr="003E1A42" w:rsidRDefault="00000000" w:rsidP="004949F8">
            <w:pPr>
              <w:rPr>
                <w:noProof/>
              </w:rPr>
            </w:pPr>
            <w:r>
              <w:rPr>
                <w:noProof/>
              </w:rPr>
              <w:pict w14:anchorId="73DB9337">
                <v:shape id="_x0000_i1057" type="#_x0000_t75" style="width:417.6pt;height:381.6pt;visibility:visible;mso-wrap-style:square">
                  <v:imagedata r:id="rId40" o:title=""/>
                </v:shape>
              </w:pict>
            </w:r>
          </w:p>
          <w:p w14:paraId="0166946F" w14:textId="7A76F1F9" w:rsidR="00460A23" w:rsidRDefault="00460A23" w:rsidP="004949F8">
            <w:pPr>
              <w:rPr>
                <w:noProof/>
              </w:rPr>
            </w:pPr>
          </w:p>
          <w:p w14:paraId="238F9072" w14:textId="77777777" w:rsidR="003E1A42" w:rsidRDefault="003E1A42" w:rsidP="004949F8">
            <w:r w:rsidRPr="003E1A42">
              <w:rPr>
                <w:rFonts w:hint="eastAsia"/>
              </w:rPr>
              <w:t>WD_MUX1</w:t>
            </w:r>
            <w:r w:rsidRPr="003E1A42">
              <w:rPr>
                <w:rFonts w:hint="eastAsia"/>
              </w:rPr>
              <w:t>：写回寄存器堆的数据</w:t>
            </w:r>
            <w:r w:rsidRPr="003E1A42">
              <w:rPr>
                <w:rFonts w:hint="eastAsia"/>
              </w:rPr>
              <w:t xml:space="preserve"> wD </w:t>
            </w:r>
            <w:r w:rsidRPr="003E1A42">
              <w:rPr>
                <w:rFonts w:hint="eastAsia"/>
              </w:rPr>
              <w:t>的第一次选择。由于还有</w:t>
            </w:r>
            <w:r w:rsidRPr="003E1A42">
              <w:rPr>
                <w:rFonts w:hint="eastAsia"/>
              </w:rPr>
              <w:t xml:space="preserve"> DRAM.rd </w:t>
            </w:r>
            <w:r w:rsidRPr="003E1A42">
              <w:rPr>
                <w:rFonts w:hint="eastAsia"/>
              </w:rPr>
              <w:t>没有得到，故目前是三选一。这样的话，</w:t>
            </w:r>
            <w:r w:rsidRPr="003E1A42">
              <w:rPr>
                <w:rFonts w:hint="eastAsia"/>
              </w:rPr>
              <w:t xml:space="preserve">imm </w:t>
            </w:r>
            <w:r w:rsidRPr="003E1A42">
              <w:rPr>
                <w:rFonts w:hint="eastAsia"/>
              </w:rPr>
              <w:t>和</w:t>
            </w:r>
            <w:r w:rsidRPr="003E1A42">
              <w:rPr>
                <w:rFonts w:hint="eastAsia"/>
              </w:rPr>
              <w:t xml:space="preserve"> pc + 4 </w:t>
            </w:r>
            <w:r w:rsidRPr="003E1A42">
              <w:rPr>
                <w:rFonts w:hint="eastAsia"/>
              </w:rPr>
              <w:t>就不需要继续传递下去了。</w:t>
            </w:r>
          </w:p>
          <w:p w14:paraId="3CE35008" w14:textId="77777777" w:rsidR="006D1B42" w:rsidRDefault="006D1B42" w:rsidP="00AA09AC">
            <w:pPr>
              <w:rPr>
                <w:rFonts w:eastAsia="仿宋_GB2312"/>
              </w:rPr>
            </w:pPr>
          </w:p>
          <w:p w14:paraId="53D5313C" w14:textId="77777777" w:rsidR="006D1B42" w:rsidRDefault="006D1B42" w:rsidP="00AA09AC">
            <w:pPr>
              <w:rPr>
                <w:rFonts w:eastAsia="仿宋_GB2312"/>
              </w:rPr>
            </w:pPr>
          </w:p>
          <w:p w14:paraId="751EE370" w14:textId="77777777" w:rsidR="006D1B42" w:rsidRDefault="006D1B42" w:rsidP="00AA09AC">
            <w:pPr>
              <w:rPr>
                <w:rFonts w:eastAsia="仿宋_GB2312"/>
              </w:rPr>
            </w:pPr>
          </w:p>
          <w:p w14:paraId="7F06B0E7" w14:textId="77777777" w:rsidR="006D1B42" w:rsidRDefault="006D1B42" w:rsidP="00AA09AC">
            <w:pPr>
              <w:rPr>
                <w:rFonts w:eastAsia="仿宋_GB2312"/>
              </w:rPr>
            </w:pPr>
          </w:p>
          <w:p w14:paraId="068109C7" w14:textId="77777777" w:rsidR="006D1B42" w:rsidRDefault="006D1B42" w:rsidP="00AA09AC">
            <w:pPr>
              <w:rPr>
                <w:rFonts w:eastAsia="仿宋_GB2312"/>
              </w:rPr>
            </w:pPr>
          </w:p>
          <w:p w14:paraId="5EFC5CFD" w14:textId="77777777" w:rsidR="006D1B42" w:rsidRDefault="006D1B42" w:rsidP="00AA09AC">
            <w:pPr>
              <w:rPr>
                <w:rFonts w:eastAsia="仿宋_GB2312"/>
              </w:rPr>
            </w:pPr>
          </w:p>
          <w:p w14:paraId="0E350392" w14:textId="77777777" w:rsidR="006D1B42" w:rsidRDefault="006D1B42" w:rsidP="00AA09AC">
            <w:pPr>
              <w:rPr>
                <w:rFonts w:eastAsia="仿宋_GB2312"/>
              </w:rPr>
            </w:pPr>
          </w:p>
          <w:p w14:paraId="2230C519" w14:textId="77777777" w:rsidR="006D1B42" w:rsidRDefault="006D1B42" w:rsidP="00AA09AC">
            <w:pPr>
              <w:rPr>
                <w:rFonts w:eastAsia="仿宋_GB2312"/>
              </w:rPr>
            </w:pPr>
          </w:p>
          <w:p w14:paraId="3A2D03CC" w14:textId="77777777" w:rsidR="006D1B42" w:rsidRDefault="006D1B42" w:rsidP="00AA09AC">
            <w:pPr>
              <w:rPr>
                <w:rFonts w:eastAsia="仿宋_GB2312"/>
              </w:rPr>
            </w:pPr>
          </w:p>
          <w:p w14:paraId="7563233D" w14:textId="77777777" w:rsidR="006D1B42" w:rsidRDefault="006D1B42" w:rsidP="00AA09AC">
            <w:pPr>
              <w:rPr>
                <w:rFonts w:eastAsia="仿宋_GB2312"/>
              </w:rPr>
            </w:pPr>
          </w:p>
          <w:p w14:paraId="5CF46442" w14:textId="77777777" w:rsidR="006D1B42" w:rsidRDefault="006D1B42" w:rsidP="004949F8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存储模块</w:t>
            </w:r>
          </w:p>
          <w:p w14:paraId="2E52D25E" w14:textId="77777777" w:rsidR="006D1B42" w:rsidRDefault="00000000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2BDC7F">
                <v:shape id="_x0000_i1058" type="#_x0000_t75" style="width:416.7pt;height:345.9pt;visibility:visible;mso-wrap-style:square">
                  <v:imagedata r:id="rId41" o:title=""/>
                </v:shape>
              </w:pict>
            </w:r>
          </w:p>
          <w:p w14:paraId="598FF121" w14:textId="77777777" w:rsidR="00D87B82" w:rsidRDefault="00D87B82" w:rsidP="004949F8"/>
          <w:p w14:paraId="28A7D2C4" w14:textId="7310761B" w:rsidR="006D1B42" w:rsidRDefault="006D1B42" w:rsidP="004949F8">
            <w:r w:rsidRPr="006D1B42">
              <w:rPr>
                <w:rFonts w:hint="eastAsia"/>
              </w:rPr>
              <w:t xml:space="preserve">DRAM </w:t>
            </w:r>
            <w:r w:rsidRPr="006D1B42">
              <w:rPr>
                <w:rFonts w:hint="eastAsia"/>
              </w:rPr>
              <w:t>模块与单周期中相应模块原理相同。</w:t>
            </w:r>
          </w:p>
          <w:p w14:paraId="7AFB8B95" w14:textId="77777777" w:rsidR="00D87B82" w:rsidRPr="006D1B42" w:rsidRDefault="00D87B82" w:rsidP="004949F8"/>
          <w:p w14:paraId="24B82F4B" w14:textId="77777777" w:rsidR="006D1B42" w:rsidRDefault="006D1B42" w:rsidP="004949F8">
            <w:r w:rsidRPr="006D1B42">
              <w:rPr>
                <w:rFonts w:hint="eastAsia"/>
              </w:rPr>
              <w:t>WD_MUX2</w:t>
            </w:r>
            <w:r w:rsidRPr="006D1B42">
              <w:rPr>
                <w:rFonts w:hint="eastAsia"/>
              </w:rPr>
              <w:t>：写回寄存器堆的数据</w:t>
            </w:r>
            <w:r w:rsidRPr="006D1B42">
              <w:rPr>
                <w:rFonts w:hint="eastAsia"/>
              </w:rPr>
              <w:t xml:space="preserve"> wD </w:t>
            </w:r>
            <w:r w:rsidRPr="006D1B42">
              <w:rPr>
                <w:rFonts w:hint="eastAsia"/>
              </w:rPr>
              <w:t>的第二次选择。将前面得到的</w:t>
            </w:r>
            <w:r w:rsidRPr="006D1B42">
              <w:rPr>
                <w:rFonts w:hint="eastAsia"/>
              </w:rPr>
              <w:t xml:space="preserve"> wD_temp </w:t>
            </w:r>
            <w:r w:rsidRPr="006D1B42">
              <w:rPr>
                <w:rFonts w:hint="eastAsia"/>
              </w:rPr>
              <w:t>和</w:t>
            </w:r>
            <w:r w:rsidRPr="006D1B42">
              <w:rPr>
                <w:rFonts w:hint="eastAsia"/>
              </w:rPr>
              <w:t xml:space="preserve"> DRAM.rd </w:t>
            </w:r>
            <w:r w:rsidRPr="006D1B42">
              <w:rPr>
                <w:rFonts w:hint="eastAsia"/>
              </w:rPr>
              <w:t>再做一次选择，得到最后的</w:t>
            </w:r>
            <w:r w:rsidRPr="006D1B42">
              <w:rPr>
                <w:rFonts w:hint="eastAsia"/>
              </w:rPr>
              <w:t xml:space="preserve"> wD</w:t>
            </w:r>
            <w:r w:rsidRPr="006D1B42">
              <w:rPr>
                <w:rFonts w:hint="eastAsia"/>
              </w:rPr>
              <w:t>。</w:t>
            </w:r>
          </w:p>
          <w:p w14:paraId="65C9C854" w14:textId="77777777" w:rsidR="007F775A" w:rsidRDefault="007F775A" w:rsidP="006D1B42">
            <w:pPr>
              <w:rPr>
                <w:rFonts w:eastAsia="仿宋_GB2312"/>
              </w:rPr>
            </w:pPr>
          </w:p>
          <w:p w14:paraId="571F4072" w14:textId="77777777" w:rsidR="007F775A" w:rsidRDefault="007F775A" w:rsidP="006D1B42">
            <w:pPr>
              <w:rPr>
                <w:rFonts w:eastAsia="仿宋_GB2312"/>
              </w:rPr>
            </w:pPr>
          </w:p>
          <w:p w14:paraId="1EFA90A5" w14:textId="77777777" w:rsidR="007F775A" w:rsidRDefault="007F775A" w:rsidP="006D1B42">
            <w:pPr>
              <w:rPr>
                <w:rFonts w:eastAsia="仿宋_GB2312"/>
              </w:rPr>
            </w:pPr>
          </w:p>
          <w:p w14:paraId="446D295D" w14:textId="77777777" w:rsidR="007F775A" w:rsidRDefault="007F775A" w:rsidP="006D1B42">
            <w:pPr>
              <w:rPr>
                <w:rFonts w:eastAsia="仿宋_GB2312"/>
              </w:rPr>
            </w:pPr>
          </w:p>
          <w:p w14:paraId="54AA6D91" w14:textId="77777777" w:rsidR="007F775A" w:rsidRDefault="007F775A" w:rsidP="006D1B42">
            <w:pPr>
              <w:rPr>
                <w:rFonts w:eastAsia="仿宋_GB2312"/>
              </w:rPr>
            </w:pPr>
          </w:p>
          <w:p w14:paraId="36952246" w14:textId="77777777" w:rsidR="007F775A" w:rsidRDefault="007F775A" w:rsidP="006D1B42">
            <w:pPr>
              <w:rPr>
                <w:rFonts w:eastAsia="仿宋_GB2312"/>
              </w:rPr>
            </w:pPr>
          </w:p>
          <w:p w14:paraId="3C9956A5" w14:textId="77777777" w:rsidR="007F775A" w:rsidRDefault="007F775A" w:rsidP="006D1B42">
            <w:pPr>
              <w:rPr>
                <w:rFonts w:eastAsia="仿宋_GB2312"/>
              </w:rPr>
            </w:pPr>
          </w:p>
          <w:p w14:paraId="7D076886" w14:textId="77777777" w:rsidR="007F775A" w:rsidRDefault="007F775A" w:rsidP="006D1B42">
            <w:pPr>
              <w:rPr>
                <w:rFonts w:eastAsia="仿宋_GB2312"/>
              </w:rPr>
            </w:pPr>
          </w:p>
          <w:p w14:paraId="1B58E98B" w14:textId="77777777" w:rsidR="007F775A" w:rsidRDefault="007F775A" w:rsidP="006D1B42">
            <w:pPr>
              <w:rPr>
                <w:rFonts w:eastAsia="仿宋_GB2312"/>
              </w:rPr>
            </w:pPr>
          </w:p>
          <w:p w14:paraId="6355489A" w14:textId="77777777" w:rsidR="007F775A" w:rsidRDefault="007F775A" w:rsidP="006D1B42">
            <w:pPr>
              <w:rPr>
                <w:rFonts w:eastAsia="仿宋_GB2312"/>
              </w:rPr>
            </w:pPr>
          </w:p>
          <w:p w14:paraId="7C7A4409" w14:textId="77777777" w:rsidR="007F775A" w:rsidRDefault="007F775A" w:rsidP="006D1B42">
            <w:pPr>
              <w:rPr>
                <w:rFonts w:eastAsia="仿宋_GB2312"/>
              </w:rPr>
            </w:pPr>
          </w:p>
          <w:p w14:paraId="4D234840" w14:textId="77777777" w:rsidR="007F775A" w:rsidRDefault="007F775A" w:rsidP="006D1B42">
            <w:pPr>
              <w:rPr>
                <w:rFonts w:eastAsia="仿宋_GB2312"/>
              </w:rPr>
            </w:pPr>
          </w:p>
          <w:p w14:paraId="1F42B1B7" w14:textId="77777777" w:rsidR="007F775A" w:rsidRDefault="007F775A" w:rsidP="006D1B42">
            <w:pPr>
              <w:rPr>
                <w:rFonts w:eastAsia="仿宋_GB2312"/>
              </w:rPr>
            </w:pPr>
          </w:p>
          <w:p w14:paraId="7D4998EE" w14:textId="77777777" w:rsidR="007F775A" w:rsidRDefault="007F775A" w:rsidP="006D1B42">
            <w:pPr>
              <w:rPr>
                <w:rFonts w:eastAsia="仿宋_GB2312"/>
              </w:rPr>
            </w:pPr>
          </w:p>
          <w:p w14:paraId="1E633CE1" w14:textId="77777777" w:rsidR="007F775A" w:rsidRDefault="007F775A" w:rsidP="004949F8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lastRenderedPageBreak/>
              <w:t>流水线寄存器模块</w:t>
            </w:r>
          </w:p>
          <w:p w14:paraId="62852F32" w14:textId="77777777" w:rsidR="007F775A" w:rsidRDefault="007F775A" w:rsidP="004949F8">
            <w:r w:rsidRPr="007F775A">
              <w:rPr>
                <w:rFonts w:hint="eastAsia"/>
              </w:rPr>
              <w:t>REG_IF_ID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ID_EX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EX_MEM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MEM_WB</w:t>
            </w:r>
            <w:r w:rsidRPr="007F775A">
              <w:rPr>
                <w:rFonts w:hint="eastAsia"/>
              </w:rPr>
              <w:t>：用于存储各阶段正在执行的指令信息。</w:t>
            </w:r>
          </w:p>
          <w:p w14:paraId="06EFE6E0" w14:textId="77777777" w:rsidR="004949F8" w:rsidRDefault="004949F8" w:rsidP="004949F8"/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1725"/>
              <w:gridCol w:w="4870"/>
              <w:gridCol w:w="1766"/>
            </w:tblGrid>
            <w:tr w:rsidR="00984EA6" w14:paraId="4101791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6D136361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流水线寄存器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1BD861F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保存的信号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5732555B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其他功能</w:t>
                  </w:r>
                </w:p>
              </w:tc>
            </w:tr>
            <w:tr w:rsidR="00984EA6" w14:paraId="650AE46A" w14:textId="77777777">
              <w:tc>
                <w:tcPr>
                  <w:tcW w:w="0" w:type="auto"/>
                  <w:shd w:val="clear" w:color="auto" w:fill="auto"/>
                </w:tcPr>
                <w:p w14:paraId="708F8347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F_I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CAC3A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p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nst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6577AB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清空、保持</w:t>
                  </w:r>
                </w:p>
              </w:tc>
            </w:tr>
            <w:tr w:rsidR="00984EA6" w14:paraId="01D0BAB0" w14:textId="77777777">
              <w:tc>
                <w:tcPr>
                  <w:tcW w:w="0" w:type="auto"/>
                  <w:shd w:val="clear" w:color="auto" w:fill="auto"/>
                </w:tcPr>
                <w:p w14:paraId="6DE9A9F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D_EX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2A8BC6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o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b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branch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jum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_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1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3410E5C" w14:textId="77777777" w:rsidR="00984EA6" w:rsidRDefault="00984EA6">
                  <w:pPr>
                    <w:spacing w:after="200"/>
                  </w:pPr>
                  <w:r>
                    <w:t>清空、接收前递控制信号和数据</w:t>
                  </w:r>
                </w:p>
              </w:tc>
            </w:tr>
            <w:tr w:rsidR="00984EA6" w14:paraId="2987F7B5" w14:textId="77777777">
              <w:tc>
                <w:tcPr>
                  <w:tcW w:w="0" w:type="auto"/>
                  <w:shd w:val="clear" w:color="auto" w:fill="auto"/>
                </w:tcPr>
                <w:p w14:paraId="3F96AE8E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EX_MEM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2B3556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D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4E03C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  <w:tr w:rsidR="00984EA6" w14:paraId="557219FF" w14:textId="77777777">
              <w:trPr>
                <w:trHeight w:val="80"/>
              </w:trPr>
              <w:tc>
                <w:tcPr>
                  <w:tcW w:w="0" w:type="auto"/>
                  <w:shd w:val="clear" w:color="auto" w:fill="auto"/>
                </w:tcPr>
                <w:p w14:paraId="60369FB0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MEM_WB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A9900F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AC728B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</w:tbl>
          <w:p w14:paraId="655F63A6" w14:textId="77777777" w:rsidR="003A1377" w:rsidRDefault="003A1377" w:rsidP="006D1B42">
            <w:pPr>
              <w:rPr>
                <w:rFonts w:ascii="Open Sans" w:hAnsi="Open Sans" w:cs="Open Sans"/>
                <w:b/>
                <w:bCs/>
                <w:color w:val="333333"/>
                <w:shd w:val="clear" w:color="auto" w:fill="FFFFFF"/>
              </w:rPr>
            </w:pPr>
          </w:p>
          <w:p w14:paraId="76891A21" w14:textId="77777777" w:rsidR="00DB4F2B" w:rsidRDefault="003A1377" w:rsidP="00231C6A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冒险检测器模块</w:t>
            </w:r>
          </w:p>
          <w:p w14:paraId="6A8A9B10" w14:textId="77777777" w:rsidR="003A1377" w:rsidRDefault="00000000" w:rsidP="006D1B42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5DEDDDB">
                <v:shape id="_x0000_i1059" type="#_x0000_t75" style="width:417.45pt;height:180pt;visibility:visible;mso-wrap-style:square">
                  <v:imagedata r:id="rId42" o:title=""/>
                </v:shape>
              </w:pict>
            </w:r>
          </w:p>
          <w:p w14:paraId="7A855F3B" w14:textId="77777777" w:rsidR="00D87B82" w:rsidRDefault="00D87B82" w:rsidP="00231C6A"/>
          <w:p w14:paraId="776F5887" w14:textId="5DF426E7" w:rsidR="003A1377" w:rsidRDefault="00742AF8" w:rsidP="00231C6A">
            <w:r w:rsidRPr="00742AF8">
              <w:rPr>
                <w:rFonts w:hint="eastAsia"/>
              </w:rPr>
              <w:t>HAZARD_DETECTION</w:t>
            </w:r>
            <w:r w:rsidRPr="00742AF8">
              <w:rPr>
                <w:rFonts w:hint="eastAsia"/>
              </w:rPr>
              <w:t>：检测并处理数据冒险与控制冒险：接收用于判断冒险的控制信号和数据，发出前递、停顿、清除的控制信号和相关数据。</w:t>
            </w:r>
          </w:p>
          <w:p w14:paraId="0862BD39" w14:textId="77777777" w:rsidR="004E178B" w:rsidRDefault="004E178B" w:rsidP="006D1B42">
            <w:pPr>
              <w:rPr>
                <w:rFonts w:eastAsia="仿宋_GB2312"/>
              </w:rPr>
            </w:pPr>
          </w:p>
          <w:p w14:paraId="163CF131" w14:textId="77777777" w:rsidR="004E178B" w:rsidRDefault="004E178B" w:rsidP="006D1B42">
            <w:pPr>
              <w:rPr>
                <w:rFonts w:eastAsia="仿宋_GB2312"/>
              </w:rPr>
            </w:pPr>
          </w:p>
          <w:p w14:paraId="2CCD98B8" w14:textId="77777777" w:rsidR="004E178B" w:rsidRDefault="004E178B" w:rsidP="006D1B42">
            <w:pPr>
              <w:rPr>
                <w:rFonts w:eastAsia="仿宋_GB2312"/>
              </w:rPr>
            </w:pPr>
          </w:p>
          <w:p w14:paraId="53AE6B58" w14:textId="77777777" w:rsidR="004E178B" w:rsidRDefault="004E178B" w:rsidP="006D1B42">
            <w:pPr>
              <w:rPr>
                <w:rFonts w:eastAsia="仿宋_GB2312"/>
              </w:rPr>
            </w:pPr>
          </w:p>
          <w:p w14:paraId="227755E0" w14:textId="77777777" w:rsidR="004E178B" w:rsidRDefault="004E178B" w:rsidP="006D1B42">
            <w:pPr>
              <w:rPr>
                <w:rFonts w:eastAsia="仿宋_GB2312"/>
              </w:rPr>
            </w:pPr>
          </w:p>
          <w:p w14:paraId="6DF659FB" w14:textId="77777777" w:rsidR="004E178B" w:rsidRDefault="004E178B" w:rsidP="006D1B42">
            <w:pPr>
              <w:rPr>
                <w:rFonts w:eastAsia="仿宋_GB2312"/>
              </w:rPr>
            </w:pPr>
          </w:p>
          <w:p w14:paraId="1AFC482A" w14:textId="77777777" w:rsidR="004E178B" w:rsidRDefault="004E178B" w:rsidP="006D1B42">
            <w:pPr>
              <w:rPr>
                <w:rFonts w:eastAsia="仿宋_GB2312"/>
              </w:rPr>
            </w:pPr>
          </w:p>
          <w:p w14:paraId="6BA0F03C" w14:textId="77777777" w:rsidR="004E178B" w:rsidRDefault="004E178B" w:rsidP="006D1B42">
            <w:pPr>
              <w:rPr>
                <w:rFonts w:eastAsia="仿宋_GB2312"/>
              </w:rPr>
            </w:pPr>
          </w:p>
          <w:p w14:paraId="4EB1D9FD" w14:textId="77777777" w:rsidR="004E178B" w:rsidRDefault="004E178B" w:rsidP="006D1B42">
            <w:pPr>
              <w:rPr>
                <w:rFonts w:eastAsia="仿宋_GB2312"/>
              </w:rPr>
            </w:pPr>
          </w:p>
          <w:p w14:paraId="29CC0D01" w14:textId="77777777" w:rsidR="004E178B" w:rsidRDefault="004E178B" w:rsidP="008465C9">
            <w:pPr>
              <w:pStyle w:val="FirstParagraph"/>
              <w:rPr>
                <w:lang w:eastAsia="zh-CN"/>
              </w:rPr>
            </w:pPr>
            <w:r w:rsidRPr="004E178B">
              <w:rPr>
                <w:rFonts w:hint="eastAsia"/>
                <w:lang w:eastAsia="zh-CN"/>
              </w:rPr>
              <w:lastRenderedPageBreak/>
              <w:t>检测冒险</w:t>
            </w:r>
          </w:p>
          <w:p w14:paraId="2D6E97F6" w14:textId="77777777" w:rsidR="00EC056C" w:rsidRDefault="00EC056C" w:rsidP="008465C9">
            <w:r>
              <w:t>数据冒险中</w:t>
            </w:r>
            <w:r>
              <w:t xml:space="preserve"> RAW - A/B/C </w:t>
            </w:r>
            <w:r>
              <w:t>型冒险的检测</w:t>
            </w:r>
          </w:p>
          <w:p w14:paraId="06C8827A" w14:textId="77777777" w:rsidR="00EC056C" w:rsidRDefault="00EC056C" w:rsidP="008465C9"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数据冒险</w:t>
            </w:r>
            <w:r>
              <w:rPr>
                <w:rStyle w:val="CommentTok"/>
              </w:rPr>
              <w:t>: RAW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RAW - A </w:t>
            </w:r>
            <w:r>
              <w:rPr>
                <w:rStyle w:val="CommentTok"/>
              </w:rPr>
              <w:t>相邻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EX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f_we_EX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EX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EX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f_we_EX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EX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RAW - B </w:t>
            </w:r>
            <w:r>
              <w:rPr>
                <w:rStyle w:val="CommentTok"/>
              </w:rPr>
              <w:t>间隔一条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MEM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f_we_MEM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MEM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MEM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f_we_MEM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MEM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RAW - C </w:t>
            </w:r>
            <w:r>
              <w:rPr>
                <w:rStyle w:val="CommentTok"/>
              </w:rPr>
              <w:t>间隔两条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C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WB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rf_we_WB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W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C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WB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rf_we_WB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WB</w:t>
            </w:r>
            <w:r>
              <w:rPr>
                <w:rStyle w:val="OperatorTok"/>
              </w:rPr>
              <w:t>;</w:t>
            </w:r>
          </w:p>
          <w:p w14:paraId="399E2D52" w14:textId="77777777" w:rsidR="00D87B82" w:rsidRDefault="00D87B82" w:rsidP="008465C9"/>
          <w:p w14:paraId="55422815" w14:textId="518D6D12" w:rsidR="00EC056C" w:rsidRDefault="00EC056C" w:rsidP="008465C9">
            <w:r>
              <w:t>核心条件是</w:t>
            </w:r>
            <w:r>
              <w:t xml:space="preserve"> </w:t>
            </w:r>
            <w:r>
              <w:rPr>
                <w:rStyle w:val="VerbatimChar"/>
              </w:rPr>
              <w:t>wR_EX/MEM/WB == rR1/rR2</w:t>
            </w:r>
            <w:r>
              <w:t>，附加的条件用于排除其他错误检测情况，如：此阶段</w:t>
            </w:r>
            <w:r>
              <w:t xml:space="preserve"> RF </w:t>
            </w:r>
            <w:r>
              <w:t>需要可写，即</w:t>
            </w:r>
            <w:r>
              <w:t xml:space="preserve"> rf_we != 0</w:t>
            </w:r>
            <w:r>
              <w:t>；</w:t>
            </w:r>
            <w:r>
              <w:t xml:space="preserve">rD1/rD2 </w:t>
            </w:r>
            <w:r>
              <w:t>必须被使用；</w:t>
            </w:r>
            <w:r>
              <w:t xml:space="preserve">wR </w:t>
            </w:r>
            <w:r>
              <w:t>不可以是</w:t>
            </w:r>
            <w:r>
              <w:t xml:space="preserve"> x0</w:t>
            </w:r>
            <w:r>
              <w:t>。</w:t>
            </w:r>
          </w:p>
          <w:p w14:paraId="461F5B72" w14:textId="77777777" w:rsidR="00D87B82" w:rsidRDefault="00D87B82" w:rsidP="008465C9"/>
          <w:p w14:paraId="66089C72" w14:textId="043D7E35" w:rsidR="00EC056C" w:rsidRDefault="00EC056C" w:rsidP="008465C9">
            <w:r>
              <w:t>数据冒险中载入</w:t>
            </w:r>
            <w:r>
              <w:t>-</w:t>
            </w:r>
            <w:r>
              <w:t>使用型冒险的检测</w:t>
            </w:r>
          </w:p>
          <w:p w14:paraId="7366B40D" w14:textId="5F95C42C" w:rsidR="00EC056C" w:rsidRDefault="00EC056C" w:rsidP="008465C9"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load_use_haz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RAW_A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A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d_sel_EX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`DRAM_RD</w:t>
            </w:r>
            <w:r>
              <w:rPr>
                <w:rStyle w:val="OperatorTok"/>
              </w:rPr>
              <w:t>);</w:t>
            </w:r>
          </w:p>
          <w:p w14:paraId="4616537A" w14:textId="77777777" w:rsidR="00EC056C" w:rsidRDefault="00EC056C" w:rsidP="008465C9">
            <w:r>
              <w:t>从形式上看，载入</w:t>
            </w:r>
            <w:r>
              <w:t>-</w:t>
            </w:r>
            <w:r>
              <w:t>使用型冒险接进于</w:t>
            </w:r>
            <w:r>
              <w:t xml:space="preserve"> RAW-A </w:t>
            </w:r>
            <w:r>
              <w:t>冒险，两条指令相邻；但区别是上一条指令是</w:t>
            </w:r>
            <w:r>
              <w:t xml:space="preserve"> LOAD </w:t>
            </w:r>
            <w:r>
              <w:t>指令，这是关键。</w:t>
            </w:r>
          </w:p>
          <w:p w14:paraId="6E3A4525" w14:textId="77777777" w:rsidR="00D87B82" w:rsidRDefault="00D87B82" w:rsidP="008465C9"/>
          <w:p w14:paraId="618D59CB" w14:textId="2F6FC737" w:rsidR="00EC056C" w:rsidRDefault="00EC056C" w:rsidP="008465C9">
            <w:r>
              <w:t>控制冒险的检测</w:t>
            </w:r>
          </w:p>
          <w:p w14:paraId="06BA9EDC" w14:textId="3C03F3FD" w:rsidR="00EC056C" w:rsidRDefault="00EC056C" w:rsidP="008465C9"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control_haz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pc_op</w:t>
            </w:r>
            <w:r>
              <w:rPr>
                <w:rStyle w:val="OperatorTok"/>
              </w:rPr>
              <w:t>;</w:t>
            </w:r>
          </w:p>
          <w:p w14:paraId="406D16CB" w14:textId="77777777" w:rsidR="00EC056C" w:rsidRDefault="00EC056C" w:rsidP="008465C9">
            <w:r>
              <w:t xml:space="preserve">npc_op </w:t>
            </w:r>
            <w:r>
              <w:t>也即跳转的标志。只要发生跳转，就一定有控制冒险的存在。</w:t>
            </w:r>
          </w:p>
          <w:p w14:paraId="3987CD91" w14:textId="77777777" w:rsidR="004E178B" w:rsidRDefault="004E178B" w:rsidP="006D1B42">
            <w:pPr>
              <w:rPr>
                <w:rFonts w:eastAsia="仿宋_GB2312"/>
                <w:b/>
                <w:bCs/>
              </w:rPr>
            </w:pPr>
          </w:p>
          <w:p w14:paraId="75E6FD8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F0E9BE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6A30D29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C479A22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12CE072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6AFC3E4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A112F85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4C385B10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1487A31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4CDD23A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1A3193F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1E4EA37B" w14:textId="77777777" w:rsidR="00AB619F" w:rsidRDefault="00AB619F" w:rsidP="008465C9">
            <w:pPr>
              <w:pStyle w:val="FirstParagraph"/>
            </w:pPr>
            <w:bookmarkStart w:id="1" w:name="前递处理-raw---abc-型冒险"/>
            <w:r>
              <w:lastRenderedPageBreak/>
              <w:t>前递处理</w:t>
            </w:r>
            <w:r>
              <w:t xml:space="preserve"> RAW - A/B/C </w:t>
            </w:r>
            <w:r>
              <w:t>型冒险</w:t>
            </w:r>
          </w:p>
          <w:p w14:paraId="49E263F3" w14:textId="77777777" w:rsidR="00AB619F" w:rsidRDefault="00AB619F" w:rsidP="008465C9">
            <w:pPr>
              <w:rPr>
                <w:rStyle w:val="KeywordTok"/>
              </w:rPr>
            </w:pP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前递的使能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1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2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2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if - else </w:t>
            </w:r>
            <w:r>
              <w:rPr>
                <w:rStyle w:val="CommentTok"/>
              </w:rPr>
              <w:t>体现了优先级</w:t>
            </w:r>
            <w:r>
              <w:rPr>
                <w:rStyle w:val="CommentTok"/>
              </w:rPr>
              <w:t xml:space="preserve">: </w:t>
            </w:r>
            <w:r>
              <w:rPr>
                <w:rStyle w:val="CommentTok"/>
              </w:rPr>
              <w:t>相邻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1 </w:t>
            </w:r>
            <w:r>
              <w:rPr>
                <w:rStyle w:val="CommentTok"/>
              </w:rPr>
              <w:t>条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2 </w:t>
            </w:r>
            <w:r>
              <w:rPr>
                <w:rStyle w:val="CommentTok"/>
              </w:rPr>
              <w:t>条</w:t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EX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MEM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W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EX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MEM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W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p w14:paraId="7F3D55D6" w14:textId="77777777" w:rsidR="00942AC0" w:rsidRDefault="00942AC0" w:rsidP="008465C9"/>
          <w:p w14:paraId="0D2138F2" w14:textId="77777777" w:rsidR="00AB619F" w:rsidRDefault="00AB619F" w:rsidP="008465C9">
            <w:r>
              <w:t>用前递解决数据冒险，需要将控制信号（使能）和数据送到</w:t>
            </w:r>
            <w:r>
              <w:t xml:space="preserve"> ID/EX </w:t>
            </w:r>
            <w:r>
              <w:t>流水线寄存器中。</w:t>
            </w:r>
          </w:p>
          <w:p w14:paraId="4E926352" w14:textId="77777777" w:rsidR="00AB619F" w:rsidRDefault="00AB619F" w:rsidP="008465C9">
            <w:r>
              <w:t>使能为</w:t>
            </w:r>
            <w:r>
              <w:t xml:space="preserve"> 1 </w:t>
            </w:r>
            <w:r>
              <w:t>的话，就将寄存器的输出变更为前递的数据。具体如下：</w:t>
            </w:r>
          </w:p>
          <w:p w14:paraId="45919924" w14:textId="77777777" w:rsidR="00942AC0" w:rsidRDefault="00942AC0" w:rsidP="008465C9"/>
          <w:p w14:paraId="60F91E99" w14:textId="77777777" w:rsidR="00AB619F" w:rsidRDefault="00AB619F" w:rsidP="008465C9">
            <w:pPr>
              <w:rPr>
                <w:rStyle w:val="KeywordTok"/>
              </w:rPr>
            </w:pP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可能接收前递</w:t>
            </w:r>
            <w:r>
              <w:rPr>
                <w:rStyle w:val="CommentTok"/>
              </w:rPr>
              <w:t xml:space="preserve"> rD1/ rD2</w:t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posedge</w:t>
            </w:r>
            <w:r>
              <w:rPr>
                <w:rStyle w:val="NormalTok"/>
              </w:rPr>
              <w:t xml:space="preserve"> clk </w:t>
            </w:r>
            <w:r>
              <w:rPr>
                <w:rStyle w:val="DataTypeTok"/>
              </w:rPr>
              <w:t>o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gedge</w:t>
            </w:r>
            <w:r>
              <w:rPr>
                <w:rStyle w:val="NormalTok"/>
              </w:rPr>
              <w:t xml:space="preserve"> rst_n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~</w:t>
            </w:r>
            <w:r>
              <w:rPr>
                <w:rStyle w:val="NormalTok"/>
              </w:rPr>
              <w:t>rst_n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1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D1_op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1_forwar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rD1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1_i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posedge</w:t>
            </w:r>
            <w:r>
              <w:rPr>
                <w:rStyle w:val="NormalTok"/>
              </w:rPr>
              <w:t xml:space="preserve"> clk </w:t>
            </w:r>
            <w:r>
              <w:rPr>
                <w:rStyle w:val="DataTypeTok"/>
              </w:rPr>
              <w:t>o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gedge</w:t>
            </w:r>
            <w:r>
              <w:rPr>
                <w:rStyle w:val="NormalTok"/>
              </w:rPr>
              <w:t xml:space="preserve"> rst_n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~</w:t>
            </w:r>
            <w:r>
              <w:rPr>
                <w:rStyle w:val="NormalTok"/>
              </w:rPr>
              <w:t>rst_n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2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D2_op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2_forwar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rD2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2_i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p w14:paraId="2BBFA9F5" w14:textId="77777777" w:rsidR="00942AC0" w:rsidRDefault="00942AC0" w:rsidP="008465C9"/>
          <w:p w14:paraId="5017BD4E" w14:textId="77777777" w:rsidR="00AB619F" w:rsidRDefault="00AB619F" w:rsidP="008465C9">
            <w:r>
              <w:t>对于这三种冒险来说，只要发生了这三种冒险，那么使能就应该为</w:t>
            </w:r>
            <w:r>
              <w:t xml:space="preserve"> 1</w:t>
            </w:r>
            <w:r>
              <w:t>。</w:t>
            </w:r>
          </w:p>
          <w:p w14:paraId="43BE9FF5" w14:textId="77777777" w:rsidR="00942AC0" w:rsidRDefault="00942AC0" w:rsidP="008465C9"/>
          <w:p w14:paraId="39C63E7D" w14:textId="77777777" w:rsidR="00AB619F" w:rsidRDefault="00AB619F" w:rsidP="008465C9">
            <w:pPr>
              <w:rPr>
                <w:rStyle w:val="OperatorTok"/>
              </w:rPr>
            </w:pP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前递的使能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1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2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2</w:t>
            </w:r>
            <w:r>
              <w:rPr>
                <w:rStyle w:val="OperatorTok"/>
              </w:rPr>
              <w:t>;</w:t>
            </w:r>
          </w:p>
          <w:p w14:paraId="6992B851" w14:textId="77777777" w:rsidR="00942AC0" w:rsidRDefault="00942AC0" w:rsidP="008465C9"/>
          <w:p w14:paraId="0558237F" w14:textId="77777777" w:rsidR="00AB619F" w:rsidRDefault="00AB619F" w:rsidP="008465C9">
            <w:r>
              <w:lastRenderedPageBreak/>
              <w:t>根据检测冒险的结果，填充前递的数据。</w:t>
            </w:r>
          </w:p>
          <w:p w14:paraId="215669B3" w14:textId="77777777" w:rsidR="00AB619F" w:rsidRDefault="00AB619F" w:rsidP="008465C9">
            <w:r>
              <w:t>如果同时发生多种冒险，</w:t>
            </w:r>
            <w:r>
              <w:t xml:space="preserve">if - else </w:t>
            </w:r>
            <w:r>
              <w:t>的结构也保证了相邻</w:t>
            </w:r>
            <w:r>
              <w:t xml:space="preserve"> &gt; </w:t>
            </w:r>
            <w:r>
              <w:t>间隔</w:t>
            </w:r>
            <w:r>
              <w:t xml:space="preserve"> 1 </w:t>
            </w:r>
            <w:r>
              <w:t>条</w:t>
            </w:r>
            <w:r>
              <w:t xml:space="preserve"> &gt; </w:t>
            </w:r>
            <w:r>
              <w:t>间隔</w:t>
            </w:r>
            <w:r>
              <w:t xml:space="preserve"> 2 </w:t>
            </w:r>
            <w:r>
              <w:t>条的优先级。</w:t>
            </w:r>
          </w:p>
          <w:p w14:paraId="63E45F6A" w14:textId="77777777" w:rsidR="00942AC0" w:rsidRDefault="00942AC0" w:rsidP="008465C9"/>
          <w:p w14:paraId="6FC13269" w14:textId="5FF5C5BB" w:rsidR="0043340C" w:rsidRPr="0043340C" w:rsidRDefault="00AB619F" w:rsidP="008465C9">
            <w:pPr>
              <w:rPr>
                <w:rFonts w:eastAsia="宋体"/>
              </w:rPr>
            </w:pPr>
            <w:r>
              <w:rPr>
                <w:rStyle w:val="CommentTok"/>
              </w:rPr>
              <w:t xml:space="preserve">// if - else </w:t>
            </w:r>
            <w:r>
              <w:rPr>
                <w:rStyle w:val="CommentTok"/>
              </w:rPr>
              <w:t>体现了优先级</w:t>
            </w:r>
            <w:r>
              <w:rPr>
                <w:rStyle w:val="CommentTok"/>
              </w:rPr>
              <w:t xml:space="preserve">: </w:t>
            </w:r>
            <w:r>
              <w:rPr>
                <w:rStyle w:val="CommentTok"/>
              </w:rPr>
              <w:t>相邻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1 </w:t>
            </w:r>
            <w:r>
              <w:rPr>
                <w:rStyle w:val="CommentTok"/>
              </w:rPr>
              <w:t>条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2 </w:t>
            </w:r>
            <w:r>
              <w:rPr>
                <w:rStyle w:val="CommentTok"/>
              </w:rPr>
              <w:t>条</w:t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EX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MEM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W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EX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MEM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D_W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bookmarkEnd w:id="1"/>
          </w:p>
          <w:p w14:paraId="38661E30" w14:textId="77777777" w:rsidR="0043340C" w:rsidRDefault="0043340C" w:rsidP="008465C9">
            <w:pPr>
              <w:pStyle w:val="FirstParagraph"/>
              <w:rPr>
                <w:lang w:eastAsia="zh-CN"/>
              </w:rPr>
            </w:pPr>
            <w:bookmarkStart w:id="2" w:name="停顿--前递解决载入-使用型数据冒险"/>
            <w:r>
              <w:rPr>
                <w:lang w:eastAsia="zh-CN"/>
              </w:rPr>
              <w:t>停顿</w:t>
            </w:r>
            <w:r>
              <w:rPr>
                <w:lang w:eastAsia="zh-CN"/>
              </w:rPr>
              <w:t xml:space="preserve"> + </w:t>
            </w:r>
            <w:r>
              <w:rPr>
                <w:lang w:eastAsia="zh-CN"/>
              </w:rPr>
              <w:t>前递解决载入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使用型数据冒险</w:t>
            </w:r>
          </w:p>
          <w:p w14:paraId="40A0FB04" w14:textId="77777777" w:rsidR="0043340C" w:rsidRDefault="0043340C" w:rsidP="008465C9">
            <w:r>
              <w:t>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6DAA8D9" w14:textId="77777777" w:rsidR="00942AC0" w:rsidRDefault="00942AC0" w:rsidP="008465C9"/>
          <w:p w14:paraId="7ACAB1A6" w14:textId="77777777" w:rsidR="0043340C" w:rsidRDefault="0043340C" w:rsidP="008465C9">
            <w:r>
              <w:t>停顿的实现是向器件发送</w:t>
            </w:r>
            <w:r>
              <w:t xml:space="preserve"> keep </w:t>
            </w:r>
            <w:r>
              <w:t>信号，当接收到信号时，将寄存器的输出在下一周期保持不变；清除（插入气泡）的实现是向器件发送</w:t>
            </w:r>
            <w:r>
              <w:t xml:space="preserve"> flush </w:t>
            </w:r>
            <w:r>
              <w:t>信号，当接收到信号时，将寄存器的输出在下一周期被置</w:t>
            </w:r>
            <w:r>
              <w:t xml:space="preserve"> 0</w:t>
            </w:r>
            <w:r>
              <w:t>。</w:t>
            </w:r>
          </w:p>
          <w:p w14:paraId="7A1B7664" w14:textId="77777777" w:rsidR="00942AC0" w:rsidRDefault="00942AC0" w:rsidP="008465C9"/>
          <w:p w14:paraId="4D0E2E68" w14:textId="77777777" w:rsidR="0043340C" w:rsidRDefault="0043340C" w:rsidP="008465C9">
            <w:r>
              <w:t>可以被停顿的器件有</w:t>
            </w:r>
            <w:r>
              <w:t xml:space="preserve"> PC</w:t>
            </w:r>
            <w:r>
              <w:t>、</w:t>
            </w:r>
            <w:r>
              <w:t>REG_IF_ID</w:t>
            </w:r>
            <w:r>
              <w:t>；可以被清除的器件只有</w:t>
            </w:r>
            <w:r>
              <w:t xml:space="preserve"> REG_IF_ID</w:t>
            </w:r>
            <w:r>
              <w:t>、</w:t>
            </w:r>
            <w:r>
              <w:t>REG_ID_EX</w:t>
            </w:r>
            <w:r>
              <w:t>。这是由实际实现决定的。</w:t>
            </w:r>
          </w:p>
          <w:p w14:paraId="0548827E" w14:textId="77777777" w:rsidR="008465C9" w:rsidRDefault="008465C9" w:rsidP="008465C9"/>
          <w:p w14:paraId="3417246C" w14:textId="77777777" w:rsidR="0043340C" w:rsidRDefault="0043340C" w:rsidP="008465C9"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load_use_hazar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keep_P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keep_P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load_use_hazar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keep_IF_I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keep_IF_I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load_use_hazard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control_hazar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flush_ID_E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                  flush_ID_E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bookmarkEnd w:id="2"/>
          <w:p w14:paraId="38FB4F59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540E825" w14:textId="77777777" w:rsidR="00D42D2F" w:rsidRDefault="00D42D2F" w:rsidP="008465C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静态分支预测解决控制冒险</w:t>
            </w:r>
          </w:p>
          <w:p w14:paraId="0616CAE2" w14:textId="77777777" w:rsidR="00D42D2F" w:rsidRDefault="00D42D2F" w:rsidP="008465C9">
            <w:r>
              <w:t>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2FA0EA71" w14:textId="77777777" w:rsidR="00C322FE" w:rsidRDefault="00C322FE" w:rsidP="008465C9"/>
          <w:p w14:paraId="3371E1BF" w14:textId="77777777" w:rsidR="00D42D2F" w:rsidRDefault="00D42D2F" w:rsidP="008465C9"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ontrol_hazar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flush_IF_I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flush_IF_I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load_use_hazard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control_hazar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flush_ID_E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                  flush_ID_E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p w14:paraId="273852E7" w14:textId="77777777" w:rsidR="006D2C77" w:rsidRPr="00D42D2F" w:rsidRDefault="006D2C77" w:rsidP="006D1B42">
            <w:pPr>
              <w:rPr>
                <w:rFonts w:eastAsia="仿宋_GB2312"/>
                <w:b/>
                <w:bCs/>
              </w:rPr>
            </w:pPr>
          </w:p>
          <w:p w14:paraId="4009CD9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12901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0E9598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53A121C9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C04B1D5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2046F5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C57C216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C64DA2E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2E1779CE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E5E8E18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BF2926A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2A137FA6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E07C20C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4975C986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75F16877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732AD51F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6C52AF3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7B7E7389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C1874F9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1517140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A34A564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FC61917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565A806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5FA3450A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C00A204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F5664E2" w14:textId="77777777" w:rsidR="00AD3CCA" w:rsidRDefault="00AD3CCA" w:rsidP="006D1B42">
            <w:pPr>
              <w:rPr>
                <w:rFonts w:eastAsia="仿宋_GB2312"/>
                <w:b/>
                <w:bCs/>
              </w:rPr>
            </w:pPr>
          </w:p>
          <w:p w14:paraId="72716974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828E635" w14:textId="77777777" w:rsidR="00BB2B3B" w:rsidRDefault="00BB2B3B" w:rsidP="006D1B42">
            <w:pPr>
              <w:rPr>
                <w:rFonts w:eastAsia="仿宋_GB2312"/>
                <w:b/>
                <w:bCs/>
              </w:rPr>
            </w:pPr>
          </w:p>
          <w:p w14:paraId="14FE62AF" w14:textId="159C89F2" w:rsidR="00AB619F" w:rsidRPr="00AB619F" w:rsidRDefault="00AB619F" w:rsidP="006D1B42">
            <w:pPr>
              <w:rPr>
                <w:rFonts w:eastAsia="仿宋_GB2312"/>
                <w:b/>
                <w:bCs/>
              </w:rPr>
            </w:pPr>
          </w:p>
        </w:tc>
      </w:tr>
    </w:tbl>
    <w:p w14:paraId="14FE62B1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4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4"/>
      </w:tblGrid>
      <w:tr w:rsidR="00447385" w14:paraId="14FE62B3" w14:textId="77777777" w:rsidTr="003F0D9C">
        <w:trPr>
          <w:trHeight w:val="378"/>
        </w:trPr>
        <w:tc>
          <w:tcPr>
            <w:tcW w:w="8522" w:type="dxa"/>
          </w:tcPr>
          <w:p w14:paraId="14FE62B2" w14:textId="77777777" w:rsidR="00447385" w:rsidRPr="007655BE" w:rsidRDefault="00447385" w:rsidP="00D752E6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包含</w:t>
            </w:r>
            <w:r w:rsidR="00D752E6" w:rsidRPr="008D7145">
              <w:rPr>
                <w:rFonts w:hint="eastAsia"/>
                <w:color w:val="FF0000"/>
              </w:rPr>
              <w:t>控制冒险</w:t>
            </w:r>
            <w:r w:rsidR="00D752E6">
              <w:rPr>
                <w:rFonts w:hint="eastAsia"/>
                <w:color w:val="FF0000"/>
              </w:rPr>
              <w:t>和</w:t>
            </w:r>
            <w:r w:rsidRPr="008D7145">
              <w:rPr>
                <w:rFonts w:hint="eastAsia"/>
                <w:color w:val="FF0000"/>
              </w:rPr>
              <w:t>数据冒险</w:t>
            </w:r>
            <w:r w:rsidR="00DE5500">
              <w:rPr>
                <w:rFonts w:hint="eastAsia"/>
                <w:color w:val="FF0000"/>
              </w:rPr>
              <w:t>三种情形</w:t>
            </w:r>
            <w:r w:rsidRPr="008D7145">
              <w:rPr>
                <w:rFonts w:hint="eastAsia"/>
                <w:color w:val="FF0000"/>
              </w:rPr>
              <w:t>的仿真截图，以及</w:t>
            </w:r>
            <w:r w:rsidR="00DE5500">
              <w:rPr>
                <w:rFonts w:hint="eastAsia"/>
                <w:color w:val="FF0000"/>
              </w:rPr>
              <w:t>波形</w:t>
            </w:r>
            <w:r w:rsidRPr="008D7145">
              <w:rPr>
                <w:rFonts w:hint="eastAsia"/>
                <w:color w:val="FF0000"/>
              </w:rPr>
              <w:t>分析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5" w14:textId="77777777" w:rsidTr="003F0D9C">
        <w:trPr>
          <w:trHeight w:val="12426"/>
        </w:trPr>
        <w:tc>
          <w:tcPr>
            <w:tcW w:w="8522" w:type="dxa"/>
          </w:tcPr>
          <w:p w14:paraId="10268993" w14:textId="77777777" w:rsidR="002275B4" w:rsidRPr="002275B4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（找冒险的办法：查看</w:t>
            </w:r>
            <w:r w:rsidRPr="002275B4">
              <w:rPr>
                <w:rFonts w:eastAsia="仿宋_GB2312" w:hint="eastAsia"/>
              </w:rPr>
              <w:t xml:space="preserve"> start </w:t>
            </w:r>
            <w:r w:rsidRPr="002275B4">
              <w:rPr>
                <w:rFonts w:eastAsia="仿宋_GB2312" w:hint="eastAsia"/>
              </w:rPr>
              <w:t>的波形，找冒险检测器</w:t>
            </w:r>
            <w:r w:rsidRPr="002275B4">
              <w:rPr>
                <w:rFonts w:eastAsia="仿宋_GB2312" w:hint="eastAsia"/>
              </w:rPr>
              <w:t xml:space="preserve"> HAZARD_DETECTION </w:t>
            </w:r>
            <w:r w:rsidRPr="002275B4">
              <w:rPr>
                <w:rFonts w:eastAsia="仿宋_GB2312" w:hint="eastAsia"/>
              </w:rPr>
              <w:t>的标志信号，就可以找到相应的数据冒险；至于控制冒险，</w:t>
            </w:r>
            <w:r w:rsidRPr="002275B4">
              <w:rPr>
                <w:rFonts w:eastAsia="仿宋_GB2312" w:hint="eastAsia"/>
              </w:rPr>
              <w:t xml:space="preserve">B </w:t>
            </w:r>
            <w:r w:rsidRPr="002275B4">
              <w:rPr>
                <w:rFonts w:eastAsia="仿宋_GB2312" w:hint="eastAsia"/>
              </w:rPr>
              <w:t>型和</w:t>
            </w:r>
            <w:r w:rsidRPr="002275B4">
              <w:rPr>
                <w:rFonts w:eastAsia="仿宋_GB2312" w:hint="eastAsia"/>
              </w:rPr>
              <w:t xml:space="preserve"> jal</w:t>
            </w:r>
            <w:r w:rsidRPr="002275B4">
              <w:rPr>
                <w:rFonts w:eastAsia="仿宋_GB2312" w:hint="eastAsia"/>
              </w:rPr>
              <w:t>、</w:t>
            </w:r>
            <w:r w:rsidRPr="002275B4">
              <w:rPr>
                <w:rFonts w:eastAsia="仿宋_GB2312" w:hint="eastAsia"/>
              </w:rPr>
              <w:t xml:space="preserve">jalr </w:t>
            </w:r>
            <w:r w:rsidRPr="002275B4">
              <w:rPr>
                <w:rFonts w:eastAsia="仿宋_GB2312" w:hint="eastAsia"/>
              </w:rPr>
              <w:t>是必定涉及的，也很好找。）</w:t>
            </w:r>
          </w:p>
          <w:p w14:paraId="31787817" w14:textId="77777777" w:rsidR="002275B4" w:rsidRPr="002275B4" w:rsidRDefault="002275B4" w:rsidP="002275B4">
            <w:pPr>
              <w:rPr>
                <w:rFonts w:eastAsia="仿宋_GB2312"/>
              </w:rPr>
            </w:pPr>
          </w:p>
          <w:p w14:paraId="1A05A0BB" w14:textId="77777777" w:rsidR="00447385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通过</w:t>
            </w:r>
            <w:r w:rsidRPr="002275B4">
              <w:rPr>
                <w:rFonts w:eastAsia="仿宋_GB2312" w:hint="eastAsia"/>
              </w:rPr>
              <w:t xml:space="preserve"> pc_IF</w:t>
            </w:r>
            <w:r w:rsidRPr="002275B4">
              <w:rPr>
                <w:rFonts w:eastAsia="仿宋_GB2312" w:hint="eastAsia"/>
              </w:rPr>
              <w:t>，</w:t>
            </w:r>
            <w:r w:rsidRPr="002275B4">
              <w:rPr>
                <w:rFonts w:eastAsia="仿宋_GB2312" w:hint="eastAsia"/>
              </w:rPr>
              <w:t>pc_ID</w:t>
            </w:r>
            <w:r w:rsidRPr="002275B4">
              <w:rPr>
                <w:rFonts w:eastAsia="仿宋_GB2312" w:hint="eastAsia"/>
              </w:rPr>
              <w:t>，</w:t>
            </w:r>
            <w:r w:rsidRPr="002275B4">
              <w:rPr>
                <w:rFonts w:eastAsia="仿宋_GB2312" w:hint="eastAsia"/>
              </w:rPr>
              <w:t>pc_EX</w:t>
            </w:r>
            <w:r w:rsidRPr="002275B4">
              <w:rPr>
                <w:rFonts w:eastAsia="仿宋_GB2312" w:hint="eastAsia"/>
              </w:rPr>
              <w:t>，</w:t>
            </w:r>
            <w:r w:rsidRPr="002275B4">
              <w:rPr>
                <w:rFonts w:eastAsia="仿宋_GB2312" w:hint="eastAsia"/>
              </w:rPr>
              <w:t>pc_MEM</w:t>
            </w:r>
            <w:r w:rsidRPr="002275B4">
              <w:rPr>
                <w:rFonts w:eastAsia="仿宋_GB2312" w:hint="eastAsia"/>
              </w:rPr>
              <w:t>，</w:t>
            </w:r>
            <w:r w:rsidRPr="002275B4">
              <w:rPr>
                <w:rFonts w:eastAsia="仿宋_GB2312" w:hint="eastAsia"/>
              </w:rPr>
              <w:t xml:space="preserve">pc_WB </w:t>
            </w:r>
            <w:r w:rsidRPr="002275B4">
              <w:rPr>
                <w:rFonts w:eastAsia="仿宋_GB2312" w:hint="eastAsia"/>
              </w:rPr>
              <w:t>可以看到指令在数据通路中的流动。</w:t>
            </w:r>
          </w:p>
          <w:p w14:paraId="0B062407" w14:textId="77777777" w:rsidR="00952364" w:rsidRDefault="00952364" w:rsidP="002275B4">
            <w:pPr>
              <w:rPr>
                <w:rFonts w:eastAsia="仿宋_GB2312"/>
              </w:rPr>
            </w:pPr>
          </w:p>
          <w:p w14:paraId="092B9060" w14:textId="77777777" w:rsidR="00952364" w:rsidRDefault="00952364" w:rsidP="002275B4">
            <w:pPr>
              <w:rPr>
                <w:rFonts w:eastAsia="仿宋_GB2312"/>
              </w:rPr>
            </w:pPr>
          </w:p>
          <w:p w14:paraId="39FEEBC8" w14:textId="77777777" w:rsidR="00952364" w:rsidRDefault="00952364" w:rsidP="002275B4">
            <w:pPr>
              <w:rPr>
                <w:rFonts w:eastAsia="仿宋_GB2312"/>
              </w:rPr>
            </w:pPr>
          </w:p>
          <w:p w14:paraId="5BEA0F8F" w14:textId="77777777" w:rsidR="00952364" w:rsidRDefault="00952364" w:rsidP="002275B4">
            <w:pPr>
              <w:rPr>
                <w:rFonts w:eastAsia="仿宋_GB2312"/>
              </w:rPr>
            </w:pPr>
          </w:p>
          <w:p w14:paraId="41B1A70F" w14:textId="77777777" w:rsidR="00952364" w:rsidRDefault="00952364" w:rsidP="002275B4">
            <w:pPr>
              <w:rPr>
                <w:rFonts w:eastAsia="仿宋_GB2312"/>
              </w:rPr>
            </w:pPr>
          </w:p>
          <w:p w14:paraId="2716CCC1" w14:textId="77777777" w:rsidR="00952364" w:rsidRDefault="00952364" w:rsidP="002275B4">
            <w:pPr>
              <w:rPr>
                <w:rFonts w:eastAsia="仿宋_GB2312"/>
              </w:rPr>
            </w:pPr>
          </w:p>
          <w:p w14:paraId="3CE94B54" w14:textId="77777777" w:rsidR="00952364" w:rsidRDefault="00952364" w:rsidP="002275B4">
            <w:pPr>
              <w:rPr>
                <w:rFonts w:eastAsia="仿宋_GB2312"/>
              </w:rPr>
            </w:pPr>
          </w:p>
          <w:p w14:paraId="102B3845" w14:textId="77777777" w:rsidR="00952364" w:rsidRDefault="00952364" w:rsidP="002275B4">
            <w:pPr>
              <w:rPr>
                <w:rFonts w:eastAsia="仿宋_GB2312"/>
              </w:rPr>
            </w:pPr>
          </w:p>
          <w:p w14:paraId="2BBF9FF3" w14:textId="77777777" w:rsidR="00952364" w:rsidRDefault="00952364" w:rsidP="002275B4">
            <w:pPr>
              <w:rPr>
                <w:rFonts w:eastAsia="仿宋_GB2312"/>
              </w:rPr>
            </w:pPr>
          </w:p>
          <w:p w14:paraId="0F96478F" w14:textId="77777777" w:rsidR="00952364" w:rsidRDefault="00952364" w:rsidP="002275B4">
            <w:pPr>
              <w:rPr>
                <w:rFonts w:eastAsia="仿宋_GB2312"/>
              </w:rPr>
            </w:pPr>
          </w:p>
          <w:p w14:paraId="00826628" w14:textId="77777777" w:rsidR="00952364" w:rsidRDefault="00952364" w:rsidP="002275B4">
            <w:pPr>
              <w:rPr>
                <w:rFonts w:eastAsia="仿宋_GB2312"/>
              </w:rPr>
            </w:pPr>
          </w:p>
          <w:p w14:paraId="315D9411" w14:textId="77777777" w:rsidR="00952364" w:rsidRDefault="00952364" w:rsidP="002275B4">
            <w:pPr>
              <w:rPr>
                <w:rFonts w:eastAsia="仿宋_GB2312"/>
              </w:rPr>
            </w:pPr>
          </w:p>
          <w:p w14:paraId="036B5419" w14:textId="77777777" w:rsidR="00952364" w:rsidRDefault="00952364" w:rsidP="002275B4">
            <w:pPr>
              <w:rPr>
                <w:rFonts w:eastAsia="仿宋_GB2312"/>
              </w:rPr>
            </w:pPr>
          </w:p>
          <w:p w14:paraId="77DB86E6" w14:textId="77777777" w:rsidR="00952364" w:rsidRDefault="00952364" w:rsidP="002275B4">
            <w:pPr>
              <w:rPr>
                <w:rFonts w:eastAsia="仿宋_GB2312"/>
              </w:rPr>
            </w:pPr>
          </w:p>
          <w:p w14:paraId="48E07A95" w14:textId="77777777" w:rsidR="00952364" w:rsidRDefault="00952364" w:rsidP="002275B4">
            <w:pPr>
              <w:rPr>
                <w:rFonts w:eastAsia="仿宋_GB2312"/>
              </w:rPr>
            </w:pPr>
          </w:p>
          <w:p w14:paraId="43E8D8A0" w14:textId="77777777" w:rsidR="00952364" w:rsidRDefault="00952364" w:rsidP="002275B4">
            <w:pPr>
              <w:rPr>
                <w:rFonts w:eastAsia="仿宋_GB2312"/>
              </w:rPr>
            </w:pPr>
          </w:p>
          <w:p w14:paraId="581A1CC0" w14:textId="77777777" w:rsidR="00952364" w:rsidRDefault="00952364" w:rsidP="002275B4">
            <w:pPr>
              <w:rPr>
                <w:rFonts w:eastAsia="仿宋_GB2312"/>
              </w:rPr>
            </w:pPr>
          </w:p>
          <w:p w14:paraId="1C18FFC4" w14:textId="77777777" w:rsidR="00952364" w:rsidRDefault="00952364" w:rsidP="002275B4">
            <w:pPr>
              <w:rPr>
                <w:rFonts w:eastAsia="仿宋_GB2312"/>
              </w:rPr>
            </w:pPr>
          </w:p>
          <w:p w14:paraId="6F85BC12" w14:textId="77777777" w:rsidR="00952364" w:rsidRDefault="00952364" w:rsidP="002275B4">
            <w:pPr>
              <w:rPr>
                <w:rFonts w:eastAsia="仿宋_GB2312"/>
              </w:rPr>
            </w:pPr>
          </w:p>
          <w:p w14:paraId="27AD4008" w14:textId="77777777" w:rsidR="00952364" w:rsidRDefault="00952364" w:rsidP="002275B4">
            <w:pPr>
              <w:rPr>
                <w:rFonts w:eastAsia="仿宋_GB2312"/>
              </w:rPr>
            </w:pPr>
          </w:p>
          <w:p w14:paraId="4A6401E4" w14:textId="77777777" w:rsidR="00952364" w:rsidRDefault="00952364" w:rsidP="002275B4">
            <w:pPr>
              <w:rPr>
                <w:rFonts w:eastAsia="仿宋_GB2312"/>
              </w:rPr>
            </w:pPr>
          </w:p>
          <w:p w14:paraId="093752C4" w14:textId="77777777" w:rsidR="00952364" w:rsidRDefault="00952364" w:rsidP="002275B4">
            <w:pPr>
              <w:rPr>
                <w:rFonts w:eastAsia="仿宋_GB2312"/>
              </w:rPr>
            </w:pPr>
          </w:p>
          <w:p w14:paraId="06EE7E52" w14:textId="77777777" w:rsidR="00952364" w:rsidRDefault="00952364" w:rsidP="002275B4">
            <w:pPr>
              <w:rPr>
                <w:rFonts w:eastAsia="仿宋_GB2312"/>
              </w:rPr>
            </w:pPr>
          </w:p>
          <w:p w14:paraId="7B09F004" w14:textId="77777777" w:rsidR="00952364" w:rsidRDefault="00952364" w:rsidP="002275B4">
            <w:pPr>
              <w:rPr>
                <w:rFonts w:eastAsia="仿宋_GB2312"/>
              </w:rPr>
            </w:pPr>
          </w:p>
          <w:p w14:paraId="529ED430" w14:textId="77777777" w:rsidR="00952364" w:rsidRDefault="00952364" w:rsidP="002275B4">
            <w:pPr>
              <w:rPr>
                <w:rFonts w:eastAsia="仿宋_GB2312"/>
              </w:rPr>
            </w:pPr>
          </w:p>
          <w:p w14:paraId="2A7CA2CF" w14:textId="77777777" w:rsidR="00952364" w:rsidRDefault="00952364" w:rsidP="002275B4">
            <w:pPr>
              <w:rPr>
                <w:rFonts w:eastAsia="仿宋_GB2312"/>
              </w:rPr>
            </w:pPr>
          </w:p>
          <w:p w14:paraId="62586F3A" w14:textId="77777777" w:rsidR="00952364" w:rsidRDefault="00952364" w:rsidP="002275B4">
            <w:pPr>
              <w:rPr>
                <w:rFonts w:eastAsia="仿宋_GB2312"/>
              </w:rPr>
            </w:pPr>
          </w:p>
          <w:p w14:paraId="54E4D7EF" w14:textId="77777777" w:rsidR="00952364" w:rsidRDefault="00952364" w:rsidP="002275B4">
            <w:pPr>
              <w:rPr>
                <w:rFonts w:eastAsia="仿宋_GB2312"/>
              </w:rPr>
            </w:pPr>
          </w:p>
          <w:p w14:paraId="16846C09" w14:textId="77777777" w:rsidR="00952364" w:rsidRDefault="00952364" w:rsidP="002275B4">
            <w:pPr>
              <w:rPr>
                <w:rFonts w:eastAsia="仿宋_GB2312"/>
              </w:rPr>
            </w:pPr>
          </w:p>
          <w:p w14:paraId="3BAB5376" w14:textId="77777777" w:rsidR="00952364" w:rsidRDefault="00952364" w:rsidP="002275B4">
            <w:pPr>
              <w:rPr>
                <w:rFonts w:eastAsia="仿宋_GB2312"/>
              </w:rPr>
            </w:pPr>
          </w:p>
          <w:p w14:paraId="3F9D885E" w14:textId="77777777" w:rsidR="00952364" w:rsidRDefault="00952364" w:rsidP="002275B4">
            <w:pPr>
              <w:rPr>
                <w:rFonts w:eastAsia="仿宋_GB2312"/>
              </w:rPr>
            </w:pPr>
          </w:p>
          <w:p w14:paraId="604B4C18" w14:textId="77777777" w:rsidR="00952364" w:rsidRDefault="00952364" w:rsidP="002275B4">
            <w:pPr>
              <w:rPr>
                <w:rFonts w:eastAsia="仿宋_GB2312"/>
              </w:rPr>
            </w:pPr>
          </w:p>
          <w:p w14:paraId="7F336826" w14:textId="77777777" w:rsidR="00952364" w:rsidRDefault="00952364" w:rsidP="002275B4">
            <w:pPr>
              <w:rPr>
                <w:rFonts w:eastAsia="仿宋_GB2312"/>
              </w:rPr>
            </w:pPr>
          </w:p>
          <w:p w14:paraId="4774F770" w14:textId="77777777" w:rsidR="00952364" w:rsidRDefault="00952364" w:rsidP="002275B4">
            <w:pPr>
              <w:rPr>
                <w:rFonts w:eastAsia="仿宋_GB2312"/>
              </w:rPr>
            </w:pPr>
          </w:p>
          <w:p w14:paraId="25B0DB68" w14:textId="77777777" w:rsidR="00952364" w:rsidRDefault="00952364" w:rsidP="002275B4">
            <w:pPr>
              <w:rPr>
                <w:rFonts w:eastAsia="仿宋_GB2312"/>
              </w:rPr>
            </w:pPr>
          </w:p>
          <w:p w14:paraId="45247721" w14:textId="77777777" w:rsidR="00952364" w:rsidRPr="00952364" w:rsidRDefault="00952364" w:rsidP="00D07B61">
            <w:pPr>
              <w:pStyle w:val="FirstParagraph"/>
            </w:pPr>
            <w:bookmarkStart w:id="3" w:name="raw---a-型数据冒险相邻）"/>
            <w:r w:rsidRPr="00952364">
              <w:lastRenderedPageBreak/>
              <w:t xml:space="preserve">RAW - A </w:t>
            </w:r>
            <w:r w:rsidRPr="00952364">
              <w:t>型数据冒险（相邻）</w:t>
            </w:r>
          </w:p>
          <w:p w14:paraId="22FB1301" w14:textId="77777777" w:rsidR="00952364" w:rsidRDefault="00952364" w:rsidP="00952364">
            <w:pPr>
              <w:pStyle w:val="SourceCode"/>
            </w:pPr>
            <w:r>
              <w:rPr>
                <w:rStyle w:val="NormalTok"/>
              </w:rPr>
              <w:t>000003c8 &lt;test_1035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3c8:</w:t>
            </w:r>
            <w:r>
              <w:rPr>
                <w:rStyle w:val="NormalTok"/>
              </w:rPr>
              <w:tab/>
              <w:t xml:space="preserve">00f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br/>
            </w:r>
            <w:r>
              <w:rPr>
                <w:rStyle w:val="NormalTok"/>
              </w:rPr>
              <w:t xml:space="preserve">     3cc:</w:t>
            </w:r>
            <w:r>
              <w:rPr>
                <w:rStyle w:val="NormalTok"/>
              </w:rPr>
              <w:tab/>
              <w:t xml:space="preserve">001001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br/>
            </w:r>
            <w:r>
              <w:rPr>
                <w:rStyle w:val="NormalTok"/>
              </w:rPr>
              <w:t xml:space="preserve">     3d0:</w:t>
            </w:r>
            <w:r>
              <w:rPr>
                <w:rStyle w:val="NormalTok"/>
              </w:rPr>
              <w:tab/>
              <w:t xml:space="preserve">00f00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br/>
            </w:r>
            <w:r>
              <w:rPr>
                <w:rStyle w:val="NormalTok"/>
              </w:rPr>
              <w:t xml:space="preserve">     3d4:</w:t>
            </w:r>
            <w:r>
              <w:rPr>
                <w:rStyle w:val="NormalTok"/>
              </w:rPr>
              <w:tab/>
              <w:t xml:space="preserve">40b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35</w:t>
            </w:r>
            <w:r>
              <w:br/>
            </w:r>
            <w:r>
              <w:rPr>
                <w:rStyle w:val="NormalTok"/>
              </w:rPr>
              <w:t xml:space="preserve">     3d8:</w:t>
            </w:r>
            <w:r>
              <w:rPr>
                <w:rStyle w:val="NormalTok"/>
              </w:rPr>
              <w:tab/>
              <w:t xml:space="preserve">e8711ce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dc:</w:t>
            </w:r>
            <w:r>
              <w:rPr>
                <w:rStyle w:val="NormalTok"/>
              </w:rPr>
              <w:tab/>
              <w:t xml:space="preserve">001404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8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   3e0:</w:t>
            </w:r>
            <w:r>
              <w:rPr>
                <w:rStyle w:val="NormalTok"/>
              </w:rPr>
              <w:tab/>
              <w:t xml:space="preserve">fffff0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fff</w:t>
            </w:r>
            <w:r>
              <w:br/>
            </w:r>
            <w:r>
              <w:rPr>
                <w:rStyle w:val="NormalTok"/>
              </w:rPr>
              <w:t xml:space="preserve">     3e4:</w:t>
            </w:r>
            <w:r>
              <w:rPr>
                <w:rStyle w:val="NormalTok"/>
              </w:rPr>
              <w:tab/>
              <w:t xml:space="preserve">0080a023          </w:t>
            </w:r>
            <w:r>
              <w:rPr>
                <w:rStyle w:val="NormalTok"/>
              </w:rPr>
              <w:tab/>
              <w:t>sw</w:t>
            </w:r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fff00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fffaf9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e8:</w:t>
            </w:r>
            <w:r>
              <w:rPr>
                <w:rStyle w:val="NormalTok"/>
              </w:rPr>
              <w:tab/>
              <w:t xml:space="preserve">000f80e7          </w:t>
            </w:r>
            <w:r>
              <w:rPr>
                <w:rStyle w:val="NormalTok"/>
              </w:rPr>
              <w:tab/>
              <w:t>jalr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31</w:t>
            </w:r>
            <w:r>
              <w:rPr>
                <w:rStyle w:val="OperatorTok"/>
              </w:rPr>
              <w:t>)</w:t>
            </w:r>
          </w:p>
          <w:p w14:paraId="1514DFA3" w14:textId="77777777" w:rsidR="00952364" w:rsidRDefault="00952364" w:rsidP="00952364">
            <w:pPr>
              <w:pStyle w:val="FirstParagraph"/>
            </w:pPr>
            <w:r>
              <w:t>关注</w:t>
            </w:r>
            <w:r>
              <w:t xml:space="preserve"> pc = 3c8 </w:t>
            </w:r>
            <w:r>
              <w:t>和</w:t>
            </w:r>
            <w:r>
              <w:t xml:space="preserve"> pc = 3cc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53F3B1BE" w14:textId="5728EEDE" w:rsidR="00952364" w:rsidRDefault="00000000" w:rsidP="00952364">
            <w:pPr>
              <w:pStyle w:val="CaptionedFigure"/>
            </w:pPr>
            <w:r>
              <w:rPr>
                <w:noProof/>
              </w:rPr>
              <w:pict w14:anchorId="22C5B0F8">
                <v:shape id="_x0000_i1060" type="#_x0000_t75" style="width:417.9pt;height:259.35pt;visibility:visible;mso-wrap-style:square">
                  <v:imagedata r:id="rId43" o:title=""/>
                </v:shape>
              </w:pict>
            </w:r>
          </w:p>
          <w:p w14:paraId="46F6BB23" w14:textId="77777777" w:rsidR="00952364" w:rsidRDefault="00952364" w:rsidP="00952364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c8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f</w:t>
            </w:r>
            <w:r>
              <w:t>；</w:t>
            </w:r>
          </w:p>
          <w:p w14:paraId="027603E3" w14:textId="77777777" w:rsidR="00952364" w:rsidRDefault="00952364" w:rsidP="00952364">
            <w:pPr>
              <w:pStyle w:val="af2"/>
            </w:pPr>
            <w:r>
              <w:t>而</w:t>
            </w:r>
            <w:r>
              <w:t xml:space="preserve"> pc = 3cc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047FCA99" w14:textId="77777777" w:rsidR="00952364" w:rsidRDefault="00952364" w:rsidP="00952364">
            <w:pPr>
              <w:pStyle w:val="af2"/>
            </w:pPr>
            <w:r>
              <w:t>注意到</w:t>
            </w:r>
            <w:r>
              <w:t xml:space="preserve"> pc = 3c8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3cc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358C0CBA" w14:textId="77777777" w:rsidR="00952364" w:rsidRDefault="00952364" w:rsidP="00952364">
            <w:pPr>
              <w:pStyle w:val="af2"/>
            </w:pPr>
            <w:r>
              <w:t>此时，冒险检测器检测到发生冒险，并对</w:t>
            </w:r>
            <w:r>
              <w:t xml:space="preserve"> rD2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2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58D10E6E" w14:textId="77777777" w:rsidR="00952364" w:rsidRDefault="00952364" w:rsidP="00952364">
            <w:pPr>
              <w:pStyle w:val="af2"/>
            </w:pPr>
            <w:r>
              <w:t>前递来的</w:t>
            </w:r>
            <w:r>
              <w:t xml:space="preserve"> rD2_forward = 0000 000f</w:t>
            </w:r>
            <w:r>
              <w:t>，自然需要选取前递的值作为输出（</w:t>
            </w:r>
            <w:r>
              <w:t>rD2_op = 1</w:t>
            </w:r>
            <w:r>
              <w:t>）。</w:t>
            </w:r>
          </w:p>
          <w:p w14:paraId="524EDF23" w14:textId="3C1DFF88" w:rsidR="00962D4C" w:rsidRPr="00D07B61" w:rsidRDefault="00952364" w:rsidP="00D07B61">
            <w:pPr>
              <w:pStyle w:val="af2"/>
            </w:pPr>
            <w:r>
              <w:t>故在</w:t>
            </w:r>
            <w:r>
              <w:t xml:space="preserve"> pc = 3cc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2_o </w:t>
            </w:r>
            <w:r>
              <w:t>是</w:t>
            </w:r>
            <w:r>
              <w:t xml:space="preserve"> 0000 000f</w:t>
            </w:r>
            <w:r>
              <w:t>，成功完成了前递，解决了数据冒险。</w:t>
            </w:r>
            <w:bookmarkEnd w:id="3"/>
          </w:p>
          <w:p w14:paraId="200A00D1" w14:textId="77777777" w:rsidR="00924B12" w:rsidRDefault="00924B12" w:rsidP="00D07B61">
            <w:pPr>
              <w:pStyle w:val="FirstParagraph"/>
              <w:rPr>
                <w:lang w:eastAsia="zh-CN"/>
              </w:rPr>
            </w:pPr>
            <w:bookmarkStart w:id="4" w:name="raw---b-型数据冒险间隔一条）"/>
            <w:r>
              <w:rPr>
                <w:lang w:eastAsia="zh-CN"/>
              </w:rPr>
              <w:lastRenderedPageBreak/>
              <w:t xml:space="preserve">RAW - B </w:t>
            </w:r>
            <w:r>
              <w:rPr>
                <w:lang w:eastAsia="zh-CN"/>
              </w:rPr>
              <w:t>型数据冒险（间隔一条）</w:t>
            </w:r>
          </w:p>
          <w:p w14:paraId="3ACE0E2B" w14:textId="77777777" w:rsidR="00924B12" w:rsidRDefault="00924B12" w:rsidP="00924B12">
            <w:pPr>
              <w:pStyle w:val="SourceCode"/>
            </w:pPr>
            <w:r>
              <w:rPr>
                <w:rStyle w:val="NormalTok"/>
              </w:rPr>
              <w:t>0000034c &lt;test_1020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34c:</w:t>
            </w:r>
            <w:r>
              <w:rPr>
                <w:rStyle w:val="NormalTok"/>
              </w:rPr>
              <w:tab/>
              <w:t xml:space="preserve">000002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350:</w:t>
            </w:r>
            <w:r>
              <w:rPr>
                <w:rStyle w:val="NormalTok"/>
              </w:rPr>
              <w:tab/>
              <w:t xml:space="preserve">00d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3</w:t>
            </w:r>
            <w:r>
              <w:br/>
            </w:r>
            <w:r>
              <w:rPr>
                <w:rStyle w:val="NormalTok"/>
              </w:rPr>
              <w:t xml:space="preserve">     354:</w:t>
            </w:r>
            <w:r>
              <w:rPr>
                <w:rStyle w:val="NormalTok"/>
              </w:rPr>
              <w:tab/>
              <w:t xml:space="preserve">00b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1</w:t>
            </w:r>
            <w:r>
              <w:br/>
            </w:r>
            <w:r>
              <w:rPr>
                <w:rStyle w:val="NormalTok"/>
              </w:rPr>
              <w:t xml:space="preserve">     358:</w:t>
            </w:r>
            <w:r>
              <w:rPr>
                <w:rStyle w:val="NormalTok"/>
              </w:rPr>
              <w:tab/>
              <w:t xml:space="preserve">00208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   35c:</w:t>
            </w:r>
            <w:r>
              <w:rPr>
                <w:rStyle w:val="NormalTok"/>
              </w:rPr>
              <w:tab/>
              <w:t xml:space="preserve">000703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360:</w:t>
            </w:r>
            <w:r>
              <w:rPr>
                <w:rStyle w:val="NormalTok"/>
              </w:rPr>
              <w:tab/>
              <w:t xml:space="preserve">001202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start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64:</w:t>
            </w:r>
            <w:r>
              <w:rPr>
                <w:rStyle w:val="NormalTok"/>
              </w:rPr>
              <w:tab/>
              <w:t xml:space="preserve">002002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  368:</w:t>
            </w:r>
            <w:r>
              <w:rPr>
                <w:rStyle w:val="NormalTok"/>
              </w:rPr>
              <w:tab/>
              <w:t xml:space="preserve">fe5214e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5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5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1020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6c:</w:t>
            </w:r>
            <w:r>
              <w:rPr>
                <w:rStyle w:val="NormalTok"/>
              </w:rPr>
              <w:tab/>
              <w:t xml:space="preserve">01800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br/>
            </w:r>
            <w:r>
              <w:rPr>
                <w:rStyle w:val="NormalTok"/>
              </w:rPr>
              <w:t xml:space="preserve">     370:</w:t>
            </w:r>
            <w:r>
              <w:rPr>
                <w:rStyle w:val="NormalTok"/>
              </w:rPr>
              <w:tab/>
              <w:t xml:space="preserve">3fc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20</w:t>
            </w:r>
            <w:r>
              <w:br/>
            </w:r>
            <w:r>
              <w:rPr>
                <w:rStyle w:val="NormalTok"/>
              </w:rPr>
              <w:t xml:space="preserve">     374:</w:t>
            </w:r>
            <w:r>
              <w:rPr>
                <w:rStyle w:val="NormalTok"/>
              </w:rPr>
              <w:tab/>
              <w:t xml:space="preserve">ee731ee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E0262F6" w14:textId="77777777" w:rsidR="00924B12" w:rsidRDefault="00924B12" w:rsidP="00924B12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关注</w:t>
            </w:r>
            <w:r>
              <w:rPr>
                <w:lang w:eastAsia="zh-CN"/>
              </w:rPr>
              <w:t xml:space="preserve"> pc = 350 </w:t>
            </w:r>
            <w:r>
              <w:rPr>
                <w:lang w:eastAsia="zh-CN"/>
              </w:rPr>
              <w:t>和</w:t>
            </w:r>
            <w:r>
              <w:rPr>
                <w:lang w:eastAsia="zh-CN"/>
              </w:rPr>
              <w:t xml:space="preserve"> pc = 358</w:t>
            </w:r>
            <w:r>
              <w:rPr>
                <w:lang w:eastAsia="zh-CN"/>
              </w:rPr>
              <w:t>，与</w:t>
            </w:r>
            <w:r>
              <w:rPr>
                <w:lang w:eastAsia="zh-CN"/>
              </w:rPr>
              <w:t xml:space="preserve"> x1 </w:t>
            </w:r>
            <w:r>
              <w:rPr>
                <w:lang w:eastAsia="zh-CN"/>
              </w:rPr>
              <w:t>有关。</w:t>
            </w:r>
          </w:p>
          <w:p w14:paraId="3A317656" w14:textId="4B615E7B" w:rsidR="00924B12" w:rsidRDefault="00000000" w:rsidP="00924B12">
            <w:pPr>
              <w:pStyle w:val="CaptionedFigure"/>
            </w:pPr>
            <w:r>
              <w:rPr>
                <w:noProof/>
              </w:rPr>
              <w:pict w14:anchorId="55946581">
                <v:shape id="_x0000_i1061" type="#_x0000_t75" style="width:417.6pt;height:245.25pt;visibility:visible;mso-wrap-style:square">
                  <v:imagedata r:id="rId44" o:title=""/>
                </v:shape>
              </w:pict>
            </w:r>
          </w:p>
          <w:p w14:paraId="169596F7" w14:textId="77777777" w:rsidR="00924B12" w:rsidRDefault="00924B12" w:rsidP="00924B1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50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d</w:t>
            </w:r>
            <w:r>
              <w:t>；</w:t>
            </w:r>
          </w:p>
          <w:p w14:paraId="03CD2D6B" w14:textId="77777777" w:rsidR="00924B12" w:rsidRDefault="00924B12" w:rsidP="00924B12">
            <w:pPr>
              <w:pStyle w:val="af2"/>
            </w:pPr>
            <w:r>
              <w:t>而</w:t>
            </w:r>
            <w:r>
              <w:t xml:space="preserve"> pc = 35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18</w:t>
            </w:r>
            <w:r>
              <w:t>，于是就需要使用前递来解决问题。</w:t>
            </w:r>
          </w:p>
          <w:p w14:paraId="7154115F" w14:textId="77777777" w:rsidR="00924B12" w:rsidRDefault="00924B12" w:rsidP="00924B12">
            <w:pPr>
              <w:pStyle w:val="af2"/>
            </w:pPr>
            <w:r>
              <w:t>注意到</w:t>
            </w:r>
            <w:r>
              <w:t xml:space="preserve"> pc = 350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35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412B6FDC" w14:textId="77777777" w:rsidR="00924B12" w:rsidRDefault="00924B12" w:rsidP="00924B1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18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3A10B9E1" w14:textId="681625E6" w:rsidR="00D07B61" w:rsidRDefault="00924B12" w:rsidP="00924B12">
            <w:pPr>
              <w:pStyle w:val="af2"/>
            </w:pPr>
            <w:r>
              <w:t>前递来的</w:t>
            </w:r>
            <w:r>
              <w:t xml:space="preserve"> rD1_forward = 0000 000d</w:t>
            </w:r>
            <w:r>
              <w:t>，自然需要选取前递的值作为输出（</w:t>
            </w:r>
            <w:r>
              <w:t>rD1_op = 1</w:t>
            </w:r>
            <w:r>
              <w:t>）。故在</w:t>
            </w:r>
            <w:r>
              <w:t xml:space="preserve"> pc = 35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0d</w:t>
            </w:r>
            <w:r>
              <w:t>，成功完成了前递，解决了数据冒险。</w:t>
            </w:r>
          </w:p>
          <w:p w14:paraId="19AED10A" w14:textId="77777777" w:rsidR="00D07B61" w:rsidRDefault="00D07B61" w:rsidP="00050102">
            <w:bookmarkStart w:id="5" w:name="raw---c-型数据冒险间隔两条）"/>
            <w:bookmarkEnd w:id="4"/>
          </w:p>
          <w:p w14:paraId="3B24FD41" w14:textId="7EF86104" w:rsidR="00050102" w:rsidRDefault="00050102" w:rsidP="00D07B6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RAW - C </w:t>
            </w:r>
            <w:r>
              <w:rPr>
                <w:lang w:eastAsia="zh-CN"/>
              </w:rPr>
              <w:t>型数据冒险（间隔两条）</w:t>
            </w:r>
          </w:p>
          <w:p w14:paraId="151480D4" w14:textId="77777777" w:rsidR="00050102" w:rsidRDefault="00050102" w:rsidP="00050102">
            <w:pPr>
              <w:pStyle w:val="SourceCode"/>
            </w:pPr>
            <w:r>
              <w:rPr>
                <w:rStyle w:val="NormalTok"/>
              </w:rPr>
              <w:t>00000334 &lt;test_1017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334:</w:t>
            </w:r>
            <w:r>
              <w:rPr>
                <w:rStyle w:val="NormalTok"/>
              </w:rPr>
              <w:tab/>
              <w:t xml:space="preserve">00d00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3</w:t>
            </w:r>
            <w:r>
              <w:br/>
            </w:r>
            <w:r>
              <w:rPr>
                <w:rStyle w:val="NormalTok"/>
              </w:rPr>
              <w:t xml:space="preserve">     338:</w:t>
            </w:r>
            <w:r>
              <w:rPr>
                <w:rStyle w:val="NormalTok"/>
              </w:rPr>
              <w:tab/>
              <w:t xml:space="preserve">00b001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1</w:t>
            </w:r>
            <w:r>
              <w:br/>
            </w:r>
            <w:r>
              <w:rPr>
                <w:rStyle w:val="NormalTok"/>
              </w:rPr>
              <w:t xml:space="preserve">     33c:</w:t>
            </w:r>
            <w:r>
              <w:rPr>
                <w:rStyle w:val="NormalTok"/>
              </w:rPr>
              <w:tab/>
              <w:t xml:space="preserve">002080b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   340:</w:t>
            </w:r>
            <w:r>
              <w:rPr>
                <w:rStyle w:val="NormalTok"/>
              </w:rPr>
              <w:tab/>
              <w:t xml:space="preserve">01800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br/>
            </w:r>
            <w:r>
              <w:rPr>
                <w:rStyle w:val="NormalTok"/>
              </w:rPr>
              <w:t xml:space="preserve">     344:</w:t>
            </w:r>
            <w:r>
              <w:rPr>
                <w:rStyle w:val="NormalTok"/>
              </w:rPr>
              <w:tab/>
              <w:t xml:space="preserve">3f900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17</w:t>
            </w:r>
            <w:r>
              <w:br/>
            </w:r>
            <w:r>
              <w:rPr>
                <w:rStyle w:val="NormalTok"/>
              </w:rPr>
              <w:t xml:space="preserve">     348:</w:t>
            </w:r>
            <w:r>
              <w:rPr>
                <w:rStyle w:val="NormalTok"/>
              </w:rPr>
              <w:tab/>
              <w:t xml:space="preserve">f27094e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4E9F132A" w14:textId="77777777" w:rsidR="00050102" w:rsidRDefault="00050102" w:rsidP="00050102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关注</w:t>
            </w:r>
            <w:r>
              <w:rPr>
                <w:lang w:eastAsia="zh-CN"/>
              </w:rPr>
              <w:t xml:space="preserve"> pc = 33c </w:t>
            </w:r>
            <w:r>
              <w:rPr>
                <w:lang w:eastAsia="zh-CN"/>
              </w:rPr>
              <w:t>和</w:t>
            </w:r>
            <w:r>
              <w:rPr>
                <w:lang w:eastAsia="zh-CN"/>
              </w:rPr>
              <w:t xml:space="preserve"> pc = 348</w:t>
            </w:r>
            <w:r>
              <w:rPr>
                <w:lang w:eastAsia="zh-CN"/>
              </w:rPr>
              <w:t>，与</w:t>
            </w:r>
            <w:r>
              <w:rPr>
                <w:lang w:eastAsia="zh-CN"/>
              </w:rPr>
              <w:t xml:space="preserve"> x1 </w:t>
            </w:r>
            <w:r>
              <w:rPr>
                <w:lang w:eastAsia="zh-CN"/>
              </w:rPr>
              <w:t>有关。</w:t>
            </w:r>
          </w:p>
          <w:p w14:paraId="2407EEE2" w14:textId="32A4078B" w:rsidR="00050102" w:rsidRDefault="00000000" w:rsidP="00050102">
            <w:pPr>
              <w:pStyle w:val="CaptionedFigure"/>
            </w:pPr>
            <w:r>
              <w:rPr>
                <w:noProof/>
              </w:rPr>
              <w:pict w14:anchorId="00F4CECB">
                <v:shape id="_x0000_i1062" type="#_x0000_t75" style="width:417.6pt;height:252.15pt;visibility:visible;mso-wrap-style:square">
                  <v:imagedata r:id="rId45" o:title=""/>
                </v:shape>
              </w:pict>
            </w:r>
          </w:p>
          <w:p w14:paraId="5F640E3F" w14:textId="77777777" w:rsidR="00050102" w:rsidRDefault="00050102" w:rsidP="0005010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3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18</w:t>
            </w:r>
            <w:r>
              <w:t>；</w:t>
            </w:r>
          </w:p>
          <w:p w14:paraId="1C835EEE" w14:textId="77777777" w:rsidR="00050102" w:rsidRDefault="00050102" w:rsidP="00050102">
            <w:pPr>
              <w:pStyle w:val="af2"/>
            </w:pPr>
            <w:r>
              <w:t>而</w:t>
            </w:r>
            <w:r>
              <w:t xml:space="preserve"> pc = 34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76DD9458" w14:textId="77777777" w:rsidR="00050102" w:rsidRDefault="00050102" w:rsidP="00050102">
            <w:pPr>
              <w:pStyle w:val="af2"/>
            </w:pPr>
            <w:r>
              <w:t>注意到</w:t>
            </w:r>
            <w:r>
              <w:t xml:space="preserve"> pc = 33c </w:t>
            </w:r>
            <w:r>
              <w:t>的指令在</w:t>
            </w:r>
            <w:r>
              <w:t xml:space="preserve"> WB </w:t>
            </w:r>
            <w:r>
              <w:t>阶段时，</w:t>
            </w:r>
            <w:r>
              <w:t xml:space="preserve">pc = 34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2D90E38A" w14:textId="77777777" w:rsidR="00050102" w:rsidRDefault="00050102" w:rsidP="0005010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2A75EA71" w14:textId="77777777" w:rsidR="00050102" w:rsidRDefault="00050102" w:rsidP="00050102">
            <w:pPr>
              <w:pStyle w:val="af2"/>
            </w:pPr>
            <w:r>
              <w:t>前递来的</w:t>
            </w:r>
            <w:r>
              <w:t xml:space="preserve"> rD1_forward = 0000 0018</w:t>
            </w:r>
            <w:r>
              <w:t>，自然需要选取前递的值作为输出（</w:t>
            </w:r>
            <w:r>
              <w:t>rD1_op = 1</w:t>
            </w:r>
            <w:r>
              <w:t>）。</w:t>
            </w:r>
          </w:p>
          <w:p w14:paraId="08AFCB91" w14:textId="77777777" w:rsidR="00050102" w:rsidRDefault="00050102" w:rsidP="00050102">
            <w:pPr>
              <w:pStyle w:val="af2"/>
            </w:pPr>
            <w:r>
              <w:t>故在</w:t>
            </w:r>
            <w:r>
              <w:t xml:space="preserve"> pc = 34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18</w:t>
            </w:r>
            <w:r>
              <w:t>，成功完成了前递，解决了数据冒险。</w:t>
            </w:r>
          </w:p>
          <w:bookmarkEnd w:id="5"/>
          <w:p w14:paraId="12E818A5" w14:textId="77777777" w:rsidR="00335236" w:rsidRDefault="00335236" w:rsidP="002275B4">
            <w:pPr>
              <w:rPr>
                <w:rFonts w:eastAsia="仿宋_GB2312"/>
              </w:rPr>
            </w:pPr>
          </w:p>
          <w:p w14:paraId="1ED3972F" w14:textId="77777777" w:rsidR="00050102" w:rsidRDefault="00050102" w:rsidP="002275B4">
            <w:pPr>
              <w:rPr>
                <w:rFonts w:eastAsia="仿宋_GB2312"/>
              </w:rPr>
            </w:pPr>
          </w:p>
          <w:p w14:paraId="754DA78E" w14:textId="77777777" w:rsidR="00050102" w:rsidRDefault="00050102" w:rsidP="002275B4">
            <w:pPr>
              <w:rPr>
                <w:rFonts w:eastAsia="仿宋_GB2312"/>
              </w:rPr>
            </w:pPr>
          </w:p>
          <w:p w14:paraId="37617C2D" w14:textId="77777777" w:rsidR="0074784E" w:rsidRDefault="0074784E" w:rsidP="00D07B61">
            <w:pPr>
              <w:pStyle w:val="FirstParagraph"/>
            </w:pPr>
            <w:bookmarkStart w:id="6" w:name="载入---使用型数据冒险"/>
            <w:r>
              <w:lastRenderedPageBreak/>
              <w:t>载入</w:t>
            </w:r>
            <w:r>
              <w:t xml:space="preserve"> - </w:t>
            </w:r>
            <w:r>
              <w:t>使用型数据冒险</w:t>
            </w:r>
          </w:p>
          <w:p w14:paraId="31E595BA" w14:textId="77777777" w:rsidR="0074784E" w:rsidRDefault="0074784E" w:rsidP="0074784E">
            <w:pPr>
              <w:pStyle w:val="SourceCode"/>
            </w:pPr>
            <w:r>
              <w:rPr>
                <w:rStyle w:val="NormalTok"/>
              </w:rPr>
              <w:t>00000b78 &lt;test_1201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78:</w:t>
            </w:r>
            <w:r>
              <w:rPr>
                <w:rStyle w:val="NormalTok"/>
              </w:rPr>
              <w:tab/>
              <w:t xml:space="preserve">000031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3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7c:</w:t>
            </w:r>
            <w:r>
              <w:rPr>
                <w:rStyle w:val="NormalTok"/>
              </w:rPr>
              <w:tab/>
              <w:t xml:space="preserve">eec181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7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ee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7035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5dc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0:</w:t>
            </w:r>
            <w:r>
              <w:rPr>
                <w:rStyle w:val="NormalTok"/>
              </w:rPr>
              <w:tab/>
              <w:t xml:space="preserve">000002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4:</w:t>
            </w:r>
            <w:r>
              <w:rPr>
                <w:rStyle w:val="NormalTok"/>
              </w:rPr>
              <w:tab/>
              <w:t xml:space="preserve">000040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4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8:</w:t>
            </w:r>
            <w:r>
              <w:rPr>
                <w:rStyle w:val="NormalTok"/>
              </w:rPr>
              <w:tab/>
              <w:t xml:space="preserve">004080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400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dat_lw2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c:</w:t>
            </w:r>
            <w:r>
              <w:rPr>
                <w:rStyle w:val="NormalTok"/>
              </w:rPr>
              <w:tab/>
              <w:t xml:space="preserve">0040a703          </w:t>
            </w:r>
            <w:r>
              <w:rPr>
                <w:rStyle w:val="NormalTok"/>
              </w:rPr>
              <w:tab/>
              <w:t>lw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0:</w:t>
            </w:r>
            <w:r>
              <w:rPr>
                <w:rStyle w:val="NormalTok"/>
              </w:rPr>
              <w:tab/>
              <w:t xml:space="preserve">000703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4:</w:t>
            </w:r>
            <w:r>
              <w:rPr>
                <w:rStyle w:val="NormalTok"/>
              </w:rPr>
              <w:tab/>
              <w:t xml:space="preserve">0ff013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01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8:</w:t>
            </w:r>
            <w:r>
              <w:rPr>
                <w:rStyle w:val="NormalTok"/>
              </w:rPr>
              <w:tab/>
              <w:t xml:space="preserve">ff0383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00ff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efcf8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c:</w:t>
            </w:r>
            <w:r>
              <w:rPr>
                <w:rStyle w:val="NormalTok"/>
              </w:rPr>
              <w:tab/>
              <w:t xml:space="preserve">ec731a6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a0:</w:t>
            </w:r>
            <w:r>
              <w:rPr>
                <w:rStyle w:val="NormalTok"/>
              </w:rPr>
              <w:tab/>
              <w:t xml:space="preserve">001202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start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a4:</w:t>
            </w:r>
            <w:r>
              <w:rPr>
                <w:rStyle w:val="NormalTok"/>
              </w:rPr>
              <w:tab/>
              <w:t xml:space="preserve">0020029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a8:</w:t>
            </w:r>
            <w:r>
              <w:rPr>
                <w:rStyle w:val="NormalTok"/>
              </w:rPr>
              <w:tab/>
              <w:t xml:space="preserve">fc521ee3          </w:t>
            </w:r>
            <w:r>
              <w:rPr>
                <w:rStyle w:val="NormalTok"/>
              </w:rPr>
              <w:tab/>
              <w:t>bne</w:t>
            </w:r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b84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12012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c</w:t>
            </w:r>
            <w:r>
              <w:rPr>
                <w:rStyle w:val="OperatorTok"/>
              </w:rPr>
              <w:t>&gt;</w:t>
            </w:r>
          </w:p>
          <w:p w14:paraId="4FADD012" w14:textId="77777777" w:rsidR="0074784E" w:rsidRDefault="0074784E" w:rsidP="0074784E">
            <w:pPr>
              <w:pStyle w:val="FirstParagraph"/>
            </w:pPr>
            <w:r>
              <w:t>关注</w:t>
            </w:r>
            <w:r>
              <w:t xml:space="preserve"> pc = b8c </w:t>
            </w:r>
            <w:r>
              <w:t>和</w:t>
            </w:r>
            <w:r>
              <w:t xml:space="preserve"> pc = b90</w:t>
            </w:r>
            <w:r>
              <w:t>，与</w:t>
            </w:r>
            <w:r>
              <w:t xml:space="preserve"> x14 </w:t>
            </w:r>
            <w:r>
              <w:t>有关。</w:t>
            </w:r>
          </w:p>
          <w:p w14:paraId="4EF67967" w14:textId="3DFF14AA" w:rsidR="0074784E" w:rsidRDefault="00000000" w:rsidP="0079029C">
            <w:pPr>
              <w:pStyle w:val="CaptionedFigure"/>
            </w:pPr>
            <w:r>
              <w:rPr>
                <w:noProof/>
              </w:rPr>
              <w:pict w14:anchorId="3BBAD428">
                <v:shape id="_x0000_i1063" type="#_x0000_t75" style="width:417.6pt;height:252.15pt;visibility:visible;mso-wrap-style:square">
                  <v:imagedata r:id="rId46" o:title=""/>
                </v:shape>
              </w:pict>
            </w:r>
          </w:p>
          <w:p w14:paraId="609C4BAB" w14:textId="77777777" w:rsidR="0074784E" w:rsidRDefault="0074784E" w:rsidP="00D07B61">
            <w:r>
              <w:t>复习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DB55AED" w14:textId="77777777" w:rsidR="005A23DB" w:rsidRDefault="005A23DB" w:rsidP="00D07B61"/>
          <w:p w14:paraId="670FC47F" w14:textId="77777777" w:rsidR="0074784E" w:rsidRDefault="0074784E" w:rsidP="00D07B61">
            <w:r>
              <w:t>首先可以看到</w:t>
            </w:r>
            <w:r>
              <w:t xml:space="preserve"> x14 </w:t>
            </w:r>
            <w:r>
              <w:t>在</w:t>
            </w:r>
            <w:r>
              <w:t xml:space="preserve"> pc = b8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ff0 0ff0</w:t>
            </w:r>
            <w:r>
              <w:t>，同时这个值要等到</w:t>
            </w:r>
            <w:r>
              <w:t xml:space="preserve"> MEM </w:t>
            </w:r>
            <w:r>
              <w:t>阶段才会从</w:t>
            </w:r>
            <w:r>
              <w:t xml:space="preserve"> dram </w:t>
            </w:r>
            <w:r>
              <w:t>里读出；</w:t>
            </w:r>
          </w:p>
          <w:p w14:paraId="145B1366" w14:textId="77777777" w:rsidR="005A23DB" w:rsidRDefault="005A23DB" w:rsidP="00D07B61"/>
          <w:p w14:paraId="04560663" w14:textId="77777777" w:rsidR="005A23DB" w:rsidRDefault="005A23DB" w:rsidP="00D07B61"/>
          <w:p w14:paraId="62F2331F" w14:textId="77777777" w:rsidR="0074784E" w:rsidRDefault="0074784E" w:rsidP="00D07B61">
            <w:r>
              <w:lastRenderedPageBreak/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b90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00A01730" w14:textId="77777777" w:rsidR="0074784E" w:rsidRDefault="0074784E" w:rsidP="00D07B61">
            <w:r>
              <w:t>此时，冒险检测器检测到发生载入</w:t>
            </w:r>
            <w:r>
              <w:t xml:space="preserve"> - </w:t>
            </w:r>
            <w:r>
              <w:t>使用型数据冒险，故停顿，插入气泡：</w:t>
            </w:r>
          </w:p>
          <w:p w14:paraId="18A647A2" w14:textId="77777777" w:rsidR="0074784E" w:rsidRDefault="0074784E" w:rsidP="00D07B61">
            <w:r>
              <w:t>PC</w:t>
            </w:r>
            <w:r>
              <w:t>，</w:t>
            </w:r>
            <w:r>
              <w:t xml:space="preserve">IF/ID </w:t>
            </w:r>
            <w:r>
              <w:t>不变：可以看到</w:t>
            </w:r>
            <w:r>
              <w:t xml:space="preserve"> pc_IF = 0000 0B94 </w:t>
            </w:r>
            <w:r>
              <w:t>保持了两个周期，</w:t>
            </w:r>
            <w:r>
              <w:t xml:space="preserve">pc_ID = 0000 0b90 </w:t>
            </w:r>
            <w:r>
              <w:t>也保持了两个周期；</w:t>
            </w:r>
          </w:p>
          <w:p w14:paraId="3E16D85C" w14:textId="77777777" w:rsidR="0074784E" w:rsidRDefault="0074784E" w:rsidP="00D07B61"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：</w:t>
            </w:r>
            <w:r>
              <w:t xml:space="preserve">pc_EX </w:t>
            </w:r>
            <w:r>
              <w:t>被归</w:t>
            </w:r>
            <w:r>
              <w:t xml:space="preserve"> 0</w:t>
            </w:r>
            <w:r>
              <w:t>，这样</w:t>
            </w:r>
            <w:r>
              <w:t xml:space="preserve"> pc = b90 </w:t>
            </w:r>
            <w:r>
              <w:t>的指令就会被停下一个周期。</w:t>
            </w:r>
          </w:p>
          <w:p w14:paraId="0D7723D8" w14:textId="77777777" w:rsidR="0074784E" w:rsidRDefault="0074784E" w:rsidP="00D07B61">
            <w:r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b90 </w:t>
            </w:r>
            <w:r>
              <w:t>的指令仍在</w:t>
            </w:r>
            <w:r>
              <w:t xml:space="preserve"> ID </w:t>
            </w:r>
            <w:r>
              <w:t>阶段，此时已经从</w:t>
            </w:r>
            <w:r>
              <w:t xml:space="preserve"> dram </w:t>
            </w:r>
            <w:r>
              <w:t>中读出</w:t>
            </w:r>
            <w:r>
              <w:t xml:space="preserve"> 0ff0 0ff0 </w:t>
            </w:r>
            <w:r>
              <w:t>了。</w:t>
            </w:r>
          </w:p>
          <w:p w14:paraId="2EA6CC2B" w14:textId="77777777" w:rsidR="0074784E" w:rsidRDefault="0074784E" w:rsidP="00D07B61">
            <w:r>
              <w:t>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ff 00ff</w:t>
            </w:r>
            <w:r>
              <w:t>，这是原本的</w:t>
            </w:r>
            <w:r>
              <w:t xml:space="preserve"> x14 </w:t>
            </w:r>
            <w:r>
              <w:t>的值；</w:t>
            </w:r>
          </w:p>
          <w:p w14:paraId="4FF35806" w14:textId="77777777" w:rsidR="0074784E" w:rsidRDefault="0074784E" w:rsidP="00D07B61">
            <w:r>
              <w:t>前递来的</w:t>
            </w:r>
            <w:r>
              <w:t xml:space="preserve"> rD1_forward = 0ff0 0ff0</w:t>
            </w:r>
            <w:r>
              <w:t>，自然需要选取前递的值作为输出（</w:t>
            </w:r>
            <w:r>
              <w:t>rD1_op = 1</w:t>
            </w:r>
            <w:r>
              <w:t>）。</w:t>
            </w:r>
          </w:p>
          <w:p w14:paraId="4584C62E" w14:textId="77777777" w:rsidR="0074784E" w:rsidRDefault="0074784E" w:rsidP="00D07B61">
            <w:r>
              <w:t>故在</w:t>
            </w:r>
            <w:r>
              <w:t xml:space="preserve"> pc = b90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ff0 0ff0</w:t>
            </w:r>
            <w:r>
              <w:t>，成功完成了前递，解决了载入</w:t>
            </w:r>
            <w:r>
              <w:t xml:space="preserve"> - </w:t>
            </w:r>
            <w:r>
              <w:t>使用型数据冒险。</w:t>
            </w:r>
          </w:p>
          <w:bookmarkEnd w:id="6"/>
          <w:p w14:paraId="46EAC223" w14:textId="77777777" w:rsidR="00050102" w:rsidRDefault="00050102" w:rsidP="002275B4">
            <w:pPr>
              <w:rPr>
                <w:rFonts w:eastAsia="仿宋_GB2312"/>
              </w:rPr>
            </w:pPr>
          </w:p>
          <w:p w14:paraId="09D0F83B" w14:textId="77777777" w:rsidR="0074784E" w:rsidRDefault="0074784E" w:rsidP="002275B4">
            <w:pPr>
              <w:rPr>
                <w:rFonts w:eastAsia="仿宋_GB2312"/>
              </w:rPr>
            </w:pPr>
          </w:p>
          <w:p w14:paraId="287B9863" w14:textId="77777777" w:rsidR="0074784E" w:rsidRDefault="0074784E" w:rsidP="002275B4">
            <w:pPr>
              <w:rPr>
                <w:rFonts w:eastAsia="仿宋_GB2312"/>
              </w:rPr>
            </w:pPr>
          </w:p>
          <w:p w14:paraId="7EC76EE7" w14:textId="77777777" w:rsidR="0074784E" w:rsidRDefault="0074784E" w:rsidP="002275B4">
            <w:pPr>
              <w:rPr>
                <w:rFonts w:eastAsia="仿宋_GB2312"/>
              </w:rPr>
            </w:pPr>
          </w:p>
          <w:p w14:paraId="6632B448" w14:textId="77777777" w:rsidR="0074784E" w:rsidRDefault="0074784E" w:rsidP="002275B4">
            <w:pPr>
              <w:rPr>
                <w:rFonts w:eastAsia="仿宋_GB2312"/>
              </w:rPr>
            </w:pPr>
          </w:p>
          <w:p w14:paraId="710A0CA3" w14:textId="77777777" w:rsidR="0074784E" w:rsidRDefault="0074784E" w:rsidP="002275B4">
            <w:pPr>
              <w:rPr>
                <w:rFonts w:eastAsia="仿宋_GB2312"/>
              </w:rPr>
            </w:pPr>
          </w:p>
          <w:p w14:paraId="24E24836" w14:textId="77777777" w:rsidR="0074784E" w:rsidRDefault="0074784E" w:rsidP="002275B4">
            <w:pPr>
              <w:rPr>
                <w:rFonts w:eastAsia="仿宋_GB2312"/>
              </w:rPr>
            </w:pPr>
          </w:p>
          <w:p w14:paraId="45A3C51B" w14:textId="77777777" w:rsidR="0074784E" w:rsidRDefault="0074784E" w:rsidP="002275B4">
            <w:pPr>
              <w:rPr>
                <w:rFonts w:eastAsia="仿宋_GB2312"/>
              </w:rPr>
            </w:pPr>
          </w:p>
          <w:p w14:paraId="020E7E56" w14:textId="77777777" w:rsidR="0074784E" w:rsidRDefault="0074784E" w:rsidP="002275B4">
            <w:pPr>
              <w:rPr>
                <w:rFonts w:eastAsia="仿宋_GB2312"/>
              </w:rPr>
            </w:pPr>
          </w:p>
          <w:p w14:paraId="119D7657" w14:textId="77777777" w:rsidR="0074784E" w:rsidRDefault="0074784E" w:rsidP="002275B4">
            <w:pPr>
              <w:rPr>
                <w:rFonts w:eastAsia="仿宋_GB2312"/>
              </w:rPr>
            </w:pPr>
          </w:p>
          <w:p w14:paraId="66A3F0E0" w14:textId="77777777" w:rsidR="0074784E" w:rsidRDefault="0074784E" w:rsidP="002275B4">
            <w:pPr>
              <w:rPr>
                <w:rFonts w:eastAsia="仿宋_GB2312"/>
              </w:rPr>
            </w:pPr>
          </w:p>
          <w:p w14:paraId="1198322B" w14:textId="77777777" w:rsidR="0074784E" w:rsidRDefault="0074784E" w:rsidP="002275B4">
            <w:pPr>
              <w:rPr>
                <w:rFonts w:eastAsia="仿宋_GB2312"/>
              </w:rPr>
            </w:pPr>
          </w:p>
          <w:p w14:paraId="4420016D" w14:textId="77777777" w:rsidR="0074784E" w:rsidRDefault="0074784E" w:rsidP="002275B4">
            <w:pPr>
              <w:rPr>
                <w:rFonts w:eastAsia="仿宋_GB2312"/>
              </w:rPr>
            </w:pPr>
          </w:p>
          <w:p w14:paraId="26DFF2BD" w14:textId="77777777" w:rsidR="0074784E" w:rsidRDefault="0074784E" w:rsidP="002275B4">
            <w:pPr>
              <w:rPr>
                <w:rFonts w:eastAsia="仿宋_GB2312"/>
              </w:rPr>
            </w:pPr>
          </w:p>
          <w:p w14:paraId="7EFF3F76" w14:textId="77777777" w:rsidR="0074784E" w:rsidRDefault="0074784E" w:rsidP="002275B4">
            <w:pPr>
              <w:rPr>
                <w:rFonts w:eastAsia="仿宋_GB2312"/>
              </w:rPr>
            </w:pPr>
          </w:p>
          <w:p w14:paraId="2C768A26" w14:textId="77777777" w:rsidR="0074784E" w:rsidRDefault="0074784E" w:rsidP="002275B4">
            <w:pPr>
              <w:rPr>
                <w:rFonts w:eastAsia="仿宋_GB2312"/>
              </w:rPr>
            </w:pPr>
          </w:p>
          <w:p w14:paraId="12EE9655" w14:textId="77777777" w:rsidR="0074784E" w:rsidRDefault="0074784E" w:rsidP="002275B4">
            <w:pPr>
              <w:rPr>
                <w:rFonts w:eastAsia="仿宋_GB2312"/>
              </w:rPr>
            </w:pPr>
          </w:p>
          <w:p w14:paraId="2A179C0C" w14:textId="77777777" w:rsidR="0074784E" w:rsidRDefault="0074784E" w:rsidP="002275B4">
            <w:pPr>
              <w:rPr>
                <w:rFonts w:eastAsia="仿宋_GB2312"/>
              </w:rPr>
            </w:pPr>
          </w:p>
          <w:p w14:paraId="76341493" w14:textId="77777777" w:rsidR="0074784E" w:rsidRDefault="0074784E" w:rsidP="002275B4">
            <w:pPr>
              <w:rPr>
                <w:rFonts w:eastAsia="仿宋_GB2312"/>
              </w:rPr>
            </w:pPr>
          </w:p>
          <w:p w14:paraId="54A6CC7A" w14:textId="77777777" w:rsidR="0074784E" w:rsidRDefault="0074784E" w:rsidP="002275B4">
            <w:pPr>
              <w:rPr>
                <w:rFonts w:eastAsia="仿宋_GB2312"/>
              </w:rPr>
            </w:pPr>
          </w:p>
          <w:p w14:paraId="62E9A91C" w14:textId="77777777" w:rsidR="0074784E" w:rsidRDefault="0074784E" w:rsidP="002275B4">
            <w:pPr>
              <w:rPr>
                <w:rFonts w:eastAsia="仿宋_GB2312"/>
              </w:rPr>
            </w:pPr>
          </w:p>
          <w:p w14:paraId="3C9A16BC" w14:textId="77777777" w:rsidR="0074784E" w:rsidRDefault="0074784E" w:rsidP="002275B4">
            <w:pPr>
              <w:rPr>
                <w:rFonts w:eastAsia="仿宋_GB2312"/>
              </w:rPr>
            </w:pPr>
          </w:p>
          <w:p w14:paraId="4E6D4309" w14:textId="77777777" w:rsidR="0074784E" w:rsidRDefault="0074784E" w:rsidP="002275B4">
            <w:pPr>
              <w:rPr>
                <w:rFonts w:eastAsia="仿宋_GB2312"/>
              </w:rPr>
            </w:pPr>
          </w:p>
          <w:p w14:paraId="48A14819" w14:textId="77777777" w:rsidR="0074784E" w:rsidRDefault="0074784E" w:rsidP="002275B4">
            <w:pPr>
              <w:rPr>
                <w:rFonts w:eastAsia="仿宋_GB2312"/>
              </w:rPr>
            </w:pPr>
          </w:p>
          <w:p w14:paraId="392EDCC9" w14:textId="77777777" w:rsidR="0074784E" w:rsidRDefault="0074784E" w:rsidP="002275B4">
            <w:pPr>
              <w:rPr>
                <w:rFonts w:eastAsia="仿宋_GB2312"/>
              </w:rPr>
            </w:pPr>
          </w:p>
          <w:p w14:paraId="7A133D25" w14:textId="77777777" w:rsidR="0074784E" w:rsidRDefault="0074784E" w:rsidP="002275B4">
            <w:pPr>
              <w:rPr>
                <w:rFonts w:eastAsia="仿宋_GB2312"/>
              </w:rPr>
            </w:pPr>
          </w:p>
          <w:p w14:paraId="7BB61913" w14:textId="77777777" w:rsidR="00B22ABA" w:rsidRDefault="00B22ABA" w:rsidP="002275B4">
            <w:pPr>
              <w:rPr>
                <w:rFonts w:eastAsia="仿宋_GB2312"/>
              </w:rPr>
            </w:pPr>
          </w:p>
          <w:p w14:paraId="04F2C27D" w14:textId="77777777" w:rsidR="00B22ABA" w:rsidRDefault="00B22ABA" w:rsidP="002275B4">
            <w:pPr>
              <w:rPr>
                <w:rFonts w:eastAsia="仿宋_GB2312"/>
              </w:rPr>
            </w:pPr>
          </w:p>
          <w:p w14:paraId="79B3BEC8" w14:textId="77777777" w:rsidR="00B22ABA" w:rsidRDefault="00B22ABA" w:rsidP="002275B4">
            <w:pPr>
              <w:rPr>
                <w:rFonts w:eastAsia="仿宋_GB2312"/>
              </w:rPr>
            </w:pPr>
          </w:p>
          <w:p w14:paraId="199F8A1A" w14:textId="77777777" w:rsidR="00A60394" w:rsidRDefault="00A60394" w:rsidP="002275B4">
            <w:pPr>
              <w:rPr>
                <w:rFonts w:eastAsia="仿宋_GB2312"/>
              </w:rPr>
            </w:pPr>
          </w:p>
          <w:p w14:paraId="47B575D3" w14:textId="77777777" w:rsidR="00A60394" w:rsidRDefault="00A60394" w:rsidP="002275B4">
            <w:pPr>
              <w:rPr>
                <w:rFonts w:eastAsia="仿宋_GB2312"/>
              </w:rPr>
            </w:pPr>
          </w:p>
          <w:p w14:paraId="37CEEE0D" w14:textId="77777777" w:rsidR="0043432C" w:rsidRDefault="0043432C" w:rsidP="00D07B61">
            <w:pPr>
              <w:pStyle w:val="FirstParagraph"/>
            </w:pPr>
            <w:r>
              <w:lastRenderedPageBreak/>
              <w:t>控制冒险</w:t>
            </w:r>
          </w:p>
          <w:p w14:paraId="188F4244" w14:textId="77777777" w:rsidR="0043432C" w:rsidRDefault="0043432C" w:rsidP="0043432C">
            <w:pPr>
              <w:pStyle w:val="SourceCode"/>
            </w:pPr>
            <w:r>
              <w:rPr>
                <w:rStyle w:val="NormalTok"/>
              </w:rPr>
              <w:t>00000000 &lt;_start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  0:</w:t>
            </w:r>
            <w:r>
              <w:rPr>
                <w:rStyle w:val="NormalTok"/>
              </w:rPr>
              <w:tab/>
              <w:t xml:space="preserve">0040006f          </w:t>
            </w:r>
            <w:r>
              <w:rPr>
                <w:rStyle w:val="NormalTok"/>
              </w:rPr>
              <w:tab/>
              <w:t>jal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04 &lt;reset_vector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  4:</w:t>
            </w:r>
            <w:r>
              <w:rPr>
                <w:rStyle w:val="NormalTok"/>
              </w:rPr>
              <w:tab/>
              <w:t xml:space="preserve">025004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7</w:t>
            </w:r>
            <w:r>
              <w:br/>
            </w:r>
            <w:r>
              <w:rPr>
                <w:rStyle w:val="NormalTok"/>
              </w:rPr>
              <w:t xml:space="preserve">       8:</w:t>
            </w:r>
            <w:r>
              <w:rPr>
                <w:rStyle w:val="NormalTok"/>
              </w:rPr>
              <w:tab/>
              <w:t xml:space="preserve">01841413          </w:t>
            </w:r>
            <w:r>
              <w:rPr>
                <w:rStyle w:val="NormalTok"/>
              </w:rPr>
              <w:tab/>
              <w:t>slli</w:t>
            </w:r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8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18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fffff0b7          </w:t>
            </w:r>
            <w:r>
              <w:rPr>
                <w:rStyle w:val="NormalTok"/>
              </w:rPr>
              <w:tab/>
              <w:t>lui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fff</w:t>
            </w:r>
            <w:r>
              <w:br/>
            </w:r>
            <w:r>
              <w:rPr>
                <w:rStyle w:val="NormalTok"/>
              </w:rPr>
              <w:t xml:space="preserve">      10:</w:t>
            </w:r>
            <w:r>
              <w:rPr>
                <w:rStyle w:val="NormalTok"/>
              </w:rPr>
              <w:tab/>
              <w:t xml:space="preserve">0080a023          </w:t>
            </w:r>
            <w:r>
              <w:rPr>
                <w:rStyle w:val="NormalTok"/>
              </w:rPr>
              <w:tab/>
              <w:t>sw</w:t>
            </w:r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fff00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fffaf9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14:</w:t>
            </w:r>
            <w:r>
              <w:rPr>
                <w:rStyle w:val="NormalTok"/>
              </w:rPr>
              <w:tab/>
              <w:t xml:space="preserve">27c00fef          </w:t>
            </w:r>
            <w:r>
              <w:rPr>
                <w:rStyle w:val="NormalTok"/>
              </w:rPr>
              <w:tab/>
              <w:t>jal</w:t>
            </w:r>
            <w:r>
              <w:rPr>
                <w:rStyle w:val="NormalTok"/>
              </w:rPr>
              <w:tab/>
              <w:t>x3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9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1_add_test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18:</w:t>
            </w:r>
            <w:r>
              <w:rPr>
                <w:rStyle w:val="NormalTok"/>
              </w:rPr>
              <w:tab/>
              <w:t xml:space="preserve">00000013          </w:t>
            </w:r>
            <w:r>
              <w:rPr>
                <w:rStyle w:val="NormalTok"/>
              </w:rPr>
              <w:tab/>
              <w:t>addi</w:t>
            </w:r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</w:p>
          <w:p w14:paraId="4AEDE080" w14:textId="77777777" w:rsidR="0043432C" w:rsidRDefault="0043432C" w:rsidP="0043432C">
            <w:pPr>
              <w:pStyle w:val="FirstParagraph"/>
            </w:pPr>
            <w:r>
              <w:t>关注</w:t>
            </w:r>
            <w:r>
              <w:t xml:space="preserve"> pc = 0 </w:t>
            </w:r>
            <w:r>
              <w:t>的</w:t>
            </w:r>
            <w:r>
              <w:t xml:space="preserve"> jal </w:t>
            </w:r>
            <w:r>
              <w:t>指令：</w:t>
            </w:r>
          </w:p>
          <w:p w14:paraId="4C78C79A" w14:textId="20FA8E28" w:rsidR="0043432C" w:rsidRDefault="00000000" w:rsidP="00D51B19">
            <w:pPr>
              <w:pStyle w:val="CaptionedFigure"/>
            </w:pPr>
            <w:r>
              <w:rPr>
                <w:noProof/>
              </w:rPr>
              <w:pict w14:anchorId="7981AD44">
                <v:shape id="_x0000_i1064" type="#_x0000_t75" style="width:417.75pt;height:158.25pt;visibility:visible;mso-wrap-style:square">
                  <v:imagedata r:id="rId47" o:title=""/>
                </v:shape>
              </w:pict>
            </w:r>
          </w:p>
          <w:p w14:paraId="508E38C9" w14:textId="77777777" w:rsidR="0043432C" w:rsidRDefault="0043432C" w:rsidP="00D07B61">
            <w:r>
              <w:t>复习处理方式：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5CD21315" w14:textId="77777777" w:rsidR="007419BD" w:rsidRDefault="007419BD" w:rsidP="00D07B61"/>
          <w:p w14:paraId="7B2548B0" w14:textId="77777777" w:rsidR="0043432C" w:rsidRDefault="0043432C" w:rsidP="00D07B61">
            <w:r>
              <w:t xml:space="preserve">pc = 0 </w:t>
            </w:r>
            <w:r>
              <w:t>的</w:t>
            </w:r>
            <w:r>
              <w:t xml:space="preserve"> jal </w:t>
            </w:r>
            <w:r>
              <w:t>指令，当移动到</w:t>
            </w:r>
            <w:r>
              <w:t xml:space="preserve"> EX </w:t>
            </w:r>
            <w:r>
              <w:t>阶段，由于是</w:t>
            </w:r>
            <w:r>
              <w:t xml:space="preserve"> jal </w:t>
            </w:r>
            <w:r>
              <w:t>指令，故控制信号</w:t>
            </w:r>
            <w:r>
              <w:t xml:space="preserve"> npc_op </w:t>
            </w:r>
            <w:r>
              <w:t>被赋值为</w:t>
            </w:r>
            <w:r>
              <w:t xml:space="preserve"> 1</w:t>
            </w:r>
            <w:r>
              <w:t>，作为跳转的标志；</w:t>
            </w:r>
          </w:p>
          <w:p w14:paraId="77DFA2D2" w14:textId="77777777" w:rsidR="007419BD" w:rsidRDefault="007419BD" w:rsidP="00D07B61"/>
          <w:p w14:paraId="606287B0" w14:textId="77777777" w:rsidR="0043432C" w:rsidRDefault="0043432C" w:rsidP="00D07B61">
            <w:r>
              <w:t>此时，冒险检测器检测到发生控制冒险，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，于是在下一个周期，</w:t>
            </w:r>
            <w:r>
              <w:t>pc_EX</w:t>
            </w:r>
            <w:r>
              <w:t>，</w:t>
            </w:r>
            <w:r>
              <w:t xml:space="preserve">pc_ID </w:t>
            </w:r>
            <w:r>
              <w:t>就被清为</w:t>
            </w:r>
            <w:r>
              <w:t xml:space="preserve"> 0 </w:t>
            </w:r>
            <w:r>
              <w:t>了。</w:t>
            </w:r>
          </w:p>
          <w:p w14:paraId="2978C959" w14:textId="77777777" w:rsidR="007419BD" w:rsidRDefault="007419BD" w:rsidP="00D07B61"/>
          <w:p w14:paraId="3EFC5F9A" w14:textId="77777777" w:rsidR="0043432C" w:rsidRDefault="0043432C" w:rsidP="00D07B61">
            <w:r>
              <w:t>并且，</w:t>
            </w:r>
            <w:r>
              <w:t xml:space="preserve">NPC </w:t>
            </w:r>
            <w:r>
              <w:t>的</w:t>
            </w:r>
            <w:r>
              <w:t xml:space="preserve"> npc </w:t>
            </w:r>
            <w:r>
              <w:t>也被修正为</w:t>
            </w:r>
            <w:r>
              <w:t xml:space="preserve"> 4</w:t>
            </w:r>
            <w:r>
              <w:t>，于是在下一个周期，</w:t>
            </w:r>
            <w:r>
              <w:t xml:space="preserve">PC </w:t>
            </w:r>
            <w:r>
              <w:t>的</w:t>
            </w:r>
            <w:r>
              <w:t xml:space="preserve"> pc </w:t>
            </w:r>
            <w:r>
              <w:t>值就被修正为</w:t>
            </w:r>
            <w:r>
              <w:t xml:space="preserve"> 4 </w:t>
            </w:r>
            <w:r>
              <w:t>了。</w:t>
            </w:r>
          </w:p>
          <w:p w14:paraId="05823DBE" w14:textId="77777777" w:rsidR="007419BD" w:rsidRDefault="007419BD" w:rsidP="00D07B61"/>
          <w:p w14:paraId="72EC69AA" w14:textId="77777777" w:rsidR="0043432C" w:rsidRDefault="0043432C" w:rsidP="00D07B61">
            <w:r>
              <w:t>（</w:t>
            </w:r>
            <w:r>
              <w:t>PS</w:t>
            </w:r>
            <w:r>
              <w:t>：在想要是</w:t>
            </w:r>
            <w:r>
              <w:t xml:space="preserve"> imm = pc + 4 </w:t>
            </w:r>
            <w:r>
              <w:t>的话是不是就别跳转了，就如同数据冒险中</w:t>
            </w:r>
            <w:r>
              <w:t xml:space="preserve"> x0 </w:t>
            </w:r>
            <w:r>
              <w:t>不需要被前递一样）</w:t>
            </w:r>
          </w:p>
          <w:p w14:paraId="1551E55F" w14:textId="77777777" w:rsidR="007419BD" w:rsidRDefault="007419BD" w:rsidP="00D07B61"/>
          <w:p w14:paraId="5BD719AF" w14:textId="77777777" w:rsidR="0074784E" w:rsidRDefault="0043432C" w:rsidP="002275B4">
            <w:r>
              <w:t xml:space="preserve">pc = 14 </w:t>
            </w:r>
            <w:r>
              <w:t>的</w:t>
            </w:r>
            <w:r>
              <w:t xml:space="preserve"> jal </w:t>
            </w:r>
            <w:r>
              <w:t>指令也是同理。</w:t>
            </w:r>
          </w:p>
          <w:p w14:paraId="55E29765" w14:textId="77777777" w:rsidR="00D07B61" w:rsidRDefault="00D07B61" w:rsidP="002275B4"/>
          <w:p w14:paraId="14FE62B4" w14:textId="7F505C99" w:rsidR="00D07B61" w:rsidRPr="00D07B61" w:rsidRDefault="00D07B61" w:rsidP="002275B4"/>
        </w:tc>
      </w:tr>
    </w:tbl>
    <w:p w14:paraId="14FE62B6" w14:textId="77777777" w:rsidR="00CA5517" w:rsidRDefault="006421BE" w:rsidP="006421BE">
      <w:pPr>
        <w:pStyle w:val="ae"/>
      </w:pPr>
      <w:r>
        <w:rPr>
          <w:rFonts w:hint="eastAsia"/>
        </w:rPr>
        <w:lastRenderedPageBreak/>
        <w:t>3</w:t>
      </w:r>
      <w:r>
        <w:t xml:space="preserve"> </w:t>
      </w:r>
      <w:r>
        <w:rPr>
          <w:rFonts w:hint="eastAsia"/>
        </w:rPr>
        <w:t>设计过程中</w:t>
      </w:r>
      <w:r>
        <w:t>遇到的问题及解决</w:t>
      </w:r>
      <w:r>
        <w:rPr>
          <w:rFonts w:hint="eastAsia"/>
        </w:rPr>
        <w:t>方法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3"/>
      </w:tblGrid>
      <w:tr w:rsidR="006421BE" w14:paraId="14FE62B8" w14:textId="77777777" w:rsidTr="00D752E6">
        <w:trPr>
          <w:trHeight w:val="382"/>
        </w:trPr>
        <w:tc>
          <w:tcPr>
            <w:tcW w:w="8522" w:type="dxa"/>
          </w:tcPr>
          <w:p w14:paraId="14FE62B7" w14:textId="77777777" w:rsidR="006421BE" w:rsidRPr="00276B71" w:rsidRDefault="00D752E6" w:rsidP="00D752E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</w:t>
            </w:r>
            <w:r w:rsidR="006421BE" w:rsidRPr="00276B71">
              <w:rPr>
                <w:rFonts w:hint="eastAsia"/>
                <w:color w:val="FF0000"/>
              </w:rPr>
              <w:t>包括</w:t>
            </w:r>
            <w:r w:rsidR="006421BE" w:rsidRPr="00276B71">
              <w:rPr>
                <w:color w:val="FF0000"/>
              </w:rPr>
              <w:t>设计</w:t>
            </w:r>
            <w:r w:rsidR="006421BE" w:rsidRPr="00276B71">
              <w:rPr>
                <w:rFonts w:hint="eastAsia"/>
                <w:color w:val="FF0000"/>
              </w:rPr>
              <w:t>过程</w:t>
            </w:r>
            <w:r w:rsidR="006421BE" w:rsidRPr="00276B71">
              <w:rPr>
                <w:color w:val="FF0000"/>
              </w:rPr>
              <w:t>中</w:t>
            </w:r>
            <w:r>
              <w:rPr>
                <w:color w:val="FF0000"/>
              </w:rPr>
              <w:t>遇到</w:t>
            </w:r>
            <w:r w:rsidR="006421BE" w:rsidRPr="00276B71">
              <w:rPr>
                <w:color w:val="FF0000"/>
              </w:rPr>
              <w:t>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错误</w:t>
            </w:r>
            <w:r>
              <w:rPr>
                <w:rFonts w:hint="eastAsia"/>
                <w:color w:val="FF0000"/>
              </w:rPr>
              <w:t>，或</w:t>
            </w:r>
            <w:r w:rsidR="006421BE" w:rsidRPr="00276B71">
              <w:rPr>
                <w:rFonts w:hint="eastAsia"/>
                <w:color w:val="FF0000"/>
              </w:rPr>
              <w:t>测试过程</w:t>
            </w:r>
            <w:r w:rsidR="006421BE" w:rsidRPr="00276B71">
              <w:rPr>
                <w:color w:val="FF0000"/>
              </w:rPr>
              <w:t>中遇到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问题</w:t>
            </w:r>
            <w:r>
              <w:rPr>
                <w:color w:val="FF0000"/>
              </w:rPr>
              <w:t>。所谓有价值，指的是解决该错误或问题后，能够学到新的知识和技巧，或加深对已有知识的理解和运用。</w:t>
            </w:r>
          </w:p>
        </w:tc>
      </w:tr>
      <w:tr w:rsidR="00D752E6" w14:paraId="14FE62BA" w14:textId="77777777" w:rsidTr="00D752E6">
        <w:trPr>
          <w:trHeight w:val="11897"/>
        </w:trPr>
        <w:tc>
          <w:tcPr>
            <w:tcW w:w="8522" w:type="dxa"/>
          </w:tcPr>
          <w:p w14:paraId="6F9EAA9B" w14:textId="24A69520" w:rsidR="00D752E6" w:rsidRDefault="00876892" w:rsidP="00D07B61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3.1 </w:t>
            </w:r>
            <w:r w:rsidR="00AE19C1">
              <w:rPr>
                <w:shd w:val="clear" w:color="auto" w:fill="FFFFFF"/>
                <w:lang w:eastAsia="zh-CN"/>
              </w:rPr>
              <w:t xml:space="preserve">ALU </w:t>
            </w:r>
            <w:r w:rsidR="00AE19C1">
              <w:rPr>
                <w:shd w:val="clear" w:color="auto" w:fill="FFFFFF"/>
                <w:lang w:eastAsia="zh-CN"/>
              </w:rPr>
              <w:t>模块设计的细微差别</w:t>
            </w:r>
          </w:p>
          <w:p w14:paraId="6889767A" w14:textId="7C421D7C" w:rsidR="00E2751F" w:rsidRPr="00E2751F" w:rsidRDefault="00E2751F" w:rsidP="00D07B61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.1.1</w:t>
            </w:r>
            <w:r>
              <w:rPr>
                <w:shd w:val="clear" w:color="auto" w:fill="FFFFFF"/>
              </w:rPr>
              <w:t>如何发现</w:t>
            </w:r>
          </w:p>
          <w:p w14:paraId="7D8E9C3A" w14:textId="77777777" w:rsidR="00AE19C1" w:rsidRDefault="00000000" w:rsidP="006421BE">
            <w:pPr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pict w14:anchorId="476FC8B2">
                <v:shape id="_x0000_i1065" type="#_x0000_t75" style="width:417.9pt;height:273.75pt;visibility:visible;mso-wrap-style:square">
                  <v:imagedata r:id="rId48" o:title=""/>
                </v:shape>
              </w:pict>
            </w:r>
          </w:p>
          <w:p w14:paraId="1B0D44AC" w14:textId="77777777" w:rsidR="00AE19C1" w:rsidRDefault="00AE19C1" w:rsidP="00D07B61">
            <w:r>
              <w:rPr>
                <w:rFonts w:hint="eastAsia"/>
              </w:rPr>
              <w:t>（左为修改前，右为修改后）</w:t>
            </w:r>
          </w:p>
          <w:p w14:paraId="671044D0" w14:textId="77777777" w:rsidR="00AE19C1" w:rsidRDefault="00AE19C1" w:rsidP="00D07B61"/>
          <w:p w14:paraId="762CC097" w14:textId="77777777" w:rsidR="00AE19C1" w:rsidRDefault="00AE19C1" w:rsidP="00D07B61">
            <w:r>
              <w:rPr>
                <w:rFonts w:hint="eastAsia"/>
              </w:rPr>
              <w:t>在实现单周期上板之后，为了测试最高频率，需要将代码优化，故而将大多数的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类型的变量修正为了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类型，同时将大量的</w:t>
            </w:r>
            <w:r>
              <w:rPr>
                <w:rFonts w:hint="eastAsia"/>
              </w:rPr>
              <w:t xml:space="preserve"> always </w:t>
            </w:r>
            <w:r>
              <w:rPr>
                <w:rFonts w:hint="eastAsia"/>
              </w:rPr>
              <w:t>块修改为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三目运算符。</w:t>
            </w:r>
          </w:p>
          <w:p w14:paraId="2DE569AD" w14:textId="77777777" w:rsidR="00AE19C1" w:rsidRDefault="00AE19C1" w:rsidP="00D07B61"/>
          <w:p w14:paraId="5513DF66" w14:textId="77777777" w:rsidR="00AE19C1" w:rsidRDefault="00AE19C1" w:rsidP="00D07B61">
            <w:r>
              <w:rPr>
                <w:rFonts w:hint="eastAsia"/>
              </w:rPr>
              <w:t>本来预期可以达到更高的频率，但是令人遗憾的是，经过这样的修改后，连单周期的最低要求</w:t>
            </w:r>
            <w:r>
              <w:rPr>
                <w:rFonts w:hint="eastAsia"/>
              </w:rPr>
              <w:t xml:space="preserve"> 25MHz </w:t>
            </w:r>
            <w:r>
              <w:rPr>
                <w:rFonts w:hint="eastAsia"/>
              </w:rPr>
              <w:t>也达不到，上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的结果只显示到</w:t>
            </w:r>
            <w:r>
              <w:rPr>
                <w:rFonts w:hint="eastAsia"/>
              </w:rPr>
              <w:t xml:space="preserve"> 2500 0010</w:t>
            </w:r>
            <w:r>
              <w:rPr>
                <w:rFonts w:hint="eastAsia"/>
              </w:rPr>
              <w:t>，并没有到预期的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。</w:t>
            </w:r>
          </w:p>
          <w:p w14:paraId="766E25D1" w14:textId="77777777" w:rsidR="00AE19C1" w:rsidRDefault="00AE19C1" w:rsidP="00D07B61"/>
          <w:p w14:paraId="7AADB3FD" w14:textId="77777777" w:rsidR="00AE19C1" w:rsidRDefault="00AE19C1" w:rsidP="00D07B61">
            <w:r>
              <w:rPr>
                <w:rFonts w:hint="eastAsia"/>
              </w:rPr>
              <w:t>针对修改前后的差别经行漫长的上板排查后，终于定位到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上，只需要把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修改为原来的样式就可以跑到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；此外，将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三目的组合去运行在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也无法通过所有测试，没有通过的指令是</w:t>
            </w:r>
            <w:r>
              <w:rPr>
                <w:rFonts w:hint="eastAsia"/>
              </w:rPr>
              <w:t xml:space="preserve"> sra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srai</w:t>
            </w:r>
            <w:r>
              <w:rPr>
                <w:rFonts w:hint="eastAsia"/>
              </w:rPr>
              <w:t>。</w:t>
            </w:r>
          </w:p>
          <w:p w14:paraId="7E203B2D" w14:textId="77777777" w:rsidR="00AE19C1" w:rsidRDefault="00000000" w:rsidP="006421BE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4FF29590">
                <v:shape id="_x0000_i1066" type="#_x0000_t75" style="width:417.6pt;height:439.05pt;visibility:visible;mso-wrap-style:square">
                  <v:imagedata r:id="rId49" o:title=""/>
                </v:shape>
              </w:pict>
            </w:r>
          </w:p>
          <w:p w14:paraId="7F32964E" w14:textId="77777777" w:rsidR="004B26A3" w:rsidRDefault="004B26A3" w:rsidP="006421BE"/>
          <w:p w14:paraId="3C53910A" w14:textId="77777777" w:rsidR="004B26A3" w:rsidRDefault="004B26A3" w:rsidP="006421BE"/>
          <w:p w14:paraId="4DA5939B" w14:textId="77777777" w:rsidR="004B26A3" w:rsidRDefault="004B26A3" w:rsidP="006421BE"/>
          <w:p w14:paraId="333A37A7" w14:textId="77777777" w:rsidR="004B26A3" w:rsidRDefault="004B26A3" w:rsidP="006421BE"/>
          <w:p w14:paraId="4F56CB3B" w14:textId="77777777" w:rsidR="004B26A3" w:rsidRDefault="004B26A3" w:rsidP="006421BE"/>
          <w:p w14:paraId="00036AEE" w14:textId="77777777" w:rsidR="004B26A3" w:rsidRDefault="004B26A3" w:rsidP="006421BE"/>
          <w:p w14:paraId="48D3FC9A" w14:textId="77777777" w:rsidR="004B26A3" w:rsidRDefault="004B26A3" w:rsidP="006421BE"/>
          <w:p w14:paraId="7E016B50" w14:textId="77777777" w:rsidR="004B26A3" w:rsidRDefault="004B26A3" w:rsidP="006421BE"/>
          <w:p w14:paraId="7833F5B0" w14:textId="77777777" w:rsidR="004B26A3" w:rsidRDefault="004B26A3" w:rsidP="006421BE"/>
          <w:p w14:paraId="595D879D" w14:textId="77777777" w:rsidR="004B26A3" w:rsidRDefault="004B26A3" w:rsidP="006421BE"/>
          <w:p w14:paraId="4E99B838" w14:textId="77777777" w:rsidR="004B26A3" w:rsidRDefault="004B26A3" w:rsidP="006421BE"/>
          <w:p w14:paraId="138BE621" w14:textId="77777777" w:rsidR="004B26A3" w:rsidRDefault="004B26A3" w:rsidP="006421BE"/>
          <w:p w14:paraId="4D3A906A" w14:textId="77777777" w:rsidR="004B26A3" w:rsidRDefault="004B26A3" w:rsidP="006421BE"/>
          <w:p w14:paraId="0A9D62E6" w14:textId="77777777" w:rsidR="004B26A3" w:rsidRDefault="004B26A3" w:rsidP="006421BE"/>
          <w:p w14:paraId="234D3540" w14:textId="77777777" w:rsidR="004B26A3" w:rsidRDefault="004B26A3" w:rsidP="006421BE"/>
          <w:p w14:paraId="2B2539D4" w14:textId="52E7D7C3" w:rsidR="00206A16" w:rsidRDefault="00206A16" w:rsidP="004B26A3">
            <w:r w:rsidRPr="00206A16">
              <w:rPr>
                <w:rFonts w:hint="eastAsia"/>
              </w:rPr>
              <w:lastRenderedPageBreak/>
              <w:t>运行</w:t>
            </w:r>
            <w:r w:rsidRPr="00206A16">
              <w:rPr>
                <w:rFonts w:hint="eastAsia"/>
              </w:rPr>
              <w:t xml:space="preserve"> srai </w:t>
            </w:r>
            <w:r w:rsidRPr="00206A16">
              <w:rPr>
                <w:rFonts w:hint="eastAsia"/>
              </w:rPr>
              <w:t>的具体测试，通过查看反汇编和波形，发现运算出错的具体情况，本来应该进行的算术右移变成了逻辑右移：</w:t>
            </w:r>
            <w:r w:rsidRPr="00206A16">
              <w:rPr>
                <w:rFonts w:hint="eastAsia"/>
              </w:rPr>
              <w:t>A = 8000 0000</w:t>
            </w:r>
            <w:r w:rsidRPr="00206A16">
              <w:rPr>
                <w:rFonts w:hint="eastAsia"/>
              </w:rPr>
              <w:t>，</w:t>
            </w:r>
            <w:r w:rsidRPr="00206A16">
              <w:rPr>
                <w:rFonts w:hint="eastAsia"/>
              </w:rPr>
              <w:t>B = 01</w:t>
            </w:r>
            <w:r w:rsidRPr="00206A16">
              <w:rPr>
                <w:rFonts w:hint="eastAsia"/>
              </w:rPr>
              <w:t>，即</w:t>
            </w:r>
            <w:r w:rsidRPr="00206A16">
              <w:rPr>
                <w:rFonts w:hint="eastAsia"/>
              </w:rPr>
              <w:t xml:space="preserve"> 8000 0000 </w:t>
            </w:r>
            <w:r w:rsidRPr="00206A16">
              <w:rPr>
                <w:rFonts w:hint="eastAsia"/>
              </w:rPr>
              <w:t>算术右移</w:t>
            </w:r>
            <w:r w:rsidRPr="00206A16">
              <w:rPr>
                <w:rFonts w:hint="eastAsia"/>
              </w:rPr>
              <w:t xml:space="preserve"> 1 </w:t>
            </w:r>
            <w:r w:rsidRPr="00206A16">
              <w:rPr>
                <w:rFonts w:hint="eastAsia"/>
              </w:rPr>
              <w:t>位，结果本应该是</w:t>
            </w:r>
            <w:r w:rsidRPr="00206A16">
              <w:rPr>
                <w:rFonts w:hint="eastAsia"/>
              </w:rPr>
              <w:t>c000 0000</w:t>
            </w:r>
            <w:r w:rsidRPr="00206A16">
              <w:rPr>
                <w:rFonts w:hint="eastAsia"/>
              </w:rPr>
              <w:t>，但是结果却是</w:t>
            </w:r>
            <w:r w:rsidRPr="00206A16">
              <w:rPr>
                <w:rFonts w:hint="eastAsia"/>
              </w:rPr>
              <w:t xml:space="preserve"> 4000 0000</w:t>
            </w:r>
            <w:r w:rsidRPr="00206A16">
              <w:rPr>
                <w:rFonts w:hint="eastAsia"/>
              </w:rPr>
              <w:t>。</w:t>
            </w:r>
          </w:p>
          <w:p w14:paraId="5B41501C" w14:textId="77777777" w:rsidR="00206A16" w:rsidRDefault="00000000" w:rsidP="006421BE">
            <w:pPr>
              <w:rPr>
                <w:noProof/>
              </w:rPr>
            </w:pPr>
            <w:r>
              <w:rPr>
                <w:noProof/>
              </w:rPr>
              <w:pict w14:anchorId="5EF95FD0">
                <v:shape id="_x0000_i1067" type="#_x0000_t75" style="width:417.9pt;height:194.25pt;visibility:visible;mso-wrap-style:square">
                  <v:imagedata r:id="rId50" o:title=""/>
                </v:shape>
              </w:pict>
            </w:r>
          </w:p>
          <w:p w14:paraId="380F4BB4" w14:textId="77777777" w:rsidR="00077DBB" w:rsidRDefault="00000000" w:rsidP="006421BE">
            <w:pPr>
              <w:rPr>
                <w:noProof/>
              </w:rPr>
            </w:pPr>
            <w:r>
              <w:rPr>
                <w:noProof/>
              </w:rPr>
              <w:pict w14:anchorId="3039E76D">
                <v:shape id="_x0000_i1068" type="#_x0000_t75" style="width:266.1pt;height:1in;visibility:visible;mso-wrap-style:square">
                  <v:imagedata r:id="rId51" o:title=""/>
                </v:shape>
              </w:pict>
            </w:r>
          </w:p>
          <w:p w14:paraId="0D7B99AB" w14:textId="77777777" w:rsidR="00077DBB" w:rsidRDefault="00000000" w:rsidP="006421BE">
            <w:pPr>
              <w:rPr>
                <w:noProof/>
              </w:rPr>
            </w:pPr>
            <w:r>
              <w:rPr>
                <w:noProof/>
              </w:rPr>
              <w:pict w14:anchorId="2B5F16CD">
                <v:shape id="_x0000_i1069" type="#_x0000_t75" style="width:417.9pt;height:129.75pt;visibility:visible;mso-wrap-style:square">
                  <v:imagedata r:id="rId52" o:title=""/>
                </v:shape>
              </w:pict>
            </w:r>
          </w:p>
          <w:p w14:paraId="11359191" w14:textId="77777777" w:rsidR="00077DBB" w:rsidRDefault="00077DBB" w:rsidP="004B26A3">
            <w:r>
              <w:rPr>
                <w:rFonts w:hint="eastAsia"/>
              </w:rPr>
              <w:t>即使是查看波形，也只能得出计算出错的结论，并不能带来更多的成果（毕竟算错了就是算错了）。</w:t>
            </w:r>
          </w:p>
          <w:p w14:paraId="4F1E34C7" w14:textId="77777777" w:rsidR="00077DBB" w:rsidRDefault="00077DBB" w:rsidP="004B26A3"/>
          <w:p w14:paraId="54DB8C9C" w14:textId="77777777" w:rsidR="00077DBB" w:rsidRDefault="00077DBB" w:rsidP="004B26A3">
            <w:r>
              <w:rPr>
                <w:rFonts w:hint="eastAsia"/>
              </w:rPr>
              <w:t>即使是调整</w:t>
            </w:r>
            <w:r>
              <w:rPr>
                <w:rFonts w:hint="eastAsia"/>
              </w:rPr>
              <w:t xml:space="preserve"> `SRA </w:t>
            </w:r>
            <w:r>
              <w:rPr>
                <w:rFonts w:hint="eastAsia"/>
              </w:rPr>
              <w:t>在三目中的位置也无济于事。</w:t>
            </w:r>
          </w:p>
          <w:p w14:paraId="05AE201B" w14:textId="77777777" w:rsidR="00077DBB" w:rsidRDefault="00077DBB" w:rsidP="004B26A3"/>
          <w:p w14:paraId="785A5E9A" w14:textId="77777777" w:rsidR="00077DBB" w:rsidRDefault="00077DBB" w:rsidP="004B26A3">
            <w:r>
              <w:rPr>
                <w:rFonts w:hint="eastAsia"/>
              </w:rPr>
              <w:t>已经知道了导致错误的表层原因，却不知道深层的原因。</w:t>
            </w:r>
          </w:p>
          <w:p w14:paraId="2AAD937C" w14:textId="77777777" w:rsidR="00876892" w:rsidRDefault="00876892" w:rsidP="00077DBB"/>
          <w:p w14:paraId="71957B79" w14:textId="77777777" w:rsidR="00876892" w:rsidRDefault="00876892" w:rsidP="00077DBB"/>
          <w:p w14:paraId="649AB80E" w14:textId="77777777" w:rsidR="00876892" w:rsidRDefault="00876892" w:rsidP="00077DBB"/>
          <w:p w14:paraId="29523B73" w14:textId="77777777" w:rsidR="00876892" w:rsidRDefault="00876892" w:rsidP="00077DBB"/>
          <w:p w14:paraId="1538F6A3" w14:textId="77777777" w:rsidR="00876892" w:rsidRDefault="00876892" w:rsidP="00077DBB"/>
          <w:p w14:paraId="3EC61AED" w14:textId="77777777" w:rsidR="00876892" w:rsidRDefault="00876892" w:rsidP="00077DBB"/>
          <w:p w14:paraId="1997E402" w14:textId="77777777" w:rsidR="00876892" w:rsidRDefault="00876892" w:rsidP="00077DBB"/>
          <w:p w14:paraId="49104DD2" w14:textId="77777777" w:rsidR="00876892" w:rsidRDefault="00876892" w:rsidP="00077DBB"/>
          <w:p w14:paraId="6AEF3F7E" w14:textId="77777777" w:rsidR="00876892" w:rsidRDefault="0086374B" w:rsidP="004B26A3">
            <w:pPr>
              <w:pStyle w:val="FirstParagraph"/>
              <w:rPr>
                <w:rFonts w:ascii="Open Sans" w:hAnsi="Open Sans" w:cs="Open Sans"/>
                <w:color w:val="333333"/>
                <w:shd w:val="clear" w:color="auto" w:fill="FFFFFF"/>
              </w:rPr>
            </w:pPr>
            <w:r>
              <w:rPr>
                <w:rFonts w:hint="eastAsia"/>
              </w:rPr>
              <w:lastRenderedPageBreak/>
              <w:t>3</w:t>
            </w:r>
            <w:r>
              <w:t>.1.2</w:t>
            </w:r>
            <w:r>
              <w:rPr>
                <w:rFonts w:ascii="Open Sans" w:hAnsi="Open Sans" w:cs="Open Sans"/>
                <w:color w:val="333333"/>
                <w:shd w:val="clear" w:color="auto" w:fill="FFFFFF"/>
              </w:rPr>
              <w:t>理论解释</w:t>
            </w:r>
          </w:p>
          <w:p w14:paraId="27452EE6" w14:textId="77777777" w:rsidR="0086374B" w:rsidRDefault="0086374B" w:rsidP="004B26A3">
            <w:r>
              <w:rPr>
                <w:rFonts w:hint="eastAsia"/>
              </w:rPr>
              <w:t>在老师的指点下，意识到三目运算是一种变种的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，以及理解了</w:t>
            </w:r>
            <w:r>
              <w:rPr>
                <w:rFonts w:hint="eastAsia"/>
              </w:rPr>
              <w:t xml:space="preserve"> case </w:t>
            </w:r>
            <w:r>
              <w:rPr>
                <w:rFonts w:hint="eastAsia"/>
              </w:rPr>
              <w:t>语句和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的差别。</w:t>
            </w:r>
          </w:p>
          <w:p w14:paraId="2424F7BC" w14:textId="77777777" w:rsidR="0086374B" w:rsidRDefault="0086374B" w:rsidP="004B26A3"/>
          <w:p w14:paraId="3940BA65" w14:textId="54AB6977" w:rsidR="0086374B" w:rsidRDefault="0086374B" w:rsidP="004B26A3">
            <w:r>
              <w:t>|            |       case       |   if-else  |</w:t>
            </w:r>
          </w:p>
          <w:p w14:paraId="1B9ECE32" w14:textId="77777777" w:rsidR="0086374B" w:rsidRDefault="0086374B" w:rsidP="004B26A3">
            <w:r>
              <w:rPr>
                <w:rFonts w:hint="eastAsia"/>
              </w:rPr>
              <w:t xml:space="preserve">|   </w:t>
            </w:r>
            <w:r>
              <w:rPr>
                <w:rFonts w:hint="eastAsia"/>
              </w:rPr>
              <w:t>逻辑上</w:t>
            </w:r>
            <w:r>
              <w:rPr>
                <w:rFonts w:hint="eastAsia"/>
              </w:rPr>
              <w:t xml:space="preserve">   | </w:t>
            </w:r>
            <w:r>
              <w:rPr>
                <w:rFonts w:hint="eastAsia"/>
              </w:rPr>
              <w:t>各分支间无优先级</w:t>
            </w:r>
            <w:r>
              <w:rPr>
                <w:rFonts w:hint="eastAsia"/>
              </w:rPr>
              <w:t xml:space="preserve"> | </w:t>
            </w:r>
            <w:r>
              <w:rPr>
                <w:rFonts w:hint="eastAsia"/>
              </w:rPr>
              <w:t>有优先级</w:t>
            </w:r>
            <w:r>
              <w:rPr>
                <w:rFonts w:hint="eastAsia"/>
              </w:rPr>
              <w:t xml:space="preserve"> |</w:t>
            </w:r>
          </w:p>
          <w:p w14:paraId="3659270A" w14:textId="77777777" w:rsidR="0086374B" w:rsidRDefault="0086374B" w:rsidP="004B26A3">
            <w:r>
              <w:rPr>
                <w:rFonts w:hint="eastAsia"/>
              </w:rPr>
              <w:t xml:space="preserve">| </w:t>
            </w:r>
            <w:r>
              <w:rPr>
                <w:rFonts w:hint="eastAsia"/>
              </w:rPr>
              <w:t>运行时间上</w:t>
            </w:r>
            <w:r>
              <w:rPr>
                <w:rFonts w:hint="eastAsia"/>
              </w:rPr>
              <w:t xml:space="preserve"> |     </w:t>
            </w:r>
            <w:r>
              <w:rPr>
                <w:rFonts w:hint="eastAsia"/>
              </w:rPr>
              <w:t>并行判断</w:t>
            </w:r>
            <w:r>
              <w:rPr>
                <w:rFonts w:hint="eastAsia"/>
              </w:rPr>
              <w:t xml:space="preserve">     | </w:t>
            </w:r>
            <w:r>
              <w:rPr>
                <w:rFonts w:hint="eastAsia"/>
              </w:rPr>
              <w:t>串行判断</w:t>
            </w:r>
            <w:r>
              <w:rPr>
                <w:rFonts w:hint="eastAsia"/>
              </w:rPr>
              <w:t xml:space="preserve"> |</w:t>
            </w:r>
          </w:p>
          <w:p w14:paraId="153B7111" w14:textId="77777777" w:rsidR="0086374B" w:rsidRDefault="0086374B" w:rsidP="004B26A3"/>
          <w:p w14:paraId="246D6920" w14:textId="77777777" w:rsidR="0086374B" w:rsidRDefault="0086374B" w:rsidP="004B26A3">
            <w:r>
              <w:rPr>
                <w:rFonts w:hint="eastAsia"/>
              </w:rPr>
              <w:t>那么在判断到</w:t>
            </w:r>
            <w:r>
              <w:rPr>
                <w:rFonts w:hint="eastAsia"/>
              </w:rPr>
              <w:t xml:space="preserve"> op == `SRA </w:t>
            </w:r>
            <w:r>
              <w:rPr>
                <w:rFonts w:hint="eastAsia"/>
              </w:rPr>
              <w:t>时，在时序上就可能出现问题，导致错误；</w:t>
            </w:r>
          </w:p>
          <w:p w14:paraId="1466C333" w14:textId="77777777" w:rsidR="0086374B" w:rsidRDefault="0086374B" w:rsidP="004B26A3"/>
          <w:p w14:paraId="455B3572" w14:textId="77777777" w:rsidR="0086374B" w:rsidRDefault="0086374B" w:rsidP="004B26A3">
            <w:r>
              <w:rPr>
                <w:rFonts w:hint="eastAsia"/>
              </w:rPr>
              <w:t>或者说，在实现的时候，</w:t>
            </w:r>
            <w:r>
              <w:rPr>
                <w:rFonts w:hint="eastAsia"/>
              </w:rPr>
              <w:t xml:space="preserve">if-else </w:t>
            </w:r>
            <w:r>
              <w:rPr>
                <w:rFonts w:hint="eastAsia"/>
              </w:rPr>
              <w:t>的电路实现是很长的一条通路，这样是不好的。</w:t>
            </w:r>
          </w:p>
          <w:p w14:paraId="571E3FE9" w14:textId="77777777" w:rsidR="0086374B" w:rsidRDefault="0086374B" w:rsidP="004B26A3"/>
          <w:p w14:paraId="04C31256" w14:textId="77777777" w:rsidR="0086374B" w:rsidRDefault="0086374B" w:rsidP="004B26A3">
            <w:r>
              <w:rPr>
                <w:rFonts w:hint="eastAsia"/>
              </w:rPr>
              <w:t>另外，简单的把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改为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并不会起到实际的作用，因为不和时序逻辑相关的</w:t>
            </w:r>
            <w:r>
              <w:rPr>
                <w:rFonts w:hint="eastAsia"/>
              </w:rPr>
              <w:t xml:space="preserve"> reg</w:t>
            </w:r>
            <w:r>
              <w:rPr>
                <w:rFonts w:hint="eastAsia"/>
              </w:rPr>
              <w:t>，在综合时还是会被综合为连线。</w:t>
            </w:r>
          </w:p>
          <w:p w14:paraId="1EBA38C5" w14:textId="77777777" w:rsidR="00346C4F" w:rsidRDefault="00000000" w:rsidP="0086374B">
            <w:pPr>
              <w:rPr>
                <w:noProof/>
              </w:rPr>
            </w:pPr>
            <w:r>
              <w:rPr>
                <w:noProof/>
              </w:rPr>
              <w:pict w14:anchorId="44900E02">
                <v:shape id="_x0000_i1070" type="#_x0000_t75" style="width:417.6pt;height:186.75pt;visibility:visible;mso-wrap-style:square">
                  <v:imagedata r:id="rId53" o:title=""/>
                </v:shape>
              </w:pict>
            </w:r>
          </w:p>
          <w:p w14:paraId="68FA58EE" w14:textId="77777777" w:rsidR="00893BF3" w:rsidRDefault="00893BF3" w:rsidP="004B26A3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所以之前的优化都是无效的。</w:t>
            </w:r>
          </w:p>
          <w:p w14:paraId="1997A7F6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2C592C9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4D959C5F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3A63192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7809D01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4F74007D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2AD014C9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2CED4D2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1D7A2D1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6CD7E669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29E42B30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6006D52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91914B8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E2A918C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6FDE63B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2D33A500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1D269C8" w14:textId="0D32D64C" w:rsidR="00C32A0E" w:rsidRPr="0030536A" w:rsidRDefault="00C32A0E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lang w:eastAsia="zh-CN"/>
              </w:rPr>
              <w:lastRenderedPageBreak/>
              <w:t>3.</w:t>
            </w:r>
            <w:r w:rsidR="00713E53" w:rsidRPr="0030536A">
              <w:rPr>
                <w:rFonts w:hint="eastAsia"/>
                <w:lang w:eastAsia="zh-CN"/>
              </w:rPr>
              <w:t xml:space="preserve"> 2 </w:t>
            </w:r>
            <w:r w:rsidR="00713E53" w:rsidRPr="0030536A">
              <w:rPr>
                <w:rFonts w:hint="eastAsia"/>
                <w:lang w:eastAsia="zh-CN"/>
              </w:rPr>
              <w:t>检测数据冒险的判断条件</w:t>
            </w:r>
          </w:p>
          <w:p w14:paraId="0C5FC3AC" w14:textId="77777777" w:rsidR="00C32A0E" w:rsidRDefault="00713E53" w:rsidP="0030536A">
            <w:pPr>
              <w:pStyle w:val="FirstParagraph"/>
            </w:pPr>
            <w:r>
              <w:rPr>
                <w:rFonts w:hint="eastAsia"/>
              </w:rPr>
              <w:t>3</w:t>
            </w:r>
            <w:r>
              <w:t xml:space="preserve">.2.1 </w:t>
            </w:r>
            <w:r w:rsidRPr="00713E53">
              <w:rPr>
                <w:rFonts w:hint="eastAsia"/>
              </w:rPr>
              <w:t>如何发现</w:t>
            </w:r>
          </w:p>
          <w:p w14:paraId="525AE6BC" w14:textId="77777777" w:rsidR="00F75BC0" w:rsidRDefault="00F75BC0" w:rsidP="00F75BC0">
            <w:pPr>
              <w:pStyle w:val="SourceCode"/>
            </w:pP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数据冒险</w:t>
            </w:r>
            <w:r>
              <w:rPr>
                <w:rStyle w:val="CommentTok"/>
              </w:rPr>
              <w:t xml:space="preserve">: RAW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/ RAW - A </w:t>
            </w:r>
            <w:r>
              <w:rPr>
                <w:rStyle w:val="CommentTok"/>
              </w:rPr>
              <w:t>相邻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EX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f_we_EX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EX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EX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f_we_EX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EX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/ RAW - B </w:t>
            </w:r>
            <w:r>
              <w:rPr>
                <w:rStyle w:val="CommentTok"/>
              </w:rPr>
              <w:t>间隔一条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MEM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f_we_MEM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MEM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MEM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f_we_MEM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MEM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/ RAW - C </w:t>
            </w:r>
            <w:r>
              <w:rPr>
                <w:rStyle w:val="CommentTok"/>
              </w:rPr>
              <w:t>间隔两条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C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WB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rf_we_WB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WB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C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R_WB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rf_we_WB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wR_WB</w:t>
            </w:r>
            <w:r>
              <w:rPr>
                <w:rStyle w:val="OperatorTok"/>
              </w:rPr>
              <w:t>;</w:t>
            </w:r>
          </w:p>
          <w:p w14:paraId="0452969D" w14:textId="77777777" w:rsidR="00F75BC0" w:rsidRDefault="00F75BC0" w:rsidP="00F75BC0">
            <w:r>
              <w:t>指导书上，关于</w:t>
            </w:r>
            <w:r>
              <w:t xml:space="preserve"> RAW </w:t>
            </w:r>
            <w:r>
              <w:t>冒险的三种情况的判断条件，只有前三个被提及，分别是寄存器（号）和</w:t>
            </w:r>
            <w:r>
              <w:t xml:space="preserve"> wR </w:t>
            </w:r>
            <w:r>
              <w:t>有对应关系，</w:t>
            </w:r>
            <w:r>
              <w:t xml:space="preserve">RF </w:t>
            </w:r>
            <w:r>
              <w:t>可写，以及寄存器确实被使用。但是仅凭借这三个条件，并不能成功的通过</w:t>
            </w:r>
            <w:r>
              <w:t xml:space="preserve"> trace</w:t>
            </w:r>
            <w:r>
              <w:t>。</w:t>
            </w:r>
          </w:p>
          <w:p w14:paraId="6F68B01E" w14:textId="77777777" w:rsidR="00F75BC0" w:rsidRDefault="00F75BC0" w:rsidP="00F75BC0">
            <w:pPr>
              <w:pStyle w:val="af2"/>
            </w:pPr>
            <w:r>
              <w:t>联系到计算机组成原理课上所学，尝试为其添加了</w:t>
            </w:r>
            <w:r>
              <w:t xml:space="preserve"> wR </w:t>
            </w:r>
            <w:r>
              <w:t>不可为</w:t>
            </w:r>
            <w:r>
              <w:t xml:space="preserve"> 0 </w:t>
            </w:r>
            <w:r>
              <w:t>的判断条件，也就是如果相关联的寄存器是</w:t>
            </w:r>
            <w:r>
              <w:t xml:space="preserve"> x0 </w:t>
            </w:r>
            <w:r>
              <w:t>的话，就不构成数据冒险；加上该条件后就可以通过</w:t>
            </w:r>
            <w:r>
              <w:t xml:space="preserve"> trace</w:t>
            </w:r>
            <w:r>
              <w:t>。</w:t>
            </w:r>
          </w:p>
          <w:p w14:paraId="1E3959C0" w14:textId="77777777" w:rsidR="00F75BC0" w:rsidRDefault="00F75BC0" w:rsidP="00F75BC0">
            <w:pPr>
              <w:pStyle w:val="af2"/>
            </w:pPr>
            <w:r>
              <w:t>如果相关联的寄存器是</w:t>
            </w:r>
            <w:r>
              <w:t xml:space="preserve"> x0</w:t>
            </w:r>
            <w:r>
              <w:t>，确实不构成数据冒险的条件；但是为什么不加上这个判断条件就无法通过呢？</w:t>
            </w:r>
          </w:p>
          <w:p w14:paraId="4485AAE2" w14:textId="0564C670" w:rsidR="00212541" w:rsidRPr="0030536A" w:rsidRDefault="00212541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t>3</w:t>
            </w:r>
            <w:r w:rsidRPr="0030536A">
              <w:rPr>
                <w:lang w:eastAsia="zh-CN"/>
              </w:rPr>
              <w:t>.2.2</w:t>
            </w:r>
            <w:r w:rsidRPr="0030536A">
              <w:rPr>
                <w:lang w:eastAsia="zh-CN"/>
              </w:rPr>
              <w:t>理论解释</w:t>
            </w:r>
          </w:p>
          <w:p w14:paraId="4BE285A2" w14:textId="77777777" w:rsidR="001139F3" w:rsidRDefault="001139F3" w:rsidP="001139F3">
            <w:r>
              <w:rPr>
                <w:rFonts w:hint="eastAsia"/>
              </w:rPr>
              <w:t>浅显的考虑一下，即使是前递也是可以前递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吧？但是实际的情况并不是这样。</w:t>
            </w:r>
          </w:p>
          <w:p w14:paraId="4C2D7F1A" w14:textId="77777777" w:rsidR="001139F3" w:rsidRDefault="001139F3" w:rsidP="001139F3">
            <w:r>
              <w:rPr>
                <w:rFonts w:hint="eastAsia"/>
              </w:rPr>
              <w:t xml:space="preserve">RF </w:t>
            </w:r>
            <w:r>
              <w:rPr>
                <w:rFonts w:hint="eastAsia"/>
              </w:rPr>
              <w:t>可以保证若</w:t>
            </w:r>
            <w:r>
              <w:rPr>
                <w:rFonts w:hint="eastAsia"/>
              </w:rPr>
              <w:t xml:space="preserve"> wR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 xml:space="preserve">wD </w:t>
            </w:r>
            <w:r>
              <w:rPr>
                <w:rFonts w:hint="eastAsia"/>
              </w:rPr>
              <w:t>不管为何值都只能写回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wD </w:t>
            </w:r>
            <w:r>
              <w:rPr>
                <w:rFonts w:hint="eastAsia"/>
              </w:rPr>
              <w:t>本身不一定是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例如：（假设</w:t>
            </w:r>
            <w:r>
              <w:rPr>
                <w:rFonts w:hint="eastAsia"/>
              </w:rPr>
              <w:t xml:space="preserve"> x1 = 1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3 = 3</w:t>
            </w:r>
            <w:r>
              <w:rPr>
                <w:rFonts w:hint="eastAsia"/>
              </w:rPr>
              <w:t>）</w:t>
            </w:r>
          </w:p>
          <w:p w14:paraId="5036BC5A" w14:textId="77777777" w:rsidR="0030536A" w:rsidRDefault="0030536A" w:rsidP="001139F3"/>
          <w:p w14:paraId="0871EDD4" w14:textId="77777777" w:rsidR="001139F3" w:rsidRDefault="001139F3" w:rsidP="001139F3">
            <w:r>
              <w:t>sub x0, x1, x3</w:t>
            </w:r>
          </w:p>
          <w:p w14:paraId="02BB04C6" w14:textId="77777777" w:rsidR="0030536A" w:rsidRDefault="0030536A" w:rsidP="001139F3"/>
          <w:p w14:paraId="57A2CDC2" w14:textId="0BD17B1B" w:rsidR="001139F3" w:rsidRDefault="001139F3" w:rsidP="001139F3">
            <w:r>
              <w:rPr>
                <w:rFonts w:hint="eastAsia"/>
              </w:rPr>
              <w:t>写回的</w:t>
            </w:r>
            <w:r>
              <w:rPr>
                <w:rFonts w:hint="eastAsia"/>
              </w:rPr>
              <w:t xml:space="preserve"> wR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-2</w:t>
            </w:r>
            <w:r>
              <w:rPr>
                <w:rFonts w:hint="eastAsia"/>
              </w:rPr>
              <w:t>，但是被</w:t>
            </w:r>
            <w:r>
              <w:rPr>
                <w:rFonts w:hint="eastAsia"/>
              </w:rPr>
              <w:t xml:space="preserve"> RF </w:t>
            </w:r>
            <w:r>
              <w:rPr>
                <w:rFonts w:hint="eastAsia"/>
              </w:rPr>
              <w:t>中检测出来并强制写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了。但是在前递的时候是没有这样的判断的，因此需要加上某种判断，可以是从一开始就判断不构成数据冒险，也可以是在后面判断</w:t>
            </w:r>
            <w:r>
              <w:rPr>
                <w:rFonts w:hint="eastAsia"/>
              </w:rPr>
              <w:t xml:space="preserve"> wR 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则不前递，或者前递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都是可以的，但显然放在最开始是最合适的。</w:t>
            </w:r>
          </w:p>
          <w:p w14:paraId="1F052A82" w14:textId="77777777" w:rsidR="001139F3" w:rsidRDefault="001139F3" w:rsidP="001139F3"/>
          <w:p w14:paraId="4C099571" w14:textId="13DA007C" w:rsidR="00DC18A9" w:rsidRPr="0030536A" w:rsidRDefault="00DC18A9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lastRenderedPageBreak/>
              <w:t>3</w:t>
            </w:r>
            <w:r w:rsidRPr="0030536A">
              <w:rPr>
                <w:lang w:eastAsia="zh-CN"/>
              </w:rPr>
              <w:t>.2.3</w:t>
            </w:r>
            <w:r w:rsidRPr="0030536A">
              <w:rPr>
                <w:lang w:eastAsia="zh-CN"/>
              </w:rPr>
              <w:t>实践理论</w:t>
            </w:r>
          </w:p>
          <w:p w14:paraId="5D3034D0" w14:textId="77777777" w:rsidR="000A1E85" w:rsidRDefault="000A1E85" w:rsidP="000A1E85">
            <w:r>
              <w:rPr>
                <w:rFonts w:hint="eastAsia"/>
              </w:rPr>
              <w:t>不加上</w:t>
            </w:r>
            <w:r>
              <w:rPr>
                <w:rFonts w:hint="eastAsia"/>
              </w:rPr>
              <w:t xml:space="preserve"> wR </w:t>
            </w:r>
            <w:r>
              <w:rPr>
                <w:rFonts w:hint="eastAsia"/>
              </w:rPr>
              <w:t>不可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判断条件，测试</w:t>
            </w:r>
            <w:r>
              <w:rPr>
                <w:rFonts w:hint="eastAsia"/>
              </w:rPr>
              <w:t xml:space="preserve"> add </w:t>
            </w:r>
            <w:r>
              <w:rPr>
                <w:rFonts w:hint="eastAsia"/>
              </w:rPr>
              <w:t>指令。</w:t>
            </w:r>
          </w:p>
          <w:p w14:paraId="5E34419B" w14:textId="77777777" w:rsidR="00B75555" w:rsidRDefault="00B75555" w:rsidP="000A1E85"/>
          <w:p w14:paraId="10656279" w14:textId="75C3EA35" w:rsidR="000A1E85" w:rsidRDefault="00000000" w:rsidP="000A1E85">
            <w:r>
              <w:rPr>
                <w:noProof/>
              </w:rPr>
              <w:pict w14:anchorId="7C8AD96B">
                <v:shape id="_x0000_i1071" type="#_x0000_t75" style="width:419.85pt;height:192.75pt;visibility:visible;mso-wrap-style:square">
                  <v:imagedata r:id="rId54" o:title=""/>
                </v:shape>
              </w:pict>
            </w:r>
          </w:p>
          <w:p w14:paraId="0A9C50B8" w14:textId="77777777" w:rsidR="00B75555" w:rsidRDefault="00B75555" w:rsidP="000A1E85"/>
          <w:p w14:paraId="1C7F6EB0" w14:textId="0A556F52" w:rsidR="000A1E85" w:rsidRDefault="000A1E85" w:rsidP="000A1E85">
            <w:r>
              <w:rPr>
                <w:rFonts w:hint="eastAsia"/>
              </w:rPr>
              <w:t>查看反汇编：</w:t>
            </w:r>
          </w:p>
          <w:p w14:paraId="4B38DB1F" w14:textId="5FB5711C" w:rsidR="000A1E85" w:rsidRDefault="00000000" w:rsidP="000A1E85">
            <w:r>
              <w:rPr>
                <w:noProof/>
              </w:rPr>
              <w:pict w14:anchorId="74A2E71D">
                <v:shape id="_x0000_i1072" type="#_x0000_t75" style="width:262.5pt;height:89.25pt;visibility:visible;mso-wrap-style:square">
                  <v:imagedata r:id="rId55" o:title=""/>
                </v:shape>
              </w:pict>
            </w:r>
          </w:p>
          <w:p w14:paraId="63929B1C" w14:textId="77777777" w:rsidR="00B75555" w:rsidRDefault="00B75555" w:rsidP="000A1E85"/>
          <w:p w14:paraId="5F3AFEBD" w14:textId="77777777" w:rsidR="000A1E85" w:rsidRDefault="000A1E85" w:rsidP="000A1E85">
            <w:r>
              <w:rPr>
                <w:rFonts w:hint="eastAsia"/>
              </w:rPr>
              <w:t>可知</w:t>
            </w:r>
            <w:r>
              <w:rPr>
                <w:rFonts w:hint="eastAsia"/>
              </w:rPr>
              <w:t xml:space="preserve"> x1 = 16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2 = 30</w:t>
            </w:r>
            <w:r>
              <w:rPr>
                <w:rFonts w:hint="eastAsia"/>
              </w:rPr>
              <w:t>；</w:t>
            </w:r>
            <w:r>
              <w:rPr>
                <w:rFonts w:hint="eastAsia"/>
              </w:rPr>
              <w:t xml:space="preserve">pc = 4d0 </w:t>
            </w:r>
            <w:r>
              <w:rPr>
                <w:rFonts w:hint="eastAsia"/>
              </w:rPr>
              <w:t>的指令</w:t>
            </w:r>
            <w:r>
              <w:rPr>
                <w:rFonts w:hint="eastAsia"/>
              </w:rPr>
              <w:t xml:space="preserve"> x0 </w:t>
            </w:r>
            <w:r>
              <w:rPr>
                <w:rFonts w:hint="eastAsia"/>
              </w:rPr>
              <w:t>被写回的结果</w:t>
            </w:r>
            <w:r>
              <w:rPr>
                <w:rFonts w:hint="eastAsia"/>
              </w:rPr>
              <w:t xml:space="preserve"> wD = 46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2e(16 </w:t>
            </w:r>
            <w:r>
              <w:rPr>
                <w:rFonts w:hint="eastAsia"/>
              </w:rPr>
              <w:t>进制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那么</w:t>
            </w:r>
            <w:r>
              <w:rPr>
                <w:rFonts w:hint="eastAsia"/>
              </w:rPr>
              <w:t xml:space="preserve"> x7 </w:t>
            </w:r>
            <w:r>
              <w:rPr>
                <w:rFonts w:hint="eastAsia"/>
              </w:rPr>
              <w:t>就会接收到这个前递的值，从而计算错误，故而得出错误的结果</w:t>
            </w:r>
            <w:r>
              <w:rPr>
                <w:rFonts w:hint="eastAsia"/>
              </w:rPr>
              <w:t xml:space="preserve"> 2e</w:t>
            </w:r>
            <w:r>
              <w:rPr>
                <w:rFonts w:hint="eastAsia"/>
              </w:rPr>
              <w:t>。</w:t>
            </w:r>
          </w:p>
          <w:p w14:paraId="2116E6C0" w14:textId="77777777" w:rsidR="001139F3" w:rsidRDefault="000A1E85" w:rsidP="000A1E85">
            <w:r>
              <w:rPr>
                <w:rFonts w:hint="eastAsia"/>
              </w:rPr>
              <w:t>和上面的解释匹配的很好。</w:t>
            </w:r>
          </w:p>
          <w:p w14:paraId="1E7A8705" w14:textId="77777777" w:rsidR="00A07C1D" w:rsidRDefault="00A07C1D" w:rsidP="000A1E85"/>
          <w:p w14:paraId="0D3BFA48" w14:textId="77777777" w:rsidR="00A07C1D" w:rsidRDefault="00A07C1D" w:rsidP="000A1E85"/>
          <w:p w14:paraId="2015D4D6" w14:textId="77777777" w:rsidR="00A07C1D" w:rsidRDefault="00A07C1D" w:rsidP="000A1E85"/>
          <w:p w14:paraId="1E65CB2B" w14:textId="77777777" w:rsidR="00A07C1D" w:rsidRDefault="00A07C1D" w:rsidP="000A1E85"/>
          <w:p w14:paraId="43B2E038" w14:textId="77777777" w:rsidR="00A07C1D" w:rsidRDefault="00A07C1D" w:rsidP="000A1E85"/>
          <w:p w14:paraId="70191F83" w14:textId="77777777" w:rsidR="00A07C1D" w:rsidRDefault="00A07C1D" w:rsidP="000A1E85"/>
          <w:p w14:paraId="7A85DFBC" w14:textId="77777777" w:rsidR="00A07C1D" w:rsidRDefault="00A07C1D" w:rsidP="000A1E85"/>
          <w:p w14:paraId="7DA4471B" w14:textId="77777777" w:rsidR="00A07C1D" w:rsidRDefault="00A07C1D" w:rsidP="000A1E85"/>
          <w:p w14:paraId="5E36EDCD" w14:textId="77777777" w:rsidR="00A07C1D" w:rsidRDefault="00A07C1D" w:rsidP="000A1E85"/>
          <w:p w14:paraId="4F215AA6" w14:textId="77777777" w:rsidR="00A07C1D" w:rsidRDefault="00A07C1D" w:rsidP="000A1E85"/>
          <w:p w14:paraId="7B3AB41F" w14:textId="77777777" w:rsidR="00A07C1D" w:rsidRDefault="00A07C1D" w:rsidP="000A1E85"/>
          <w:p w14:paraId="7487DA63" w14:textId="77777777" w:rsidR="00A07C1D" w:rsidRDefault="00A07C1D" w:rsidP="000A1E85"/>
          <w:p w14:paraId="0409688C" w14:textId="77777777" w:rsidR="00A07C1D" w:rsidRDefault="00A07C1D" w:rsidP="000A1E85"/>
          <w:p w14:paraId="14FE62B9" w14:textId="1AD1F750" w:rsidR="00A07C1D" w:rsidRPr="00C32A0E" w:rsidRDefault="00A07C1D" w:rsidP="000A1E85"/>
        </w:tc>
      </w:tr>
    </w:tbl>
    <w:p w14:paraId="14FE62BB" w14:textId="77777777" w:rsidR="000657D8" w:rsidRDefault="006421BE" w:rsidP="008D7145">
      <w:pPr>
        <w:pStyle w:val="ae"/>
      </w:pPr>
      <w:r>
        <w:rPr>
          <w:rFonts w:hint="eastAsia"/>
        </w:rPr>
        <w:lastRenderedPageBreak/>
        <w:t>4</w:t>
      </w:r>
      <w:r w:rsidR="000657D8">
        <w:t xml:space="preserve"> </w:t>
      </w:r>
      <w:r w:rsidR="000657D8">
        <w:t>总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447385" w14:paraId="14FE62BD" w14:textId="77777777" w:rsidTr="003F0D9C">
        <w:trPr>
          <w:trHeight w:val="378"/>
        </w:trPr>
        <w:tc>
          <w:tcPr>
            <w:tcW w:w="8522" w:type="dxa"/>
          </w:tcPr>
          <w:p w14:paraId="14FE62BC" w14:textId="77777777" w:rsidR="00447385" w:rsidRPr="00447385" w:rsidRDefault="00447385" w:rsidP="00EF400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EF400E">
              <w:rPr>
                <w:rFonts w:hint="eastAsia"/>
                <w:color w:val="FF0000"/>
              </w:rPr>
              <w:t>谈谈学完本课程后的</w:t>
            </w:r>
            <w:r>
              <w:rPr>
                <w:rFonts w:hint="eastAsia"/>
                <w:color w:val="FF0000"/>
              </w:rPr>
              <w:t>个人收获</w:t>
            </w:r>
            <w:r w:rsidRPr="008D7145">
              <w:rPr>
                <w:rFonts w:hint="eastAsia"/>
                <w:color w:val="FF0000"/>
              </w:rPr>
              <w:t>以及对</w:t>
            </w:r>
            <w:r w:rsidR="00EF400E">
              <w:rPr>
                <w:rFonts w:hint="eastAsia"/>
                <w:color w:val="FF0000"/>
              </w:rPr>
              <w:t>本</w:t>
            </w:r>
            <w:r w:rsidRPr="008D7145">
              <w:rPr>
                <w:rFonts w:hint="eastAsia"/>
                <w:color w:val="FF0000"/>
              </w:rPr>
              <w:t>课程的建议</w:t>
            </w:r>
            <w:r w:rsidR="00EF400E">
              <w:rPr>
                <w:rFonts w:hint="eastAsia"/>
                <w:color w:val="FF0000"/>
              </w:rPr>
              <w:t>和意见</w:t>
            </w:r>
            <w:r w:rsidR="00116312">
              <w:rPr>
                <w:rFonts w:hint="eastAsia"/>
                <w:color w:val="FF0000"/>
              </w:rPr>
              <w:t>。</w:t>
            </w:r>
            <w:r w:rsidR="00EF400E">
              <w:rPr>
                <w:rFonts w:hint="eastAsia"/>
                <w:color w:val="FF0000"/>
              </w:rPr>
              <w:t>请在</w:t>
            </w:r>
            <w:r w:rsidR="00B113F0">
              <w:rPr>
                <w:rFonts w:hint="eastAsia"/>
                <w:color w:val="FF0000"/>
              </w:rPr>
              <w:t>认真</w:t>
            </w:r>
            <w:r w:rsidR="00EF400E">
              <w:rPr>
                <w:rFonts w:hint="eastAsia"/>
                <w:color w:val="FF0000"/>
              </w:rPr>
              <w:t>总结和思考后</w:t>
            </w:r>
            <w:r w:rsidR="00B113F0">
              <w:rPr>
                <w:rFonts w:hint="eastAsia"/>
                <w:color w:val="FF0000"/>
              </w:rPr>
              <w:t>填写总结</w:t>
            </w:r>
            <w:r w:rsidR="00EF400E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F" w14:textId="77777777" w:rsidTr="00BB21D3">
        <w:trPr>
          <w:trHeight w:val="12033"/>
        </w:trPr>
        <w:tc>
          <w:tcPr>
            <w:tcW w:w="8522" w:type="dxa"/>
          </w:tcPr>
          <w:p w14:paraId="78B3FF1C" w14:textId="67299797" w:rsidR="009525A6" w:rsidRDefault="009525A6" w:rsidP="004B26A3">
            <w:r w:rsidRPr="009525A6">
              <w:rPr>
                <w:rFonts w:hint="eastAsia"/>
              </w:rPr>
              <w:t>通过学习这门课程，让我对计算机组成原理课内所学的知识有了进一步的理解和运用，这是仅学习理论知识所无法得到的宝贵经验。</w:t>
            </w:r>
          </w:p>
          <w:p w14:paraId="64DE45CE" w14:textId="77777777" w:rsidR="00C844D2" w:rsidRPr="009525A6" w:rsidRDefault="00C844D2" w:rsidP="004B26A3"/>
          <w:p w14:paraId="67B5B1AF" w14:textId="53269229" w:rsidR="009525A6" w:rsidRDefault="009525A6" w:rsidP="004B26A3">
            <w:r w:rsidRPr="009525A6">
              <w:rPr>
                <w:rFonts w:hint="eastAsia"/>
              </w:rPr>
              <w:t>大体知识都已经在计算机组成原理中学习，真的到实践的时候细节会更多、更复杂，但也可以反过来去深刻的理解某些理论，使得学过的理论有了实践支撑。我想这就是“实践是理论的基础，即实践对理论具有决定作用；理论对实践有反作用，科学的理论对实践具有积极的指导作用”的道理吧。</w:t>
            </w:r>
          </w:p>
          <w:p w14:paraId="3E018131" w14:textId="77777777" w:rsidR="00C844D2" w:rsidRPr="009525A6" w:rsidRDefault="00C844D2" w:rsidP="004B26A3"/>
          <w:p w14:paraId="276CE31F" w14:textId="77777777" w:rsidR="00447385" w:rsidRDefault="009525A6" w:rsidP="004B26A3">
            <w:r w:rsidRPr="009525A6">
              <w:rPr>
                <w:rFonts w:hint="eastAsia"/>
              </w:rPr>
              <w:t>让我感触比较深的有总线外设的部分。模仿实验一的</w:t>
            </w:r>
            <w:r w:rsidRPr="009525A6">
              <w:rPr>
                <w:rFonts w:hint="eastAsia"/>
              </w:rPr>
              <w:t xml:space="preserve"> Soc</w:t>
            </w:r>
            <w:r w:rsidRPr="009525A6">
              <w:rPr>
                <w:rFonts w:hint="eastAsia"/>
              </w:rPr>
              <w:t>，设计了类似的总线外设。</w:t>
            </w:r>
          </w:p>
          <w:p w14:paraId="2A4922F5" w14:textId="77777777" w:rsidR="009525A6" w:rsidRDefault="00000000" w:rsidP="004B26A3">
            <w:pPr>
              <w:rPr>
                <w:noProof/>
              </w:rPr>
            </w:pPr>
            <w:r>
              <w:rPr>
                <w:noProof/>
              </w:rPr>
              <w:pict w14:anchorId="0B9EA0C0">
                <v:shape id="_x0000_i1073" type="#_x0000_t75" style="width:417.3pt;height:208.95pt;visibility:visible;mso-wrap-style:square">
                  <v:imagedata r:id="rId56" o:title=""/>
                </v:shape>
              </w:pict>
            </w:r>
          </w:p>
          <w:p w14:paraId="279CED54" w14:textId="1D5CB756" w:rsidR="009525A6" w:rsidRDefault="009525A6" w:rsidP="004B26A3">
            <w:r w:rsidRPr="009525A6">
              <w:rPr>
                <w:rFonts w:hint="eastAsia"/>
              </w:rPr>
              <w:t>其实在我学习总线这一章节的时候，并没有对总线有很清除的理解，虽然知道基本概念、分类、结构的基础知识，但是对总线的具体实现完全不理解，比如不明白为什么地址总线是指向</w:t>
            </w:r>
            <w:r w:rsidRPr="009525A6">
              <w:rPr>
                <w:rFonts w:hint="eastAsia"/>
              </w:rPr>
              <w:t xml:space="preserve"> I/O </w:t>
            </w:r>
            <w:r w:rsidRPr="009525A6">
              <w:rPr>
                <w:rFonts w:hint="eastAsia"/>
              </w:rPr>
              <w:t>设备的，以这个问题为代表的诸多问题表现了我对总线的不理解，也让我在设计结构的时候一筹莫展，直到去看了实验一的</w:t>
            </w:r>
            <w:r w:rsidRPr="009525A6">
              <w:rPr>
                <w:rFonts w:hint="eastAsia"/>
              </w:rPr>
              <w:t xml:space="preserve"> Soc</w:t>
            </w:r>
            <w:r w:rsidRPr="009525A6">
              <w:rPr>
                <w:rFonts w:hint="eastAsia"/>
              </w:rPr>
              <w:t>，我才明白应该如何设计，并且在实现完成之后，我对基本的总线外设有了新的理解：</w:t>
            </w:r>
          </w:p>
          <w:p w14:paraId="7B7CF7A0" w14:textId="77777777" w:rsidR="00C844D2" w:rsidRPr="009525A6" w:rsidRDefault="00C844D2" w:rsidP="004B26A3"/>
          <w:p w14:paraId="00CE4941" w14:textId="39BC1E9D" w:rsidR="009525A6" w:rsidRDefault="009525A6" w:rsidP="004B26A3">
            <w:r w:rsidRPr="009525A6">
              <w:rPr>
                <w:rFonts w:hint="eastAsia"/>
              </w:rPr>
              <w:t>以</w:t>
            </w:r>
            <w:r w:rsidRPr="009525A6">
              <w:rPr>
                <w:rFonts w:hint="eastAsia"/>
              </w:rPr>
              <w:t xml:space="preserve"> cpu </w:t>
            </w:r>
            <w:r w:rsidRPr="009525A6">
              <w:rPr>
                <w:rFonts w:hint="eastAsia"/>
              </w:rPr>
              <w:t>的视角来看，</w:t>
            </w:r>
            <w:r w:rsidRPr="009525A6">
              <w:rPr>
                <w:rFonts w:hint="eastAsia"/>
              </w:rPr>
              <w:t xml:space="preserve">cpu </w:t>
            </w:r>
            <w:r w:rsidRPr="009525A6">
              <w:rPr>
                <w:rFonts w:hint="eastAsia"/>
              </w:rPr>
              <w:t>的</w:t>
            </w:r>
            <w:r w:rsidRPr="009525A6">
              <w:rPr>
                <w:rFonts w:hint="eastAsia"/>
              </w:rPr>
              <w:t xml:space="preserve"> dram_we </w:t>
            </w:r>
            <w:r w:rsidRPr="009525A6">
              <w:rPr>
                <w:rFonts w:hint="eastAsia"/>
              </w:rPr>
              <w:t>是驱使外部器件读写的动力，</w:t>
            </w:r>
            <w:r w:rsidRPr="009525A6">
              <w:rPr>
                <w:rFonts w:hint="eastAsia"/>
              </w:rPr>
              <w:t xml:space="preserve">addr </w:t>
            </w:r>
            <w:r w:rsidRPr="009525A6">
              <w:rPr>
                <w:rFonts w:hint="eastAsia"/>
              </w:rPr>
              <w:t>是区别外部设备的方法，</w:t>
            </w:r>
            <w:r w:rsidRPr="009525A6">
              <w:rPr>
                <w:rFonts w:hint="eastAsia"/>
              </w:rPr>
              <w:t xml:space="preserve">read_data </w:t>
            </w:r>
            <w:r w:rsidRPr="009525A6">
              <w:rPr>
                <w:rFonts w:hint="eastAsia"/>
              </w:rPr>
              <w:t>和</w:t>
            </w:r>
            <w:r w:rsidRPr="009525A6">
              <w:rPr>
                <w:rFonts w:hint="eastAsia"/>
              </w:rPr>
              <w:t xml:space="preserve"> write_data </w:t>
            </w:r>
            <w:r w:rsidRPr="009525A6">
              <w:rPr>
                <w:rFonts w:hint="eastAsia"/>
              </w:rPr>
              <w:t>是读写的数据。</w:t>
            </w:r>
          </w:p>
          <w:p w14:paraId="75006A8E" w14:textId="77777777" w:rsidR="00C844D2" w:rsidRPr="009525A6" w:rsidRDefault="00C844D2" w:rsidP="004B26A3"/>
          <w:p w14:paraId="2B276A0C" w14:textId="5916BF06" w:rsidR="009525A6" w:rsidRDefault="009525A6" w:rsidP="004B26A3">
            <w:r w:rsidRPr="009525A6">
              <w:rPr>
                <w:rFonts w:hint="eastAsia"/>
              </w:rPr>
              <w:t>之前没有总线外设的时候，</w:t>
            </w:r>
            <w:r w:rsidRPr="009525A6">
              <w:rPr>
                <w:rFonts w:hint="eastAsia"/>
              </w:rPr>
              <w:t xml:space="preserve">cpu </w:t>
            </w:r>
            <w:r w:rsidRPr="009525A6">
              <w:rPr>
                <w:rFonts w:hint="eastAsia"/>
              </w:rPr>
              <w:t>是可以直接驱使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读写的；在有了外设之后，为了区分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和众多外设，才需要</w:t>
            </w:r>
            <w:r w:rsidRPr="009525A6">
              <w:rPr>
                <w:rFonts w:hint="eastAsia"/>
              </w:rPr>
              <w:t xml:space="preserve"> BUS </w:t>
            </w:r>
            <w:r w:rsidRPr="009525A6">
              <w:rPr>
                <w:rFonts w:hint="eastAsia"/>
              </w:rPr>
              <w:t>来进行处理，此时的</w:t>
            </w:r>
            <w:r w:rsidRPr="009525A6">
              <w:rPr>
                <w:rFonts w:hint="eastAsia"/>
              </w:rPr>
              <w:t xml:space="preserve"> dram_we </w:t>
            </w:r>
            <w:r w:rsidRPr="009525A6">
              <w:rPr>
                <w:rFonts w:hint="eastAsia"/>
              </w:rPr>
              <w:t>就不是原来的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的读写使能了，而是和外部器件读写的请求，这个外部器件可以是</w:t>
            </w:r>
            <w:r w:rsidRPr="009525A6">
              <w:rPr>
                <w:rFonts w:hint="eastAsia"/>
              </w:rPr>
              <w:t xml:space="preserve"> dram</w:t>
            </w:r>
            <w:r w:rsidRPr="009525A6">
              <w:rPr>
                <w:rFonts w:hint="eastAsia"/>
              </w:rPr>
              <w:t>，也可以是外设；这个读写请求会和传来的地址一起，用于生成外部器件的读写使能（笼统说法），比如传来的是外设的地址，那么外设的使能（注</w:t>
            </w:r>
            <w:r w:rsidRPr="009525A6">
              <w:rPr>
                <w:rFonts w:hint="eastAsia"/>
              </w:rPr>
              <w:lastRenderedPageBreak/>
              <w:t>意是使能不是读写使能）为</w:t>
            </w:r>
            <w:r w:rsidRPr="009525A6">
              <w:rPr>
                <w:rFonts w:hint="eastAsia"/>
              </w:rPr>
              <w:t xml:space="preserve"> 1</w:t>
            </w:r>
            <w:r w:rsidRPr="009525A6">
              <w:rPr>
                <w:rFonts w:hint="eastAsia"/>
              </w:rPr>
              <w:t>，而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的使能为</w:t>
            </w:r>
            <w:r w:rsidRPr="009525A6">
              <w:rPr>
                <w:rFonts w:hint="eastAsia"/>
              </w:rPr>
              <w:t xml:space="preserve"> 0</w:t>
            </w:r>
            <w:r w:rsidRPr="009525A6">
              <w:rPr>
                <w:rFonts w:hint="eastAsia"/>
              </w:rPr>
              <w:t>，然后再用</w:t>
            </w:r>
            <w:r w:rsidRPr="009525A6">
              <w:rPr>
                <w:rFonts w:hint="eastAsia"/>
              </w:rPr>
              <w:t xml:space="preserve"> dram_we </w:t>
            </w:r>
            <w:r w:rsidRPr="009525A6">
              <w:rPr>
                <w:rFonts w:hint="eastAsia"/>
              </w:rPr>
              <w:t>来觉决定读写使能。</w:t>
            </w:r>
          </w:p>
          <w:p w14:paraId="4A65AE1A" w14:textId="77777777" w:rsidR="00C844D2" w:rsidRPr="009525A6" w:rsidRDefault="00C844D2" w:rsidP="004B26A3"/>
          <w:p w14:paraId="2CF2A39F" w14:textId="6194526B" w:rsidR="009525A6" w:rsidRDefault="009525A6" w:rsidP="004B26A3">
            <w:r w:rsidRPr="009525A6">
              <w:rPr>
                <w:rFonts w:hint="eastAsia"/>
              </w:rPr>
              <w:t>至于怎么区分</w:t>
            </w:r>
            <w:r w:rsidRPr="009525A6">
              <w:rPr>
                <w:rFonts w:hint="eastAsia"/>
              </w:rPr>
              <w:t xml:space="preserve">dram </w:t>
            </w:r>
            <w:r w:rsidRPr="009525A6">
              <w:rPr>
                <w:rFonts w:hint="eastAsia"/>
              </w:rPr>
              <w:t>和外设，外设之间怎么区分，就是地址的作用。我去规定哪些地址是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用的</w:t>
            </w:r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，</w:t>
            </w:r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哪些地址又是哪些外设用的。</w:t>
            </w:r>
          </w:p>
          <w:p w14:paraId="3D0BBE13" w14:textId="77777777" w:rsidR="00C844D2" w:rsidRPr="009525A6" w:rsidRDefault="00C844D2" w:rsidP="004B26A3"/>
          <w:p w14:paraId="71E2965A" w14:textId="7B212A33" w:rsidR="009525A6" w:rsidRDefault="009525A6" w:rsidP="004B26A3">
            <w:r w:rsidRPr="009525A6">
              <w:rPr>
                <w:rFonts w:hint="eastAsia"/>
              </w:rPr>
              <w:t>那么对于外设而言，</w:t>
            </w:r>
            <w:r w:rsidRPr="009525A6">
              <w:rPr>
                <w:rFonts w:hint="eastAsia"/>
              </w:rPr>
              <w:t xml:space="preserve">addr </w:t>
            </w:r>
            <w:r w:rsidRPr="009525A6">
              <w:rPr>
                <w:rFonts w:hint="eastAsia"/>
              </w:rPr>
              <w:t>数据线毫无疑问的是指向外设的，因为</w:t>
            </w:r>
            <w:r w:rsidRPr="009525A6">
              <w:rPr>
                <w:rFonts w:hint="eastAsia"/>
              </w:rPr>
              <w:t xml:space="preserve"> addr </w:t>
            </w:r>
            <w:r w:rsidRPr="009525A6">
              <w:rPr>
                <w:rFonts w:hint="eastAsia"/>
              </w:rPr>
              <w:t>的源头是</w:t>
            </w:r>
            <w:r w:rsidRPr="009525A6">
              <w:rPr>
                <w:rFonts w:hint="eastAsia"/>
              </w:rPr>
              <w:t xml:space="preserve"> cpu</w:t>
            </w:r>
            <w:r w:rsidRPr="009525A6">
              <w:rPr>
                <w:rFonts w:hint="eastAsia"/>
              </w:rPr>
              <w:t>；但是外设内部是可以对连接来的</w:t>
            </w:r>
            <w:r w:rsidRPr="009525A6">
              <w:rPr>
                <w:rFonts w:hint="eastAsia"/>
              </w:rPr>
              <w:t xml:space="preserve"> addr </w:t>
            </w:r>
            <w:r w:rsidRPr="009525A6">
              <w:rPr>
                <w:rFonts w:hint="eastAsia"/>
              </w:rPr>
              <w:t>进行判断的，结合使能</w:t>
            </w:r>
            <w:r w:rsidRPr="009525A6">
              <w:rPr>
                <w:rFonts w:hint="eastAsia"/>
              </w:rPr>
              <w:t xml:space="preserve"> io_en</w:t>
            </w:r>
            <w:r w:rsidRPr="009525A6">
              <w:rPr>
                <w:rFonts w:hint="eastAsia"/>
              </w:rPr>
              <w:t>，就能判断是否是选中了自己。</w:t>
            </w:r>
          </w:p>
          <w:p w14:paraId="20AFF839" w14:textId="77777777" w:rsidR="00C844D2" w:rsidRPr="009525A6" w:rsidRDefault="00C844D2" w:rsidP="004B26A3"/>
          <w:p w14:paraId="004396A6" w14:textId="79C36DEB" w:rsidR="009525A6" w:rsidRDefault="009525A6" w:rsidP="004B26A3">
            <w:r w:rsidRPr="009525A6">
              <w:rPr>
                <w:rFonts w:hint="eastAsia"/>
              </w:rPr>
              <w:t>当然现在设计的这个外设在写上略微的简单了点，还是很基础啦，距离功能较为完善的总线外设还有很远。</w:t>
            </w:r>
          </w:p>
          <w:p w14:paraId="595CD19F" w14:textId="77777777" w:rsidR="004761E6" w:rsidRDefault="004761E6" w:rsidP="004B26A3"/>
          <w:p w14:paraId="36E7A7BC" w14:textId="51FA392C" w:rsidR="00C844D2" w:rsidRDefault="004761E6" w:rsidP="004B26A3">
            <w:r w:rsidRPr="004761E6">
              <w:rPr>
                <w:rFonts w:hint="eastAsia"/>
              </w:rPr>
              <w:t>最后，虽然计组学的不是很好，但是我觉得这不妨碍我认真学这门实践课。全身心的投入到这门课里是一种很好的体验（对比：之前软件构造实践时间非常紧，设计也不完善，只做个半成品其实是很让人气馁的）；而且能够利用所学知识造一个简单的</w:t>
            </w:r>
            <w:r w:rsidRPr="004761E6">
              <w:rPr>
                <w:rFonts w:hint="eastAsia"/>
              </w:rPr>
              <w:t xml:space="preserve"> CPU</w:t>
            </w:r>
            <w:r w:rsidRPr="004761E6">
              <w:rPr>
                <w:rFonts w:hint="eastAsia"/>
              </w:rPr>
              <w:t>，难道这不酷吗？！</w:t>
            </w:r>
          </w:p>
          <w:p w14:paraId="07703C08" w14:textId="77777777" w:rsidR="004761E6" w:rsidRPr="009525A6" w:rsidRDefault="004761E6" w:rsidP="004B26A3"/>
          <w:p w14:paraId="22BEE37B" w14:textId="77777777" w:rsidR="009525A6" w:rsidRDefault="009525A6" w:rsidP="004B26A3">
            <w:r w:rsidRPr="009525A6">
              <w:rPr>
                <w:rFonts w:hint="eastAsia"/>
              </w:rPr>
              <w:t>总之，学习这门课我收获了很多，也很感谢老师和同学的教导！</w:t>
            </w:r>
          </w:p>
          <w:p w14:paraId="2B047C1B" w14:textId="77777777" w:rsidR="00F97070" w:rsidRDefault="00F97070" w:rsidP="004B26A3"/>
          <w:p w14:paraId="09D73BD2" w14:textId="77777777" w:rsidR="00F97070" w:rsidRDefault="00F97070" w:rsidP="004B26A3"/>
          <w:p w14:paraId="2DD0C6A0" w14:textId="77777777" w:rsidR="00F97070" w:rsidRDefault="00F97070" w:rsidP="004B26A3"/>
          <w:p w14:paraId="44964B8C" w14:textId="77777777" w:rsidR="00F97070" w:rsidRDefault="00F97070" w:rsidP="004B26A3"/>
          <w:p w14:paraId="41FB982C" w14:textId="77777777" w:rsidR="00F97070" w:rsidRDefault="00F97070" w:rsidP="004B26A3"/>
          <w:p w14:paraId="486EC4B7" w14:textId="77777777" w:rsidR="00F97070" w:rsidRDefault="00F97070" w:rsidP="004B26A3"/>
          <w:p w14:paraId="537CFC76" w14:textId="77777777" w:rsidR="00F97070" w:rsidRDefault="00F97070" w:rsidP="004B26A3"/>
          <w:p w14:paraId="573257AE" w14:textId="77777777" w:rsidR="00F97070" w:rsidRDefault="00F97070" w:rsidP="004B26A3"/>
          <w:p w14:paraId="4AC019C5" w14:textId="77777777" w:rsidR="00F97070" w:rsidRDefault="00F97070" w:rsidP="004B26A3"/>
          <w:p w14:paraId="70E0290D" w14:textId="77777777" w:rsidR="00F97070" w:rsidRDefault="00F97070" w:rsidP="004B26A3"/>
          <w:p w14:paraId="597117A4" w14:textId="77777777" w:rsidR="00F97070" w:rsidRDefault="00F97070" w:rsidP="004B26A3"/>
          <w:p w14:paraId="68F1084A" w14:textId="77777777" w:rsidR="00F97070" w:rsidRDefault="00F97070" w:rsidP="004B26A3"/>
          <w:p w14:paraId="51AD56DA" w14:textId="77777777" w:rsidR="00F97070" w:rsidRDefault="00F97070" w:rsidP="004B26A3"/>
          <w:p w14:paraId="7FE93912" w14:textId="77777777" w:rsidR="00F97070" w:rsidRDefault="00F97070" w:rsidP="004B26A3"/>
          <w:p w14:paraId="67ACD602" w14:textId="77777777" w:rsidR="00F97070" w:rsidRDefault="00F97070" w:rsidP="004B26A3"/>
          <w:p w14:paraId="100B2026" w14:textId="77777777" w:rsidR="00F97070" w:rsidRDefault="00F97070" w:rsidP="004B26A3"/>
          <w:p w14:paraId="5C84DCCA" w14:textId="77777777" w:rsidR="00F97070" w:rsidRDefault="00F97070" w:rsidP="004B26A3"/>
          <w:p w14:paraId="42ED6F26" w14:textId="77777777" w:rsidR="00F97070" w:rsidRDefault="00F97070" w:rsidP="004B26A3"/>
          <w:p w14:paraId="5B53210F" w14:textId="77777777" w:rsidR="00F97070" w:rsidRDefault="00F97070" w:rsidP="004B26A3"/>
          <w:p w14:paraId="614A96C6" w14:textId="77777777" w:rsidR="00F97070" w:rsidRDefault="00F97070" w:rsidP="004B26A3"/>
          <w:p w14:paraId="2CBBB3C9" w14:textId="77777777" w:rsidR="00F97070" w:rsidRDefault="00F97070" w:rsidP="004B26A3"/>
          <w:p w14:paraId="16DED21A" w14:textId="77777777" w:rsidR="00F97070" w:rsidRDefault="00F97070" w:rsidP="004B26A3"/>
          <w:p w14:paraId="0B934019" w14:textId="77777777" w:rsidR="00F97070" w:rsidRDefault="00F97070" w:rsidP="004B26A3"/>
          <w:p w14:paraId="14FE62BE" w14:textId="3F3276A1" w:rsidR="00F97070" w:rsidRPr="00814A4A" w:rsidRDefault="00F97070" w:rsidP="004B26A3"/>
        </w:tc>
      </w:tr>
    </w:tbl>
    <w:p w14:paraId="14FE62C0" w14:textId="77777777" w:rsidR="00447385" w:rsidRPr="00BB21D3" w:rsidRDefault="00447385" w:rsidP="00BB21D3">
      <w:pPr>
        <w:rPr>
          <w:color w:val="FF0000"/>
        </w:rPr>
      </w:pPr>
    </w:p>
    <w:sectPr w:rsidR="00447385" w:rsidRPr="00BB21D3" w:rsidSect="00B24A8F">
      <w:headerReference w:type="default" r:id="rId57"/>
      <w:footerReference w:type="default" r:id="rId5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CF653" w14:textId="77777777" w:rsidR="00B02395" w:rsidRDefault="00B02395">
      <w:r>
        <w:separator/>
      </w:r>
    </w:p>
  </w:endnote>
  <w:endnote w:type="continuationSeparator" w:id="0">
    <w:p w14:paraId="618F721A" w14:textId="77777777" w:rsidR="00B02395" w:rsidRDefault="00B02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仿宋"/>
    <w:charset w:val="86"/>
    <w:family w:val="modern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9" w14:textId="77777777" w:rsidR="005A2EBA" w:rsidRDefault="005A2EBA" w:rsidP="00B24A8F">
    <w:pPr>
      <w:pStyle w:val="a7"/>
      <w:jc w:val="right"/>
    </w:pPr>
    <w:r>
      <w:rPr>
        <w:rStyle w:val="a8"/>
        <w:rFonts w:hint="eastAsia"/>
      </w:rPr>
      <w:t>.</w:t>
    </w:r>
    <w:r>
      <w:rPr>
        <w:rStyle w:val="a8"/>
      </w:rPr>
      <w:fldChar w:fldCharType="begin"/>
    </w:r>
    <w:r>
      <w:rPr>
        <w:rStyle w:val="a8"/>
      </w:rPr>
      <w:instrText xml:space="preserve"> PAGE </w:instrText>
    </w:r>
    <w:r>
      <w:rPr>
        <w:rStyle w:val="a8"/>
      </w:rPr>
      <w:fldChar w:fldCharType="separate"/>
    </w:r>
    <w:r w:rsidR="00D456DD">
      <w:rPr>
        <w:rStyle w:val="a8"/>
        <w:noProof/>
      </w:rPr>
      <w:t>11</w:t>
    </w:r>
    <w:r>
      <w:rPr>
        <w:rStyle w:val="a8"/>
      </w:rPr>
      <w:fldChar w:fldCharType="end"/>
    </w:r>
    <w:r>
      <w:rPr>
        <w:rStyle w:val="a8"/>
        <w:rFonts w:hint="eastAsia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7BA3B" w14:textId="77777777" w:rsidR="00B02395" w:rsidRDefault="00B02395">
      <w:r>
        <w:separator/>
      </w:r>
    </w:p>
  </w:footnote>
  <w:footnote w:type="continuationSeparator" w:id="0">
    <w:p w14:paraId="720AFE27" w14:textId="77777777" w:rsidR="00B02395" w:rsidRDefault="00B02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8" w14:textId="77777777" w:rsidR="00BA26AE" w:rsidRPr="00D61B7B" w:rsidRDefault="00306715" w:rsidP="00306715">
    <w:pPr>
      <w:pStyle w:val="a5"/>
      <w:jc w:val="right"/>
    </w:pPr>
    <w:r>
      <w:rPr>
        <w:rFonts w:hint="eastAsia"/>
      </w:rPr>
      <w:t>《计算</w:t>
    </w:r>
    <w:r>
      <w:t>机设计与实践</w:t>
    </w:r>
    <w:r>
      <w:rPr>
        <w:rFonts w:hint="eastAsia"/>
      </w:rPr>
      <w:t>》实验报告</w:t>
    </w:r>
    <w:r>
      <w:t>-20</w:t>
    </w:r>
    <w:r w:rsidR="00D61B7B">
      <w:t>2</w:t>
    </w:r>
    <w:r w:rsidR="00887BCC">
      <w:rPr>
        <w:rFonts w:hint="eastAsia"/>
      </w:rPr>
      <w:t>2</w:t>
    </w:r>
    <w:r w:rsidR="00AC479C">
      <w:rPr>
        <w:rFonts w:hint="eastAsia"/>
      </w:rPr>
      <w:t>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7CD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652954"/>
    <w:multiLevelType w:val="multilevel"/>
    <w:tmpl w:val="A050C8A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220F56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1D167C7D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68310CC"/>
    <w:multiLevelType w:val="hybridMultilevel"/>
    <w:tmpl w:val="6CD2450C"/>
    <w:lvl w:ilvl="0" w:tplc="3D2E7D1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04E075F"/>
    <w:multiLevelType w:val="hybridMultilevel"/>
    <w:tmpl w:val="18B2E2E0"/>
    <w:lvl w:ilvl="0" w:tplc="CC7C655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3582F3B"/>
    <w:multiLevelType w:val="hybridMultilevel"/>
    <w:tmpl w:val="38D0F966"/>
    <w:lvl w:ilvl="0" w:tplc="E4A8A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91712008">
    <w:abstractNumId w:val="8"/>
  </w:num>
  <w:num w:numId="2" w16cid:durableId="220680090">
    <w:abstractNumId w:val="6"/>
  </w:num>
  <w:num w:numId="3" w16cid:durableId="1814593355">
    <w:abstractNumId w:val="10"/>
  </w:num>
  <w:num w:numId="4" w16cid:durableId="734354718">
    <w:abstractNumId w:val="7"/>
  </w:num>
  <w:num w:numId="5" w16cid:durableId="1624071586">
    <w:abstractNumId w:val="5"/>
  </w:num>
  <w:num w:numId="6" w16cid:durableId="769619902">
    <w:abstractNumId w:val="3"/>
  </w:num>
  <w:num w:numId="7" w16cid:durableId="2073959569">
    <w:abstractNumId w:val="0"/>
  </w:num>
  <w:num w:numId="8" w16cid:durableId="722293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7071854">
    <w:abstractNumId w:val="4"/>
  </w:num>
  <w:num w:numId="10" w16cid:durableId="736248032">
    <w:abstractNumId w:val="1"/>
  </w:num>
  <w:num w:numId="11" w16cid:durableId="4895186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760FA"/>
    <w:rsid w:val="00006FAF"/>
    <w:rsid w:val="0001073D"/>
    <w:rsid w:val="00016F3F"/>
    <w:rsid w:val="00044F3F"/>
    <w:rsid w:val="00050102"/>
    <w:rsid w:val="00050B99"/>
    <w:rsid w:val="000657D8"/>
    <w:rsid w:val="00077DBB"/>
    <w:rsid w:val="000A1E85"/>
    <w:rsid w:val="000B1160"/>
    <w:rsid w:val="000B2568"/>
    <w:rsid w:val="000C227E"/>
    <w:rsid w:val="000C39B2"/>
    <w:rsid w:val="000D1955"/>
    <w:rsid w:val="000D654E"/>
    <w:rsid w:val="000E6C85"/>
    <w:rsid w:val="000F66E9"/>
    <w:rsid w:val="001139F3"/>
    <w:rsid w:val="00116312"/>
    <w:rsid w:val="00116B25"/>
    <w:rsid w:val="00135DFB"/>
    <w:rsid w:val="00142ECB"/>
    <w:rsid w:val="00144579"/>
    <w:rsid w:val="00157C3E"/>
    <w:rsid w:val="00162270"/>
    <w:rsid w:val="0016755C"/>
    <w:rsid w:val="00186B16"/>
    <w:rsid w:val="001B21DF"/>
    <w:rsid w:val="001B2545"/>
    <w:rsid w:val="001B38B3"/>
    <w:rsid w:val="001B5AC4"/>
    <w:rsid w:val="001D6BCA"/>
    <w:rsid w:val="00201687"/>
    <w:rsid w:val="002036FE"/>
    <w:rsid w:val="0020552A"/>
    <w:rsid w:val="00206A16"/>
    <w:rsid w:val="00212541"/>
    <w:rsid w:val="00212890"/>
    <w:rsid w:val="00222F0C"/>
    <w:rsid w:val="002275B4"/>
    <w:rsid w:val="00230500"/>
    <w:rsid w:val="00231C6A"/>
    <w:rsid w:val="002413DB"/>
    <w:rsid w:val="00245473"/>
    <w:rsid w:val="00245C62"/>
    <w:rsid w:val="002630A5"/>
    <w:rsid w:val="00263CD2"/>
    <w:rsid w:val="00272B3A"/>
    <w:rsid w:val="00276B71"/>
    <w:rsid w:val="00276E18"/>
    <w:rsid w:val="002B1D40"/>
    <w:rsid w:val="002B1E18"/>
    <w:rsid w:val="002C439D"/>
    <w:rsid w:val="002F7BF0"/>
    <w:rsid w:val="003044B6"/>
    <w:rsid w:val="0030536A"/>
    <w:rsid w:val="00306715"/>
    <w:rsid w:val="00306971"/>
    <w:rsid w:val="003206D5"/>
    <w:rsid w:val="00325FD5"/>
    <w:rsid w:val="00327CCF"/>
    <w:rsid w:val="00334528"/>
    <w:rsid w:val="00335236"/>
    <w:rsid w:val="003421A7"/>
    <w:rsid w:val="0034447F"/>
    <w:rsid w:val="00346C4F"/>
    <w:rsid w:val="00363490"/>
    <w:rsid w:val="0037318D"/>
    <w:rsid w:val="00374AA2"/>
    <w:rsid w:val="003A1377"/>
    <w:rsid w:val="003A61E6"/>
    <w:rsid w:val="003C2632"/>
    <w:rsid w:val="003D4467"/>
    <w:rsid w:val="003D5BA5"/>
    <w:rsid w:val="003D5CD2"/>
    <w:rsid w:val="003E0A6A"/>
    <w:rsid w:val="003E1A42"/>
    <w:rsid w:val="003F0D9C"/>
    <w:rsid w:val="003F1A06"/>
    <w:rsid w:val="004022B8"/>
    <w:rsid w:val="00414622"/>
    <w:rsid w:val="0043184D"/>
    <w:rsid w:val="0043340C"/>
    <w:rsid w:val="0043432C"/>
    <w:rsid w:val="00436FED"/>
    <w:rsid w:val="004420D2"/>
    <w:rsid w:val="00447385"/>
    <w:rsid w:val="004542D2"/>
    <w:rsid w:val="004578D5"/>
    <w:rsid w:val="00460A23"/>
    <w:rsid w:val="00466215"/>
    <w:rsid w:val="004756B1"/>
    <w:rsid w:val="004761E6"/>
    <w:rsid w:val="00492A4D"/>
    <w:rsid w:val="004949F8"/>
    <w:rsid w:val="004A659F"/>
    <w:rsid w:val="004B26A3"/>
    <w:rsid w:val="004B531F"/>
    <w:rsid w:val="004B7A04"/>
    <w:rsid w:val="004C7975"/>
    <w:rsid w:val="004D3174"/>
    <w:rsid w:val="004E178B"/>
    <w:rsid w:val="004E28AF"/>
    <w:rsid w:val="004F6471"/>
    <w:rsid w:val="005353A7"/>
    <w:rsid w:val="00540B38"/>
    <w:rsid w:val="005463B8"/>
    <w:rsid w:val="00546968"/>
    <w:rsid w:val="0055772C"/>
    <w:rsid w:val="00565CD6"/>
    <w:rsid w:val="00575666"/>
    <w:rsid w:val="00583EE5"/>
    <w:rsid w:val="0058528B"/>
    <w:rsid w:val="00594E1A"/>
    <w:rsid w:val="005A1530"/>
    <w:rsid w:val="005A23DB"/>
    <w:rsid w:val="005A2EBA"/>
    <w:rsid w:val="005A69FE"/>
    <w:rsid w:val="005B4496"/>
    <w:rsid w:val="005C198E"/>
    <w:rsid w:val="005E5133"/>
    <w:rsid w:val="005E73D7"/>
    <w:rsid w:val="005E793F"/>
    <w:rsid w:val="005F6B62"/>
    <w:rsid w:val="0061306E"/>
    <w:rsid w:val="006202C0"/>
    <w:rsid w:val="00626048"/>
    <w:rsid w:val="00632E04"/>
    <w:rsid w:val="00634B19"/>
    <w:rsid w:val="006421BE"/>
    <w:rsid w:val="006623ED"/>
    <w:rsid w:val="00665A29"/>
    <w:rsid w:val="0066672F"/>
    <w:rsid w:val="00676E47"/>
    <w:rsid w:val="00695243"/>
    <w:rsid w:val="0069792F"/>
    <w:rsid w:val="006A30A0"/>
    <w:rsid w:val="006B0635"/>
    <w:rsid w:val="006B1B81"/>
    <w:rsid w:val="006C5B60"/>
    <w:rsid w:val="006D1B42"/>
    <w:rsid w:val="006D2C77"/>
    <w:rsid w:val="006D5DD1"/>
    <w:rsid w:val="006E1A3F"/>
    <w:rsid w:val="006F21D5"/>
    <w:rsid w:val="006F2DB9"/>
    <w:rsid w:val="006F5828"/>
    <w:rsid w:val="0070201D"/>
    <w:rsid w:val="00713E53"/>
    <w:rsid w:val="00723435"/>
    <w:rsid w:val="00724688"/>
    <w:rsid w:val="007269B0"/>
    <w:rsid w:val="00732A6F"/>
    <w:rsid w:val="007419BD"/>
    <w:rsid w:val="00742AF8"/>
    <w:rsid w:val="00746748"/>
    <w:rsid w:val="00747232"/>
    <w:rsid w:val="0074784E"/>
    <w:rsid w:val="007524EC"/>
    <w:rsid w:val="007655BE"/>
    <w:rsid w:val="00782112"/>
    <w:rsid w:val="0078777E"/>
    <w:rsid w:val="0079029C"/>
    <w:rsid w:val="007A08FC"/>
    <w:rsid w:val="007A6BA5"/>
    <w:rsid w:val="007A73B8"/>
    <w:rsid w:val="007B5626"/>
    <w:rsid w:val="007B7E6D"/>
    <w:rsid w:val="007E1F56"/>
    <w:rsid w:val="007E69C5"/>
    <w:rsid w:val="007F08BE"/>
    <w:rsid w:val="007F18D1"/>
    <w:rsid w:val="007F47D8"/>
    <w:rsid w:val="007F775A"/>
    <w:rsid w:val="00806D2D"/>
    <w:rsid w:val="00814A4A"/>
    <w:rsid w:val="00820175"/>
    <w:rsid w:val="00821C1D"/>
    <w:rsid w:val="008316C7"/>
    <w:rsid w:val="00833E78"/>
    <w:rsid w:val="00834948"/>
    <w:rsid w:val="00842B40"/>
    <w:rsid w:val="008465C9"/>
    <w:rsid w:val="00851172"/>
    <w:rsid w:val="00856F93"/>
    <w:rsid w:val="00861A4E"/>
    <w:rsid w:val="0086374B"/>
    <w:rsid w:val="0086621A"/>
    <w:rsid w:val="008757AB"/>
    <w:rsid w:val="00876892"/>
    <w:rsid w:val="00881E01"/>
    <w:rsid w:val="00885EFE"/>
    <w:rsid w:val="008878FC"/>
    <w:rsid w:val="00887BCC"/>
    <w:rsid w:val="00893BF3"/>
    <w:rsid w:val="008A2AC1"/>
    <w:rsid w:val="008B5813"/>
    <w:rsid w:val="008D7145"/>
    <w:rsid w:val="008E0959"/>
    <w:rsid w:val="008E5989"/>
    <w:rsid w:val="008E6EE4"/>
    <w:rsid w:val="008F55E8"/>
    <w:rsid w:val="009013FE"/>
    <w:rsid w:val="00914C4C"/>
    <w:rsid w:val="009222E0"/>
    <w:rsid w:val="00924B12"/>
    <w:rsid w:val="00934073"/>
    <w:rsid w:val="00940887"/>
    <w:rsid w:val="00942AC0"/>
    <w:rsid w:val="009445E4"/>
    <w:rsid w:val="00950019"/>
    <w:rsid w:val="00952364"/>
    <w:rsid w:val="009525A6"/>
    <w:rsid w:val="00962D4C"/>
    <w:rsid w:val="009760FA"/>
    <w:rsid w:val="00977A35"/>
    <w:rsid w:val="00981A81"/>
    <w:rsid w:val="00984EA6"/>
    <w:rsid w:val="009A30A1"/>
    <w:rsid w:val="009C2900"/>
    <w:rsid w:val="009E7F03"/>
    <w:rsid w:val="00A03261"/>
    <w:rsid w:val="00A07C1D"/>
    <w:rsid w:val="00A117E1"/>
    <w:rsid w:val="00A22633"/>
    <w:rsid w:val="00A26F3B"/>
    <w:rsid w:val="00A36553"/>
    <w:rsid w:val="00A369E9"/>
    <w:rsid w:val="00A44C1E"/>
    <w:rsid w:val="00A5455B"/>
    <w:rsid w:val="00A60394"/>
    <w:rsid w:val="00A6448D"/>
    <w:rsid w:val="00A66737"/>
    <w:rsid w:val="00A7070E"/>
    <w:rsid w:val="00A775E7"/>
    <w:rsid w:val="00A904BF"/>
    <w:rsid w:val="00A906D8"/>
    <w:rsid w:val="00AA09AC"/>
    <w:rsid w:val="00AA0E2A"/>
    <w:rsid w:val="00AA3C8F"/>
    <w:rsid w:val="00AB619F"/>
    <w:rsid w:val="00AC3CF2"/>
    <w:rsid w:val="00AC479C"/>
    <w:rsid w:val="00AD3CCA"/>
    <w:rsid w:val="00AE0E6B"/>
    <w:rsid w:val="00AE19C1"/>
    <w:rsid w:val="00AE3E65"/>
    <w:rsid w:val="00AF1A7A"/>
    <w:rsid w:val="00B02395"/>
    <w:rsid w:val="00B113F0"/>
    <w:rsid w:val="00B12A3B"/>
    <w:rsid w:val="00B213E9"/>
    <w:rsid w:val="00B22ABA"/>
    <w:rsid w:val="00B23556"/>
    <w:rsid w:val="00B24A8F"/>
    <w:rsid w:val="00B37C58"/>
    <w:rsid w:val="00B46A4E"/>
    <w:rsid w:val="00B53A6D"/>
    <w:rsid w:val="00B713CA"/>
    <w:rsid w:val="00B75555"/>
    <w:rsid w:val="00B760B9"/>
    <w:rsid w:val="00BA26AE"/>
    <w:rsid w:val="00BA492F"/>
    <w:rsid w:val="00BB21D3"/>
    <w:rsid w:val="00BB2B3B"/>
    <w:rsid w:val="00BD6538"/>
    <w:rsid w:val="00BD6983"/>
    <w:rsid w:val="00BF099E"/>
    <w:rsid w:val="00BF149C"/>
    <w:rsid w:val="00BF5245"/>
    <w:rsid w:val="00C00777"/>
    <w:rsid w:val="00C17EFE"/>
    <w:rsid w:val="00C31C36"/>
    <w:rsid w:val="00C322FE"/>
    <w:rsid w:val="00C32A0E"/>
    <w:rsid w:val="00C32F82"/>
    <w:rsid w:val="00C41B36"/>
    <w:rsid w:val="00C4407A"/>
    <w:rsid w:val="00C47DF5"/>
    <w:rsid w:val="00C500D4"/>
    <w:rsid w:val="00C7568B"/>
    <w:rsid w:val="00C844D2"/>
    <w:rsid w:val="00C879D9"/>
    <w:rsid w:val="00C91325"/>
    <w:rsid w:val="00C97B7A"/>
    <w:rsid w:val="00CA5517"/>
    <w:rsid w:val="00CB71A8"/>
    <w:rsid w:val="00CE6427"/>
    <w:rsid w:val="00CE7F74"/>
    <w:rsid w:val="00CF4E70"/>
    <w:rsid w:val="00D07B61"/>
    <w:rsid w:val="00D13C6F"/>
    <w:rsid w:val="00D14C1A"/>
    <w:rsid w:val="00D2155A"/>
    <w:rsid w:val="00D27C46"/>
    <w:rsid w:val="00D31968"/>
    <w:rsid w:val="00D3534B"/>
    <w:rsid w:val="00D42D2F"/>
    <w:rsid w:val="00D456DD"/>
    <w:rsid w:val="00D51B19"/>
    <w:rsid w:val="00D560B3"/>
    <w:rsid w:val="00D56AB4"/>
    <w:rsid w:val="00D61B7B"/>
    <w:rsid w:val="00D6241D"/>
    <w:rsid w:val="00D6289C"/>
    <w:rsid w:val="00D64E17"/>
    <w:rsid w:val="00D6795A"/>
    <w:rsid w:val="00D752E6"/>
    <w:rsid w:val="00D87B82"/>
    <w:rsid w:val="00D91881"/>
    <w:rsid w:val="00DB4F2B"/>
    <w:rsid w:val="00DC055D"/>
    <w:rsid w:val="00DC18A9"/>
    <w:rsid w:val="00DC71E7"/>
    <w:rsid w:val="00DD4AC3"/>
    <w:rsid w:val="00DD7F03"/>
    <w:rsid w:val="00DE238B"/>
    <w:rsid w:val="00DE5500"/>
    <w:rsid w:val="00DE65B3"/>
    <w:rsid w:val="00DF39B1"/>
    <w:rsid w:val="00E10ECE"/>
    <w:rsid w:val="00E20676"/>
    <w:rsid w:val="00E24B24"/>
    <w:rsid w:val="00E2751F"/>
    <w:rsid w:val="00E3089F"/>
    <w:rsid w:val="00E364BF"/>
    <w:rsid w:val="00E42B03"/>
    <w:rsid w:val="00E4332F"/>
    <w:rsid w:val="00E5450E"/>
    <w:rsid w:val="00E63BF8"/>
    <w:rsid w:val="00E75E8F"/>
    <w:rsid w:val="00EB3CC4"/>
    <w:rsid w:val="00EC056C"/>
    <w:rsid w:val="00EC0812"/>
    <w:rsid w:val="00EC13BD"/>
    <w:rsid w:val="00EC2323"/>
    <w:rsid w:val="00EC2A30"/>
    <w:rsid w:val="00ED7D9E"/>
    <w:rsid w:val="00EE5704"/>
    <w:rsid w:val="00EF1C0C"/>
    <w:rsid w:val="00EF400E"/>
    <w:rsid w:val="00EF63D2"/>
    <w:rsid w:val="00EF69E4"/>
    <w:rsid w:val="00F048D4"/>
    <w:rsid w:val="00F04E6B"/>
    <w:rsid w:val="00F13BD4"/>
    <w:rsid w:val="00F23FAB"/>
    <w:rsid w:val="00F240A9"/>
    <w:rsid w:val="00F35EE4"/>
    <w:rsid w:val="00F55F7D"/>
    <w:rsid w:val="00F7047F"/>
    <w:rsid w:val="00F75BC0"/>
    <w:rsid w:val="00F9260C"/>
    <w:rsid w:val="00F97070"/>
    <w:rsid w:val="00FA12CC"/>
    <w:rsid w:val="00FD6AF4"/>
    <w:rsid w:val="00FE0367"/>
    <w:rsid w:val="00FF2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7"/>
    <o:shapelayout v:ext="edit">
      <o:idmap v:ext="edit" data="2"/>
    </o:shapelayout>
  </w:shapeDefaults>
  <w:decimalSymbol w:val="."/>
  <w:listSeparator w:val=","/>
  <w14:docId w14:val="14FE6267"/>
  <w15:docId w15:val="{E516309F-03B6-41F3-8933-D7B54FCD1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7145"/>
    <w:pPr>
      <w:widowControl w:val="0"/>
      <w:jc w:val="both"/>
    </w:pPr>
    <w:rPr>
      <w:rFonts w:ascii="Cambria Math" w:eastAsia="楷体" w:hAnsi="Cambria Math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4578D5"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rsid w:val="00E75E8F"/>
    <w:pPr>
      <w:keepNext/>
      <w:keepLines/>
      <w:spacing w:before="260" w:after="260" w:line="416" w:lineRule="auto"/>
      <w:outlineLvl w:val="1"/>
    </w:pPr>
    <w:rPr>
      <w:rFonts w:ascii="Cambria" w:eastAsia="宋体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AB619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Chars="177" w:firstLine="425"/>
    </w:pPr>
    <w:rPr>
      <w:rFonts w:eastAsia="仿宋_GB2312"/>
    </w:rPr>
  </w:style>
  <w:style w:type="table" w:styleId="a4">
    <w:name w:val="Table Grid"/>
    <w:basedOn w:val="a1"/>
    <w:rsid w:val="00C7568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B24A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er"/>
    <w:basedOn w:val="a"/>
    <w:rsid w:val="00B24A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8">
    <w:name w:val="page number"/>
    <w:basedOn w:val="a0"/>
    <w:rsid w:val="00B24A8F"/>
  </w:style>
  <w:style w:type="paragraph" w:styleId="a9">
    <w:name w:val="No Spacing"/>
    <w:link w:val="aa"/>
    <w:uiPriority w:val="1"/>
    <w:qFormat/>
    <w:rsid w:val="00327CCF"/>
    <w:rPr>
      <w:rFonts w:ascii="Calibri" w:hAnsi="Calibri"/>
      <w:sz w:val="22"/>
      <w:szCs w:val="22"/>
    </w:rPr>
  </w:style>
  <w:style w:type="character" w:customStyle="1" w:styleId="aa">
    <w:name w:val="无间隔 字符"/>
    <w:link w:val="a9"/>
    <w:uiPriority w:val="1"/>
    <w:rsid w:val="00327CCF"/>
    <w:rPr>
      <w:rFonts w:ascii="Calibri" w:hAnsi="Calibri"/>
      <w:sz w:val="22"/>
      <w:szCs w:val="22"/>
      <w:lang w:val="en-US" w:eastAsia="zh-CN" w:bidi="ar-SA"/>
    </w:rPr>
  </w:style>
  <w:style w:type="paragraph" w:styleId="ab">
    <w:name w:val="Balloon Text"/>
    <w:basedOn w:val="a"/>
    <w:link w:val="ac"/>
    <w:rsid w:val="00327CCF"/>
    <w:rPr>
      <w:sz w:val="18"/>
      <w:szCs w:val="18"/>
    </w:rPr>
  </w:style>
  <w:style w:type="character" w:customStyle="1" w:styleId="ac">
    <w:name w:val="批注框文本 字符"/>
    <w:link w:val="ab"/>
    <w:rsid w:val="00327CCF"/>
    <w:rPr>
      <w:kern w:val="2"/>
      <w:sz w:val="18"/>
      <w:szCs w:val="18"/>
    </w:rPr>
  </w:style>
  <w:style w:type="paragraph" w:styleId="ad">
    <w:name w:val="List Paragraph"/>
    <w:basedOn w:val="a"/>
    <w:uiPriority w:val="99"/>
    <w:qFormat/>
    <w:rsid w:val="00306715"/>
    <w:pPr>
      <w:ind w:firstLineChars="200" w:firstLine="420"/>
    </w:pPr>
  </w:style>
  <w:style w:type="character" w:customStyle="1" w:styleId="a6">
    <w:name w:val="页眉 字符"/>
    <w:link w:val="a5"/>
    <w:uiPriority w:val="99"/>
    <w:rsid w:val="00306715"/>
    <w:rPr>
      <w:kern w:val="2"/>
      <w:sz w:val="18"/>
      <w:szCs w:val="18"/>
    </w:rPr>
  </w:style>
  <w:style w:type="character" w:customStyle="1" w:styleId="10">
    <w:name w:val="标题 1 字符"/>
    <w:link w:val="1"/>
    <w:rsid w:val="004578D5"/>
    <w:rPr>
      <w:rFonts w:ascii="Cambria Math" w:eastAsia="楷体" w:hAnsi="Cambria Math"/>
      <w:b/>
      <w:bCs/>
      <w:kern w:val="44"/>
      <w:sz w:val="44"/>
      <w:szCs w:val="44"/>
    </w:rPr>
  </w:style>
  <w:style w:type="paragraph" w:customStyle="1" w:styleId="21">
    <w:name w:val="标题2"/>
    <w:basedOn w:val="a"/>
    <w:link w:val="2Char"/>
    <w:rsid w:val="004578D5"/>
    <w:pPr>
      <w:spacing w:beforeLines="100" w:before="100" w:afterLines="100" w:after="100" w:line="360" w:lineRule="auto"/>
      <w:jc w:val="center"/>
    </w:pPr>
    <w:rPr>
      <w:b/>
      <w:sz w:val="32"/>
    </w:rPr>
  </w:style>
  <w:style w:type="paragraph" w:styleId="ae">
    <w:name w:val="Title"/>
    <w:basedOn w:val="a"/>
    <w:next w:val="a"/>
    <w:link w:val="af"/>
    <w:qFormat/>
    <w:rsid w:val="008A2AC1"/>
    <w:pPr>
      <w:pageBreakBefore/>
      <w:spacing w:before="240" w:after="60" w:line="360" w:lineRule="auto"/>
      <w:jc w:val="left"/>
      <w:outlineLvl w:val="0"/>
    </w:pPr>
    <w:rPr>
      <w:b/>
      <w:bCs/>
      <w:sz w:val="32"/>
      <w:szCs w:val="32"/>
    </w:rPr>
  </w:style>
  <w:style w:type="character" w:customStyle="1" w:styleId="2Char">
    <w:name w:val="标题2 Char"/>
    <w:link w:val="21"/>
    <w:rsid w:val="004578D5"/>
    <w:rPr>
      <w:rFonts w:ascii="Cambria Math" w:eastAsia="楷体" w:hAnsi="Cambria Math"/>
      <w:b/>
      <w:kern w:val="2"/>
      <w:sz w:val="32"/>
      <w:szCs w:val="24"/>
    </w:rPr>
  </w:style>
  <w:style w:type="character" w:customStyle="1" w:styleId="af">
    <w:name w:val="标题 字符"/>
    <w:link w:val="ae"/>
    <w:rsid w:val="008A2AC1"/>
    <w:rPr>
      <w:rFonts w:ascii="Cambria Math" w:eastAsia="楷体" w:hAnsi="Cambria Math" w:cs="Times New Roman"/>
      <w:b/>
      <w:bCs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4578D5"/>
    <w:pPr>
      <w:spacing w:before="240" w:after="60" w:line="312" w:lineRule="auto"/>
      <w:jc w:val="left"/>
      <w:outlineLvl w:val="1"/>
    </w:pPr>
    <w:rPr>
      <w:b/>
      <w:bCs/>
      <w:kern w:val="28"/>
      <w:sz w:val="28"/>
      <w:szCs w:val="32"/>
    </w:rPr>
  </w:style>
  <w:style w:type="character" w:customStyle="1" w:styleId="af1">
    <w:name w:val="副标题 字符"/>
    <w:link w:val="af0"/>
    <w:rsid w:val="004578D5"/>
    <w:rPr>
      <w:rFonts w:ascii="Cambria Math" w:eastAsia="楷体" w:hAnsi="Cambria Math" w:cs="Times New Roman"/>
      <w:b/>
      <w:bCs/>
      <w:kern w:val="28"/>
      <w:sz w:val="28"/>
      <w:szCs w:val="32"/>
    </w:rPr>
  </w:style>
  <w:style w:type="paragraph" w:customStyle="1" w:styleId="Compact">
    <w:name w:val="Compact"/>
    <w:basedOn w:val="af2"/>
    <w:qFormat/>
    <w:rsid w:val="006A30A0"/>
    <w:pPr>
      <w:widowControl/>
      <w:spacing w:before="36" w:after="36"/>
      <w:jc w:val="left"/>
    </w:pPr>
    <w:rPr>
      <w:rFonts w:ascii="Cambria" w:eastAsia="宋体" w:hAnsi="Cambria"/>
      <w:kern w:val="0"/>
      <w:lang w:eastAsia="en-US"/>
    </w:rPr>
  </w:style>
  <w:style w:type="table" w:customStyle="1" w:styleId="Table">
    <w:name w:val="Table"/>
    <w:semiHidden/>
    <w:unhideWhenUsed/>
    <w:qFormat/>
    <w:rsid w:val="006A30A0"/>
    <w:pPr>
      <w:spacing w:after="200"/>
    </w:pPr>
    <w:rPr>
      <w:rFonts w:ascii="Cambria" w:hAnsi="Cambria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link w:val="SourceCode"/>
    <w:rsid w:val="006A30A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A30A0"/>
    <w:pPr>
      <w:widowControl/>
      <w:wordWrap w:val="0"/>
      <w:spacing w:after="200"/>
      <w:jc w:val="left"/>
    </w:pPr>
    <w:rPr>
      <w:rFonts w:ascii="Consolas" w:eastAsia="宋体" w:hAnsi="Consolas"/>
      <w:kern w:val="0"/>
      <w:sz w:val="22"/>
      <w:szCs w:val="20"/>
    </w:rPr>
  </w:style>
  <w:style w:type="paragraph" w:styleId="af2">
    <w:name w:val="Body Text"/>
    <w:basedOn w:val="a"/>
    <w:link w:val="af3"/>
    <w:unhideWhenUsed/>
    <w:rsid w:val="006A30A0"/>
    <w:pPr>
      <w:spacing w:after="120"/>
    </w:pPr>
  </w:style>
  <w:style w:type="character" w:customStyle="1" w:styleId="af3">
    <w:name w:val="正文文本 字符"/>
    <w:link w:val="af2"/>
    <w:rsid w:val="006A30A0"/>
    <w:rPr>
      <w:rFonts w:ascii="Cambria Math" w:eastAsia="楷体" w:hAnsi="Cambria Math"/>
      <w:kern w:val="2"/>
      <w:sz w:val="24"/>
      <w:szCs w:val="24"/>
    </w:rPr>
  </w:style>
  <w:style w:type="character" w:customStyle="1" w:styleId="20">
    <w:name w:val="标题 2 字符"/>
    <w:link w:val="2"/>
    <w:semiHidden/>
    <w:rsid w:val="00E75E8F"/>
    <w:rPr>
      <w:rFonts w:ascii="Cambria" w:eastAsia="宋体" w:hAnsi="Cambria" w:cs="Times New Roman"/>
      <w:b/>
      <w:bCs/>
      <w:kern w:val="2"/>
      <w:sz w:val="32"/>
      <w:szCs w:val="32"/>
    </w:rPr>
  </w:style>
  <w:style w:type="paragraph" w:customStyle="1" w:styleId="ImageCaption">
    <w:name w:val="Image Caption"/>
    <w:basedOn w:val="af4"/>
    <w:rsid w:val="00EF69E4"/>
    <w:pPr>
      <w:widowControl/>
      <w:spacing w:after="120"/>
      <w:jc w:val="left"/>
    </w:pPr>
    <w:rPr>
      <w:rFonts w:eastAsia="宋体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EF69E4"/>
    <w:pPr>
      <w:keepNext/>
      <w:widowControl/>
      <w:spacing w:after="200"/>
      <w:jc w:val="left"/>
    </w:pPr>
    <w:rPr>
      <w:rFonts w:ascii="Cambria" w:eastAsia="宋体" w:hAnsi="Cambria"/>
      <w:kern w:val="0"/>
      <w:lang w:eastAsia="en-US"/>
    </w:rPr>
  </w:style>
  <w:style w:type="character" w:customStyle="1" w:styleId="DecValTok">
    <w:name w:val="DecValTok"/>
    <w:rsid w:val="00EF69E4"/>
    <w:rPr>
      <w:rFonts w:ascii="Consolas" w:hAnsi="Consolas"/>
      <w:color w:val="40A070"/>
      <w:sz w:val="22"/>
    </w:rPr>
  </w:style>
  <w:style w:type="character" w:customStyle="1" w:styleId="FloatTok">
    <w:name w:val="FloatTok"/>
    <w:rsid w:val="00EF69E4"/>
    <w:rPr>
      <w:rFonts w:ascii="Consolas" w:hAnsi="Consolas"/>
      <w:color w:val="40A070"/>
      <w:sz w:val="22"/>
    </w:rPr>
  </w:style>
  <w:style w:type="character" w:customStyle="1" w:styleId="FunctionTok">
    <w:name w:val="FunctionTok"/>
    <w:rsid w:val="00EF69E4"/>
    <w:rPr>
      <w:rFonts w:ascii="Consolas" w:hAnsi="Consolas"/>
      <w:color w:val="06287E"/>
      <w:sz w:val="22"/>
    </w:rPr>
  </w:style>
  <w:style w:type="character" w:customStyle="1" w:styleId="OperatorTok">
    <w:name w:val="OperatorTok"/>
    <w:rsid w:val="00EF69E4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EF69E4"/>
  </w:style>
  <w:style w:type="character" w:customStyle="1" w:styleId="NormalTok">
    <w:name w:val="NormalTok"/>
    <w:rsid w:val="00EF69E4"/>
  </w:style>
  <w:style w:type="paragraph" w:styleId="af4">
    <w:name w:val="caption"/>
    <w:basedOn w:val="a"/>
    <w:next w:val="a"/>
    <w:semiHidden/>
    <w:unhideWhenUsed/>
    <w:qFormat/>
    <w:rsid w:val="00EF69E4"/>
    <w:rPr>
      <w:rFonts w:ascii="Cambria" w:eastAsia="黑体" w:hAnsi="Cambria"/>
      <w:sz w:val="20"/>
      <w:szCs w:val="20"/>
    </w:rPr>
  </w:style>
  <w:style w:type="character" w:customStyle="1" w:styleId="ErrorTok">
    <w:name w:val="ErrorTok"/>
    <w:rsid w:val="005E73D7"/>
    <w:rPr>
      <w:rFonts w:ascii="Consolas" w:hAnsi="Consolas"/>
      <w:b/>
      <w:color w:val="FF0000"/>
      <w:sz w:val="22"/>
    </w:rPr>
  </w:style>
  <w:style w:type="character" w:customStyle="1" w:styleId="BaseNTok">
    <w:name w:val="BaseNTok"/>
    <w:rsid w:val="00842B40"/>
    <w:rPr>
      <w:rFonts w:ascii="Consolas" w:hAnsi="Consolas"/>
      <w:color w:val="40A070"/>
      <w:sz w:val="22"/>
    </w:rPr>
  </w:style>
  <w:style w:type="paragraph" w:customStyle="1" w:styleId="FirstParagraph">
    <w:name w:val="First Paragraph"/>
    <w:basedOn w:val="af2"/>
    <w:next w:val="af2"/>
    <w:qFormat/>
    <w:rsid w:val="00EC056C"/>
    <w:pPr>
      <w:widowControl/>
      <w:spacing w:before="180" w:after="180"/>
      <w:jc w:val="left"/>
    </w:pPr>
    <w:rPr>
      <w:rFonts w:ascii="Cambria" w:eastAsia="宋体" w:hAnsi="Cambria"/>
      <w:kern w:val="0"/>
      <w:lang w:eastAsia="en-US"/>
    </w:rPr>
  </w:style>
  <w:style w:type="character" w:customStyle="1" w:styleId="DataTypeTok">
    <w:name w:val="DataTypeTok"/>
    <w:rsid w:val="00EC056C"/>
    <w:rPr>
      <w:rFonts w:ascii="Consolas" w:hAnsi="Consolas"/>
      <w:color w:val="902000"/>
      <w:sz w:val="22"/>
    </w:rPr>
  </w:style>
  <w:style w:type="character" w:customStyle="1" w:styleId="CommentTok">
    <w:name w:val="CommentTok"/>
    <w:rsid w:val="00EC056C"/>
    <w:rPr>
      <w:rFonts w:ascii="Consolas" w:hAnsi="Consolas"/>
      <w:i/>
      <w:color w:val="60A0B0"/>
      <w:sz w:val="22"/>
    </w:rPr>
  </w:style>
  <w:style w:type="character" w:customStyle="1" w:styleId="OtherTok">
    <w:name w:val="OtherTok"/>
    <w:rsid w:val="00EC056C"/>
    <w:rPr>
      <w:rFonts w:ascii="Consolas" w:hAnsi="Consolas"/>
      <w:color w:val="007020"/>
      <w:sz w:val="22"/>
    </w:rPr>
  </w:style>
  <w:style w:type="character" w:customStyle="1" w:styleId="30">
    <w:name w:val="标题 3 字符"/>
    <w:link w:val="3"/>
    <w:semiHidden/>
    <w:rsid w:val="00AB619F"/>
    <w:rPr>
      <w:rFonts w:ascii="Cambria Math" w:eastAsia="楷体" w:hAnsi="Cambria Math"/>
      <w:b/>
      <w:bCs/>
      <w:kern w:val="2"/>
      <w:sz w:val="32"/>
      <w:szCs w:val="32"/>
    </w:rPr>
  </w:style>
  <w:style w:type="character" w:customStyle="1" w:styleId="KeywordTok">
    <w:name w:val="KeywordTok"/>
    <w:rsid w:val="00AB619F"/>
    <w:rPr>
      <w:rFonts w:ascii="Consolas" w:hAnsi="Consolas"/>
      <w:b/>
      <w:color w:val="007020"/>
      <w:sz w:val="22"/>
    </w:rPr>
  </w:style>
  <w:style w:type="character" w:styleId="af5">
    <w:name w:val="Emphasis"/>
    <w:qFormat/>
    <w:rsid w:val="009E7F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4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emf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oter" Target="footer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eader" Target="header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58</Pages>
  <Words>9387</Words>
  <Characters>17649</Characters>
  <Application>Microsoft Office Word</Application>
  <DocSecurity>0</DocSecurity>
  <Lines>1604</Lines>
  <Paragraphs>659</Paragraphs>
  <ScaleCrop>false</ScaleCrop>
  <Company>sss</Company>
  <LinksUpToDate>false</LinksUpToDate>
  <CharactersWithSpaces>2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系统综合课程设计</dc:title>
  <dc:creator>yyy</dc:creator>
  <cp:lastModifiedBy>刘玄昊</cp:lastModifiedBy>
  <cp:revision>186</cp:revision>
  <dcterms:created xsi:type="dcterms:W3CDTF">2021-07-19T09:13:00Z</dcterms:created>
  <dcterms:modified xsi:type="dcterms:W3CDTF">2022-07-20T16:57:00Z</dcterms:modified>
</cp:coreProperties>
</file>